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8232C" w14:textId="77777777" w:rsidR="00297F76" w:rsidRDefault="00297F76"/>
    <w:tbl>
      <w:tblPr>
        <w:tblStyle w:val="TableGrid"/>
        <w:tblW w:w="0" w:type="auto"/>
        <w:tblInd w:w="265" w:type="dxa"/>
        <w:tblLook w:val="04A0" w:firstRow="1" w:lastRow="0" w:firstColumn="1" w:lastColumn="0" w:noHBand="0" w:noVBand="1"/>
      </w:tblPr>
      <w:tblGrid>
        <w:gridCol w:w="10440"/>
      </w:tblGrid>
      <w:tr w:rsidR="00A11E24" w:rsidRPr="00297F76" w14:paraId="3E046066" w14:textId="77777777" w:rsidTr="004765DD">
        <w:tc>
          <w:tcPr>
            <w:tcW w:w="10440" w:type="dxa"/>
            <w:shd w:val="clear" w:color="auto" w:fill="2F5496" w:themeFill="accent1" w:themeFillShade="BF"/>
          </w:tcPr>
          <w:p w14:paraId="67B84AC4" w14:textId="77777777" w:rsidR="00A11E24" w:rsidRPr="00297F76" w:rsidRDefault="00A11E24" w:rsidP="00A11E24">
            <w:pPr>
              <w:jc w:val="center"/>
              <w:rPr>
                <w:b/>
                <w:bCs/>
                <w:color w:val="FFFFFF" w:themeColor="background1"/>
                <w:sz w:val="36"/>
                <w:szCs w:val="36"/>
              </w:rPr>
            </w:pPr>
            <w:r w:rsidRPr="00297F76">
              <w:rPr>
                <w:b/>
                <w:bCs/>
                <w:color w:val="FFFFFF" w:themeColor="background1"/>
                <w:sz w:val="36"/>
                <w:szCs w:val="36"/>
              </w:rPr>
              <w:t>Collin College</w:t>
            </w:r>
          </w:p>
          <w:p w14:paraId="24193485" w14:textId="77777777" w:rsidR="00A11E24" w:rsidRPr="00297F76" w:rsidRDefault="00A11E24" w:rsidP="00A11E24">
            <w:pPr>
              <w:jc w:val="center"/>
              <w:rPr>
                <w:b/>
                <w:bCs/>
                <w:color w:val="FFFFFF" w:themeColor="background1"/>
                <w:sz w:val="36"/>
                <w:szCs w:val="36"/>
              </w:rPr>
            </w:pPr>
            <w:r w:rsidRPr="00297F76">
              <w:rPr>
                <w:b/>
                <w:bCs/>
                <w:color w:val="FFFFFF" w:themeColor="background1"/>
                <w:sz w:val="36"/>
                <w:szCs w:val="36"/>
              </w:rPr>
              <w:t xml:space="preserve"> Health Information Management Program </w:t>
            </w:r>
          </w:p>
          <w:p w14:paraId="0FC61AF2" w14:textId="76009AB2" w:rsidR="00A11E24" w:rsidRPr="00297F76" w:rsidRDefault="00A11E24" w:rsidP="00A11E24">
            <w:pPr>
              <w:jc w:val="center"/>
              <w:rPr>
                <w:i/>
                <w:iCs/>
              </w:rPr>
            </w:pPr>
            <w:r w:rsidRPr="00297F76">
              <w:rPr>
                <w:b/>
                <w:bCs/>
                <w:color w:val="FFFFFF" w:themeColor="background1"/>
                <w:sz w:val="36"/>
                <w:szCs w:val="36"/>
              </w:rPr>
              <w:t>Application for Admission</w:t>
            </w:r>
          </w:p>
        </w:tc>
      </w:tr>
    </w:tbl>
    <w:p w14:paraId="20656C0A" w14:textId="77777777" w:rsidR="00297F76" w:rsidRDefault="00297F76" w:rsidP="00063389">
      <w:pPr>
        <w:jc w:val="center"/>
        <w:rPr>
          <w:i/>
          <w:iCs/>
        </w:rPr>
      </w:pPr>
    </w:p>
    <w:p w14:paraId="1973FD43" w14:textId="7A47793B" w:rsidR="00997529" w:rsidRPr="00304FB5" w:rsidRDefault="00054D68" w:rsidP="00AC109A">
      <w:pPr>
        <w:spacing w:after="0" w:line="240" w:lineRule="auto"/>
        <w:jc w:val="center"/>
        <w:rPr>
          <w:i/>
          <w:iCs/>
          <w:sz w:val="24"/>
          <w:szCs w:val="24"/>
        </w:rPr>
      </w:pPr>
      <w:r w:rsidRPr="00304FB5">
        <w:rPr>
          <w:i/>
          <w:iCs/>
          <w:sz w:val="24"/>
          <w:szCs w:val="24"/>
        </w:rPr>
        <w:t>Please f</w:t>
      </w:r>
      <w:r w:rsidR="00297F76" w:rsidRPr="00304FB5">
        <w:rPr>
          <w:i/>
          <w:iCs/>
          <w:sz w:val="24"/>
          <w:szCs w:val="24"/>
        </w:rPr>
        <w:t xml:space="preserve">ill out </w:t>
      </w:r>
      <w:r w:rsidR="0077261C">
        <w:rPr>
          <w:i/>
          <w:iCs/>
          <w:sz w:val="24"/>
          <w:szCs w:val="24"/>
        </w:rPr>
        <w:t>the application on a computer or other electronic device and email</w:t>
      </w:r>
      <w:r w:rsidR="00297F76" w:rsidRPr="00304FB5">
        <w:rPr>
          <w:i/>
          <w:iCs/>
          <w:sz w:val="24"/>
          <w:szCs w:val="24"/>
        </w:rPr>
        <w:t xml:space="preserve"> </w:t>
      </w:r>
      <w:hyperlink r:id="rId10" w:history="1">
        <w:r w:rsidR="00110BB1" w:rsidRPr="00304FB5">
          <w:rPr>
            <w:rStyle w:val="Hyperlink"/>
            <w:i/>
            <w:iCs/>
            <w:sz w:val="24"/>
            <w:szCs w:val="24"/>
          </w:rPr>
          <w:t>LDanton@collin.edu</w:t>
        </w:r>
      </w:hyperlink>
      <w:r w:rsidR="00110BB1" w:rsidRPr="00304FB5">
        <w:rPr>
          <w:i/>
          <w:iCs/>
          <w:sz w:val="24"/>
          <w:szCs w:val="24"/>
        </w:rPr>
        <w:t xml:space="preserve"> from your Collin College email address. </w:t>
      </w:r>
      <w:r w:rsidR="00AC109A" w:rsidRPr="00304FB5">
        <w:rPr>
          <w:i/>
          <w:iCs/>
          <w:sz w:val="24"/>
          <w:szCs w:val="24"/>
        </w:rPr>
        <w:t>Handwritten applications will not be accepted.</w:t>
      </w:r>
    </w:p>
    <w:p w14:paraId="1D2E4CE8" w14:textId="77777777" w:rsidR="00297F76" w:rsidRDefault="00297F76" w:rsidP="00063389">
      <w:pPr>
        <w:jc w:val="center"/>
      </w:pPr>
    </w:p>
    <w:p w14:paraId="33C78C8E" w14:textId="58DD0084" w:rsidR="00997529" w:rsidRPr="004765DD" w:rsidRDefault="00997529" w:rsidP="00997529">
      <w:pPr>
        <w:rPr>
          <w:b/>
          <w:bCs/>
        </w:rPr>
      </w:pPr>
      <w:r>
        <w:t xml:space="preserve">     </w:t>
      </w:r>
      <w:r w:rsidRPr="003E2657">
        <w:rPr>
          <w:b/>
          <w:bCs/>
          <w:color w:val="1F4E79" w:themeColor="accent5" w:themeShade="80"/>
          <w:sz w:val="32"/>
          <w:szCs w:val="32"/>
        </w:rPr>
        <w:t>Demographic Information</w:t>
      </w:r>
    </w:p>
    <w:tbl>
      <w:tblPr>
        <w:tblStyle w:val="TableGrid"/>
        <w:tblW w:w="0" w:type="auto"/>
        <w:tblInd w:w="265" w:type="dxa"/>
        <w:tblLook w:val="04A0" w:firstRow="1" w:lastRow="0" w:firstColumn="1" w:lastColumn="0" w:noHBand="0" w:noVBand="1"/>
      </w:tblPr>
      <w:tblGrid>
        <w:gridCol w:w="1890"/>
        <w:gridCol w:w="2700"/>
        <w:gridCol w:w="2700"/>
        <w:gridCol w:w="3150"/>
      </w:tblGrid>
      <w:tr w:rsidR="00024659" w14:paraId="455AF20E" w14:textId="77777777" w:rsidTr="004765DD">
        <w:tc>
          <w:tcPr>
            <w:tcW w:w="1890" w:type="dxa"/>
            <w:tcBorders>
              <w:bottom w:val="single" w:sz="6" w:space="0" w:color="auto"/>
            </w:tcBorders>
          </w:tcPr>
          <w:p w14:paraId="413FCE09" w14:textId="77777777" w:rsidR="00024659" w:rsidRDefault="00024659" w:rsidP="00F25F27">
            <w:pPr>
              <w:jc w:val="right"/>
            </w:pPr>
            <w:r>
              <w:t>Date:</w:t>
            </w:r>
          </w:p>
          <w:p w14:paraId="22E39EA3" w14:textId="4424578E" w:rsidR="00A11E24" w:rsidRDefault="00A11E24"/>
        </w:tc>
        <w:sdt>
          <w:sdtPr>
            <w:id w:val="-2039262601"/>
            <w:placeholder>
              <w:docPart w:val="F4841EB2EB9945EF8FC4149C7E7B7A00"/>
            </w:placeholder>
            <w:showingPlcHdr/>
            <w15:color w:val="33CCCC"/>
            <w:date w:fullDate="2020-05-13T00:00:00Z">
              <w:dateFormat w:val="M/d/yyyy"/>
              <w:lid w:val="en-US"/>
              <w:storeMappedDataAs w:val="dateTime"/>
              <w:calendar w:val="gregorian"/>
            </w:date>
          </w:sdtPr>
          <w:sdtEndPr/>
          <w:sdtContent>
            <w:tc>
              <w:tcPr>
                <w:tcW w:w="2700" w:type="dxa"/>
                <w:tcBorders>
                  <w:bottom w:val="single" w:sz="6" w:space="0" w:color="auto"/>
                </w:tcBorders>
              </w:tcPr>
              <w:p w14:paraId="11499169" w14:textId="450CA12D" w:rsidR="00024659" w:rsidRDefault="00CD579B">
                <w:r>
                  <w:rPr>
                    <w:rStyle w:val="PlaceholderText"/>
                  </w:rPr>
                  <w:t>Date</w:t>
                </w:r>
              </w:p>
            </w:tc>
          </w:sdtContent>
        </w:sdt>
        <w:tc>
          <w:tcPr>
            <w:tcW w:w="2700" w:type="dxa"/>
            <w:tcBorders>
              <w:bottom w:val="single" w:sz="6" w:space="0" w:color="auto"/>
            </w:tcBorders>
          </w:tcPr>
          <w:p w14:paraId="4E5C137A" w14:textId="4D244231" w:rsidR="00024659" w:rsidRDefault="00024659" w:rsidP="00997529">
            <w:pPr>
              <w:jc w:val="right"/>
            </w:pPr>
            <w:r>
              <w:t>CWID</w:t>
            </w:r>
            <w:r w:rsidR="0092128D">
              <w:t>:</w:t>
            </w:r>
          </w:p>
        </w:tc>
        <w:sdt>
          <w:sdtPr>
            <w:id w:val="590660500"/>
            <w:placeholder>
              <w:docPart w:val="6AF30D9CD4AC43B788AA411AA9496B4B"/>
            </w:placeholder>
            <w:showingPlcHdr/>
            <w15:color w:val="33CCCC"/>
            <w:text/>
          </w:sdtPr>
          <w:sdtEndPr/>
          <w:sdtContent>
            <w:tc>
              <w:tcPr>
                <w:tcW w:w="3150" w:type="dxa"/>
                <w:tcBorders>
                  <w:bottom w:val="single" w:sz="6" w:space="0" w:color="auto"/>
                </w:tcBorders>
              </w:tcPr>
              <w:p w14:paraId="3D642136" w14:textId="7F909793" w:rsidR="00024659" w:rsidRDefault="00461857">
                <w:r>
                  <w:rPr>
                    <w:rStyle w:val="PlaceholderText"/>
                  </w:rPr>
                  <w:t>CWID</w:t>
                </w:r>
              </w:p>
            </w:tc>
          </w:sdtContent>
        </w:sdt>
      </w:tr>
      <w:tr w:rsidR="00024659" w14:paraId="355B2ED5" w14:textId="77777777" w:rsidTr="004765DD">
        <w:trPr>
          <w:trHeight w:val="413"/>
        </w:trPr>
        <w:tc>
          <w:tcPr>
            <w:tcW w:w="1890" w:type="dxa"/>
            <w:tcBorders>
              <w:top w:val="single" w:sz="6" w:space="0" w:color="auto"/>
            </w:tcBorders>
          </w:tcPr>
          <w:p w14:paraId="4D04C9F8" w14:textId="72013EE2" w:rsidR="00A11E24" w:rsidRDefault="00024659" w:rsidP="00F25F27">
            <w:pPr>
              <w:jc w:val="right"/>
            </w:pPr>
            <w:r>
              <w:t>Name (Last, First</w:t>
            </w:r>
            <w:r w:rsidR="00A11E24">
              <w:t>, Middle</w:t>
            </w:r>
            <w:r>
              <w:t>)</w:t>
            </w:r>
            <w:r w:rsidR="00F25F27">
              <w:t>:</w:t>
            </w:r>
          </w:p>
        </w:tc>
        <w:sdt>
          <w:sdtPr>
            <w:id w:val="-918940055"/>
            <w:placeholder>
              <w:docPart w:val="C16CF57656F44DBBA9D3B8BF8D94A398"/>
            </w:placeholder>
            <w:showingPlcHdr/>
            <w15:color w:val="33CCCC"/>
            <w:text/>
          </w:sdtPr>
          <w:sdtEndPr/>
          <w:sdtContent>
            <w:tc>
              <w:tcPr>
                <w:tcW w:w="2700" w:type="dxa"/>
                <w:tcBorders>
                  <w:top w:val="single" w:sz="6" w:space="0" w:color="auto"/>
                </w:tcBorders>
              </w:tcPr>
              <w:p w14:paraId="4BC5027D" w14:textId="0E114217" w:rsidR="00024659" w:rsidRDefault="00461857">
                <w:r>
                  <w:rPr>
                    <w:rStyle w:val="PlaceholderText"/>
                  </w:rPr>
                  <w:t xml:space="preserve">Last </w:t>
                </w:r>
                <w:r w:rsidR="00312D02">
                  <w:rPr>
                    <w:rStyle w:val="PlaceholderText"/>
                  </w:rPr>
                  <w:t>N</w:t>
                </w:r>
                <w:r>
                  <w:rPr>
                    <w:rStyle w:val="PlaceholderText"/>
                  </w:rPr>
                  <w:t>ame</w:t>
                </w:r>
              </w:p>
            </w:tc>
          </w:sdtContent>
        </w:sdt>
        <w:sdt>
          <w:sdtPr>
            <w:id w:val="-97104721"/>
            <w:placeholder>
              <w:docPart w:val="C4A045F2117A422C8E61C44EC06D64A8"/>
            </w:placeholder>
            <w:showingPlcHdr/>
            <w15:color w:val="33CCCC"/>
            <w:text/>
          </w:sdtPr>
          <w:sdtEndPr/>
          <w:sdtContent>
            <w:tc>
              <w:tcPr>
                <w:tcW w:w="2700" w:type="dxa"/>
                <w:tcBorders>
                  <w:top w:val="single" w:sz="6" w:space="0" w:color="auto"/>
                </w:tcBorders>
              </w:tcPr>
              <w:p w14:paraId="5FFD559E" w14:textId="0EFDEF1F" w:rsidR="00024659" w:rsidRDefault="00461857">
                <w:r>
                  <w:rPr>
                    <w:rStyle w:val="PlaceholderText"/>
                  </w:rPr>
                  <w:t xml:space="preserve">First </w:t>
                </w:r>
                <w:r w:rsidR="002823A2">
                  <w:rPr>
                    <w:rStyle w:val="PlaceholderText"/>
                  </w:rPr>
                  <w:t>N</w:t>
                </w:r>
                <w:r>
                  <w:rPr>
                    <w:rStyle w:val="PlaceholderText"/>
                  </w:rPr>
                  <w:t>ame</w:t>
                </w:r>
              </w:p>
            </w:tc>
          </w:sdtContent>
        </w:sdt>
        <w:sdt>
          <w:sdtPr>
            <w:id w:val="751551355"/>
            <w:placeholder>
              <w:docPart w:val="D6D4E2B45C614D66940F46BC4FC0B0F3"/>
            </w:placeholder>
            <w:showingPlcHdr/>
            <w15:color w:val="33CCCC"/>
            <w:text/>
          </w:sdtPr>
          <w:sdtEndPr/>
          <w:sdtContent>
            <w:tc>
              <w:tcPr>
                <w:tcW w:w="3150" w:type="dxa"/>
                <w:tcBorders>
                  <w:top w:val="single" w:sz="6" w:space="0" w:color="auto"/>
                </w:tcBorders>
              </w:tcPr>
              <w:p w14:paraId="14CA70EF" w14:textId="3FFCC8D0" w:rsidR="00024659" w:rsidRDefault="00A11E24">
                <w:r>
                  <w:rPr>
                    <w:rStyle w:val="PlaceholderText"/>
                  </w:rPr>
                  <w:t>Middle</w:t>
                </w:r>
                <w:r w:rsidR="00E000F9">
                  <w:rPr>
                    <w:rStyle w:val="PlaceholderText"/>
                  </w:rPr>
                  <w:t xml:space="preserve"> Name</w:t>
                </w:r>
                <w:r>
                  <w:rPr>
                    <w:rStyle w:val="PlaceholderText"/>
                  </w:rPr>
                  <w:t xml:space="preserve"> - Optional</w:t>
                </w:r>
              </w:p>
            </w:tc>
          </w:sdtContent>
        </w:sdt>
      </w:tr>
      <w:tr w:rsidR="00024659" w14:paraId="3160D81F" w14:textId="77777777" w:rsidTr="006D3241">
        <w:tc>
          <w:tcPr>
            <w:tcW w:w="1890" w:type="dxa"/>
          </w:tcPr>
          <w:p w14:paraId="06206917" w14:textId="57E02625" w:rsidR="00024659" w:rsidRDefault="0092128D" w:rsidP="00F25F27">
            <w:pPr>
              <w:jc w:val="right"/>
            </w:pPr>
            <w:r>
              <w:t>Other Names Used:</w:t>
            </w:r>
          </w:p>
        </w:tc>
        <w:sdt>
          <w:sdtPr>
            <w:id w:val="-1040429949"/>
            <w:placeholder>
              <w:docPart w:val="F2B3F2F542324C44AB87ECBCDA01D69C"/>
            </w:placeholder>
            <w:showingPlcHdr/>
            <w15:color w:val="33CCCC"/>
            <w:text/>
          </w:sdtPr>
          <w:sdtEndPr/>
          <w:sdtContent>
            <w:tc>
              <w:tcPr>
                <w:tcW w:w="2700" w:type="dxa"/>
              </w:tcPr>
              <w:p w14:paraId="246C4451" w14:textId="274FE72E" w:rsidR="00024659" w:rsidRDefault="00F31232">
                <w:r>
                  <w:rPr>
                    <w:rStyle w:val="PlaceholderText"/>
                  </w:rPr>
                  <w:t xml:space="preserve">Maiden </w:t>
                </w:r>
                <w:r w:rsidR="002823A2">
                  <w:rPr>
                    <w:rStyle w:val="PlaceholderText"/>
                  </w:rPr>
                  <w:t>N</w:t>
                </w:r>
                <w:r>
                  <w:rPr>
                    <w:rStyle w:val="PlaceholderText"/>
                  </w:rPr>
                  <w:t>ame</w:t>
                </w:r>
                <w:r w:rsidR="006D3241">
                  <w:rPr>
                    <w:rStyle w:val="PlaceholderText"/>
                  </w:rPr>
                  <w:t xml:space="preserve"> </w:t>
                </w:r>
              </w:p>
            </w:tc>
          </w:sdtContent>
        </w:sdt>
        <w:sdt>
          <w:sdtPr>
            <w:id w:val="-1992859391"/>
            <w:placeholder>
              <w:docPart w:val="8679DFD73DDF4458A4FCFA3565A67151"/>
            </w:placeholder>
            <w:showingPlcHdr/>
            <w15:color w:val="33CCCC"/>
            <w:text/>
          </w:sdtPr>
          <w:sdtEndPr/>
          <w:sdtContent>
            <w:tc>
              <w:tcPr>
                <w:tcW w:w="2700" w:type="dxa"/>
              </w:tcPr>
              <w:p w14:paraId="68858A4D" w14:textId="1287ECC7" w:rsidR="00024659" w:rsidRDefault="006D3241">
                <w:r>
                  <w:rPr>
                    <w:rStyle w:val="PlaceholderText"/>
                  </w:rPr>
                  <w:t xml:space="preserve">Other </w:t>
                </w:r>
                <w:r w:rsidR="002823A2">
                  <w:rPr>
                    <w:rStyle w:val="PlaceholderText"/>
                  </w:rPr>
                  <w:t>N</w:t>
                </w:r>
                <w:r>
                  <w:rPr>
                    <w:rStyle w:val="PlaceholderText"/>
                  </w:rPr>
                  <w:t>ame</w:t>
                </w:r>
              </w:p>
            </w:tc>
          </w:sdtContent>
        </w:sdt>
        <w:tc>
          <w:tcPr>
            <w:tcW w:w="3150" w:type="dxa"/>
          </w:tcPr>
          <w:p w14:paraId="6617929F" w14:textId="77777777" w:rsidR="00024659" w:rsidRDefault="00024659"/>
        </w:tc>
      </w:tr>
      <w:tr w:rsidR="00024659" w14:paraId="2B0DBDCF" w14:textId="77777777" w:rsidTr="006D3241">
        <w:tc>
          <w:tcPr>
            <w:tcW w:w="1890" w:type="dxa"/>
          </w:tcPr>
          <w:p w14:paraId="1BF2B267" w14:textId="77777777" w:rsidR="00024659" w:rsidRDefault="0092128D" w:rsidP="00F25F27">
            <w:pPr>
              <w:jc w:val="right"/>
            </w:pPr>
            <w:r>
              <w:t>Collin Email:</w:t>
            </w:r>
          </w:p>
          <w:p w14:paraId="6B4FE87D" w14:textId="5885B161" w:rsidR="00A11E24" w:rsidRDefault="00A11E24"/>
        </w:tc>
        <w:sdt>
          <w:sdtPr>
            <w:id w:val="1712922656"/>
            <w:placeholder>
              <w:docPart w:val="A575C1751C7E4F29AFAC54BB18137875"/>
            </w:placeholder>
            <w:showingPlcHdr/>
            <w15:color w:val="33CCCC"/>
            <w:text/>
          </w:sdtPr>
          <w:sdtEndPr/>
          <w:sdtContent>
            <w:tc>
              <w:tcPr>
                <w:tcW w:w="2700" w:type="dxa"/>
              </w:tcPr>
              <w:p w14:paraId="7396EB55" w14:textId="7B89584E" w:rsidR="00024659" w:rsidRDefault="006D3241">
                <w:r>
                  <w:rPr>
                    <w:rStyle w:val="PlaceholderText"/>
                  </w:rPr>
                  <w:t xml:space="preserve">Collin </w:t>
                </w:r>
                <w:r w:rsidR="002823A2">
                  <w:rPr>
                    <w:rStyle w:val="PlaceholderText"/>
                  </w:rPr>
                  <w:t>E</w:t>
                </w:r>
                <w:r>
                  <w:rPr>
                    <w:rStyle w:val="PlaceholderText"/>
                  </w:rPr>
                  <w:t>mail</w:t>
                </w:r>
              </w:p>
            </w:tc>
          </w:sdtContent>
        </w:sdt>
        <w:tc>
          <w:tcPr>
            <w:tcW w:w="2700" w:type="dxa"/>
          </w:tcPr>
          <w:p w14:paraId="7FCF19AE" w14:textId="521B1293" w:rsidR="00024659" w:rsidRDefault="0092128D" w:rsidP="00F25F27">
            <w:pPr>
              <w:jc w:val="right"/>
            </w:pPr>
            <w:r>
              <w:t>Personal Email:</w:t>
            </w:r>
          </w:p>
        </w:tc>
        <w:sdt>
          <w:sdtPr>
            <w:id w:val="480115449"/>
            <w:placeholder>
              <w:docPart w:val="36D9D991944143D7979C548F99D6ADCD"/>
            </w:placeholder>
            <w:showingPlcHdr/>
            <w15:color w:val="33CCCC"/>
            <w:text/>
          </w:sdtPr>
          <w:sdtEndPr/>
          <w:sdtContent>
            <w:tc>
              <w:tcPr>
                <w:tcW w:w="3150" w:type="dxa"/>
              </w:tcPr>
              <w:p w14:paraId="47192784" w14:textId="0E5CF8A9" w:rsidR="00024659" w:rsidRDefault="006D3241">
                <w:r>
                  <w:rPr>
                    <w:rStyle w:val="PlaceholderText"/>
                  </w:rPr>
                  <w:t>Personal Email</w:t>
                </w:r>
              </w:p>
            </w:tc>
          </w:sdtContent>
        </w:sdt>
      </w:tr>
      <w:tr w:rsidR="006D3241" w14:paraId="089D5BA7" w14:textId="77777777" w:rsidTr="006D3241">
        <w:tc>
          <w:tcPr>
            <w:tcW w:w="1890" w:type="dxa"/>
          </w:tcPr>
          <w:p w14:paraId="10D26331" w14:textId="77777777" w:rsidR="006D3241" w:rsidRDefault="006D3241" w:rsidP="00F25F27">
            <w:pPr>
              <w:jc w:val="right"/>
            </w:pPr>
            <w:r w:rsidRPr="0092128D">
              <w:t>Mailing Address:</w:t>
            </w:r>
          </w:p>
          <w:p w14:paraId="49377348" w14:textId="48B2DCEE" w:rsidR="00A11E24" w:rsidRDefault="00A11E24"/>
        </w:tc>
        <w:sdt>
          <w:sdtPr>
            <w:id w:val="-1413150408"/>
            <w:placeholder>
              <w:docPart w:val="FBCCCCE1F13D4746A4241243FEC0C87B"/>
            </w:placeholder>
            <w:showingPlcHdr/>
            <w15:color w:val="33CCCC"/>
            <w:text/>
          </w:sdtPr>
          <w:sdtEndPr/>
          <w:sdtContent>
            <w:tc>
              <w:tcPr>
                <w:tcW w:w="8550" w:type="dxa"/>
                <w:gridSpan w:val="3"/>
              </w:tcPr>
              <w:p w14:paraId="2D35EBA1" w14:textId="6157588B" w:rsidR="006D3241" w:rsidRDefault="00A160D3">
                <w:r>
                  <w:rPr>
                    <w:rStyle w:val="PlaceholderText"/>
                  </w:rPr>
                  <w:t>Street, City, State, Zip Code</w:t>
                </w:r>
              </w:p>
            </w:tc>
          </w:sdtContent>
        </w:sdt>
      </w:tr>
      <w:tr w:rsidR="00024659" w14:paraId="341B71DF" w14:textId="77777777" w:rsidTr="006D3241">
        <w:tc>
          <w:tcPr>
            <w:tcW w:w="1890" w:type="dxa"/>
          </w:tcPr>
          <w:p w14:paraId="17D1D92E" w14:textId="34D6649B" w:rsidR="00024659" w:rsidRDefault="0092128D" w:rsidP="00F25F27">
            <w:pPr>
              <w:jc w:val="right"/>
            </w:pPr>
            <w:r>
              <w:t>Phone Number (Cell)</w:t>
            </w:r>
            <w:r w:rsidR="00F25F27">
              <w:t>:</w:t>
            </w:r>
          </w:p>
        </w:tc>
        <w:sdt>
          <w:sdtPr>
            <w:id w:val="-216675657"/>
            <w:placeholder>
              <w:docPart w:val="BCDA460766D2440FB97A7371F5D5E15A"/>
            </w:placeholder>
            <w:showingPlcHdr/>
            <w15:color w:val="33CCCC"/>
            <w:text/>
          </w:sdtPr>
          <w:sdtEndPr/>
          <w:sdtContent>
            <w:tc>
              <w:tcPr>
                <w:tcW w:w="2700" w:type="dxa"/>
              </w:tcPr>
              <w:p w14:paraId="6885866F" w14:textId="2B970E77" w:rsidR="00024659" w:rsidRDefault="00997529">
                <w:r>
                  <w:rPr>
                    <w:rStyle w:val="PlaceholderText"/>
                  </w:rPr>
                  <w:t>Cell Phone Number</w:t>
                </w:r>
              </w:p>
            </w:tc>
          </w:sdtContent>
        </w:sdt>
        <w:tc>
          <w:tcPr>
            <w:tcW w:w="2700" w:type="dxa"/>
          </w:tcPr>
          <w:p w14:paraId="65835086" w14:textId="2F856B8D" w:rsidR="00024659" w:rsidRDefault="0092128D" w:rsidP="00F25F27">
            <w:pPr>
              <w:jc w:val="right"/>
            </w:pPr>
            <w:r>
              <w:t>Phone Number (</w:t>
            </w:r>
            <w:r w:rsidR="00997529">
              <w:t>Alternate</w:t>
            </w:r>
            <w:r>
              <w:t>)</w:t>
            </w:r>
            <w:r w:rsidR="00F25F27">
              <w:t>:</w:t>
            </w:r>
          </w:p>
        </w:tc>
        <w:sdt>
          <w:sdtPr>
            <w:id w:val="-2111732627"/>
            <w:placeholder>
              <w:docPart w:val="4EE18642E7E445DAA2C2D4363A03CF71"/>
            </w:placeholder>
            <w:showingPlcHdr/>
            <w15:color w:val="33CCCC"/>
            <w:text/>
          </w:sdtPr>
          <w:sdtEndPr/>
          <w:sdtContent>
            <w:tc>
              <w:tcPr>
                <w:tcW w:w="3150" w:type="dxa"/>
              </w:tcPr>
              <w:p w14:paraId="79B51CB6" w14:textId="0683BA67" w:rsidR="00024659" w:rsidRDefault="00997529">
                <w:r>
                  <w:rPr>
                    <w:rStyle w:val="PlaceholderText"/>
                  </w:rPr>
                  <w:t>Alt. Phone Number</w:t>
                </w:r>
              </w:p>
            </w:tc>
          </w:sdtContent>
        </w:sdt>
      </w:tr>
      <w:tr w:rsidR="00024659" w14:paraId="1CB048DA" w14:textId="77777777" w:rsidTr="006D3241">
        <w:tc>
          <w:tcPr>
            <w:tcW w:w="1890" w:type="dxa"/>
          </w:tcPr>
          <w:p w14:paraId="1BEC4650" w14:textId="1FDE5591" w:rsidR="00024659" w:rsidRDefault="0092128D" w:rsidP="00F25F27">
            <w:pPr>
              <w:jc w:val="right"/>
            </w:pPr>
            <w:r>
              <w:t>Emergency Contact</w:t>
            </w:r>
            <w:r w:rsidR="00997529">
              <w:t xml:space="preserve"> Person</w:t>
            </w:r>
            <w:r w:rsidR="00F25F27">
              <w:t>:</w:t>
            </w:r>
          </w:p>
        </w:tc>
        <w:sdt>
          <w:sdtPr>
            <w:id w:val="1967310364"/>
            <w:placeholder>
              <w:docPart w:val="8DABF4C773A34F3996CC0BE36F571FB4"/>
            </w:placeholder>
            <w:showingPlcHdr/>
            <w15:color w:val="33CCCC"/>
            <w:text/>
          </w:sdtPr>
          <w:sdtEndPr/>
          <w:sdtContent>
            <w:tc>
              <w:tcPr>
                <w:tcW w:w="2700" w:type="dxa"/>
              </w:tcPr>
              <w:p w14:paraId="52523DC8" w14:textId="3771C158" w:rsidR="00024659" w:rsidRDefault="00A11E24">
                <w:r>
                  <w:rPr>
                    <w:rStyle w:val="PlaceholderText"/>
                  </w:rPr>
                  <w:t xml:space="preserve">Name of </w:t>
                </w:r>
                <w:r w:rsidR="00C21A84">
                  <w:rPr>
                    <w:rStyle w:val="PlaceholderText"/>
                  </w:rPr>
                  <w:t>E</w:t>
                </w:r>
                <w:r>
                  <w:rPr>
                    <w:rStyle w:val="PlaceholderText"/>
                  </w:rPr>
                  <w:t xml:space="preserve">mergency </w:t>
                </w:r>
                <w:r w:rsidR="00C21A84">
                  <w:rPr>
                    <w:rStyle w:val="PlaceholderText"/>
                  </w:rPr>
                  <w:t>C</w:t>
                </w:r>
                <w:r>
                  <w:rPr>
                    <w:rStyle w:val="PlaceholderText"/>
                  </w:rPr>
                  <w:t>ontact</w:t>
                </w:r>
              </w:p>
            </w:tc>
          </w:sdtContent>
        </w:sdt>
        <w:tc>
          <w:tcPr>
            <w:tcW w:w="2700" w:type="dxa"/>
          </w:tcPr>
          <w:p w14:paraId="38190FE0" w14:textId="7A2F935E" w:rsidR="00024659" w:rsidRDefault="0092128D" w:rsidP="00F25F27">
            <w:pPr>
              <w:jc w:val="right"/>
            </w:pPr>
            <w:r>
              <w:t>Emergency</w:t>
            </w:r>
            <w:r w:rsidR="00997529">
              <w:t xml:space="preserve"> Contact </w:t>
            </w:r>
            <w:r>
              <w:t>Phone</w:t>
            </w:r>
            <w:r w:rsidR="00997529">
              <w:t xml:space="preserve"> Number</w:t>
            </w:r>
            <w:r w:rsidR="00A11E24">
              <w:t>:</w:t>
            </w:r>
          </w:p>
        </w:tc>
        <w:sdt>
          <w:sdtPr>
            <w:id w:val="782775893"/>
            <w:placeholder>
              <w:docPart w:val="CA43D4C00E464571917E1B4F3E153AA1"/>
            </w:placeholder>
            <w:showingPlcHdr/>
            <w15:color w:val="33CCCC"/>
            <w:text/>
          </w:sdtPr>
          <w:sdtEndPr/>
          <w:sdtContent>
            <w:tc>
              <w:tcPr>
                <w:tcW w:w="3150" w:type="dxa"/>
              </w:tcPr>
              <w:p w14:paraId="3482E5A2" w14:textId="6EF6E9D2" w:rsidR="00024659" w:rsidRDefault="00A11E24">
                <w:r w:rsidRPr="00A11E24">
                  <w:rPr>
                    <w:rStyle w:val="PlaceholderText"/>
                  </w:rPr>
                  <w:t>Emergency Contact Phone Number</w:t>
                </w:r>
              </w:p>
            </w:tc>
          </w:sdtContent>
        </w:sdt>
      </w:tr>
      <w:tr w:rsidR="00024659" w14:paraId="00C0BAE9" w14:textId="77777777" w:rsidTr="006D3241">
        <w:tc>
          <w:tcPr>
            <w:tcW w:w="1890" w:type="dxa"/>
          </w:tcPr>
          <w:p w14:paraId="71935B09" w14:textId="42A0610B" w:rsidR="00A11E24" w:rsidRDefault="00110BB1" w:rsidP="00F25F27">
            <w:pPr>
              <w:jc w:val="right"/>
            </w:pPr>
            <w:r>
              <w:t xml:space="preserve">Your </w:t>
            </w:r>
            <w:r w:rsidR="00997529">
              <w:t>Employer:</w:t>
            </w:r>
          </w:p>
          <w:p w14:paraId="31E7943C" w14:textId="6DEE7F37" w:rsidR="00297F76" w:rsidRDefault="00297F76"/>
        </w:tc>
        <w:sdt>
          <w:sdtPr>
            <w:id w:val="1730652955"/>
            <w:placeholder>
              <w:docPart w:val="A47E639BCA364B458F430B3CFA456D31"/>
            </w:placeholder>
            <w:showingPlcHdr/>
            <w15:color w:val="33CCCC"/>
            <w:text/>
          </w:sdtPr>
          <w:sdtEndPr/>
          <w:sdtContent>
            <w:tc>
              <w:tcPr>
                <w:tcW w:w="2700" w:type="dxa"/>
              </w:tcPr>
              <w:p w14:paraId="1C2E8EC0" w14:textId="39A62567" w:rsidR="00024659" w:rsidRDefault="00A11E24">
                <w:r>
                  <w:rPr>
                    <w:rStyle w:val="PlaceholderText"/>
                  </w:rPr>
                  <w:t>Employer Name</w:t>
                </w:r>
              </w:p>
            </w:tc>
          </w:sdtContent>
        </w:sdt>
        <w:tc>
          <w:tcPr>
            <w:tcW w:w="2700" w:type="dxa"/>
          </w:tcPr>
          <w:p w14:paraId="41272422" w14:textId="055BA9ED" w:rsidR="00024659" w:rsidRDefault="00997529" w:rsidP="00F25F27">
            <w:pPr>
              <w:jc w:val="right"/>
            </w:pPr>
            <w:r>
              <w:t>Type of work:</w:t>
            </w:r>
          </w:p>
        </w:tc>
        <w:sdt>
          <w:sdtPr>
            <w:id w:val="-363521190"/>
            <w:placeholder>
              <w:docPart w:val="F2A94A35DF7F45CD80384224D2AB0186"/>
            </w:placeholder>
            <w:showingPlcHdr/>
            <w15:color w:val="33CCCC"/>
            <w:text/>
          </w:sdtPr>
          <w:sdtEndPr/>
          <w:sdtContent>
            <w:tc>
              <w:tcPr>
                <w:tcW w:w="3150" w:type="dxa"/>
              </w:tcPr>
              <w:p w14:paraId="15A1F1AA" w14:textId="46F9DA11" w:rsidR="00024659" w:rsidRDefault="00A11E24">
                <w:r>
                  <w:rPr>
                    <w:rStyle w:val="PlaceholderText"/>
                  </w:rPr>
                  <w:t>Enter type of work</w:t>
                </w:r>
              </w:p>
            </w:tc>
          </w:sdtContent>
        </w:sdt>
      </w:tr>
    </w:tbl>
    <w:p w14:paraId="6E7BEB43" w14:textId="0427FE1E" w:rsidR="00024659" w:rsidRPr="003E2657" w:rsidRDefault="00024659">
      <w:pPr>
        <w:rPr>
          <w:sz w:val="24"/>
          <w:szCs w:val="24"/>
        </w:rPr>
      </w:pPr>
    </w:p>
    <w:p w14:paraId="0D4C8650" w14:textId="7E674A91" w:rsidR="00A11E24" w:rsidRPr="003E2657" w:rsidRDefault="00A11E24">
      <w:pPr>
        <w:rPr>
          <w:b/>
          <w:bCs/>
          <w:color w:val="1F4E79" w:themeColor="accent5" w:themeShade="80"/>
          <w:sz w:val="32"/>
          <w:szCs w:val="32"/>
        </w:rPr>
      </w:pPr>
      <w:r w:rsidRPr="003E2657">
        <w:rPr>
          <w:sz w:val="24"/>
          <w:szCs w:val="24"/>
        </w:rPr>
        <w:t xml:space="preserve">     </w:t>
      </w:r>
      <w:r w:rsidRPr="003E2657">
        <w:rPr>
          <w:b/>
          <w:bCs/>
          <w:color w:val="1F4E79" w:themeColor="accent5" w:themeShade="80"/>
          <w:sz w:val="32"/>
          <w:szCs w:val="32"/>
        </w:rPr>
        <w:t>Education History</w:t>
      </w:r>
    </w:p>
    <w:tbl>
      <w:tblPr>
        <w:tblStyle w:val="TableGrid"/>
        <w:tblW w:w="0" w:type="auto"/>
        <w:tblInd w:w="265" w:type="dxa"/>
        <w:tblLook w:val="04A0" w:firstRow="1" w:lastRow="0" w:firstColumn="1" w:lastColumn="0" w:noHBand="0" w:noVBand="1"/>
      </w:tblPr>
      <w:tblGrid>
        <w:gridCol w:w="2160"/>
        <w:gridCol w:w="2430"/>
        <w:gridCol w:w="2700"/>
        <w:gridCol w:w="3150"/>
      </w:tblGrid>
      <w:tr w:rsidR="00DA5A88" w14:paraId="118551F4" w14:textId="77777777" w:rsidTr="00153EF7">
        <w:tc>
          <w:tcPr>
            <w:tcW w:w="2160" w:type="dxa"/>
            <w:tcBorders>
              <w:bottom w:val="single" w:sz="6" w:space="0" w:color="auto"/>
            </w:tcBorders>
          </w:tcPr>
          <w:p w14:paraId="663347A9" w14:textId="3C0BA245" w:rsidR="00DA5A88" w:rsidRDefault="00DA5A88" w:rsidP="00F31232">
            <w:pPr>
              <w:jc w:val="right"/>
            </w:pPr>
            <w:r>
              <w:t>High School Attended</w:t>
            </w:r>
            <w:r w:rsidR="0044709B">
              <w:t>:</w:t>
            </w:r>
          </w:p>
        </w:tc>
        <w:sdt>
          <w:sdtPr>
            <w:id w:val="-1046213676"/>
            <w:placeholder>
              <w:docPart w:val="C0D514D1667E4D2E8F0D71F33E59892E"/>
            </w:placeholder>
            <w:showingPlcHdr/>
            <w15:color w:val="33CCCC"/>
            <w:text/>
          </w:sdtPr>
          <w:sdtEndPr/>
          <w:sdtContent>
            <w:tc>
              <w:tcPr>
                <w:tcW w:w="5130" w:type="dxa"/>
                <w:gridSpan w:val="2"/>
                <w:tcBorders>
                  <w:bottom w:val="single" w:sz="6" w:space="0" w:color="auto"/>
                </w:tcBorders>
              </w:tcPr>
              <w:p w14:paraId="360ABF10" w14:textId="5BCF2B8F" w:rsidR="00DA5A88" w:rsidRDefault="00B92320" w:rsidP="00F82178">
                <w:r>
                  <w:rPr>
                    <w:rStyle w:val="PlaceholderText"/>
                  </w:rPr>
                  <w:t xml:space="preserve">Enter High School </w:t>
                </w:r>
                <w:r w:rsidR="00312D02">
                  <w:rPr>
                    <w:rStyle w:val="PlaceholderText"/>
                  </w:rPr>
                  <w:t>N</w:t>
                </w:r>
                <w:r>
                  <w:rPr>
                    <w:rStyle w:val="PlaceholderText"/>
                  </w:rPr>
                  <w:t xml:space="preserve">ame </w:t>
                </w:r>
                <w:r w:rsidR="0044709B">
                  <w:rPr>
                    <w:rStyle w:val="PlaceholderText"/>
                  </w:rPr>
                  <w:t xml:space="preserve"> </w:t>
                </w:r>
              </w:p>
            </w:tc>
          </w:sdtContent>
        </w:sdt>
        <w:tc>
          <w:tcPr>
            <w:tcW w:w="3150" w:type="dxa"/>
            <w:tcBorders>
              <w:bottom w:val="single" w:sz="6" w:space="0" w:color="auto"/>
            </w:tcBorders>
          </w:tcPr>
          <w:p w14:paraId="5550A2E0" w14:textId="3CA12B99" w:rsidR="00563B82" w:rsidRDefault="00DA5A88" w:rsidP="004A6CD3">
            <w:r>
              <w:t xml:space="preserve">GED </w:t>
            </w:r>
            <w:sdt>
              <w:sdtPr>
                <w:id w:val="-1684200143"/>
                <w:placeholder>
                  <w:docPart w:val="33838C7C610742AEA90DEBA624C2068C"/>
                </w:placeholder>
                <w:showingPlcHdr/>
                <w15:color w:val="33CCCC"/>
                <w:dropDownList>
                  <w:listItem w:value="Choose an item."/>
                  <w:listItem w:displayText="Yes" w:value="Yes"/>
                  <w:listItem w:displayText="No" w:value="No"/>
                </w:dropDownList>
              </w:sdtPr>
              <w:sdtEndPr/>
              <w:sdtContent>
                <w:r>
                  <w:rPr>
                    <w:rStyle w:val="PlaceholderText"/>
                  </w:rPr>
                  <w:t>Yes or No</w:t>
                </w:r>
              </w:sdtContent>
            </w:sdt>
          </w:p>
        </w:tc>
      </w:tr>
      <w:tr w:rsidR="004040DD" w14:paraId="0BFAE8A9" w14:textId="77777777" w:rsidTr="00DB76CC">
        <w:trPr>
          <w:trHeight w:val="413"/>
        </w:trPr>
        <w:tc>
          <w:tcPr>
            <w:tcW w:w="2160" w:type="dxa"/>
            <w:tcBorders>
              <w:top w:val="single" w:sz="6" w:space="0" w:color="auto"/>
            </w:tcBorders>
          </w:tcPr>
          <w:p w14:paraId="289CDF33" w14:textId="7F8C05BA" w:rsidR="004040DD" w:rsidRDefault="004040DD" w:rsidP="00F31232">
            <w:pPr>
              <w:jc w:val="right"/>
            </w:pPr>
            <w:r>
              <w:t xml:space="preserve">College(s) Attended: </w:t>
            </w:r>
          </w:p>
          <w:p w14:paraId="6D5CD178" w14:textId="3D7ABC76" w:rsidR="004040DD" w:rsidRDefault="004040DD" w:rsidP="00F31232">
            <w:pPr>
              <w:jc w:val="right"/>
            </w:pPr>
          </w:p>
        </w:tc>
        <w:sdt>
          <w:sdtPr>
            <w:id w:val="-1513987696"/>
            <w:placeholder>
              <w:docPart w:val="32DC10EA448E4978905F174CFB5C1111"/>
            </w:placeholder>
            <w:showingPlcHdr/>
            <w15:color w:val="33CCCC"/>
            <w:text/>
          </w:sdtPr>
          <w:sdtEndPr/>
          <w:sdtContent>
            <w:tc>
              <w:tcPr>
                <w:tcW w:w="5130" w:type="dxa"/>
                <w:gridSpan w:val="2"/>
                <w:tcBorders>
                  <w:top w:val="single" w:sz="6" w:space="0" w:color="auto"/>
                </w:tcBorders>
              </w:tcPr>
              <w:p w14:paraId="5E29F67A" w14:textId="2DB860B7" w:rsidR="004040DD" w:rsidRDefault="00A36F20" w:rsidP="004A6CD3">
                <w:r>
                  <w:rPr>
                    <w:rStyle w:val="PlaceholderText"/>
                  </w:rPr>
                  <w:t xml:space="preserve">Enter College </w:t>
                </w:r>
                <w:r w:rsidR="00312D02">
                  <w:rPr>
                    <w:rStyle w:val="PlaceholderText"/>
                  </w:rPr>
                  <w:t>N</w:t>
                </w:r>
                <w:r>
                  <w:rPr>
                    <w:rStyle w:val="PlaceholderText"/>
                  </w:rPr>
                  <w:t>ame</w:t>
                </w:r>
                <w:r w:rsidR="0046740A">
                  <w:rPr>
                    <w:rStyle w:val="PlaceholderText"/>
                  </w:rPr>
                  <w:t>(</w:t>
                </w:r>
                <w:r>
                  <w:rPr>
                    <w:rStyle w:val="PlaceholderText"/>
                  </w:rPr>
                  <w:t>s</w:t>
                </w:r>
                <w:r w:rsidR="0046740A">
                  <w:rPr>
                    <w:rStyle w:val="PlaceholderText"/>
                  </w:rPr>
                  <w:t>)</w:t>
                </w:r>
              </w:p>
            </w:tc>
          </w:sdtContent>
        </w:sdt>
        <w:tc>
          <w:tcPr>
            <w:tcW w:w="3150" w:type="dxa"/>
            <w:tcBorders>
              <w:top w:val="single" w:sz="6" w:space="0" w:color="auto"/>
            </w:tcBorders>
          </w:tcPr>
          <w:p w14:paraId="0AE19AC3" w14:textId="3C1DD542" w:rsidR="004040DD" w:rsidRDefault="004040DD" w:rsidP="004A6CD3"/>
        </w:tc>
      </w:tr>
      <w:tr w:rsidR="004765DD" w14:paraId="630D5314" w14:textId="77777777" w:rsidTr="00DA5A88">
        <w:tc>
          <w:tcPr>
            <w:tcW w:w="2160" w:type="dxa"/>
          </w:tcPr>
          <w:p w14:paraId="0B96EDE8" w14:textId="428C5A86" w:rsidR="004765DD" w:rsidRDefault="00581E8B" w:rsidP="00F31232">
            <w:pPr>
              <w:jc w:val="right"/>
            </w:pPr>
            <w:r>
              <w:t>Degree(s) Earned:</w:t>
            </w:r>
          </w:p>
          <w:p w14:paraId="33BC4940" w14:textId="121D5D74" w:rsidR="004765DD" w:rsidRDefault="004765DD" w:rsidP="00F31232">
            <w:pPr>
              <w:jc w:val="right"/>
            </w:pPr>
          </w:p>
        </w:tc>
        <w:sdt>
          <w:sdtPr>
            <w:id w:val="681868175"/>
            <w:placeholder>
              <w:docPart w:val="C9E507AC047546B087A612FA47103658"/>
            </w:placeholder>
            <w:showingPlcHdr/>
            <w15:color w:val="33CCCC"/>
            <w:text/>
          </w:sdtPr>
          <w:sdtEndPr/>
          <w:sdtContent>
            <w:tc>
              <w:tcPr>
                <w:tcW w:w="2430" w:type="dxa"/>
              </w:tcPr>
              <w:p w14:paraId="5952FC62" w14:textId="2BF15FDC" w:rsidR="004765DD" w:rsidRDefault="00C0669A" w:rsidP="004A6CD3">
                <w:r>
                  <w:rPr>
                    <w:rStyle w:val="PlaceholderText"/>
                  </w:rPr>
                  <w:t>Enter Degree</w:t>
                </w:r>
                <w:r w:rsidR="0046740A">
                  <w:rPr>
                    <w:rStyle w:val="PlaceholderText"/>
                  </w:rPr>
                  <w:t>(s)</w:t>
                </w:r>
              </w:p>
            </w:tc>
          </w:sdtContent>
        </w:sdt>
        <w:tc>
          <w:tcPr>
            <w:tcW w:w="2700" w:type="dxa"/>
          </w:tcPr>
          <w:p w14:paraId="5FA9172A" w14:textId="0A55F73D" w:rsidR="004765DD" w:rsidRDefault="00C0669A" w:rsidP="005D6A30">
            <w:pPr>
              <w:jc w:val="right"/>
            </w:pPr>
            <w:r>
              <w:t>Degree</w:t>
            </w:r>
            <w:r w:rsidR="005D6A30">
              <w:t xml:space="preserve"> Major:</w:t>
            </w:r>
          </w:p>
        </w:tc>
        <w:sdt>
          <w:sdtPr>
            <w:id w:val="-713728787"/>
            <w:placeholder>
              <w:docPart w:val="F8687332EAB84E468DD4336B318827D1"/>
            </w:placeholder>
            <w:showingPlcHdr/>
            <w15:color w:val="33CCCC"/>
            <w:text/>
          </w:sdtPr>
          <w:sdtEndPr/>
          <w:sdtContent>
            <w:tc>
              <w:tcPr>
                <w:tcW w:w="3150" w:type="dxa"/>
              </w:tcPr>
              <w:p w14:paraId="74EA7EBF" w14:textId="09F737A3" w:rsidR="004765DD" w:rsidRDefault="005D6A30" w:rsidP="004A6CD3">
                <w:r>
                  <w:rPr>
                    <w:rStyle w:val="PlaceholderText"/>
                  </w:rPr>
                  <w:t>Enter Major</w:t>
                </w:r>
              </w:p>
            </w:tc>
          </w:sdtContent>
        </w:sdt>
      </w:tr>
      <w:tr w:rsidR="00F13FA8" w14:paraId="151A3DD8" w14:textId="77777777" w:rsidTr="00DE5241">
        <w:tc>
          <w:tcPr>
            <w:tcW w:w="7290" w:type="dxa"/>
            <w:gridSpan w:val="3"/>
          </w:tcPr>
          <w:p w14:paraId="4FA597EC" w14:textId="43E28455" w:rsidR="00F13FA8" w:rsidRDefault="00F13FA8" w:rsidP="004A6CD3">
            <w:r w:rsidRPr="00F13FA8">
              <w:t>Have you applied to other Collin</w:t>
            </w:r>
            <w:r w:rsidR="0077261C">
              <w:t xml:space="preserve"> College</w:t>
            </w:r>
            <w:r w:rsidRPr="00F13FA8">
              <w:t xml:space="preserve"> programs within the last 5 years?</w:t>
            </w:r>
          </w:p>
          <w:p w14:paraId="235433D6" w14:textId="086FBABD" w:rsidR="00F13FA8" w:rsidRDefault="00F13FA8" w:rsidP="004A6CD3"/>
        </w:tc>
        <w:sdt>
          <w:sdtPr>
            <w:id w:val="659971537"/>
            <w:placeholder>
              <w:docPart w:val="2486F4CBC32742889C4FB7175664FE67"/>
            </w:placeholder>
            <w:showingPlcHdr/>
            <w15:color w:val="33CCCC"/>
            <w:dropDownList>
              <w:listItem w:value="Choose an item."/>
              <w:listItem w:displayText="Yes" w:value="Yes"/>
              <w:listItem w:displayText="No" w:value="No"/>
            </w:dropDownList>
          </w:sdtPr>
          <w:sdtEndPr/>
          <w:sdtContent>
            <w:tc>
              <w:tcPr>
                <w:tcW w:w="3150" w:type="dxa"/>
              </w:tcPr>
              <w:p w14:paraId="705557E7" w14:textId="02FF593E" w:rsidR="00F13FA8" w:rsidRDefault="00F25F27" w:rsidP="004A6CD3">
                <w:r>
                  <w:rPr>
                    <w:rStyle w:val="PlaceholderText"/>
                  </w:rPr>
                  <w:t>Yes or No</w:t>
                </w:r>
              </w:p>
            </w:tc>
          </w:sdtContent>
        </w:sdt>
      </w:tr>
      <w:tr w:rsidR="00C8295F" w14:paraId="443CBE5C" w14:textId="77777777" w:rsidTr="00D87923">
        <w:tc>
          <w:tcPr>
            <w:tcW w:w="2160" w:type="dxa"/>
          </w:tcPr>
          <w:p w14:paraId="47AE4B5B" w14:textId="77777777" w:rsidR="00C8295F" w:rsidRDefault="00C8295F" w:rsidP="00F31232">
            <w:pPr>
              <w:jc w:val="right"/>
            </w:pPr>
            <w:r w:rsidRPr="00B35EC0">
              <w:t xml:space="preserve">If yes, which one? </w:t>
            </w:r>
          </w:p>
          <w:p w14:paraId="3913C08C" w14:textId="62B7FE93" w:rsidR="00C8295F" w:rsidRDefault="00C8295F" w:rsidP="00004CE5"/>
        </w:tc>
        <w:sdt>
          <w:sdtPr>
            <w:id w:val="-579757976"/>
            <w:placeholder>
              <w:docPart w:val="C2D6E4DD07244F7F9A5F0153C1668857"/>
            </w:placeholder>
            <w:showingPlcHdr/>
            <w15:color w:val="33CCCC"/>
            <w:text/>
          </w:sdtPr>
          <w:sdtEndPr/>
          <w:sdtContent>
            <w:tc>
              <w:tcPr>
                <w:tcW w:w="5130" w:type="dxa"/>
                <w:gridSpan w:val="2"/>
              </w:tcPr>
              <w:p w14:paraId="223C7C6A" w14:textId="27571FFA" w:rsidR="00C8295F" w:rsidRDefault="00F74BB6" w:rsidP="00004CE5">
                <w:r>
                  <w:rPr>
                    <w:rStyle w:val="PlaceholderText"/>
                  </w:rPr>
                  <w:t>Other Collin College program</w:t>
                </w:r>
                <w:r w:rsidR="0077261C">
                  <w:rPr>
                    <w:rStyle w:val="PlaceholderText"/>
                  </w:rPr>
                  <w:t>(s) did</w:t>
                </w:r>
                <w:r>
                  <w:rPr>
                    <w:rStyle w:val="PlaceholderText"/>
                  </w:rPr>
                  <w:t xml:space="preserve"> yo</w:t>
                </w:r>
                <w:r w:rsidR="001409B1">
                  <w:rPr>
                    <w:rStyle w:val="PlaceholderText"/>
                  </w:rPr>
                  <w:t>u appl</w:t>
                </w:r>
                <w:r w:rsidR="0077261C">
                  <w:rPr>
                    <w:rStyle w:val="PlaceholderText"/>
                  </w:rPr>
                  <w:t>y</w:t>
                </w:r>
                <w:r w:rsidR="001409B1">
                  <w:rPr>
                    <w:rStyle w:val="PlaceholderText"/>
                  </w:rPr>
                  <w:t xml:space="preserve"> to?</w:t>
                </w:r>
                <w:r>
                  <w:rPr>
                    <w:rStyle w:val="PlaceholderText"/>
                  </w:rPr>
                  <w:t xml:space="preserve"> </w:t>
                </w:r>
              </w:p>
            </w:tc>
          </w:sdtContent>
        </w:sdt>
        <w:tc>
          <w:tcPr>
            <w:tcW w:w="3150" w:type="dxa"/>
          </w:tcPr>
          <w:p w14:paraId="057DC009" w14:textId="6A7B77E8" w:rsidR="00C8295F" w:rsidRDefault="001409B1" w:rsidP="00004CE5">
            <w:r>
              <w:t>Accepted?</w:t>
            </w:r>
            <w:r w:rsidR="00CE6C21">
              <w:t xml:space="preserve"> </w:t>
            </w:r>
            <w:sdt>
              <w:sdtPr>
                <w:id w:val="-858116357"/>
                <w:placeholder>
                  <w:docPart w:val="34FBB9C65D8A4113948F758F3E0C1282"/>
                </w:placeholder>
                <w:showingPlcHdr/>
                <w15:color w:val="33CCCC"/>
                <w:comboBox>
                  <w:listItem w:value="Choose an item."/>
                  <w:listItem w:displayText="Yes" w:value="Yes"/>
                  <w:listItem w:displayText="No" w:value="No"/>
                </w:comboBox>
              </w:sdtPr>
              <w:sdtEndPr/>
              <w:sdtContent>
                <w:r w:rsidR="00F31232">
                  <w:rPr>
                    <w:rStyle w:val="PlaceholderText"/>
                  </w:rPr>
                  <w:t>Yes or No</w:t>
                </w:r>
              </w:sdtContent>
            </w:sdt>
          </w:p>
        </w:tc>
      </w:tr>
      <w:tr w:rsidR="00672F3A" w14:paraId="0C2197CC" w14:textId="77777777" w:rsidTr="00222ACE">
        <w:tc>
          <w:tcPr>
            <w:tcW w:w="10440" w:type="dxa"/>
            <w:gridSpan w:val="4"/>
          </w:tcPr>
          <w:p w14:paraId="3316C8C9" w14:textId="516DD981" w:rsidR="00672F3A" w:rsidRDefault="00672F3A" w:rsidP="004A6CD3">
            <w:r w:rsidRPr="00B471C2">
              <w:t xml:space="preserve">If declined, explain the </w:t>
            </w:r>
            <w:r w:rsidR="007524AB" w:rsidRPr="00B471C2">
              <w:t>reason:</w:t>
            </w:r>
          </w:p>
        </w:tc>
      </w:tr>
      <w:tr w:rsidR="00BE7659" w14:paraId="634BAB0A" w14:textId="77777777" w:rsidTr="009E4F0B">
        <w:tc>
          <w:tcPr>
            <w:tcW w:w="10440" w:type="dxa"/>
            <w:gridSpan w:val="4"/>
          </w:tcPr>
          <w:sdt>
            <w:sdtPr>
              <w:id w:val="-538973572"/>
              <w:placeholder>
                <w:docPart w:val="285BED4C08C142629733B4BA6B5056F3"/>
              </w:placeholder>
              <w:showingPlcHdr/>
              <w15:color w:val="33CCCC"/>
              <w:text/>
            </w:sdtPr>
            <w:sdtEndPr/>
            <w:sdtContent>
              <w:p w14:paraId="334045AB" w14:textId="2D68023E" w:rsidR="00BE7659" w:rsidRDefault="00672F3A" w:rsidP="004A6CD3">
                <w:r w:rsidRPr="00672F3A">
                  <w:rPr>
                    <w:rStyle w:val="PlaceholderText"/>
                  </w:rPr>
                  <w:t>Reason for being declined from other Collin College program</w:t>
                </w:r>
              </w:p>
            </w:sdtContent>
          </w:sdt>
          <w:p w14:paraId="43D1D0FF" w14:textId="08C6809C" w:rsidR="00BE7659" w:rsidRDefault="00BE7659" w:rsidP="004A6CD3"/>
        </w:tc>
      </w:tr>
      <w:tr w:rsidR="00672F3A" w14:paraId="47A5EE5B" w14:textId="77777777" w:rsidTr="009E4F0B">
        <w:tc>
          <w:tcPr>
            <w:tcW w:w="10440" w:type="dxa"/>
            <w:gridSpan w:val="4"/>
          </w:tcPr>
          <w:p w14:paraId="3725FE9F" w14:textId="12E536C3" w:rsidR="00672F3A" w:rsidRDefault="00B63361" w:rsidP="004A6CD3">
            <w:r w:rsidRPr="00B63361">
              <w:t>Were you declined based on a positive drug test?</w:t>
            </w:r>
            <w:r w:rsidR="001A03B9">
              <w:t xml:space="preserve">                                                           </w:t>
            </w:r>
            <w:sdt>
              <w:sdtPr>
                <w:id w:val="-93476630"/>
                <w:placeholder>
                  <w:docPart w:val="07E64D8989FB4AB99DCA04E5C79F9C6C"/>
                </w:placeholder>
                <w:showingPlcHdr/>
                <w15:color w:val="33CCCC"/>
                <w:dropDownList>
                  <w:listItem w:value="Choose an item."/>
                  <w:listItem w:displayText="Yes" w:value="Yes"/>
                  <w:listItem w:displayText="No" w:value="No"/>
                </w:dropDownList>
              </w:sdtPr>
              <w:sdtEndPr/>
              <w:sdtContent>
                <w:r w:rsidR="00CE2B4A">
                  <w:rPr>
                    <w:rStyle w:val="PlaceholderText"/>
                  </w:rPr>
                  <w:t>Yes or No</w:t>
                </w:r>
              </w:sdtContent>
            </w:sdt>
          </w:p>
        </w:tc>
      </w:tr>
      <w:tr w:rsidR="0029714D" w14:paraId="3FF4BE7F" w14:textId="77777777" w:rsidTr="009E4F0B">
        <w:tc>
          <w:tcPr>
            <w:tcW w:w="10440" w:type="dxa"/>
            <w:gridSpan w:val="4"/>
          </w:tcPr>
          <w:p w14:paraId="7A34357C" w14:textId="24FDF5BC" w:rsidR="0029714D" w:rsidRPr="00B63361" w:rsidRDefault="0029714D" w:rsidP="004A6CD3">
            <w:r w:rsidRPr="0029714D">
              <w:t xml:space="preserve">Were you declined based on a negative background check? </w:t>
            </w:r>
            <w:r w:rsidR="004919D7">
              <w:t xml:space="preserve">                                        </w:t>
            </w:r>
            <w:sdt>
              <w:sdtPr>
                <w:id w:val="1540243426"/>
                <w:placeholder>
                  <w:docPart w:val="081533D5E6AD4B39A615C4454C7DDCB4"/>
                </w:placeholder>
                <w:showingPlcHdr/>
                <w15:color w:val="33CCCC"/>
                <w:dropDownList>
                  <w:listItem w:value="Choose an item."/>
                  <w:listItem w:displayText="Yes" w:value="Yes"/>
                  <w:listItem w:displayText="No" w:value="No"/>
                </w:dropDownList>
              </w:sdtPr>
              <w:sdtEndPr/>
              <w:sdtContent>
                <w:r w:rsidR="004919D7">
                  <w:rPr>
                    <w:rStyle w:val="PlaceholderText"/>
                  </w:rPr>
                  <w:t>Yes or No</w:t>
                </w:r>
              </w:sdtContent>
            </w:sdt>
          </w:p>
        </w:tc>
      </w:tr>
    </w:tbl>
    <w:p w14:paraId="5BA4AB30" w14:textId="73B17D01" w:rsidR="004765DD" w:rsidRDefault="004765DD">
      <w:pPr>
        <w:rPr>
          <w:b/>
          <w:bCs/>
        </w:rPr>
      </w:pPr>
    </w:p>
    <w:p w14:paraId="19964505" w14:textId="07F0430D" w:rsidR="003E2657" w:rsidRDefault="0079194D">
      <w:pPr>
        <w:rPr>
          <w:b/>
          <w:bCs/>
          <w:color w:val="1F4E79" w:themeColor="accent5" w:themeShade="80"/>
          <w:sz w:val="32"/>
          <w:szCs w:val="32"/>
        </w:rPr>
      </w:pPr>
      <w:r w:rsidRPr="0079194D">
        <w:rPr>
          <w:b/>
          <w:bCs/>
          <w:color w:val="1F4E79" w:themeColor="accent5" w:themeShade="80"/>
          <w:sz w:val="32"/>
          <w:szCs w:val="32"/>
        </w:rPr>
        <w:lastRenderedPageBreak/>
        <w:t>Consents and Disclaimers</w:t>
      </w:r>
    </w:p>
    <w:p w14:paraId="3CF0A001" w14:textId="77777777" w:rsidR="007030B2" w:rsidRDefault="007030B2">
      <w:pPr>
        <w:rPr>
          <w:b/>
          <w:bCs/>
          <w:i/>
          <w:iCs/>
          <w:sz w:val="24"/>
          <w:szCs w:val="24"/>
        </w:rPr>
      </w:pPr>
    </w:p>
    <w:p w14:paraId="209C2144" w14:textId="5F939CBB" w:rsidR="001B341E" w:rsidRPr="00854680" w:rsidRDefault="000A4885">
      <w:pPr>
        <w:rPr>
          <w:b/>
          <w:bCs/>
          <w:i/>
          <w:iCs/>
          <w:sz w:val="24"/>
          <w:szCs w:val="24"/>
        </w:rPr>
      </w:pPr>
      <w:r w:rsidRPr="00854680">
        <w:rPr>
          <w:b/>
          <w:bCs/>
          <w:i/>
          <w:iCs/>
          <w:sz w:val="24"/>
          <w:szCs w:val="24"/>
        </w:rPr>
        <w:t xml:space="preserve">Student Handbook &amp; Disclosure </w:t>
      </w:r>
    </w:p>
    <w:p w14:paraId="77C1C084" w14:textId="77777777" w:rsidR="00EA5642" w:rsidRDefault="000A4885">
      <w:pPr>
        <w:rPr>
          <w:sz w:val="24"/>
          <w:szCs w:val="24"/>
        </w:rPr>
        <w:sectPr w:rsidR="00EA5642" w:rsidSect="00F25F27">
          <w:footerReference w:type="default" r:id="rId11"/>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pPr>
      <w:r w:rsidRPr="00315A21">
        <w:rPr>
          <w:sz w:val="24"/>
          <w:szCs w:val="24"/>
        </w:rPr>
        <w:t>I have</w:t>
      </w:r>
      <w:r w:rsidR="00637E02">
        <w:rPr>
          <w:sz w:val="24"/>
          <w:szCs w:val="24"/>
        </w:rPr>
        <w:t xml:space="preserve"> </w:t>
      </w:r>
      <w:sdt>
        <w:sdtPr>
          <w:rPr>
            <w:sz w:val="24"/>
            <w:szCs w:val="24"/>
          </w:rPr>
          <w:id w:val="701446126"/>
          <w:placeholder>
            <w:docPart w:val="B7D7600D852A4388BB7B2D262C518599"/>
          </w:placeholder>
          <w:showingPlcHdr/>
          <w15:color w:val="FF0000"/>
          <w15:appearance w15:val="tags"/>
          <w:text/>
        </w:sdtPr>
        <w:sdtEndPr/>
        <w:sdtContent>
          <w:r w:rsidR="00DB2713">
            <w:rPr>
              <w:rStyle w:val="PlaceholderText"/>
            </w:rPr>
            <w:t>type your name here</w:t>
          </w:r>
        </w:sdtContent>
      </w:sdt>
      <w:r w:rsidR="004D22EB">
        <w:rPr>
          <w:sz w:val="24"/>
          <w:szCs w:val="24"/>
        </w:rPr>
        <w:t>,</w:t>
      </w:r>
      <w:r w:rsidRPr="00315A21">
        <w:rPr>
          <w:sz w:val="24"/>
          <w:szCs w:val="24"/>
        </w:rPr>
        <w:t xml:space="preserve"> received a copy of the HIM Student Handbook. In accordance with the established policies and procedures, I agree to use the HIM Handbook as a guide and abide by the same while enrolled in the HIM program. </w:t>
      </w:r>
      <w:r w:rsidR="00F03E54">
        <w:rPr>
          <w:sz w:val="24"/>
          <w:szCs w:val="24"/>
        </w:rPr>
        <w:t>I understand that t</w:t>
      </w:r>
      <w:r w:rsidRPr="00315A21">
        <w:rPr>
          <w:sz w:val="24"/>
          <w:szCs w:val="24"/>
        </w:rPr>
        <w:t>he HIM Handbook is subject to revision. I agree to all the information regarding Background Checks, Immunizations</w:t>
      </w:r>
      <w:r w:rsidR="0077261C">
        <w:rPr>
          <w:sz w:val="24"/>
          <w:szCs w:val="24"/>
        </w:rPr>
        <w:t>,</w:t>
      </w:r>
      <w:r w:rsidRPr="00315A21">
        <w:rPr>
          <w:sz w:val="24"/>
          <w:szCs w:val="24"/>
        </w:rPr>
        <w:t xml:space="preserve"> and the Clinical Hours required for the HITT 2361 class</w:t>
      </w:r>
      <w:r w:rsidR="00315A21" w:rsidRPr="00315A21">
        <w:rPr>
          <w:sz w:val="24"/>
          <w:szCs w:val="24"/>
        </w:rPr>
        <w:t>.</w:t>
      </w:r>
    </w:p>
    <w:p w14:paraId="547C22EE" w14:textId="77777777" w:rsidR="00EA5642" w:rsidRDefault="006642A9">
      <w:pPr>
        <w:rPr>
          <w:b/>
          <w:bCs/>
          <w:i/>
          <w:iCs/>
          <w:sz w:val="24"/>
          <w:szCs w:val="24"/>
        </w:rPr>
        <w:sectPr w:rsidR="00EA5642"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formProt w:val="0"/>
          <w:docGrid w:linePitch="360"/>
        </w:sectPr>
      </w:pPr>
      <w:bookmarkStart w:id="0" w:name="_Hlk85103280"/>
      <w:r>
        <w:rPr>
          <w:b/>
          <w:bCs/>
          <w:i/>
          <w:iCs/>
          <w:sz w:val="24"/>
          <w:szCs w:val="24"/>
        </w:rPr>
        <w:pict w14:anchorId="7D13EE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2" o:title=""/>
            <o:lock v:ext="edit" ungrouping="t" rotation="t" cropping="t" verticies="t" text="t" grouping="t"/>
            <o:signatureline v:ext="edit" id="{1A7E5A46-E430-41E8-B3A6-EB8EC684923E}" provid="{00000000-0000-0000-0000-000000000000}" allowcomments="t" issignatureline="t"/>
          </v:shape>
        </w:pict>
      </w:r>
    </w:p>
    <w:p w14:paraId="3C1BC1F4" w14:textId="05EF9D8F" w:rsidR="00110BB1" w:rsidRDefault="00110BB1">
      <w:pPr>
        <w:rPr>
          <w:b/>
          <w:bCs/>
          <w:i/>
          <w:iCs/>
          <w:sz w:val="24"/>
          <w:szCs w:val="24"/>
        </w:rPr>
      </w:pPr>
    </w:p>
    <w:bookmarkEnd w:id="0"/>
    <w:p w14:paraId="669E5691" w14:textId="77777777" w:rsidR="0077261C" w:rsidRDefault="0077261C">
      <w:pPr>
        <w:rPr>
          <w:bCs/>
          <w:iCs/>
          <w:sz w:val="24"/>
          <w:szCs w:val="24"/>
        </w:rPr>
      </w:pPr>
      <w:r w:rsidRPr="0077261C">
        <w:rPr>
          <w:bCs/>
          <w:iCs/>
          <w:sz w:val="24"/>
          <w:szCs w:val="24"/>
        </w:rPr>
        <w:t>Double click or tap the X above to sign electronically</w:t>
      </w:r>
    </w:p>
    <w:p w14:paraId="6B65D064" w14:textId="07A88260" w:rsidR="00C24BCD" w:rsidRPr="00854680" w:rsidRDefault="00C24BCD">
      <w:pPr>
        <w:rPr>
          <w:b/>
          <w:bCs/>
          <w:i/>
          <w:iCs/>
          <w:sz w:val="24"/>
          <w:szCs w:val="24"/>
        </w:rPr>
      </w:pPr>
      <w:r w:rsidRPr="00854680">
        <w:rPr>
          <w:b/>
          <w:bCs/>
          <w:i/>
          <w:iCs/>
          <w:sz w:val="24"/>
          <w:szCs w:val="24"/>
        </w:rPr>
        <w:t>Consent for Release of Information</w:t>
      </w:r>
    </w:p>
    <w:p w14:paraId="0C52C5DA" w14:textId="77777777" w:rsidR="009F1893" w:rsidRDefault="00084F9D">
      <w:pPr>
        <w:rPr>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pPr>
      <w:r w:rsidRPr="00084F9D">
        <w:rPr>
          <w:sz w:val="24"/>
          <w:szCs w:val="24"/>
        </w:rPr>
        <w:t xml:space="preserve">I, </w:t>
      </w:r>
      <w:sdt>
        <w:sdtPr>
          <w:rPr>
            <w:sz w:val="24"/>
            <w:szCs w:val="24"/>
          </w:rPr>
          <w:id w:val="544421372"/>
          <w:placeholder>
            <w:docPart w:val="D414B214014F4B5AB6708F9F6FAEDA3F"/>
          </w:placeholder>
          <w:showingPlcHdr/>
          <w15:color w:val="FF0000"/>
          <w15:appearance w15:val="tags"/>
          <w:text/>
        </w:sdtPr>
        <w:sdtEndPr/>
        <w:sdtContent>
          <w:r w:rsidR="004D22EB">
            <w:rPr>
              <w:rStyle w:val="PlaceholderText"/>
            </w:rPr>
            <w:t>type your name here</w:t>
          </w:r>
        </w:sdtContent>
      </w:sdt>
      <w:r w:rsidRPr="00084F9D">
        <w:rPr>
          <w:sz w:val="24"/>
          <w:szCs w:val="24"/>
        </w:rPr>
        <w:t>, give consent for Collin College to do a mandatory criminal background check as required by clinical affiliates as a common practice and condition for clinical experiences. I understand that once this information has been attained</w:t>
      </w:r>
      <w:r w:rsidR="0077261C">
        <w:rPr>
          <w:sz w:val="24"/>
          <w:szCs w:val="24"/>
        </w:rPr>
        <w:t>, it will be retained for clinical placement</w:t>
      </w:r>
      <w:r w:rsidRPr="00084F9D">
        <w:rPr>
          <w:sz w:val="24"/>
          <w:szCs w:val="24"/>
        </w:rPr>
        <w:t xml:space="preserve">. Furthermore, this information will not be shared with other clinical facilities, </w:t>
      </w:r>
      <w:r w:rsidR="00C24C2A" w:rsidRPr="00084F9D">
        <w:rPr>
          <w:sz w:val="24"/>
          <w:szCs w:val="24"/>
        </w:rPr>
        <w:t>persons,</w:t>
      </w:r>
      <w:r w:rsidRPr="00084F9D">
        <w:rPr>
          <w:sz w:val="24"/>
          <w:szCs w:val="24"/>
        </w:rPr>
        <w:t xml:space="preserve"> or school officials unless </w:t>
      </w:r>
      <w:r w:rsidR="0077261C">
        <w:rPr>
          <w:sz w:val="24"/>
          <w:szCs w:val="24"/>
        </w:rPr>
        <w:t>I have given prior notic</w:t>
      </w:r>
      <w:r w:rsidRPr="00084F9D">
        <w:rPr>
          <w:sz w:val="24"/>
          <w:szCs w:val="24"/>
        </w:rPr>
        <w:t>e. It is further understood that provision of this information is required as part of the contractual agreement between Collin College and the clinical affiliates. Furthermore, I understand that information from my file may be included in group data regarding the HIM Program. The information will only be provided as aggregate data and nothing will reveal individual names or specific individual information.</w:t>
      </w:r>
    </w:p>
    <w:p w14:paraId="1C67B40F" w14:textId="6FEA5884" w:rsidR="00084F9D" w:rsidRDefault="00084F9D">
      <w:pPr>
        <w:rPr>
          <w:sz w:val="24"/>
          <w:szCs w:val="24"/>
        </w:rPr>
      </w:pPr>
    </w:p>
    <w:p w14:paraId="11A604B1" w14:textId="77777777" w:rsidR="009F1893" w:rsidRDefault="006642A9" w:rsidP="00A46D3E">
      <w:pPr>
        <w:rPr>
          <w:b/>
          <w:bCs/>
          <w:i/>
          <w:iCs/>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formProt w:val="0"/>
          <w:docGrid w:linePitch="360"/>
        </w:sectPr>
      </w:pPr>
      <w:bookmarkStart w:id="1" w:name="_GoBack"/>
      <w:r>
        <w:rPr>
          <w:b/>
          <w:bCs/>
          <w:i/>
          <w:iCs/>
          <w:sz w:val="24"/>
          <w:szCs w:val="24"/>
        </w:rPr>
        <w:pict w14:anchorId="1418D117">
          <v:shape id="_x0000_i1026" type="#_x0000_t75" alt="Microsoft Office Signature Line..." style="width:192pt;height:96pt">
            <v:imagedata r:id="rId12" o:title=""/>
            <o:lock v:ext="edit" ungrouping="t" rotation="t" cropping="t" verticies="t" text="t" grouping="t"/>
            <o:signatureline v:ext="edit" id="{B0AC92CB-7DE3-4FDC-BC36-1ECD3E69BF7B}" provid="{00000000-0000-0000-0000-000000000000}" allowcomments="t" issignatureline="t"/>
          </v:shape>
        </w:pict>
      </w:r>
      <w:bookmarkEnd w:id="1"/>
    </w:p>
    <w:p w14:paraId="171A14A2" w14:textId="5344CE2A" w:rsidR="00A46D3E" w:rsidRDefault="00A46D3E" w:rsidP="00A46D3E">
      <w:pPr>
        <w:rPr>
          <w:b/>
          <w:bCs/>
          <w:i/>
          <w:iCs/>
          <w:sz w:val="24"/>
          <w:szCs w:val="24"/>
        </w:rPr>
      </w:pPr>
    </w:p>
    <w:p w14:paraId="11B01607" w14:textId="3A8B087F" w:rsidR="00A46D3E" w:rsidRDefault="0077261C" w:rsidP="00A46D3E">
      <w:pPr>
        <w:rPr>
          <w:bCs/>
          <w:iCs/>
          <w:sz w:val="24"/>
          <w:szCs w:val="24"/>
        </w:rPr>
      </w:pPr>
      <w:r w:rsidRPr="0077261C">
        <w:rPr>
          <w:bCs/>
          <w:iCs/>
          <w:sz w:val="24"/>
          <w:szCs w:val="24"/>
        </w:rPr>
        <w:t>Double click or tap the X above to sign electronically</w:t>
      </w:r>
    </w:p>
    <w:p w14:paraId="4A2213EC" w14:textId="18632FBC" w:rsidR="00A46D3E" w:rsidRDefault="00A46D3E" w:rsidP="00A46D3E">
      <w:pPr>
        <w:rPr>
          <w:bCs/>
          <w:iCs/>
          <w:sz w:val="24"/>
          <w:szCs w:val="24"/>
        </w:rPr>
      </w:pPr>
    </w:p>
    <w:p w14:paraId="302B0176" w14:textId="7CE3CE40" w:rsidR="00A46D3E" w:rsidRDefault="00A46D3E" w:rsidP="00A46D3E">
      <w:pPr>
        <w:rPr>
          <w:bCs/>
          <w:iCs/>
          <w:sz w:val="24"/>
          <w:szCs w:val="24"/>
        </w:rPr>
      </w:pPr>
    </w:p>
    <w:p w14:paraId="13BFA1F1" w14:textId="7CB98135" w:rsidR="00C24C2A" w:rsidRDefault="0000543F">
      <w:pPr>
        <w:rPr>
          <w:b/>
          <w:bCs/>
          <w:i/>
          <w:iCs/>
          <w:sz w:val="24"/>
          <w:szCs w:val="24"/>
        </w:rPr>
      </w:pPr>
      <w:r w:rsidRPr="00854680">
        <w:rPr>
          <w:b/>
          <w:bCs/>
          <w:i/>
          <w:iCs/>
          <w:sz w:val="24"/>
          <w:szCs w:val="24"/>
        </w:rPr>
        <w:t>Confidentiality Agreement</w:t>
      </w:r>
    </w:p>
    <w:p w14:paraId="68E90C56" w14:textId="77777777" w:rsidR="009F1893" w:rsidRDefault="0001604B">
      <w:pPr>
        <w:rPr>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pPr>
      <w:r w:rsidRPr="0001604B">
        <w:rPr>
          <w:sz w:val="24"/>
          <w:szCs w:val="24"/>
        </w:rPr>
        <w:t>I,</w:t>
      </w:r>
      <w:bookmarkStart w:id="2" w:name="_Hlk85103570"/>
      <w:sdt>
        <w:sdtPr>
          <w:rPr>
            <w:sz w:val="24"/>
            <w:szCs w:val="24"/>
          </w:rPr>
          <w:id w:val="-947466890"/>
          <w:placeholder>
            <w:docPart w:val="0617DD01D4BC4DB999F5952BB09A0F20"/>
          </w:placeholder>
          <w:showingPlcHdr/>
          <w15:color w:val="FF0000"/>
          <w15:appearance w15:val="tags"/>
          <w:text/>
        </w:sdtPr>
        <w:sdtEndPr/>
        <w:sdtContent>
          <w:r w:rsidR="00322642">
            <w:rPr>
              <w:rStyle w:val="PlaceholderText"/>
            </w:rPr>
            <w:t xml:space="preserve"> type your name here</w:t>
          </w:r>
        </w:sdtContent>
      </w:sdt>
      <w:bookmarkEnd w:id="2"/>
      <w:r>
        <w:rPr>
          <w:sz w:val="24"/>
          <w:szCs w:val="24"/>
        </w:rPr>
        <w:t xml:space="preserve"> </w:t>
      </w:r>
      <w:r w:rsidR="00322642">
        <w:rPr>
          <w:sz w:val="24"/>
          <w:szCs w:val="24"/>
        </w:rPr>
        <w:t>,</w:t>
      </w:r>
      <w:r w:rsidRPr="0001604B">
        <w:rPr>
          <w:sz w:val="24"/>
          <w:szCs w:val="24"/>
        </w:rPr>
        <w:t xml:space="preserve"> agree not to disclose either verbally or through written word any part of the client’s medical records or medical condition without written permission of the client (or designee, as applicable). This agreement is in effect in any clinical agency where I have access to client information. I understand that protection of the client’s right to privacy is my responsibility.</w:t>
      </w:r>
    </w:p>
    <w:p w14:paraId="1195E3FF" w14:textId="77777777" w:rsidR="009F1893" w:rsidRDefault="006642A9" w:rsidP="0077261C">
      <w:pPr>
        <w:rPr>
          <w:b/>
          <w:bCs/>
          <w:i/>
          <w:iCs/>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formProt w:val="0"/>
          <w:docGrid w:linePitch="360"/>
        </w:sectPr>
      </w:pPr>
      <w:r>
        <w:rPr>
          <w:b/>
          <w:bCs/>
          <w:i/>
          <w:iCs/>
          <w:sz w:val="24"/>
          <w:szCs w:val="24"/>
        </w:rPr>
        <w:pict w14:anchorId="45B30C8A">
          <v:shape id="_x0000_i1027" type="#_x0000_t75" alt="Microsoft Office Signature Line..." style="width:192pt;height:96pt">
            <v:imagedata r:id="rId12" o:title=""/>
            <o:lock v:ext="edit" ungrouping="t" rotation="t" cropping="t" verticies="t" text="t" grouping="t"/>
            <o:signatureline v:ext="edit" id="{715A969C-8841-4FDB-A699-D4C9A53DF99A}" provid="{00000000-0000-0000-0000-000000000000}" allowcomments="t" issignatureline="t"/>
          </v:shape>
        </w:pict>
      </w:r>
    </w:p>
    <w:p w14:paraId="00F4ECE4" w14:textId="0B212505" w:rsidR="0077261C" w:rsidRDefault="0077261C" w:rsidP="0077261C">
      <w:pPr>
        <w:rPr>
          <w:b/>
          <w:bCs/>
          <w:i/>
          <w:iCs/>
          <w:sz w:val="24"/>
          <w:szCs w:val="24"/>
        </w:rPr>
      </w:pPr>
    </w:p>
    <w:p w14:paraId="3B2039F6" w14:textId="6FFC2846" w:rsidR="00A160D3" w:rsidRDefault="0077261C">
      <w:pPr>
        <w:rPr>
          <w:b/>
          <w:bCs/>
          <w:i/>
          <w:iCs/>
          <w:sz w:val="24"/>
          <w:szCs w:val="24"/>
        </w:rPr>
      </w:pPr>
      <w:r w:rsidRPr="0077261C">
        <w:rPr>
          <w:bCs/>
          <w:iCs/>
          <w:sz w:val="24"/>
          <w:szCs w:val="24"/>
        </w:rPr>
        <w:t>Double click or tap the X above to sign electronically</w:t>
      </w:r>
    </w:p>
    <w:p w14:paraId="6B8A80BD" w14:textId="62B0FE7F" w:rsidR="007030B2" w:rsidRDefault="00B4546D">
      <w:pPr>
        <w:rPr>
          <w:b/>
          <w:bCs/>
          <w:i/>
          <w:iCs/>
          <w:sz w:val="24"/>
          <w:szCs w:val="24"/>
        </w:rPr>
      </w:pPr>
      <w:r w:rsidRPr="00B4546D">
        <w:rPr>
          <w:b/>
          <w:bCs/>
          <w:i/>
          <w:iCs/>
          <w:sz w:val="24"/>
          <w:szCs w:val="24"/>
        </w:rPr>
        <w:t>Consent for Drug Testing and Authorization for the Release of Test Results</w:t>
      </w:r>
    </w:p>
    <w:p w14:paraId="5FEB8332" w14:textId="77777777" w:rsidR="009F1893" w:rsidRDefault="00CC41B9">
      <w:pPr>
        <w:rPr>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pPr>
      <w:r w:rsidRPr="00CC41B9">
        <w:rPr>
          <w:sz w:val="24"/>
          <w:szCs w:val="24"/>
        </w:rPr>
        <w:t>I,</w:t>
      </w:r>
      <w:r w:rsidR="00A46D3E" w:rsidRPr="00A46D3E">
        <w:rPr>
          <w:sz w:val="24"/>
          <w:szCs w:val="24"/>
        </w:rPr>
        <w:t xml:space="preserve"> </w:t>
      </w:r>
      <w:sdt>
        <w:sdtPr>
          <w:rPr>
            <w:sz w:val="24"/>
            <w:szCs w:val="24"/>
          </w:rPr>
          <w:id w:val="-1232544819"/>
          <w:placeholder>
            <w:docPart w:val="F37F211BEECE454BB6796BBBFD8C3060"/>
          </w:placeholder>
          <w:showingPlcHdr/>
          <w15:color w:val="FF0000"/>
          <w15:appearance w15:val="tags"/>
          <w:text/>
        </w:sdtPr>
        <w:sdtEndPr/>
        <w:sdtContent>
          <w:r w:rsidR="0077261C">
            <w:rPr>
              <w:rStyle w:val="PlaceholderText"/>
            </w:rPr>
            <w:t xml:space="preserve"> type your name here</w:t>
          </w:r>
        </w:sdtContent>
      </w:sdt>
      <w:r w:rsidRPr="00CC41B9">
        <w:rPr>
          <w:sz w:val="24"/>
          <w:szCs w:val="24"/>
        </w:rPr>
        <w:t xml:space="preserve">, realize that part of the requirements for the HIM </w:t>
      </w:r>
      <w:r w:rsidR="0077261C">
        <w:rPr>
          <w:sz w:val="24"/>
          <w:szCs w:val="24"/>
        </w:rPr>
        <w:t>p</w:t>
      </w:r>
      <w:r w:rsidRPr="00CC41B9">
        <w:rPr>
          <w:sz w:val="24"/>
          <w:szCs w:val="24"/>
        </w:rPr>
        <w:t xml:space="preserve">rogram is routine drug screenings required by several affiliating agencies. I will be required to go and provide Sur-Scan with urine specimen for a Substance Abuse Panel 10 (SAP10) or equivalent test at a designated time provided by the Director of the HIM Program </w:t>
      </w:r>
      <w:r w:rsidR="0077261C">
        <w:rPr>
          <w:sz w:val="24"/>
          <w:szCs w:val="24"/>
        </w:rPr>
        <w:t>(t</w:t>
      </w:r>
      <w:r w:rsidRPr="00CC41B9">
        <w:rPr>
          <w:sz w:val="24"/>
          <w:szCs w:val="24"/>
        </w:rPr>
        <w:t xml:space="preserve">he </w:t>
      </w:r>
      <w:r w:rsidR="0077261C">
        <w:rPr>
          <w:sz w:val="24"/>
          <w:szCs w:val="24"/>
        </w:rPr>
        <w:t>student will bear the cost of the testing)</w:t>
      </w:r>
      <w:r w:rsidRPr="00CC41B9">
        <w:rPr>
          <w:sz w:val="24"/>
          <w:szCs w:val="24"/>
        </w:rPr>
        <w:t xml:space="preserve">. In the event there are positive findings, my results will be reviewed by the Medical Review Officer, who specializes in the interpretation of questionable results. I will bear the extra costs incurred with this requirement if needed. I further realize that a positive test result may deem me ineligible for admission to or progression in the </w:t>
      </w:r>
      <w:r w:rsidR="0077261C">
        <w:rPr>
          <w:sz w:val="24"/>
          <w:szCs w:val="24"/>
        </w:rPr>
        <w:t>p</w:t>
      </w:r>
      <w:r w:rsidRPr="00CC41B9">
        <w:rPr>
          <w:sz w:val="24"/>
          <w:szCs w:val="24"/>
        </w:rPr>
        <w:t xml:space="preserve">rogram. Once I am admitted into the </w:t>
      </w:r>
      <w:r w:rsidR="0077261C">
        <w:rPr>
          <w:sz w:val="24"/>
          <w:szCs w:val="24"/>
        </w:rPr>
        <w:t>p</w:t>
      </w:r>
      <w:r w:rsidRPr="00CC41B9">
        <w:rPr>
          <w:sz w:val="24"/>
          <w:szCs w:val="24"/>
        </w:rPr>
        <w:t>rogram, I may be subject to future drug screens in the event that “for cause” behavior (suspicious in nature) is demonstrated in the classroom or clinical areas or per agency/clinical requirement</w:t>
      </w:r>
      <w:r w:rsidR="0077261C">
        <w:rPr>
          <w:sz w:val="24"/>
          <w:szCs w:val="24"/>
        </w:rPr>
        <w:t>s</w:t>
      </w:r>
      <w:r w:rsidRPr="00CC41B9">
        <w:rPr>
          <w:sz w:val="24"/>
          <w:szCs w:val="24"/>
        </w:rPr>
        <w:t xml:space="preserve">. This can be cause for withdrawal from the program with an “Incomplete” grade and referral to a substance abuse program. This can also impact my ability to meet clinical objectives and program outcomes. A report of the incident will be placed on file in the Offices of the Dean of Students and the Director of the HIM </w:t>
      </w:r>
      <w:r w:rsidR="0077261C">
        <w:rPr>
          <w:sz w:val="24"/>
          <w:szCs w:val="24"/>
        </w:rPr>
        <w:t>p</w:t>
      </w:r>
      <w:r w:rsidRPr="00CC41B9">
        <w:rPr>
          <w:sz w:val="24"/>
          <w:szCs w:val="24"/>
        </w:rPr>
        <w:t xml:space="preserve">rogram. </w:t>
      </w:r>
    </w:p>
    <w:p w14:paraId="5C012745" w14:textId="3E586370" w:rsidR="00CC41B9" w:rsidRDefault="00CC41B9">
      <w:pPr>
        <w:rPr>
          <w:sz w:val="24"/>
          <w:szCs w:val="24"/>
        </w:rPr>
      </w:pPr>
    </w:p>
    <w:p w14:paraId="66EA7F73" w14:textId="77777777" w:rsidR="009F1893" w:rsidRDefault="006642A9" w:rsidP="00054D68">
      <w:pPr>
        <w:rPr>
          <w:b/>
          <w:bCs/>
          <w:i/>
          <w:iCs/>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formProt w:val="0"/>
          <w:docGrid w:linePitch="360"/>
        </w:sectPr>
      </w:pPr>
      <w:r>
        <w:rPr>
          <w:b/>
          <w:bCs/>
          <w:i/>
          <w:iCs/>
          <w:sz w:val="24"/>
          <w:szCs w:val="24"/>
        </w:rPr>
        <w:pict w14:anchorId="5E434419">
          <v:shape id="_x0000_i1028" type="#_x0000_t75" alt="Microsoft Office Signature Line..." style="width:192pt;height:96pt">
            <v:imagedata r:id="rId12" o:title=""/>
            <o:lock v:ext="edit" ungrouping="t" rotation="t" cropping="t" verticies="t" text="t" grouping="t"/>
            <o:signatureline v:ext="edit" id="{E6481906-02E2-4E1C-80B7-955A13B24C0D}" provid="{00000000-0000-0000-0000-000000000000}" allowcomments="t" issignatureline="t"/>
          </v:shape>
        </w:pict>
      </w:r>
    </w:p>
    <w:p w14:paraId="5598583C" w14:textId="69150840" w:rsidR="00054D68" w:rsidRDefault="00054D68" w:rsidP="00054D68">
      <w:pPr>
        <w:rPr>
          <w:b/>
          <w:bCs/>
          <w:i/>
          <w:iCs/>
          <w:sz w:val="24"/>
          <w:szCs w:val="24"/>
        </w:rPr>
      </w:pPr>
    </w:p>
    <w:p w14:paraId="41E999B3" w14:textId="5B447A15" w:rsidR="00054D68" w:rsidRDefault="0077261C">
      <w:pPr>
        <w:rPr>
          <w:bCs/>
          <w:iCs/>
          <w:sz w:val="24"/>
          <w:szCs w:val="24"/>
        </w:rPr>
      </w:pPr>
      <w:r w:rsidRPr="0077261C">
        <w:rPr>
          <w:bCs/>
          <w:iCs/>
          <w:sz w:val="24"/>
          <w:szCs w:val="24"/>
        </w:rPr>
        <w:t>Double click or tap the X above to sign electronically</w:t>
      </w:r>
    </w:p>
    <w:p w14:paraId="6D0C5BF5" w14:textId="77777777" w:rsidR="00AD1EDA" w:rsidRDefault="00AD1EDA">
      <w:pPr>
        <w:rPr>
          <w:b/>
          <w:bCs/>
          <w:i/>
          <w:iCs/>
          <w:sz w:val="24"/>
          <w:szCs w:val="24"/>
        </w:rPr>
      </w:pPr>
    </w:p>
    <w:p w14:paraId="07D16032" w14:textId="09F71E31" w:rsidR="00177F88" w:rsidRPr="000161E1" w:rsidRDefault="00177F88">
      <w:pPr>
        <w:rPr>
          <w:b/>
          <w:bCs/>
          <w:i/>
          <w:iCs/>
          <w:sz w:val="24"/>
          <w:szCs w:val="24"/>
        </w:rPr>
      </w:pPr>
      <w:r w:rsidRPr="000161E1">
        <w:rPr>
          <w:b/>
          <w:bCs/>
          <w:i/>
          <w:iCs/>
          <w:sz w:val="24"/>
          <w:szCs w:val="24"/>
        </w:rPr>
        <w:lastRenderedPageBreak/>
        <w:t>Collin College Photo Release</w:t>
      </w:r>
    </w:p>
    <w:p w14:paraId="1273DB06" w14:textId="77777777" w:rsidR="009F1893" w:rsidRDefault="000161E1" w:rsidP="000161E1">
      <w:pPr>
        <w:rPr>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pPr>
      <w:r w:rsidRPr="000161E1">
        <w:rPr>
          <w:sz w:val="24"/>
          <w:szCs w:val="24"/>
        </w:rPr>
        <w:t>Please also include an image with your application. A digital image would be preferable.</w:t>
      </w:r>
      <w:r w:rsidR="00A160D3">
        <w:rPr>
          <w:sz w:val="24"/>
          <w:szCs w:val="24"/>
        </w:rPr>
        <w:t xml:space="preserve"> </w:t>
      </w:r>
      <w:r w:rsidR="002823A2">
        <w:rPr>
          <w:sz w:val="24"/>
          <w:szCs w:val="24"/>
        </w:rPr>
        <w:t xml:space="preserve">Collin College </w:t>
      </w:r>
      <w:r w:rsidRPr="000161E1">
        <w:rPr>
          <w:sz w:val="24"/>
          <w:szCs w:val="24"/>
        </w:rPr>
        <w:t xml:space="preserve">does </w:t>
      </w:r>
      <w:r w:rsidR="00A160D3">
        <w:rPr>
          <w:sz w:val="24"/>
          <w:szCs w:val="24"/>
        </w:rPr>
        <w:t>n</w:t>
      </w:r>
      <w:r w:rsidRPr="000161E1">
        <w:rPr>
          <w:sz w:val="24"/>
          <w:szCs w:val="24"/>
        </w:rPr>
        <w:t>ot discriminate on the basis of race, color, religion, age, sex, national origin, disability</w:t>
      </w:r>
      <w:r w:rsidR="0077261C">
        <w:rPr>
          <w:sz w:val="24"/>
          <w:szCs w:val="24"/>
        </w:rPr>
        <w:t>,</w:t>
      </w:r>
      <w:r w:rsidRPr="000161E1">
        <w:rPr>
          <w:sz w:val="24"/>
          <w:szCs w:val="24"/>
        </w:rPr>
        <w:t xml:space="preserve"> or</w:t>
      </w:r>
      <w:r w:rsidR="00A160D3">
        <w:rPr>
          <w:sz w:val="24"/>
          <w:szCs w:val="24"/>
        </w:rPr>
        <w:t xml:space="preserve"> </w:t>
      </w:r>
      <w:r w:rsidRPr="000161E1">
        <w:rPr>
          <w:sz w:val="24"/>
          <w:szCs w:val="24"/>
        </w:rPr>
        <w:t>veteran status.</w:t>
      </w:r>
    </w:p>
    <w:p w14:paraId="3BFC643A" w14:textId="77777777" w:rsidR="009F1893" w:rsidRDefault="006642A9" w:rsidP="00BE22D6">
      <w:pPr>
        <w:rPr>
          <w:b/>
          <w:bCs/>
          <w:i/>
          <w:iCs/>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formProt w:val="0"/>
          <w:docGrid w:linePitch="360"/>
        </w:sectPr>
      </w:pPr>
      <w:r>
        <w:rPr>
          <w:b/>
          <w:bCs/>
          <w:i/>
          <w:iCs/>
          <w:sz w:val="24"/>
          <w:szCs w:val="24"/>
        </w:rPr>
        <w:pict w14:anchorId="04D6BC51">
          <v:shape id="_x0000_i1029" type="#_x0000_t75" alt="Microsoft Office Signature Line..." style="width:192pt;height:96pt">
            <v:imagedata r:id="rId12" o:title=""/>
            <o:lock v:ext="edit" ungrouping="t" rotation="t" cropping="t" verticies="t" text="t" grouping="t"/>
            <o:signatureline v:ext="edit" id="{B4243F71-2362-4839-A736-D1FA44023AB7}" provid="{00000000-0000-0000-0000-000000000000}" allowcomments="t" issignatureline="t"/>
          </v:shape>
        </w:pict>
      </w:r>
    </w:p>
    <w:p w14:paraId="3B8FD2E7" w14:textId="77777777" w:rsidR="00BE22D6" w:rsidRDefault="00BE22D6" w:rsidP="00BE22D6">
      <w:pPr>
        <w:rPr>
          <w:bCs/>
          <w:iCs/>
          <w:sz w:val="24"/>
          <w:szCs w:val="24"/>
        </w:rPr>
      </w:pPr>
      <w:r>
        <w:rPr>
          <w:bCs/>
          <w:iCs/>
          <w:sz w:val="24"/>
          <w:szCs w:val="24"/>
        </w:rPr>
        <w:t>Double click or tap the X above to sign electronically</w:t>
      </w:r>
    </w:p>
    <w:p w14:paraId="38BD1104" w14:textId="7BCB8631" w:rsidR="0030766D" w:rsidRDefault="0030766D" w:rsidP="000161E1">
      <w:pPr>
        <w:rPr>
          <w:sz w:val="24"/>
          <w:szCs w:val="24"/>
        </w:rPr>
      </w:pPr>
    </w:p>
    <w:p w14:paraId="48145773" w14:textId="77777777" w:rsidR="000244AA" w:rsidRPr="000244AA" w:rsidRDefault="000244AA" w:rsidP="000244AA">
      <w:pPr>
        <w:rPr>
          <w:sz w:val="24"/>
          <w:szCs w:val="24"/>
        </w:rPr>
      </w:pPr>
      <w:r w:rsidRPr="000244AA">
        <w:rPr>
          <w:sz w:val="24"/>
          <w:szCs w:val="24"/>
        </w:rPr>
        <w:t>By signing below, I agree to the following conditions:</w:t>
      </w:r>
    </w:p>
    <w:p w14:paraId="164E3DBB" w14:textId="77777777" w:rsidR="009F1893" w:rsidRDefault="000244AA" w:rsidP="000244AA">
      <w:pPr>
        <w:rPr>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pPr>
      <w:r w:rsidRPr="000244AA">
        <w:rPr>
          <w:sz w:val="24"/>
          <w:szCs w:val="24"/>
        </w:rPr>
        <w:t>The information given in the application is factual. I understand that knowingly submitting false</w:t>
      </w:r>
      <w:r w:rsidR="00A160D3">
        <w:rPr>
          <w:sz w:val="24"/>
          <w:szCs w:val="24"/>
        </w:rPr>
        <w:t xml:space="preserve"> </w:t>
      </w:r>
      <w:r w:rsidRPr="000244AA">
        <w:rPr>
          <w:sz w:val="24"/>
          <w:szCs w:val="24"/>
        </w:rPr>
        <w:t>information is subject to a penalty of removal from consideration for the program, or removal from</w:t>
      </w:r>
      <w:r w:rsidR="00A160D3">
        <w:rPr>
          <w:sz w:val="24"/>
          <w:szCs w:val="24"/>
        </w:rPr>
        <w:t xml:space="preserve"> </w:t>
      </w:r>
      <w:r w:rsidRPr="000244AA">
        <w:rPr>
          <w:sz w:val="24"/>
          <w:szCs w:val="24"/>
        </w:rPr>
        <w:t>the program. I further authorize the Health Information Management program to obtain copies of my</w:t>
      </w:r>
      <w:r w:rsidR="00A160D3">
        <w:rPr>
          <w:sz w:val="24"/>
          <w:szCs w:val="24"/>
        </w:rPr>
        <w:t xml:space="preserve"> </w:t>
      </w:r>
      <w:r w:rsidRPr="000244AA">
        <w:rPr>
          <w:sz w:val="24"/>
          <w:szCs w:val="24"/>
        </w:rPr>
        <w:t>transcripts received by Collin College and/or other records relevant to admission to the program. I</w:t>
      </w:r>
      <w:r w:rsidR="00A160D3">
        <w:rPr>
          <w:sz w:val="24"/>
          <w:szCs w:val="24"/>
        </w:rPr>
        <w:t xml:space="preserve"> </w:t>
      </w:r>
      <w:r w:rsidRPr="000244AA">
        <w:rPr>
          <w:sz w:val="24"/>
          <w:szCs w:val="24"/>
        </w:rPr>
        <w:t xml:space="preserve">have </w:t>
      </w:r>
      <w:r w:rsidR="00555A82" w:rsidRPr="000244AA">
        <w:rPr>
          <w:sz w:val="24"/>
          <w:szCs w:val="24"/>
        </w:rPr>
        <w:t>read and</w:t>
      </w:r>
      <w:r w:rsidRPr="000244AA">
        <w:rPr>
          <w:sz w:val="24"/>
          <w:szCs w:val="24"/>
        </w:rPr>
        <w:t xml:space="preserve"> agree to the terms of the Collin College HIM program.</w:t>
      </w:r>
    </w:p>
    <w:p w14:paraId="3037A6C0" w14:textId="77777777" w:rsidR="009F1893" w:rsidRDefault="006642A9" w:rsidP="00054D68">
      <w:pPr>
        <w:rPr>
          <w:b/>
          <w:bCs/>
          <w:i/>
          <w:iCs/>
          <w:sz w:val="24"/>
          <w:szCs w:val="24"/>
        </w:rPr>
        <w:sectPr w:rsidR="009F1893"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formProt w:val="0"/>
          <w:docGrid w:linePitch="360"/>
        </w:sectPr>
      </w:pPr>
      <w:bookmarkStart w:id="3" w:name="_Hlk85106913"/>
      <w:r>
        <w:rPr>
          <w:b/>
          <w:bCs/>
          <w:i/>
          <w:iCs/>
          <w:sz w:val="24"/>
          <w:szCs w:val="24"/>
        </w:rPr>
        <w:pict w14:anchorId="7491D051">
          <v:shape id="_x0000_i1030" type="#_x0000_t75" alt="Microsoft Office Signature Line..." style="width:192pt;height:96pt">
            <v:imagedata r:id="rId12" o:title=""/>
            <o:lock v:ext="edit" ungrouping="t" rotation="t" cropping="t" verticies="t" text="t" grouping="t"/>
            <o:signatureline v:ext="edit" id="{8F8A361A-EA5D-403D-9857-A198ADBB00F9}" provid="{00000000-0000-0000-0000-000000000000}" allowcomments="t" issignatureline="t"/>
          </v:shape>
        </w:pict>
      </w:r>
    </w:p>
    <w:p w14:paraId="08885BA4" w14:textId="446C8771" w:rsidR="00054D68" w:rsidRDefault="00054D68" w:rsidP="00054D68">
      <w:pPr>
        <w:rPr>
          <w:bCs/>
          <w:iCs/>
          <w:sz w:val="24"/>
          <w:szCs w:val="24"/>
        </w:rPr>
      </w:pPr>
      <w:bookmarkStart w:id="4" w:name="_Hlk85106049"/>
      <w:r>
        <w:rPr>
          <w:bCs/>
          <w:iCs/>
          <w:sz w:val="24"/>
          <w:szCs w:val="24"/>
        </w:rPr>
        <w:t xml:space="preserve">Double click or </w:t>
      </w:r>
      <w:r w:rsidR="0077261C">
        <w:rPr>
          <w:bCs/>
          <w:iCs/>
          <w:sz w:val="24"/>
          <w:szCs w:val="24"/>
        </w:rPr>
        <w:t>tap the X</w:t>
      </w:r>
      <w:r>
        <w:rPr>
          <w:bCs/>
          <w:iCs/>
          <w:sz w:val="24"/>
          <w:szCs w:val="24"/>
        </w:rPr>
        <w:t xml:space="preserve"> above to sign electronically</w:t>
      </w:r>
    </w:p>
    <w:bookmarkEnd w:id="3"/>
    <w:bookmarkEnd w:id="4"/>
    <w:p w14:paraId="2D4D5096" w14:textId="0A19440A" w:rsidR="00054D68" w:rsidRDefault="00054D68" w:rsidP="00054D68">
      <w:pPr>
        <w:rPr>
          <w:bCs/>
          <w:iCs/>
          <w:sz w:val="24"/>
          <w:szCs w:val="24"/>
        </w:rPr>
      </w:pPr>
    </w:p>
    <w:p w14:paraId="0DEBAF28" w14:textId="25AB4888" w:rsidR="00054D68" w:rsidRDefault="00054D68" w:rsidP="00054D68">
      <w:pPr>
        <w:rPr>
          <w:bCs/>
          <w:iCs/>
          <w:sz w:val="24"/>
          <w:szCs w:val="24"/>
        </w:rPr>
      </w:pPr>
    </w:p>
    <w:p w14:paraId="7417DE2B" w14:textId="52B2FDAC" w:rsidR="00054D68" w:rsidRDefault="00054D68" w:rsidP="00054D68">
      <w:pPr>
        <w:rPr>
          <w:bCs/>
          <w:iCs/>
          <w:sz w:val="24"/>
          <w:szCs w:val="24"/>
        </w:rPr>
      </w:pPr>
    </w:p>
    <w:p w14:paraId="37BA989C" w14:textId="0C7D6C72" w:rsidR="00054D68" w:rsidRDefault="00054D68" w:rsidP="00054D68">
      <w:pPr>
        <w:rPr>
          <w:bCs/>
          <w:iCs/>
          <w:sz w:val="24"/>
          <w:szCs w:val="24"/>
        </w:rPr>
      </w:pPr>
    </w:p>
    <w:p w14:paraId="10EA6FBD" w14:textId="77777777" w:rsidR="00054D68" w:rsidRPr="00110BB1" w:rsidRDefault="00054D68" w:rsidP="00054D68">
      <w:pPr>
        <w:rPr>
          <w:bCs/>
          <w:iCs/>
          <w:sz w:val="24"/>
          <w:szCs w:val="24"/>
        </w:rPr>
      </w:pPr>
    </w:p>
    <w:p w14:paraId="2467ABF8" w14:textId="71FA6179" w:rsidR="004E3607" w:rsidRPr="00054D68" w:rsidRDefault="008A5A2A" w:rsidP="008A5A2A">
      <w:pPr>
        <w:rPr>
          <w:i/>
          <w:iCs/>
        </w:rPr>
      </w:pPr>
      <w:r w:rsidRPr="00054D68">
        <w:rPr>
          <w:i/>
          <w:iCs/>
        </w:rPr>
        <w:t>We appreciate your interest in Health Information Management. Due to State Authorization</w:t>
      </w:r>
      <w:r w:rsidR="00DE73F3" w:rsidRPr="00054D68">
        <w:rPr>
          <w:i/>
          <w:iCs/>
        </w:rPr>
        <w:t xml:space="preserve"> </w:t>
      </w:r>
      <w:r w:rsidRPr="00054D68">
        <w:rPr>
          <w:i/>
          <w:iCs/>
        </w:rPr>
        <w:t>requirements, Collin College is currently not offering programs to students who reside outside of the</w:t>
      </w:r>
      <w:r w:rsidR="00DE73F3" w:rsidRPr="00054D68">
        <w:rPr>
          <w:i/>
          <w:iCs/>
        </w:rPr>
        <w:t xml:space="preserve"> </w:t>
      </w:r>
      <w:r w:rsidRPr="00054D68">
        <w:rPr>
          <w:i/>
          <w:iCs/>
        </w:rPr>
        <w:t>State of Texas. We regret that we are unable to meet your educational needs and encourage you to</w:t>
      </w:r>
      <w:r w:rsidR="00DE73F3" w:rsidRPr="00054D68">
        <w:rPr>
          <w:i/>
          <w:iCs/>
        </w:rPr>
        <w:t xml:space="preserve"> </w:t>
      </w:r>
      <w:r w:rsidRPr="00054D68">
        <w:rPr>
          <w:i/>
          <w:iCs/>
        </w:rPr>
        <w:t>continue to pursue your educational goals. In the event you relocate to Texas, we encourage you to</w:t>
      </w:r>
      <w:r w:rsidR="00DE73F3" w:rsidRPr="00054D68">
        <w:rPr>
          <w:i/>
          <w:iCs/>
        </w:rPr>
        <w:t xml:space="preserve"> </w:t>
      </w:r>
      <w:r w:rsidRPr="00054D68">
        <w:rPr>
          <w:i/>
          <w:iCs/>
        </w:rPr>
        <w:t>reconnect with us.</w:t>
      </w:r>
    </w:p>
    <w:sectPr w:rsidR="004E3607" w:rsidRPr="00054D68" w:rsidSect="00EA5642">
      <w:type w:val="continuous"/>
      <w:pgSz w:w="12240" w:h="15840"/>
      <w:pgMar w:top="720" w:right="720" w:bottom="720" w:left="720" w:header="720" w:footer="720" w:gutter="0"/>
      <w:pgBorders w:offsetFrom="page">
        <w:top w:val="thinThickThinSmallGap" w:sz="12" w:space="24" w:color="2F5496" w:themeColor="accent1" w:themeShade="BF"/>
        <w:left w:val="thinThickThinSmallGap" w:sz="12" w:space="24" w:color="2F5496" w:themeColor="accent1" w:themeShade="BF"/>
        <w:bottom w:val="thinThickThinSmallGap" w:sz="12" w:space="24" w:color="2F5496" w:themeColor="accent1" w:themeShade="BF"/>
        <w:right w:val="thinThickThinSmallGap" w:sz="12"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0FFBB" w14:textId="77777777" w:rsidR="000E301F" w:rsidRDefault="000E301F" w:rsidP="00297F76">
      <w:pPr>
        <w:spacing w:after="0" w:line="240" w:lineRule="auto"/>
      </w:pPr>
      <w:r>
        <w:separator/>
      </w:r>
    </w:p>
  </w:endnote>
  <w:endnote w:type="continuationSeparator" w:id="0">
    <w:p w14:paraId="1B1CCC4C" w14:textId="77777777" w:rsidR="000E301F" w:rsidRDefault="000E301F" w:rsidP="00297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0786246"/>
      <w:docPartObj>
        <w:docPartGallery w:val="Page Numbers (Bottom of Page)"/>
        <w:docPartUnique/>
      </w:docPartObj>
    </w:sdtPr>
    <w:sdtEndPr>
      <w:rPr>
        <w:color w:val="8EAADB" w:themeColor="accent1" w:themeTint="99"/>
        <w:sz w:val="16"/>
        <w:szCs w:val="16"/>
      </w:rPr>
    </w:sdtEndPr>
    <w:sdtContent>
      <w:sdt>
        <w:sdtPr>
          <w:rPr>
            <w:color w:val="8EAADB" w:themeColor="accent1" w:themeTint="99"/>
            <w:sz w:val="16"/>
            <w:szCs w:val="16"/>
          </w:rPr>
          <w:id w:val="1728636285"/>
          <w:docPartObj>
            <w:docPartGallery w:val="Page Numbers (Top of Page)"/>
            <w:docPartUnique/>
          </w:docPartObj>
        </w:sdtPr>
        <w:sdtEndPr/>
        <w:sdtContent>
          <w:p w14:paraId="125CA9D7" w14:textId="5FED82ED" w:rsidR="002823A2" w:rsidRPr="002823A2" w:rsidRDefault="002823A2">
            <w:pPr>
              <w:pStyle w:val="Footer"/>
              <w:jc w:val="center"/>
              <w:rPr>
                <w:color w:val="8EAADB" w:themeColor="accent1" w:themeTint="99"/>
                <w:sz w:val="16"/>
                <w:szCs w:val="16"/>
              </w:rPr>
            </w:pPr>
            <w:r w:rsidRPr="002823A2">
              <w:rPr>
                <w:color w:val="1F3864" w:themeColor="accent1" w:themeShade="80"/>
                <w:sz w:val="16"/>
                <w:szCs w:val="16"/>
              </w:rPr>
              <w:t xml:space="preserve">Page </w:t>
            </w:r>
            <w:r w:rsidRPr="002823A2">
              <w:rPr>
                <w:b/>
                <w:bCs/>
                <w:color w:val="1F3864" w:themeColor="accent1" w:themeShade="80"/>
                <w:sz w:val="16"/>
                <w:szCs w:val="16"/>
              </w:rPr>
              <w:fldChar w:fldCharType="begin"/>
            </w:r>
            <w:r w:rsidRPr="002823A2">
              <w:rPr>
                <w:b/>
                <w:bCs/>
                <w:color w:val="1F3864" w:themeColor="accent1" w:themeShade="80"/>
                <w:sz w:val="16"/>
                <w:szCs w:val="16"/>
              </w:rPr>
              <w:instrText xml:space="preserve"> PAGE </w:instrText>
            </w:r>
            <w:r w:rsidRPr="002823A2">
              <w:rPr>
                <w:b/>
                <w:bCs/>
                <w:color w:val="1F3864" w:themeColor="accent1" w:themeShade="80"/>
                <w:sz w:val="16"/>
                <w:szCs w:val="16"/>
              </w:rPr>
              <w:fldChar w:fldCharType="separate"/>
            </w:r>
            <w:r w:rsidR="00C91C89">
              <w:rPr>
                <w:b/>
                <w:bCs/>
                <w:noProof/>
                <w:color w:val="1F3864" w:themeColor="accent1" w:themeShade="80"/>
                <w:sz w:val="16"/>
                <w:szCs w:val="16"/>
              </w:rPr>
              <w:t>1</w:t>
            </w:r>
            <w:r w:rsidRPr="002823A2">
              <w:rPr>
                <w:b/>
                <w:bCs/>
                <w:color w:val="1F3864" w:themeColor="accent1" w:themeShade="80"/>
                <w:sz w:val="16"/>
                <w:szCs w:val="16"/>
              </w:rPr>
              <w:fldChar w:fldCharType="end"/>
            </w:r>
            <w:r w:rsidRPr="002823A2">
              <w:rPr>
                <w:color w:val="1F3864" w:themeColor="accent1" w:themeShade="80"/>
                <w:sz w:val="16"/>
                <w:szCs w:val="16"/>
              </w:rPr>
              <w:t xml:space="preserve"> of </w:t>
            </w:r>
            <w:r w:rsidRPr="002823A2">
              <w:rPr>
                <w:b/>
                <w:bCs/>
                <w:color w:val="1F3864" w:themeColor="accent1" w:themeShade="80"/>
                <w:sz w:val="16"/>
                <w:szCs w:val="16"/>
              </w:rPr>
              <w:fldChar w:fldCharType="begin"/>
            </w:r>
            <w:r w:rsidRPr="002823A2">
              <w:rPr>
                <w:b/>
                <w:bCs/>
                <w:color w:val="1F3864" w:themeColor="accent1" w:themeShade="80"/>
                <w:sz w:val="16"/>
                <w:szCs w:val="16"/>
              </w:rPr>
              <w:instrText xml:space="preserve"> NUMPAGES  </w:instrText>
            </w:r>
            <w:r w:rsidRPr="002823A2">
              <w:rPr>
                <w:b/>
                <w:bCs/>
                <w:color w:val="1F3864" w:themeColor="accent1" w:themeShade="80"/>
                <w:sz w:val="16"/>
                <w:szCs w:val="16"/>
              </w:rPr>
              <w:fldChar w:fldCharType="separate"/>
            </w:r>
            <w:r w:rsidR="00C91C89">
              <w:rPr>
                <w:b/>
                <w:bCs/>
                <w:noProof/>
                <w:color w:val="1F3864" w:themeColor="accent1" w:themeShade="80"/>
                <w:sz w:val="16"/>
                <w:szCs w:val="16"/>
              </w:rPr>
              <w:t>3</w:t>
            </w:r>
            <w:r w:rsidRPr="002823A2">
              <w:rPr>
                <w:b/>
                <w:bCs/>
                <w:color w:val="1F3864" w:themeColor="accent1" w:themeShade="80"/>
                <w:sz w:val="16"/>
                <w:szCs w:val="16"/>
              </w:rPr>
              <w:fldChar w:fldCharType="end"/>
            </w:r>
          </w:p>
        </w:sdtContent>
      </w:sdt>
    </w:sdtContent>
  </w:sdt>
  <w:p w14:paraId="4B3CBBA8" w14:textId="77777777" w:rsidR="002823A2" w:rsidRDefault="00282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28688" w14:textId="77777777" w:rsidR="000E301F" w:rsidRDefault="000E301F" w:rsidP="00297F76">
      <w:pPr>
        <w:spacing w:after="0" w:line="240" w:lineRule="auto"/>
      </w:pPr>
      <w:r>
        <w:separator/>
      </w:r>
    </w:p>
  </w:footnote>
  <w:footnote w:type="continuationSeparator" w:id="0">
    <w:p w14:paraId="0EF06A34" w14:textId="77777777" w:rsidR="000E301F" w:rsidRDefault="000E301F" w:rsidP="00297F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ocumentProtection w:edit="forms" w:enforcement="1" w:cryptProviderType="rsaAES" w:cryptAlgorithmClass="hash" w:cryptAlgorithmType="typeAny" w:cryptAlgorithmSid="14" w:cryptSpinCount="100000" w:hash="u7ZKqk79YiBoH3uxRA7viUrFSstAaXW+nkxnkG4IQwJKVnMlsKvunBfFcZZCPLPEbeSM5+7F/zYKKeIgYDvFoA==" w:salt="AT0rPFu3uQ2MF25088wyL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QzBGIDIwtzcyUdpeDU4uLM/DyQAuNaAPstWgQsAAAA"/>
  </w:docVars>
  <w:rsids>
    <w:rsidRoot w:val="00063389"/>
    <w:rsid w:val="00004CE5"/>
    <w:rsid w:val="0000543F"/>
    <w:rsid w:val="0001604B"/>
    <w:rsid w:val="000161E1"/>
    <w:rsid w:val="000244AA"/>
    <w:rsid w:val="00024659"/>
    <w:rsid w:val="00054D68"/>
    <w:rsid w:val="00063389"/>
    <w:rsid w:val="00077442"/>
    <w:rsid w:val="00084F9D"/>
    <w:rsid w:val="000A4885"/>
    <w:rsid w:val="000C1B5F"/>
    <w:rsid w:val="000D5FF0"/>
    <w:rsid w:val="000E301F"/>
    <w:rsid w:val="00110BB1"/>
    <w:rsid w:val="001409B1"/>
    <w:rsid w:val="00144B18"/>
    <w:rsid w:val="0016668D"/>
    <w:rsid w:val="00177F88"/>
    <w:rsid w:val="001A03B9"/>
    <w:rsid w:val="001B341E"/>
    <w:rsid w:val="001B4221"/>
    <w:rsid w:val="001B7B93"/>
    <w:rsid w:val="001C7E7C"/>
    <w:rsid w:val="0020651A"/>
    <w:rsid w:val="00215B29"/>
    <w:rsid w:val="002823A2"/>
    <w:rsid w:val="0029714D"/>
    <w:rsid w:val="00297F76"/>
    <w:rsid w:val="002F43A6"/>
    <w:rsid w:val="00304FB5"/>
    <w:rsid w:val="0030606E"/>
    <w:rsid w:val="0030766D"/>
    <w:rsid w:val="00312D02"/>
    <w:rsid w:val="00315A21"/>
    <w:rsid w:val="00322642"/>
    <w:rsid w:val="00344D41"/>
    <w:rsid w:val="00360D07"/>
    <w:rsid w:val="003C519E"/>
    <w:rsid w:val="003E2657"/>
    <w:rsid w:val="003E4274"/>
    <w:rsid w:val="004040DD"/>
    <w:rsid w:val="0041130B"/>
    <w:rsid w:val="00423FA1"/>
    <w:rsid w:val="00436027"/>
    <w:rsid w:val="0044709B"/>
    <w:rsid w:val="00461857"/>
    <w:rsid w:val="0046740A"/>
    <w:rsid w:val="004765DD"/>
    <w:rsid w:val="004919D7"/>
    <w:rsid w:val="00492162"/>
    <w:rsid w:val="004B1893"/>
    <w:rsid w:val="004B4EEC"/>
    <w:rsid w:val="004C7D8B"/>
    <w:rsid w:val="004D22EB"/>
    <w:rsid w:val="004E3607"/>
    <w:rsid w:val="004E76DF"/>
    <w:rsid w:val="00537052"/>
    <w:rsid w:val="00551152"/>
    <w:rsid w:val="00553D0C"/>
    <w:rsid w:val="00555A82"/>
    <w:rsid w:val="00563B82"/>
    <w:rsid w:val="00581E8B"/>
    <w:rsid w:val="005A563C"/>
    <w:rsid w:val="005D6A30"/>
    <w:rsid w:val="00604EBE"/>
    <w:rsid w:val="00637E02"/>
    <w:rsid w:val="00662EBB"/>
    <w:rsid w:val="006642A9"/>
    <w:rsid w:val="00666608"/>
    <w:rsid w:val="00672F3A"/>
    <w:rsid w:val="006D3241"/>
    <w:rsid w:val="006F6CA2"/>
    <w:rsid w:val="007030B2"/>
    <w:rsid w:val="0072553A"/>
    <w:rsid w:val="007524AB"/>
    <w:rsid w:val="0077261C"/>
    <w:rsid w:val="0079194D"/>
    <w:rsid w:val="007B3859"/>
    <w:rsid w:val="008118B8"/>
    <w:rsid w:val="00816D70"/>
    <w:rsid w:val="00832D77"/>
    <w:rsid w:val="00854680"/>
    <w:rsid w:val="00870009"/>
    <w:rsid w:val="008A5A2A"/>
    <w:rsid w:val="008E2AEB"/>
    <w:rsid w:val="0092128D"/>
    <w:rsid w:val="009744FC"/>
    <w:rsid w:val="00997529"/>
    <w:rsid w:val="009D0C45"/>
    <w:rsid w:val="009F0BA8"/>
    <w:rsid w:val="009F1893"/>
    <w:rsid w:val="00A11E24"/>
    <w:rsid w:val="00A160D3"/>
    <w:rsid w:val="00A3207F"/>
    <w:rsid w:val="00A36F20"/>
    <w:rsid w:val="00A45CE7"/>
    <w:rsid w:val="00A46D3E"/>
    <w:rsid w:val="00A94AD0"/>
    <w:rsid w:val="00A97033"/>
    <w:rsid w:val="00A9726C"/>
    <w:rsid w:val="00AB1873"/>
    <w:rsid w:val="00AB6AF2"/>
    <w:rsid w:val="00AC109A"/>
    <w:rsid w:val="00AD1EDA"/>
    <w:rsid w:val="00AF02D2"/>
    <w:rsid w:val="00AF2E6B"/>
    <w:rsid w:val="00B4546D"/>
    <w:rsid w:val="00B471C2"/>
    <w:rsid w:val="00B56792"/>
    <w:rsid w:val="00B63361"/>
    <w:rsid w:val="00B92320"/>
    <w:rsid w:val="00BE22D6"/>
    <w:rsid w:val="00BE7659"/>
    <w:rsid w:val="00C00715"/>
    <w:rsid w:val="00C0318D"/>
    <w:rsid w:val="00C0615B"/>
    <w:rsid w:val="00C0669A"/>
    <w:rsid w:val="00C2010F"/>
    <w:rsid w:val="00C21A84"/>
    <w:rsid w:val="00C24BCD"/>
    <w:rsid w:val="00C24C2A"/>
    <w:rsid w:val="00C34BE6"/>
    <w:rsid w:val="00C640D6"/>
    <w:rsid w:val="00C70C31"/>
    <w:rsid w:val="00C8295F"/>
    <w:rsid w:val="00C91C89"/>
    <w:rsid w:val="00CC41B9"/>
    <w:rsid w:val="00CD579B"/>
    <w:rsid w:val="00CE2B4A"/>
    <w:rsid w:val="00CE6C21"/>
    <w:rsid w:val="00D021E5"/>
    <w:rsid w:val="00D70612"/>
    <w:rsid w:val="00DA5A88"/>
    <w:rsid w:val="00DB2713"/>
    <w:rsid w:val="00DE73F3"/>
    <w:rsid w:val="00DF361F"/>
    <w:rsid w:val="00DF4BB2"/>
    <w:rsid w:val="00E000F9"/>
    <w:rsid w:val="00E01DFE"/>
    <w:rsid w:val="00E76247"/>
    <w:rsid w:val="00EA5642"/>
    <w:rsid w:val="00EB77EC"/>
    <w:rsid w:val="00F03E54"/>
    <w:rsid w:val="00F13FA8"/>
    <w:rsid w:val="00F25F27"/>
    <w:rsid w:val="00F31232"/>
    <w:rsid w:val="00F55109"/>
    <w:rsid w:val="00F73C19"/>
    <w:rsid w:val="00F74BB6"/>
    <w:rsid w:val="00F82178"/>
    <w:rsid w:val="00FA6CA1"/>
    <w:rsid w:val="00FB76FF"/>
    <w:rsid w:val="00FE408A"/>
    <w:rsid w:val="00FE7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F849CCC"/>
  <w15:chartTrackingRefBased/>
  <w15:docId w15:val="{CC758AEC-54BF-4BF7-A96F-E3A2F663F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2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4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128D"/>
    <w:rPr>
      <w:color w:val="808080"/>
    </w:rPr>
  </w:style>
  <w:style w:type="character" w:styleId="Hyperlink">
    <w:name w:val="Hyperlink"/>
    <w:basedOn w:val="DefaultParagraphFont"/>
    <w:uiPriority w:val="99"/>
    <w:unhideWhenUsed/>
    <w:rsid w:val="00CD579B"/>
    <w:rPr>
      <w:color w:val="0563C1" w:themeColor="hyperlink"/>
      <w:u w:val="single"/>
    </w:rPr>
  </w:style>
  <w:style w:type="character" w:customStyle="1" w:styleId="UnresolvedMention1">
    <w:name w:val="Unresolved Mention1"/>
    <w:basedOn w:val="DefaultParagraphFont"/>
    <w:uiPriority w:val="99"/>
    <w:semiHidden/>
    <w:unhideWhenUsed/>
    <w:rsid w:val="00CD579B"/>
    <w:rPr>
      <w:color w:val="605E5C"/>
      <w:shd w:val="clear" w:color="auto" w:fill="E1DFDD"/>
    </w:rPr>
  </w:style>
  <w:style w:type="paragraph" w:styleId="Header">
    <w:name w:val="header"/>
    <w:basedOn w:val="Normal"/>
    <w:link w:val="HeaderChar"/>
    <w:uiPriority w:val="99"/>
    <w:unhideWhenUsed/>
    <w:rsid w:val="00297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F76"/>
  </w:style>
  <w:style w:type="paragraph" w:styleId="Footer">
    <w:name w:val="footer"/>
    <w:basedOn w:val="Normal"/>
    <w:link w:val="FooterChar"/>
    <w:uiPriority w:val="99"/>
    <w:unhideWhenUsed/>
    <w:rsid w:val="00297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F76"/>
  </w:style>
  <w:style w:type="character" w:customStyle="1" w:styleId="Style1">
    <w:name w:val="Style1"/>
    <w:basedOn w:val="DefaultParagraphFont"/>
    <w:uiPriority w:val="1"/>
    <w:rsid w:val="0072553A"/>
    <w:rPr>
      <w:rFonts w:ascii="Freestyle Script" w:hAnsi="Freestyle Script"/>
      <w:color w:val="2F5496" w:themeColor="accent1" w:themeShade="BF"/>
      <w:sz w:val="36"/>
    </w:rPr>
  </w:style>
  <w:style w:type="character" w:customStyle="1" w:styleId="Style2">
    <w:name w:val="Style2"/>
    <w:basedOn w:val="DefaultParagraphFont"/>
    <w:uiPriority w:val="1"/>
    <w:rsid w:val="0072553A"/>
  </w:style>
  <w:style w:type="character" w:customStyle="1" w:styleId="Style3">
    <w:name w:val="Style3"/>
    <w:basedOn w:val="DefaultParagraphFont"/>
    <w:uiPriority w:val="1"/>
    <w:qFormat/>
    <w:rsid w:val="0072553A"/>
    <w:rPr>
      <w:rFonts w:ascii="Freestyle Script" w:hAnsi="Freestyle Script"/>
      <w:color w:val="1F3864" w:themeColor="accent1" w:themeShade="80"/>
      <w:sz w:val="40"/>
    </w:rPr>
  </w:style>
  <w:style w:type="character" w:styleId="UnresolvedMention">
    <w:name w:val="Unresolved Mention"/>
    <w:basedOn w:val="DefaultParagraphFont"/>
    <w:uiPriority w:val="99"/>
    <w:semiHidden/>
    <w:unhideWhenUsed/>
    <w:rsid w:val="00110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LDanton@collin.edu"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4841EB2EB9945EF8FC4149C7E7B7A00"/>
        <w:category>
          <w:name w:val="General"/>
          <w:gallery w:val="placeholder"/>
        </w:category>
        <w:types>
          <w:type w:val="bbPlcHdr"/>
        </w:types>
        <w:behaviors>
          <w:behavior w:val="content"/>
        </w:behaviors>
        <w:guid w:val="{D3A848C9-AA5B-4FE5-8979-67C0B213270B}"/>
      </w:docPartPr>
      <w:docPartBody>
        <w:p w:rsidR="00EF167D" w:rsidRDefault="00F55A10" w:rsidP="00F55A10">
          <w:pPr>
            <w:pStyle w:val="F4841EB2EB9945EF8FC4149C7E7B7A0036"/>
          </w:pPr>
          <w:r>
            <w:rPr>
              <w:rStyle w:val="PlaceholderText"/>
            </w:rPr>
            <w:t>Date</w:t>
          </w:r>
        </w:p>
      </w:docPartBody>
    </w:docPart>
    <w:docPart>
      <w:docPartPr>
        <w:name w:val="6AF30D9CD4AC43B788AA411AA9496B4B"/>
        <w:category>
          <w:name w:val="General"/>
          <w:gallery w:val="placeholder"/>
        </w:category>
        <w:types>
          <w:type w:val="bbPlcHdr"/>
        </w:types>
        <w:behaviors>
          <w:behavior w:val="content"/>
        </w:behaviors>
        <w:guid w:val="{0DF2A0BC-66C2-4C05-A883-B893C6650349}"/>
      </w:docPartPr>
      <w:docPartBody>
        <w:p w:rsidR="00EF167D" w:rsidRDefault="00F55A10" w:rsidP="00F55A10">
          <w:pPr>
            <w:pStyle w:val="6AF30D9CD4AC43B788AA411AA9496B4B36"/>
          </w:pPr>
          <w:r>
            <w:rPr>
              <w:rStyle w:val="PlaceholderText"/>
            </w:rPr>
            <w:t>CWID</w:t>
          </w:r>
        </w:p>
      </w:docPartBody>
    </w:docPart>
    <w:docPart>
      <w:docPartPr>
        <w:name w:val="C16CF57656F44DBBA9D3B8BF8D94A398"/>
        <w:category>
          <w:name w:val="General"/>
          <w:gallery w:val="placeholder"/>
        </w:category>
        <w:types>
          <w:type w:val="bbPlcHdr"/>
        </w:types>
        <w:behaviors>
          <w:behavior w:val="content"/>
        </w:behaviors>
        <w:guid w:val="{4A5670F3-6E8F-4B8F-97F7-492DCAF6E37E}"/>
      </w:docPartPr>
      <w:docPartBody>
        <w:p w:rsidR="00EF167D" w:rsidRDefault="00F55A10" w:rsidP="00F55A10">
          <w:pPr>
            <w:pStyle w:val="C16CF57656F44DBBA9D3B8BF8D94A39836"/>
          </w:pPr>
          <w:r>
            <w:rPr>
              <w:rStyle w:val="PlaceholderText"/>
            </w:rPr>
            <w:t>Last Name</w:t>
          </w:r>
        </w:p>
      </w:docPartBody>
    </w:docPart>
    <w:docPart>
      <w:docPartPr>
        <w:name w:val="C4A045F2117A422C8E61C44EC06D64A8"/>
        <w:category>
          <w:name w:val="General"/>
          <w:gallery w:val="placeholder"/>
        </w:category>
        <w:types>
          <w:type w:val="bbPlcHdr"/>
        </w:types>
        <w:behaviors>
          <w:behavior w:val="content"/>
        </w:behaviors>
        <w:guid w:val="{12113ACC-1FB9-44AD-BD86-46C2122CB4EA}"/>
      </w:docPartPr>
      <w:docPartBody>
        <w:p w:rsidR="00EF167D" w:rsidRDefault="00F55A10" w:rsidP="00F55A10">
          <w:pPr>
            <w:pStyle w:val="C4A045F2117A422C8E61C44EC06D64A836"/>
          </w:pPr>
          <w:r>
            <w:rPr>
              <w:rStyle w:val="PlaceholderText"/>
            </w:rPr>
            <w:t>First Name</w:t>
          </w:r>
        </w:p>
      </w:docPartBody>
    </w:docPart>
    <w:docPart>
      <w:docPartPr>
        <w:name w:val="F2B3F2F542324C44AB87ECBCDA01D69C"/>
        <w:category>
          <w:name w:val="General"/>
          <w:gallery w:val="placeholder"/>
        </w:category>
        <w:types>
          <w:type w:val="bbPlcHdr"/>
        </w:types>
        <w:behaviors>
          <w:behavior w:val="content"/>
        </w:behaviors>
        <w:guid w:val="{63AA6E3D-EA87-4BCA-AA37-B2F09438AF9F}"/>
      </w:docPartPr>
      <w:docPartBody>
        <w:p w:rsidR="00EF167D" w:rsidRDefault="00F55A10" w:rsidP="00F55A10">
          <w:pPr>
            <w:pStyle w:val="F2B3F2F542324C44AB87ECBCDA01D69C36"/>
          </w:pPr>
          <w:r>
            <w:rPr>
              <w:rStyle w:val="PlaceholderText"/>
            </w:rPr>
            <w:t xml:space="preserve">Maiden Name </w:t>
          </w:r>
        </w:p>
      </w:docPartBody>
    </w:docPart>
    <w:docPart>
      <w:docPartPr>
        <w:name w:val="8679DFD73DDF4458A4FCFA3565A67151"/>
        <w:category>
          <w:name w:val="General"/>
          <w:gallery w:val="placeholder"/>
        </w:category>
        <w:types>
          <w:type w:val="bbPlcHdr"/>
        </w:types>
        <w:behaviors>
          <w:behavior w:val="content"/>
        </w:behaviors>
        <w:guid w:val="{D00930AA-33CB-4F6C-B8E9-4F8238A1A2A1}"/>
      </w:docPartPr>
      <w:docPartBody>
        <w:p w:rsidR="00EF167D" w:rsidRDefault="00F55A10" w:rsidP="00F55A10">
          <w:pPr>
            <w:pStyle w:val="8679DFD73DDF4458A4FCFA3565A6715136"/>
          </w:pPr>
          <w:r>
            <w:rPr>
              <w:rStyle w:val="PlaceholderText"/>
            </w:rPr>
            <w:t>Other Name</w:t>
          </w:r>
        </w:p>
      </w:docPartBody>
    </w:docPart>
    <w:docPart>
      <w:docPartPr>
        <w:name w:val="A575C1751C7E4F29AFAC54BB18137875"/>
        <w:category>
          <w:name w:val="General"/>
          <w:gallery w:val="placeholder"/>
        </w:category>
        <w:types>
          <w:type w:val="bbPlcHdr"/>
        </w:types>
        <w:behaviors>
          <w:behavior w:val="content"/>
        </w:behaviors>
        <w:guid w:val="{13604B00-3A34-4718-A964-85F471CB91FF}"/>
      </w:docPartPr>
      <w:docPartBody>
        <w:p w:rsidR="00EF167D" w:rsidRDefault="00F55A10" w:rsidP="00F55A10">
          <w:pPr>
            <w:pStyle w:val="A575C1751C7E4F29AFAC54BB1813787536"/>
          </w:pPr>
          <w:r>
            <w:rPr>
              <w:rStyle w:val="PlaceholderText"/>
            </w:rPr>
            <w:t>Collin Email</w:t>
          </w:r>
        </w:p>
      </w:docPartBody>
    </w:docPart>
    <w:docPart>
      <w:docPartPr>
        <w:name w:val="36D9D991944143D7979C548F99D6ADCD"/>
        <w:category>
          <w:name w:val="General"/>
          <w:gallery w:val="placeholder"/>
        </w:category>
        <w:types>
          <w:type w:val="bbPlcHdr"/>
        </w:types>
        <w:behaviors>
          <w:behavior w:val="content"/>
        </w:behaviors>
        <w:guid w:val="{3354B4EA-429E-4076-974C-CA2C14C52B12}"/>
      </w:docPartPr>
      <w:docPartBody>
        <w:p w:rsidR="00EF167D" w:rsidRDefault="00F55A10" w:rsidP="00F55A10">
          <w:pPr>
            <w:pStyle w:val="36D9D991944143D7979C548F99D6ADCD36"/>
          </w:pPr>
          <w:r>
            <w:rPr>
              <w:rStyle w:val="PlaceholderText"/>
            </w:rPr>
            <w:t>Personal Email</w:t>
          </w:r>
        </w:p>
      </w:docPartBody>
    </w:docPart>
    <w:docPart>
      <w:docPartPr>
        <w:name w:val="D6D4E2B45C614D66940F46BC4FC0B0F3"/>
        <w:category>
          <w:name w:val="General"/>
          <w:gallery w:val="placeholder"/>
        </w:category>
        <w:types>
          <w:type w:val="bbPlcHdr"/>
        </w:types>
        <w:behaviors>
          <w:behavior w:val="content"/>
        </w:behaviors>
        <w:guid w:val="{621642B3-4056-4049-810D-CAC73A8E67F3}"/>
      </w:docPartPr>
      <w:docPartBody>
        <w:p w:rsidR="00EF167D" w:rsidRDefault="00F55A10" w:rsidP="00F55A10">
          <w:pPr>
            <w:pStyle w:val="D6D4E2B45C614D66940F46BC4FC0B0F335"/>
          </w:pPr>
          <w:r>
            <w:rPr>
              <w:rStyle w:val="PlaceholderText"/>
            </w:rPr>
            <w:t>Middle Name - Optional</w:t>
          </w:r>
        </w:p>
      </w:docPartBody>
    </w:docPart>
    <w:docPart>
      <w:docPartPr>
        <w:name w:val="BCDA460766D2440FB97A7371F5D5E15A"/>
        <w:category>
          <w:name w:val="General"/>
          <w:gallery w:val="placeholder"/>
        </w:category>
        <w:types>
          <w:type w:val="bbPlcHdr"/>
        </w:types>
        <w:behaviors>
          <w:behavior w:val="content"/>
        </w:behaviors>
        <w:guid w:val="{D63939F6-C2A1-4790-BDE4-2AF5C3D97822}"/>
      </w:docPartPr>
      <w:docPartBody>
        <w:p w:rsidR="00EF167D" w:rsidRDefault="00F55A10" w:rsidP="00F55A10">
          <w:pPr>
            <w:pStyle w:val="BCDA460766D2440FB97A7371F5D5E15A35"/>
          </w:pPr>
          <w:r>
            <w:rPr>
              <w:rStyle w:val="PlaceholderText"/>
            </w:rPr>
            <w:t>Cell Phone Number</w:t>
          </w:r>
        </w:p>
      </w:docPartBody>
    </w:docPart>
    <w:docPart>
      <w:docPartPr>
        <w:name w:val="4EE18642E7E445DAA2C2D4363A03CF71"/>
        <w:category>
          <w:name w:val="General"/>
          <w:gallery w:val="placeholder"/>
        </w:category>
        <w:types>
          <w:type w:val="bbPlcHdr"/>
        </w:types>
        <w:behaviors>
          <w:behavior w:val="content"/>
        </w:behaviors>
        <w:guid w:val="{38A8A94F-08B7-4A3B-AA96-76AD4FC5D0B7}"/>
      </w:docPartPr>
      <w:docPartBody>
        <w:p w:rsidR="00EF167D" w:rsidRDefault="00F55A10" w:rsidP="00F55A10">
          <w:pPr>
            <w:pStyle w:val="4EE18642E7E445DAA2C2D4363A03CF7135"/>
          </w:pPr>
          <w:r>
            <w:rPr>
              <w:rStyle w:val="PlaceholderText"/>
            </w:rPr>
            <w:t>Alt. Phone Number</w:t>
          </w:r>
        </w:p>
      </w:docPartBody>
    </w:docPart>
    <w:docPart>
      <w:docPartPr>
        <w:name w:val="8DABF4C773A34F3996CC0BE36F571FB4"/>
        <w:category>
          <w:name w:val="General"/>
          <w:gallery w:val="placeholder"/>
        </w:category>
        <w:types>
          <w:type w:val="bbPlcHdr"/>
        </w:types>
        <w:behaviors>
          <w:behavior w:val="content"/>
        </w:behaviors>
        <w:guid w:val="{62DAFADB-A7F9-4387-A849-EB637DFF793A}"/>
      </w:docPartPr>
      <w:docPartBody>
        <w:p w:rsidR="00EF167D" w:rsidRDefault="00F55A10" w:rsidP="00F55A10">
          <w:pPr>
            <w:pStyle w:val="8DABF4C773A34F3996CC0BE36F571FB435"/>
          </w:pPr>
          <w:r>
            <w:rPr>
              <w:rStyle w:val="PlaceholderText"/>
            </w:rPr>
            <w:t>Name of Emergency Contact</w:t>
          </w:r>
        </w:p>
      </w:docPartBody>
    </w:docPart>
    <w:docPart>
      <w:docPartPr>
        <w:name w:val="CA43D4C00E464571917E1B4F3E153AA1"/>
        <w:category>
          <w:name w:val="General"/>
          <w:gallery w:val="placeholder"/>
        </w:category>
        <w:types>
          <w:type w:val="bbPlcHdr"/>
        </w:types>
        <w:behaviors>
          <w:behavior w:val="content"/>
        </w:behaviors>
        <w:guid w:val="{A80B2EB2-2C08-4C5B-A494-BE0DB5B7C0EE}"/>
      </w:docPartPr>
      <w:docPartBody>
        <w:p w:rsidR="00EF167D" w:rsidRDefault="00F55A10" w:rsidP="00F55A10">
          <w:pPr>
            <w:pStyle w:val="CA43D4C00E464571917E1B4F3E153AA135"/>
          </w:pPr>
          <w:r w:rsidRPr="00A11E24">
            <w:rPr>
              <w:rStyle w:val="PlaceholderText"/>
            </w:rPr>
            <w:t>Emergency Contact Phone Number</w:t>
          </w:r>
        </w:p>
      </w:docPartBody>
    </w:docPart>
    <w:docPart>
      <w:docPartPr>
        <w:name w:val="A47E639BCA364B458F430B3CFA456D31"/>
        <w:category>
          <w:name w:val="General"/>
          <w:gallery w:val="placeholder"/>
        </w:category>
        <w:types>
          <w:type w:val="bbPlcHdr"/>
        </w:types>
        <w:behaviors>
          <w:behavior w:val="content"/>
        </w:behaviors>
        <w:guid w:val="{EBA4C762-6643-4CCA-82DE-E1D0AA7FB0A6}"/>
      </w:docPartPr>
      <w:docPartBody>
        <w:p w:rsidR="00EF167D" w:rsidRDefault="00F55A10" w:rsidP="00F55A10">
          <w:pPr>
            <w:pStyle w:val="A47E639BCA364B458F430B3CFA456D3135"/>
          </w:pPr>
          <w:r>
            <w:rPr>
              <w:rStyle w:val="PlaceholderText"/>
            </w:rPr>
            <w:t>Employer Name</w:t>
          </w:r>
        </w:p>
      </w:docPartBody>
    </w:docPart>
    <w:docPart>
      <w:docPartPr>
        <w:name w:val="F2A94A35DF7F45CD80384224D2AB0186"/>
        <w:category>
          <w:name w:val="General"/>
          <w:gallery w:val="placeholder"/>
        </w:category>
        <w:types>
          <w:type w:val="bbPlcHdr"/>
        </w:types>
        <w:behaviors>
          <w:behavior w:val="content"/>
        </w:behaviors>
        <w:guid w:val="{97568CC2-288F-4922-88BB-E208A3AFA560}"/>
      </w:docPartPr>
      <w:docPartBody>
        <w:p w:rsidR="00EF167D" w:rsidRDefault="00F55A10" w:rsidP="00F55A10">
          <w:pPr>
            <w:pStyle w:val="F2A94A35DF7F45CD80384224D2AB018635"/>
          </w:pPr>
          <w:r>
            <w:rPr>
              <w:rStyle w:val="PlaceholderText"/>
            </w:rPr>
            <w:t>Enter type of work</w:t>
          </w:r>
        </w:p>
      </w:docPartBody>
    </w:docPart>
    <w:docPart>
      <w:docPartPr>
        <w:name w:val="33838C7C610742AEA90DEBA624C2068C"/>
        <w:category>
          <w:name w:val="General"/>
          <w:gallery w:val="placeholder"/>
        </w:category>
        <w:types>
          <w:type w:val="bbPlcHdr"/>
        </w:types>
        <w:behaviors>
          <w:behavior w:val="content"/>
        </w:behaviors>
        <w:guid w:val="{C9AA6C10-B292-49E4-841C-1869C52F3E21}"/>
      </w:docPartPr>
      <w:docPartBody>
        <w:p w:rsidR="002C49C7" w:rsidRDefault="00F55A10" w:rsidP="00F55A10">
          <w:pPr>
            <w:pStyle w:val="33838C7C610742AEA90DEBA624C2068C32"/>
          </w:pPr>
          <w:r>
            <w:rPr>
              <w:rStyle w:val="PlaceholderText"/>
            </w:rPr>
            <w:t>Yes or No</w:t>
          </w:r>
        </w:p>
      </w:docPartBody>
    </w:docPart>
    <w:docPart>
      <w:docPartPr>
        <w:name w:val="C0D514D1667E4D2E8F0D71F33E59892E"/>
        <w:category>
          <w:name w:val="General"/>
          <w:gallery w:val="placeholder"/>
        </w:category>
        <w:types>
          <w:type w:val="bbPlcHdr"/>
        </w:types>
        <w:behaviors>
          <w:behavior w:val="content"/>
        </w:behaviors>
        <w:guid w:val="{A05C113F-77E4-4D34-A632-DCD28767E3CD}"/>
      </w:docPartPr>
      <w:docPartBody>
        <w:p w:rsidR="002C49C7" w:rsidRDefault="00F55A10" w:rsidP="00F55A10">
          <w:pPr>
            <w:pStyle w:val="C0D514D1667E4D2E8F0D71F33E59892E31"/>
          </w:pPr>
          <w:r>
            <w:rPr>
              <w:rStyle w:val="PlaceholderText"/>
            </w:rPr>
            <w:t xml:space="preserve">Enter High School Name  </w:t>
          </w:r>
        </w:p>
      </w:docPartBody>
    </w:docPart>
    <w:docPart>
      <w:docPartPr>
        <w:name w:val="32DC10EA448E4978905F174CFB5C1111"/>
        <w:category>
          <w:name w:val="General"/>
          <w:gallery w:val="placeholder"/>
        </w:category>
        <w:types>
          <w:type w:val="bbPlcHdr"/>
        </w:types>
        <w:behaviors>
          <w:behavior w:val="content"/>
        </w:behaviors>
        <w:guid w:val="{3705823C-946D-49B8-9193-91EA8A5FFF14}"/>
      </w:docPartPr>
      <w:docPartBody>
        <w:p w:rsidR="002C49C7" w:rsidRDefault="00F55A10" w:rsidP="00F55A10">
          <w:pPr>
            <w:pStyle w:val="32DC10EA448E4978905F174CFB5C111131"/>
          </w:pPr>
          <w:r>
            <w:rPr>
              <w:rStyle w:val="PlaceholderText"/>
            </w:rPr>
            <w:t>Enter College Name(s)</w:t>
          </w:r>
        </w:p>
      </w:docPartBody>
    </w:docPart>
    <w:docPart>
      <w:docPartPr>
        <w:name w:val="C9E507AC047546B087A612FA47103658"/>
        <w:category>
          <w:name w:val="General"/>
          <w:gallery w:val="placeholder"/>
        </w:category>
        <w:types>
          <w:type w:val="bbPlcHdr"/>
        </w:types>
        <w:behaviors>
          <w:behavior w:val="content"/>
        </w:behaviors>
        <w:guid w:val="{BDA0996A-78E6-4633-B244-64B6708EC2C6}"/>
      </w:docPartPr>
      <w:docPartBody>
        <w:p w:rsidR="002C49C7" w:rsidRDefault="00F55A10" w:rsidP="00F55A10">
          <w:pPr>
            <w:pStyle w:val="C9E507AC047546B087A612FA4710365831"/>
          </w:pPr>
          <w:r>
            <w:rPr>
              <w:rStyle w:val="PlaceholderText"/>
            </w:rPr>
            <w:t>Enter Degree(s)</w:t>
          </w:r>
        </w:p>
      </w:docPartBody>
    </w:docPart>
    <w:docPart>
      <w:docPartPr>
        <w:name w:val="F8687332EAB84E468DD4336B318827D1"/>
        <w:category>
          <w:name w:val="General"/>
          <w:gallery w:val="placeholder"/>
        </w:category>
        <w:types>
          <w:type w:val="bbPlcHdr"/>
        </w:types>
        <w:behaviors>
          <w:behavior w:val="content"/>
        </w:behaviors>
        <w:guid w:val="{CD95496D-93AE-44BE-B6CA-0D889B481F05}"/>
      </w:docPartPr>
      <w:docPartBody>
        <w:p w:rsidR="002C49C7" w:rsidRDefault="00F55A10" w:rsidP="00F55A10">
          <w:pPr>
            <w:pStyle w:val="F8687332EAB84E468DD4336B318827D131"/>
          </w:pPr>
          <w:r>
            <w:rPr>
              <w:rStyle w:val="PlaceholderText"/>
            </w:rPr>
            <w:t>Enter Major</w:t>
          </w:r>
        </w:p>
      </w:docPartBody>
    </w:docPart>
    <w:docPart>
      <w:docPartPr>
        <w:name w:val="2486F4CBC32742889C4FB7175664FE67"/>
        <w:category>
          <w:name w:val="General"/>
          <w:gallery w:val="placeholder"/>
        </w:category>
        <w:types>
          <w:type w:val="bbPlcHdr"/>
        </w:types>
        <w:behaviors>
          <w:behavior w:val="content"/>
        </w:behaviors>
        <w:guid w:val="{CEEDEE8D-13DF-420C-A635-8FA96BC5CCBA}"/>
      </w:docPartPr>
      <w:docPartBody>
        <w:p w:rsidR="002C49C7" w:rsidRDefault="00F55A10" w:rsidP="00F55A10">
          <w:pPr>
            <w:pStyle w:val="2486F4CBC32742889C4FB7175664FE6726"/>
          </w:pPr>
          <w:r>
            <w:rPr>
              <w:rStyle w:val="PlaceholderText"/>
            </w:rPr>
            <w:t>Yes or No</w:t>
          </w:r>
        </w:p>
      </w:docPartBody>
    </w:docPart>
    <w:docPart>
      <w:docPartPr>
        <w:name w:val="C2D6E4DD07244F7F9A5F0153C1668857"/>
        <w:category>
          <w:name w:val="General"/>
          <w:gallery w:val="placeholder"/>
        </w:category>
        <w:types>
          <w:type w:val="bbPlcHdr"/>
        </w:types>
        <w:behaviors>
          <w:behavior w:val="content"/>
        </w:behaviors>
        <w:guid w:val="{5D8706CE-FF18-4D20-BAB7-8940B4248F3A}"/>
      </w:docPartPr>
      <w:docPartBody>
        <w:p w:rsidR="002C49C7" w:rsidRDefault="00F55A10" w:rsidP="00F55A10">
          <w:pPr>
            <w:pStyle w:val="C2D6E4DD07244F7F9A5F0153C166885729"/>
          </w:pPr>
          <w:r>
            <w:rPr>
              <w:rStyle w:val="PlaceholderText"/>
            </w:rPr>
            <w:t xml:space="preserve">Other Collin College program(s) did you apply to? </w:t>
          </w:r>
        </w:p>
      </w:docPartBody>
    </w:docPart>
    <w:docPart>
      <w:docPartPr>
        <w:name w:val="34FBB9C65D8A4113948F758F3E0C1282"/>
        <w:category>
          <w:name w:val="General"/>
          <w:gallery w:val="placeholder"/>
        </w:category>
        <w:types>
          <w:type w:val="bbPlcHdr"/>
        </w:types>
        <w:behaviors>
          <w:behavior w:val="content"/>
        </w:behaviors>
        <w:guid w:val="{19306291-62E5-4D82-95FF-06DD1CADA5F2}"/>
      </w:docPartPr>
      <w:docPartBody>
        <w:p w:rsidR="002C49C7" w:rsidRDefault="00F55A10" w:rsidP="00F55A10">
          <w:pPr>
            <w:pStyle w:val="34FBB9C65D8A4113948F758F3E0C128224"/>
          </w:pPr>
          <w:r>
            <w:rPr>
              <w:rStyle w:val="PlaceholderText"/>
            </w:rPr>
            <w:t>Yes or No</w:t>
          </w:r>
        </w:p>
      </w:docPartBody>
    </w:docPart>
    <w:docPart>
      <w:docPartPr>
        <w:name w:val="285BED4C08C142629733B4BA6B5056F3"/>
        <w:category>
          <w:name w:val="General"/>
          <w:gallery w:val="placeholder"/>
        </w:category>
        <w:types>
          <w:type w:val="bbPlcHdr"/>
        </w:types>
        <w:behaviors>
          <w:behavior w:val="content"/>
        </w:behaviors>
        <w:guid w:val="{E7BF00F3-434E-4988-9B78-F79F2F480DFD}"/>
      </w:docPartPr>
      <w:docPartBody>
        <w:p w:rsidR="002C49C7" w:rsidRDefault="00F55A10" w:rsidP="00F55A10">
          <w:pPr>
            <w:pStyle w:val="285BED4C08C142629733B4BA6B5056F329"/>
          </w:pPr>
          <w:r w:rsidRPr="00672F3A">
            <w:rPr>
              <w:rStyle w:val="PlaceholderText"/>
            </w:rPr>
            <w:t>Reason for being declined from other Collin College program</w:t>
          </w:r>
        </w:p>
      </w:docPartBody>
    </w:docPart>
    <w:docPart>
      <w:docPartPr>
        <w:name w:val="07E64D8989FB4AB99DCA04E5C79F9C6C"/>
        <w:category>
          <w:name w:val="General"/>
          <w:gallery w:val="placeholder"/>
        </w:category>
        <w:types>
          <w:type w:val="bbPlcHdr"/>
        </w:types>
        <w:behaviors>
          <w:behavior w:val="content"/>
        </w:behaviors>
        <w:guid w:val="{D144E2E0-AF35-4099-96BF-4B4ECB6BCBE6}"/>
      </w:docPartPr>
      <w:docPartBody>
        <w:p w:rsidR="002C49C7" w:rsidRDefault="00F55A10" w:rsidP="00F55A10">
          <w:pPr>
            <w:pStyle w:val="07E64D8989FB4AB99DCA04E5C79F9C6C29"/>
          </w:pPr>
          <w:r>
            <w:rPr>
              <w:rStyle w:val="PlaceholderText"/>
            </w:rPr>
            <w:t>Yes or No</w:t>
          </w:r>
        </w:p>
      </w:docPartBody>
    </w:docPart>
    <w:docPart>
      <w:docPartPr>
        <w:name w:val="081533D5E6AD4B39A615C4454C7DDCB4"/>
        <w:category>
          <w:name w:val="General"/>
          <w:gallery w:val="placeholder"/>
        </w:category>
        <w:types>
          <w:type w:val="bbPlcHdr"/>
        </w:types>
        <w:behaviors>
          <w:behavior w:val="content"/>
        </w:behaviors>
        <w:guid w:val="{84BA7CE7-CCBB-4ED0-B585-C007F2B0AA92}"/>
      </w:docPartPr>
      <w:docPartBody>
        <w:p w:rsidR="002C49C7" w:rsidRDefault="00F55A10" w:rsidP="00F55A10">
          <w:pPr>
            <w:pStyle w:val="081533D5E6AD4B39A615C4454C7DDCB429"/>
          </w:pPr>
          <w:r>
            <w:rPr>
              <w:rStyle w:val="PlaceholderText"/>
            </w:rPr>
            <w:t>Yes or No</w:t>
          </w:r>
        </w:p>
      </w:docPartBody>
    </w:docPart>
    <w:docPart>
      <w:docPartPr>
        <w:name w:val="B7D7600D852A4388BB7B2D262C518599"/>
        <w:category>
          <w:name w:val="General"/>
          <w:gallery w:val="placeholder"/>
        </w:category>
        <w:types>
          <w:type w:val="bbPlcHdr"/>
        </w:types>
        <w:behaviors>
          <w:behavior w:val="content"/>
        </w:behaviors>
        <w:guid w:val="{AF76FB53-CF7A-412A-9A7C-C016A8606CB8}"/>
      </w:docPartPr>
      <w:docPartBody>
        <w:p w:rsidR="002C49C7" w:rsidRDefault="00F55A10" w:rsidP="00F55A10">
          <w:pPr>
            <w:pStyle w:val="B7D7600D852A4388BB7B2D262C51859929"/>
          </w:pPr>
          <w:r>
            <w:rPr>
              <w:rStyle w:val="PlaceholderText"/>
            </w:rPr>
            <w:t>type your name here</w:t>
          </w:r>
        </w:p>
      </w:docPartBody>
    </w:docPart>
    <w:docPart>
      <w:docPartPr>
        <w:name w:val="D414B214014F4B5AB6708F9F6FAEDA3F"/>
        <w:category>
          <w:name w:val="General"/>
          <w:gallery w:val="placeholder"/>
        </w:category>
        <w:types>
          <w:type w:val="bbPlcHdr"/>
        </w:types>
        <w:behaviors>
          <w:behavior w:val="content"/>
        </w:behaviors>
        <w:guid w:val="{4FB6D5BE-F89C-484B-8D82-68DF1C3F9FE2}"/>
      </w:docPartPr>
      <w:docPartBody>
        <w:p w:rsidR="002C49C7" w:rsidRDefault="00F55A10" w:rsidP="00F55A10">
          <w:pPr>
            <w:pStyle w:val="D414B214014F4B5AB6708F9F6FAEDA3F29"/>
          </w:pPr>
          <w:r>
            <w:rPr>
              <w:rStyle w:val="PlaceholderText"/>
            </w:rPr>
            <w:t>type your name here</w:t>
          </w:r>
        </w:p>
      </w:docPartBody>
    </w:docPart>
    <w:docPart>
      <w:docPartPr>
        <w:name w:val="0617DD01D4BC4DB999F5952BB09A0F20"/>
        <w:category>
          <w:name w:val="General"/>
          <w:gallery w:val="placeholder"/>
        </w:category>
        <w:types>
          <w:type w:val="bbPlcHdr"/>
        </w:types>
        <w:behaviors>
          <w:behavior w:val="content"/>
        </w:behaviors>
        <w:guid w:val="{0EA646A0-EA7E-4BFF-97C3-281130A73AB3}"/>
      </w:docPartPr>
      <w:docPartBody>
        <w:p w:rsidR="002C49C7" w:rsidRDefault="00F55A10" w:rsidP="00F55A10">
          <w:pPr>
            <w:pStyle w:val="0617DD01D4BC4DB999F5952BB09A0F2029"/>
          </w:pPr>
          <w:r>
            <w:rPr>
              <w:rStyle w:val="PlaceholderText"/>
            </w:rPr>
            <w:t xml:space="preserve"> type your name here</w:t>
          </w:r>
        </w:p>
      </w:docPartBody>
    </w:docPart>
    <w:docPart>
      <w:docPartPr>
        <w:name w:val="FBCCCCE1F13D4746A4241243FEC0C87B"/>
        <w:category>
          <w:name w:val="General"/>
          <w:gallery w:val="placeholder"/>
        </w:category>
        <w:types>
          <w:type w:val="bbPlcHdr"/>
        </w:types>
        <w:behaviors>
          <w:behavior w:val="content"/>
        </w:behaviors>
        <w:guid w:val="{80A34741-4E9E-4B53-A8D2-105F92F47845}"/>
      </w:docPartPr>
      <w:docPartBody>
        <w:p w:rsidR="00D83591" w:rsidRDefault="00F55A10" w:rsidP="00F55A10">
          <w:pPr>
            <w:pStyle w:val="FBCCCCE1F13D4746A4241243FEC0C87B17"/>
          </w:pPr>
          <w:r>
            <w:rPr>
              <w:rStyle w:val="PlaceholderText"/>
            </w:rPr>
            <w:t>Street, City, State, Zip Code</w:t>
          </w:r>
        </w:p>
      </w:docPartBody>
    </w:docPart>
    <w:docPart>
      <w:docPartPr>
        <w:name w:val="F37F211BEECE454BB6796BBBFD8C3060"/>
        <w:category>
          <w:name w:val="General"/>
          <w:gallery w:val="placeholder"/>
        </w:category>
        <w:types>
          <w:type w:val="bbPlcHdr"/>
        </w:types>
        <w:behaviors>
          <w:behavior w:val="content"/>
        </w:behaviors>
        <w:guid w:val="{2A41893D-70E8-46D1-A6FC-2A3A37F74D18}"/>
      </w:docPartPr>
      <w:docPartBody>
        <w:p w:rsidR="00F55A10" w:rsidRDefault="00F55A10" w:rsidP="00F55A10">
          <w:pPr>
            <w:pStyle w:val="F37F211BEECE454BB6796BBBFD8C30606"/>
          </w:pPr>
          <w:r>
            <w:rPr>
              <w:rStyle w:val="PlaceholderText"/>
            </w:rPr>
            <w:t xml:space="preserve"> type you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5AFE"/>
    <w:rsid w:val="002C49C7"/>
    <w:rsid w:val="00482F85"/>
    <w:rsid w:val="00555AFE"/>
    <w:rsid w:val="00B40C5A"/>
    <w:rsid w:val="00D54774"/>
    <w:rsid w:val="00D83591"/>
    <w:rsid w:val="00EF167D"/>
    <w:rsid w:val="00F55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5A10"/>
    <w:rPr>
      <w:color w:val="808080"/>
    </w:rPr>
  </w:style>
  <w:style w:type="paragraph" w:customStyle="1" w:styleId="F4841EB2EB9945EF8FC4149C7E7B7A00">
    <w:name w:val="F4841EB2EB9945EF8FC4149C7E7B7A00"/>
    <w:rsid w:val="00555AFE"/>
    <w:rPr>
      <w:rFonts w:eastAsiaTheme="minorHAnsi"/>
    </w:rPr>
  </w:style>
  <w:style w:type="paragraph" w:customStyle="1" w:styleId="6AF30D9CD4AC43B788AA411AA9496B4B">
    <w:name w:val="6AF30D9CD4AC43B788AA411AA9496B4B"/>
    <w:rsid w:val="00555AFE"/>
    <w:rPr>
      <w:rFonts w:eastAsiaTheme="minorHAnsi"/>
    </w:rPr>
  </w:style>
  <w:style w:type="paragraph" w:customStyle="1" w:styleId="C16CF57656F44DBBA9D3B8BF8D94A398">
    <w:name w:val="C16CF57656F44DBBA9D3B8BF8D94A398"/>
    <w:rsid w:val="00555AFE"/>
    <w:rPr>
      <w:rFonts w:eastAsiaTheme="minorHAnsi"/>
    </w:rPr>
  </w:style>
  <w:style w:type="paragraph" w:customStyle="1" w:styleId="C4A045F2117A422C8E61C44EC06D64A8">
    <w:name w:val="C4A045F2117A422C8E61C44EC06D64A8"/>
    <w:rsid w:val="00555AFE"/>
    <w:rPr>
      <w:rFonts w:eastAsiaTheme="minorHAnsi"/>
    </w:rPr>
  </w:style>
  <w:style w:type="paragraph" w:customStyle="1" w:styleId="F2B3F2F542324C44AB87ECBCDA01D69C">
    <w:name w:val="F2B3F2F542324C44AB87ECBCDA01D69C"/>
    <w:rsid w:val="00555AFE"/>
    <w:rPr>
      <w:rFonts w:eastAsiaTheme="minorHAnsi"/>
    </w:rPr>
  </w:style>
  <w:style w:type="paragraph" w:customStyle="1" w:styleId="8679DFD73DDF4458A4FCFA3565A67151">
    <w:name w:val="8679DFD73DDF4458A4FCFA3565A67151"/>
    <w:rsid w:val="00555AFE"/>
    <w:rPr>
      <w:rFonts w:eastAsiaTheme="minorHAnsi"/>
    </w:rPr>
  </w:style>
  <w:style w:type="paragraph" w:customStyle="1" w:styleId="A575C1751C7E4F29AFAC54BB18137875">
    <w:name w:val="A575C1751C7E4F29AFAC54BB18137875"/>
    <w:rsid w:val="00555AFE"/>
    <w:rPr>
      <w:rFonts w:eastAsiaTheme="minorHAnsi"/>
    </w:rPr>
  </w:style>
  <w:style w:type="paragraph" w:customStyle="1" w:styleId="36D9D991944143D7979C548F99D6ADCD">
    <w:name w:val="36D9D991944143D7979C548F99D6ADCD"/>
    <w:rsid w:val="00555AFE"/>
    <w:rPr>
      <w:rFonts w:eastAsiaTheme="minorHAnsi"/>
    </w:rPr>
  </w:style>
  <w:style w:type="paragraph" w:customStyle="1" w:styleId="086DA2EF82DE48D5889FC067BEE63C92">
    <w:name w:val="086DA2EF82DE48D5889FC067BEE63C92"/>
    <w:rsid w:val="00555AFE"/>
  </w:style>
  <w:style w:type="paragraph" w:customStyle="1" w:styleId="1EB1DC83CE3E4132BC6383EFE2B0EC08">
    <w:name w:val="1EB1DC83CE3E4132BC6383EFE2B0EC08"/>
    <w:rsid w:val="00555AFE"/>
  </w:style>
  <w:style w:type="paragraph" w:customStyle="1" w:styleId="FFD89D3EA81D43D9AF2B589238455D80">
    <w:name w:val="FFD89D3EA81D43D9AF2B589238455D80"/>
    <w:rsid w:val="00555AFE"/>
  </w:style>
  <w:style w:type="paragraph" w:customStyle="1" w:styleId="F48802A906EA4AB69CE43F3D7D671660">
    <w:name w:val="F48802A906EA4AB69CE43F3D7D671660"/>
    <w:rsid w:val="00555AFE"/>
  </w:style>
  <w:style w:type="paragraph" w:customStyle="1" w:styleId="F70736235561416AB108B03E0009C3D4">
    <w:name w:val="F70736235561416AB108B03E0009C3D4"/>
    <w:rsid w:val="00555AFE"/>
  </w:style>
  <w:style w:type="paragraph" w:customStyle="1" w:styleId="0D645F0535944E15A29A2F16758CAD8E">
    <w:name w:val="0D645F0535944E15A29A2F16758CAD8E"/>
    <w:rsid w:val="00555AFE"/>
  </w:style>
  <w:style w:type="paragraph" w:customStyle="1" w:styleId="F0D739600BE647098E5B3B9BF0ED4DDF">
    <w:name w:val="F0D739600BE647098E5B3B9BF0ED4DDF"/>
    <w:rsid w:val="00555AFE"/>
  </w:style>
  <w:style w:type="paragraph" w:customStyle="1" w:styleId="03C4074451274CB0B6F55E52D9405D35">
    <w:name w:val="03C4074451274CB0B6F55E52D9405D35"/>
    <w:rsid w:val="00555AFE"/>
  </w:style>
  <w:style w:type="paragraph" w:customStyle="1" w:styleId="FDB57D8017114DCDAF6E7546D855E9B1">
    <w:name w:val="FDB57D8017114DCDAF6E7546D855E9B1"/>
    <w:rsid w:val="00555AFE"/>
  </w:style>
  <w:style w:type="paragraph" w:customStyle="1" w:styleId="5427B75B95D5448FBE981972331EB373">
    <w:name w:val="5427B75B95D5448FBE981972331EB373"/>
    <w:rsid w:val="00555AFE"/>
  </w:style>
  <w:style w:type="paragraph" w:customStyle="1" w:styleId="CFDDEF0452A74AD1BE7557F5E9E1A244">
    <w:name w:val="CFDDEF0452A74AD1BE7557F5E9E1A244"/>
    <w:rsid w:val="00555AFE"/>
  </w:style>
  <w:style w:type="paragraph" w:customStyle="1" w:styleId="0CAB2E21D1BE48AB8953996E5B423D0B">
    <w:name w:val="0CAB2E21D1BE48AB8953996E5B423D0B"/>
    <w:rsid w:val="00555AFE"/>
  </w:style>
  <w:style w:type="paragraph" w:customStyle="1" w:styleId="C0DBD10FA5F64876A3FB1C5E1A8B9048">
    <w:name w:val="C0DBD10FA5F64876A3FB1C5E1A8B9048"/>
    <w:rsid w:val="00555AFE"/>
  </w:style>
  <w:style w:type="paragraph" w:customStyle="1" w:styleId="6A07E45264784339A4F5E728C40C0E1C">
    <w:name w:val="6A07E45264784339A4F5E728C40C0E1C"/>
    <w:rsid w:val="00555AFE"/>
  </w:style>
  <w:style w:type="paragraph" w:customStyle="1" w:styleId="571C7485A0B145B4AD0408024F1E3520">
    <w:name w:val="571C7485A0B145B4AD0408024F1E3520"/>
    <w:rsid w:val="00555AFE"/>
  </w:style>
  <w:style w:type="paragraph" w:customStyle="1" w:styleId="66F1ABD4C9334C04B95AD59F4FFB5F72">
    <w:name w:val="66F1ABD4C9334C04B95AD59F4FFB5F72"/>
    <w:rsid w:val="00555AFE"/>
  </w:style>
  <w:style w:type="paragraph" w:customStyle="1" w:styleId="DA655C305FAD4625A0275A2812FEE6F8">
    <w:name w:val="DA655C305FAD4625A0275A2812FEE6F8"/>
    <w:rsid w:val="00555AFE"/>
  </w:style>
  <w:style w:type="paragraph" w:customStyle="1" w:styleId="B124E53B23874AD3B297752645E7FE56">
    <w:name w:val="B124E53B23874AD3B297752645E7FE56"/>
    <w:rsid w:val="00555AFE"/>
  </w:style>
  <w:style w:type="paragraph" w:customStyle="1" w:styleId="F4841EB2EB9945EF8FC4149C7E7B7A001">
    <w:name w:val="F4841EB2EB9945EF8FC4149C7E7B7A001"/>
    <w:rsid w:val="00555AFE"/>
    <w:rPr>
      <w:rFonts w:eastAsiaTheme="minorHAnsi"/>
    </w:rPr>
  </w:style>
  <w:style w:type="paragraph" w:customStyle="1" w:styleId="6AF30D9CD4AC43B788AA411AA9496B4B1">
    <w:name w:val="6AF30D9CD4AC43B788AA411AA9496B4B1"/>
    <w:rsid w:val="00555AFE"/>
    <w:rPr>
      <w:rFonts w:eastAsiaTheme="minorHAnsi"/>
    </w:rPr>
  </w:style>
  <w:style w:type="paragraph" w:customStyle="1" w:styleId="C16CF57656F44DBBA9D3B8BF8D94A3981">
    <w:name w:val="C16CF57656F44DBBA9D3B8BF8D94A3981"/>
    <w:rsid w:val="00555AFE"/>
    <w:rPr>
      <w:rFonts w:eastAsiaTheme="minorHAnsi"/>
    </w:rPr>
  </w:style>
  <w:style w:type="paragraph" w:customStyle="1" w:styleId="C4A045F2117A422C8E61C44EC06D64A81">
    <w:name w:val="C4A045F2117A422C8E61C44EC06D64A81"/>
    <w:rsid w:val="00555AFE"/>
    <w:rPr>
      <w:rFonts w:eastAsiaTheme="minorHAnsi"/>
    </w:rPr>
  </w:style>
  <w:style w:type="paragraph" w:customStyle="1" w:styleId="D6D4E2B45C614D66940F46BC4FC0B0F3">
    <w:name w:val="D6D4E2B45C614D66940F46BC4FC0B0F3"/>
    <w:rsid w:val="00555AFE"/>
    <w:rPr>
      <w:rFonts w:eastAsiaTheme="minorHAnsi"/>
    </w:rPr>
  </w:style>
  <w:style w:type="paragraph" w:customStyle="1" w:styleId="F2B3F2F542324C44AB87ECBCDA01D69C1">
    <w:name w:val="F2B3F2F542324C44AB87ECBCDA01D69C1"/>
    <w:rsid w:val="00555AFE"/>
    <w:rPr>
      <w:rFonts w:eastAsiaTheme="minorHAnsi"/>
    </w:rPr>
  </w:style>
  <w:style w:type="paragraph" w:customStyle="1" w:styleId="8679DFD73DDF4458A4FCFA3565A671511">
    <w:name w:val="8679DFD73DDF4458A4FCFA3565A671511"/>
    <w:rsid w:val="00555AFE"/>
    <w:rPr>
      <w:rFonts w:eastAsiaTheme="minorHAnsi"/>
    </w:rPr>
  </w:style>
  <w:style w:type="paragraph" w:customStyle="1" w:styleId="A575C1751C7E4F29AFAC54BB181378751">
    <w:name w:val="A575C1751C7E4F29AFAC54BB181378751"/>
    <w:rsid w:val="00555AFE"/>
    <w:rPr>
      <w:rFonts w:eastAsiaTheme="minorHAnsi"/>
    </w:rPr>
  </w:style>
  <w:style w:type="paragraph" w:customStyle="1" w:styleId="36D9D991944143D7979C548F99D6ADCD1">
    <w:name w:val="36D9D991944143D7979C548F99D6ADCD1"/>
    <w:rsid w:val="00555AFE"/>
    <w:rPr>
      <w:rFonts w:eastAsiaTheme="minorHAnsi"/>
    </w:rPr>
  </w:style>
  <w:style w:type="paragraph" w:customStyle="1" w:styleId="BCDA460766D2440FB97A7371F5D5E15A">
    <w:name w:val="BCDA460766D2440FB97A7371F5D5E15A"/>
    <w:rsid w:val="00555AFE"/>
    <w:rPr>
      <w:rFonts w:eastAsiaTheme="minorHAnsi"/>
    </w:rPr>
  </w:style>
  <w:style w:type="paragraph" w:customStyle="1" w:styleId="4EE18642E7E445DAA2C2D4363A03CF71">
    <w:name w:val="4EE18642E7E445DAA2C2D4363A03CF71"/>
    <w:rsid w:val="00555AFE"/>
    <w:rPr>
      <w:rFonts w:eastAsiaTheme="minorHAnsi"/>
    </w:rPr>
  </w:style>
  <w:style w:type="paragraph" w:customStyle="1" w:styleId="8DABF4C773A34F3996CC0BE36F571FB4">
    <w:name w:val="8DABF4C773A34F3996CC0BE36F571FB4"/>
    <w:rsid w:val="00555AFE"/>
    <w:rPr>
      <w:rFonts w:eastAsiaTheme="minorHAnsi"/>
    </w:rPr>
  </w:style>
  <w:style w:type="paragraph" w:customStyle="1" w:styleId="CA43D4C00E464571917E1B4F3E153AA1">
    <w:name w:val="CA43D4C00E464571917E1B4F3E153AA1"/>
    <w:rsid w:val="00555AFE"/>
    <w:rPr>
      <w:rFonts w:eastAsiaTheme="minorHAnsi"/>
    </w:rPr>
  </w:style>
  <w:style w:type="paragraph" w:customStyle="1" w:styleId="A47E639BCA364B458F430B3CFA456D31">
    <w:name w:val="A47E639BCA364B458F430B3CFA456D31"/>
    <w:rsid w:val="00555AFE"/>
    <w:rPr>
      <w:rFonts w:eastAsiaTheme="minorHAnsi"/>
    </w:rPr>
  </w:style>
  <w:style w:type="paragraph" w:customStyle="1" w:styleId="F2A94A35DF7F45CD80384224D2AB0186">
    <w:name w:val="F2A94A35DF7F45CD80384224D2AB0186"/>
    <w:rsid w:val="00555AFE"/>
    <w:rPr>
      <w:rFonts w:eastAsiaTheme="minorHAnsi"/>
    </w:rPr>
  </w:style>
  <w:style w:type="paragraph" w:customStyle="1" w:styleId="F4841EB2EB9945EF8FC4149C7E7B7A002">
    <w:name w:val="F4841EB2EB9945EF8FC4149C7E7B7A002"/>
    <w:rsid w:val="00EF167D"/>
    <w:rPr>
      <w:rFonts w:eastAsiaTheme="minorHAnsi"/>
    </w:rPr>
  </w:style>
  <w:style w:type="paragraph" w:customStyle="1" w:styleId="6AF30D9CD4AC43B788AA411AA9496B4B2">
    <w:name w:val="6AF30D9CD4AC43B788AA411AA9496B4B2"/>
    <w:rsid w:val="00EF167D"/>
    <w:rPr>
      <w:rFonts w:eastAsiaTheme="minorHAnsi"/>
    </w:rPr>
  </w:style>
  <w:style w:type="paragraph" w:customStyle="1" w:styleId="C16CF57656F44DBBA9D3B8BF8D94A3982">
    <w:name w:val="C16CF57656F44DBBA9D3B8BF8D94A3982"/>
    <w:rsid w:val="00EF167D"/>
    <w:rPr>
      <w:rFonts w:eastAsiaTheme="minorHAnsi"/>
    </w:rPr>
  </w:style>
  <w:style w:type="paragraph" w:customStyle="1" w:styleId="C4A045F2117A422C8E61C44EC06D64A82">
    <w:name w:val="C4A045F2117A422C8E61C44EC06D64A82"/>
    <w:rsid w:val="00EF167D"/>
    <w:rPr>
      <w:rFonts w:eastAsiaTheme="minorHAnsi"/>
    </w:rPr>
  </w:style>
  <w:style w:type="paragraph" w:customStyle="1" w:styleId="D6D4E2B45C614D66940F46BC4FC0B0F31">
    <w:name w:val="D6D4E2B45C614D66940F46BC4FC0B0F31"/>
    <w:rsid w:val="00EF167D"/>
    <w:rPr>
      <w:rFonts w:eastAsiaTheme="minorHAnsi"/>
    </w:rPr>
  </w:style>
  <w:style w:type="paragraph" w:customStyle="1" w:styleId="F2B3F2F542324C44AB87ECBCDA01D69C2">
    <w:name w:val="F2B3F2F542324C44AB87ECBCDA01D69C2"/>
    <w:rsid w:val="00EF167D"/>
    <w:rPr>
      <w:rFonts w:eastAsiaTheme="minorHAnsi"/>
    </w:rPr>
  </w:style>
  <w:style w:type="paragraph" w:customStyle="1" w:styleId="8679DFD73DDF4458A4FCFA3565A671512">
    <w:name w:val="8679DFD73DDF4458A4FCFA3565A671512"/>
    <w:rsid w:val="00EF167D"/>
    <w:rPr>
      <w:rFonts w:eastAsiaTheme="minorHAnsi"/>
    </w:rPr>
  </w:style>
  <w:style w:type="paragraph" w:customStyle="1" w:styleId="A575C1751C7E4F29AFAC54BB181378752">
    <w:name w:val="A575C1751C7E4F29AFAC54BB181378752"/>
    <w:rsid w:val="00EF167D"/>
    <w:rPr>
      <w:rFonts w:eastAsiaTheme="minorHAnsi"/>
    </w:rPr>
  </w:style>
  <w:style w:type="paragraph" w:customStyle="1" w:styleId="36D9D991944143D7979C548F99D6ADCD2">
    <w:name w:val="36D9D991944143D7979C548F99D6ADCD2"/>
    <w:rsid w:val="00EF167D"/>
    <w:rPr>
      <w:rFonts w:eastAsiaTheme="minorHAnsi"/>
    </w:rPr>
  </w:style>
  <w:style w:type="paragraph" w:customStyle="1" w:styleId="BCDA460766D2440FB97A7371F5D5E15A1">
    <w:name w:val="BCDA460766D2440FB97A7371F5D5E15A1"/>
    <w:rsid w:val="00EF167D"/>
    <w:rPr>
      <w:rFonts w:eastAsiaTheme="minorHAnsi"/>
    </w:rPr>
  </w:style>
  <w:style w:type="paragraph" w:customStyle="1" w:styleId="4EE18642E7E445DAA2C2D4363A03CF711">
    <w:name w:val="4EE18642E7E445DAA2C2D4363A03CF711"/>
    <w:rsid w:val="00EF167D"/>
    <w:rPr>
      <w:rFonts w:eastAsiaTheme="minorHAnsi"/>
    </w:rPr>
  </w:style>
  <w:style w:type="paragraph" w:customStyle="1" w:styleId="8DABF4C773A34F3996CC0BE36F571FB41">
    <w:name w:val="8DABF4C773A34F3996CC0BE36F571FB41"/>
    <w:rsid w:val="00EF167D"/>
    <w:rPr>
      <w:rFonts w:eastAsiaTheme="minorHAnsi"/>
    </w:rPr>
  </w:style>
  <w:style w:type="paragraph" w:customStyle="1" w:styleId="CA43D4C00E464571917E1B4F3E153AA11">
    <w:name w:val="CA43D4C00E464571917E1B4F3E153AA11"/>
    <w:rsid w:val="00EF167D"/>
    <w:rPr>
      <w:rFonts w:eastAsiaTheme="minorHAnsi"/>
    </w:rPr>
  </w:style>
  <w:style w:type="paragraph" w:customStyle="1" w:styleId="A47E639BCA364B458F430B3CFA456D311">
    <w:name w:val="A47E639BCA364B458F430B3CFA456D311"/>
    <w:rsid w:val="00EF167D"/>
    <w:rPr>
      <w:rFonts w:eastAsiaTheme="minorHAnsi"/>
    </w:rPr>
  </w:style>
  <w:style w:type="paragraph" w:customStyle="1" w:styleId="F2A94A35DF7F45CD80384224D2AB01861">
    <w:name w:val="F2A94A35DF7F45CD80384224D2AB01861"/>
    <w:rsid w:val="00EF167D"/>
    <w:rPr>
      <w:rFonts w:eastAsiaTheme="minorHAnsi"/>
    </w:rPr>
  </w:style>
  <w:style w:type="paragraph" w:customStyle="1" w:styleId="709329861B2F45889F676A75AA5BB0CE">
    <w:name w:val="709329861B2F45889F676A75AA5BB0CE"/>
    <w:rsid w:val="00EF167D"/>
    <w:rPr>
      <w:rFonts w:eastAsiaTheme="minorHAnsi"/>
    </w:rPr>
  </w:style>
  <w:style w:type="paragraph" w:customStyle="1" w:styleId="F4841EB2EB9945EF8FC4149C7E7B7A003">
    <w:name w:val="F4841EB2EB9945EF8FC4149C7E7B7A003"/>
    <w:rsid w:val="00EF167D"/>
    <w:rPr>
      <w:rFonts w:eastAsiaTheme="minorHAnsi"/>
    </w:rPr>
  </w:style>
  <w:style w:type="paragraph" w:customStyle="1" w:styleId="6AF30D9CD4AC43B788AA411AA9496B4B3">
    <w:name w:val="6AF30D9CD4AC43B788AA411AA9496B4B3"/>
    <w:rsid w:val="00EF167D"/>
    <w:rPr>
      <w:rFonts w:eastAsiaTheme="minorHAnsi"/>
    </w:rPr>
  </w:style>
  <w:style w:type="paragraph" w:customStyle="1" w:styleId="C16CF57656F44DBBA9D3B8BF8D94A3983">
    <w:name w:val="C16CF57656F44DBBA9D3B8BF8D94A3983"/>
    <w:rsid w:val="00EF167D"/>
    <w:rPr>
      <w:rFonts w:eastAsiaTheme="minorHAnsi"/>
    </w:rPr>
  </w:style>
  <w:style w:type="paragraph" w:customStyle="1" w:styleId="C4A045F2117A422C8E61C44EC06D64A83">
    <w:name w:val="C4A045F2117A422C8E61C44EC06D64A83"/>
    <w:rsid w:val="00EF167D"/>
    <w:rPr>
      <w:rFonts w:eastAsiaTheme="minorHAnsi"/>
    </w:rPr>
  </w:style>
  <w:style w:type="paragraph" w:customStyle="1" w:styleId="D6D4E2B45C614D66940F46BC4FC0B0F32">
    <w:name w:val="D6D4E2B45C614D66940F46BC4FC0B0F32"/>
    <w:rsid w:val="00EF167D"/>
    <w:rPr>
      <w:rFonts w:eastAsiaTheme="minorHAnsi"/>
    </w:rPr>
  </w:style>
  <w:style w:type="paragraph" w:customStyle="1" w:styleId="F2B3F2F542324C44AB87ECBCDA01D69C3">
    <w:name w:val="F2B3F2F542324C44AB87ECBCDA01D69C3"/>
    <w:rsid w:val="00EF167D"/>
    <w:rPr>
      <w:rFonts w:eastAsiaTheme="minorHAnsi"/>
    </w:rPr>
  </w:style>
  <w:style w:type="paragraph" w:customStyle="1" w:styleId="8679DFD73DDF4458A4FCFA3565A671513">
    <w:name w:val="8679DFD73DDF4458A4FCFA3565A671513"/>
    <w:rsid w:val="00EF167D"/>
    <w:rPr>
      <w:rFonts w:eastAsiaTheme="minorHAnsi"/>
    </w:rPr>
  </w:style>
  <w:style w:type="paragraph" w:customStyle="1" w:styleId="A575C1751C7E4F29AFAC54BB181378753">
    <w:name w:val="A575C1751C7E4F29AFAC54BB181378753"/>
    <w:rsid w:val="00EF167D"/>
    <w:rPr>
      <w:rFonts w:eastAsiaTheme="minorHAnsi"/>
    </w:rPr>
  </w:style>
  <w:style w:type="paragraph" w:customStyle="1" w:styleId="36D9D991944143D7979C548F99D6ADCD3">
    <w:name w:val="36D9D991944143D7979C548F99D6ADCD3"/>
    <w:rsid w:val="00EF167D"/>
    <w:rPr>
      <w:rFonts w:eastAsiaTheme="minorHAnsi"/>
    </w:rPr>
  </w:style>
  <w:style w:type="paragraph" w:customStyle="1" w:styleId="BCDA460766D2440FB97A7371F5D5E15A2">
    <w:name w:val="BCDA460766D2440FB97A7371F5D5E15A2"/>
    <w:rsid w:val="00EF167D"/>
    <w:rPr>
      <w:rFonts w:eastAsiaTheme="minorHAnsi"/>
    </w:rPr>
  </w:style>
  <w:style w:type="paragraph" w:customStyle="1" w:styleId="4EE18642E7E445DAA2C2D4363A03CF712">
    <w:name w:val="4EE18642E7E445DAA2C2D4363A03CF712"/>
    <w:rsid w:val="00EF167D"/>
    <w:rPr>
      <w:rFonts w:eastAsiaTheme="minorHAnsi"/>
    </w:rPr>
  </w:style>
  <w:style w:type="paragraph" w:customStyle="1" w:styleId="8DABF4C773A34F3996CC0BE36F571FB42">
    <w:name w:val="8DABF4C773A34F3996CC0BE36F571FB42"/>
    <w:rsid w:val="00EF167D"/>
    <w:rPr>
      <w:rFonts w:eastAsiaTheme="minorHAnsi"/>
    </w:rPr>
  </w:style>
  <w:style w:type="paragraph" w:customStyle="1" w:styleId="CA43D4C00E464571917E1B4F3E153AA12">
    <w:name w:val="CA43D4C00E464571917E1B4F3E153AA12"/>
    <w:rsid w:val="00EF167D"/>
    <w:rPr>
      <w:rFonts w:eastAsiaTheme="minorHAnsi"/>
    </w:rPr>
  </w:style>
  <w:style w:type="paragraph" w:customStyle="1" w:styleId="A47E639BCA364B458F430B3CFA456D312">
    <w:name w:val="A47E639BCA364B458F430B3CFA456D312"/>
    <w:rsid w:val="00EF167D"/>
    <w:rPr>
      <w:rFonts w:eastAsiaTheme="minorHAnsi"/>
    </w:rPr>
  </w:style>
  <w:style w:type="paragraph" w:customStyle="1" w:styleId="F2A94A35DF7F45CD80384224D2AB01862">
    <w:name w:val="F2A94A35DF7F45CD80384224D2AB01862"/>
    <w:rsid w:val="00EF167D"/>
    <w:rPr>
      <w:rFonts w:eastAsiaTheme="minorHAnsi"/>
    </w:rPr>
  </w:style>
  <w:style w:type="paragraph" w:customStyle="1" w:styleId="709329861B2F45889F676A75AA5BB0CE1">
    <w:name w:val="709329861B2F45889F676A75AA5BB0CE1"/>
    <w:rsid w:val="00EF167D"/>
    <w:rPr>
      <w:rFonts w:eastAsiaTheme="minorHAnsi"/>
    </w:rPr>
  </w:style>
  <w:style w:type="paragraph" w:customStyle="1" w:styleId="F4841EB2EB9945EF8FC4149C7E7B7A004">
    <w:name w:val="F4841EB2EB9945EF8FC4149C7E7B7A004"/>
    <w:rsid w:val="00EF167D"/>
    <w:rPr>
      <w:rFonts w:eastAsiaTheme="minorHAnsi"/>
    </w:rPr>
  </w:style>
  <w:style w:type="paragraph" w:customStyle="1" w:styleId="6AF30D9CD4AC43B788AA411AA9496B4B4">
    <w:name w:val="6AF30D9CD4AC43B788AA411AA9496B4B4"/>
    <w:rsid w:val="00EF167D"/>
    <w:rPr>
      <w:rFonts w:eastAsiaTheme="minorHAnsi"/>
    </w:rPr>
  </w:style>
  <w:style w:type="paragraph" w:customStyle="1" w:styleId="C16CF57656F44DBBA9D3B8BF8D94A3984">
    <w:name w:val="C16CF57656F44DBBA9D3B8BF8D94A3984"/>
    <w:rsid w:val="00EF167D"/>
    <w:rPr>
      <w:rFonts w:eastAsiaTheme="minorHAnsi"/>
    </w:rPr>
  </w:style>
  <w:style w:type="paragraph" w:customStyle="1" w:styleId="C4A045F2117A422C8E61C44EC06D64A84">
    <w:name w:val="C4A045F2117A422C8E61C44EC06D64A84"/>
    <w:rsid w:val="00EF167D"/>
    <w:rPr>
      <w:rFonts w:eastAsiaTheme="minorHAnsi"/>
    </w:rPr>
  </w:style>
  <w:style w:type="paragraph" w:customStyle="1" w:styleId="D6D4E2B45C614D66940F46BC4FC0B0F33">
    <w:name w:val="D6D4E2B45C614D66940F46BC4FC0B0F33"/>
    <w:rsid w:val="00EF167D"/>
    <w:rPr>
      <w:rFonts w:eastAsiaTheme="minorHAnsi"/>
    </w:rPr>
  </w:style>
  <w:style w:type="paragraph" w:customStyle="1" w:styleId="F2B3F2F542324C44AB87ECBCDA01D69C4">
    <w:name w:val="F2B3F2F542324C44AB87ECBCDA01D69C4"/>
    <w:rsid w:val="00EF167D"/>
    <w:rPr>
      <w:rFonts w:eastAsiaTheme="minorHAnsi"/>
    </w:rPr>
  </w:style>
  <w:style w:type="paragraph" w:customStyle="1" w:styleId="8679DFD73DDF4458A4FCFA3565A671514">
    <w:name w:val="8679DFD73DDF4458A4FCFA3565A671514"/>
    <w:rsid w:val="00EF167D"/>
    <w:rPr>
      <w:rFonts w:eastAsiaTheme="minorHAnsi"/>
    </w:rPr>
  </w:style>
  <w:style w:type="paragraph" w:customStyle="1" w:styleId="A575C1751C7E4F29AFAC54BB181378754">
    <w:name w:val="A575C1751C7E4F29AFAC54BB181378754"/>
    <w:rsid w:val="00EF167D"/>
    <w:rPr>
      <w:rFonts w:eastAsiaTheme="minorHAnsi"/>
    </w:rPr>
  </w:style>
  <w:style w:type="paragraph" w:customStyle="1" w:styleId="36D9D991944143D7979C548F99D6ADCD4">
    <w:name w:val="36D9D991944143D7979C548F99D6ADCD4"/>
    <w:rsid w:val="00EF167D"/>
    <w:rPr>
      <w:rFonts w:eastAsiaTheme="minorHAnsi"/>
    </w:rPr>
  </w:style>
  <w:style w:type="paragraph" w:customStyle="1" w:styleId="BCDA460766D2440FB97A7371F5D5E15A3">
    <w:name w:val="BCDA460766D2440FB97A7371F5D5E15A3"/>
    <w:rsid w:val="00EF167D"/>
    <w:rPr>
      <w:rFonts w:eastAsiaTheme="minorHAnsi"/>
    </w:rPr>
  </w:style>
  <w:style w:type="paragraph" w:customStyle="1" w:styleId="4EE18642E7E445DAA2C2D4363A03CF713">
    <w:name w:val="4EE18642E7E445DAA2C2D4363A03CF713"/>
    <w:rsid w:val="00EF167D"/>
    <w:rPr>
      <w:rFonts w:eastAsiaTheme="minorHAnsi"/>
    </w:rPr>
  </w:style>
  <w:style w:type="paragraph" w:customStyle="1" w:styleId="8DABF4C773A34F3996CC0BE36F571FB43">
    <w:name w:val="8DABF4C773A34F3996CC0BE36F571FB43"/>
    <w:rsid w:val="00EF167D"/>
    <w:rPr>
      <w:rFonts w:eastAsiaTheme="minorHAnsi"/>
    </w:rPr>
  </w:style>
  <w:style w:type="paragraph" w:customStyle="1" w:styleId="CA43D4C00E464571917E1B4F3E153AA13">
    <w:name w:val="CA43D4C00E464571917E1B4F3E153AA13"/>
    <w:rsid w:val="00EF167D"/>
    <w:rPr>
      <w:rFonts w:eastAsiaTheme="minorHAnsi"/>
    </w:rPr>
  </w:style>
  <w:style w:type="paragraph" w:customStyle="1" w:styleId="A47E639BCA364B458F430B3CFA456D313">
    <w:name w:val="A47E639BCA364B458F430B3CFA456D313"/>
    <w:rsid w:val="00EF167D"/>
    <w:rPr>
      <w:rFonts w:eastAsiaTheme="minorHAnsi"/>
    </w:rPr>
  </w:style>
  <w:style w:type="paragraph" w:customStyle="1" w:styleId="F2A94A35DF7F45CD80384224D2AB01863">
    <w:name w:val="F2A94A35DF7F45CD80384224D2AB01863"/>
    <w:rsid w:val="00EF167D"/>
    <w:rPr>
      <w:rFonts w:eastAsiaTheme="minorHAnsi"/>
    </w:rPr>
  </w:style>
  <w:style w:type="paragraph" w:customStyle="1" w:styleId="709329861B2F45889F676A75AA5BB0CE2">
    <w:name w:val="709329861B2F45889F676A75AA5BB0CE2"/>
    <w:rsid w:val="00EF167D"/>
    <w:rPr>
      <w:rFonts w:eastAsiaTheme="minorHAnsi"/>
    </w:rPr>
  </w:style>
  <w:style w:type="paragraph" w:customStyle="1" w:styleId="33838C7C610742AEA90DEBA624C2068C">
    <w:name w:val="33838C7C610742AEA90DEBA624C2068C"/>
    <w:rsid w:val="00EF167D"/>
  </w:style>
  <w:style w:type="paragraph" w:customStyle="1" w:styleId="F4841EB2EB9945EF8FC4149C7E7B7A005">
    <w:name w:val="F4841EB2EB9945EF8FC4149C7E7B7A005"/>
    <w:rsid w:val="00EF167D"/>
    <w:rPr>
      <w:rFonts w:eastAsiaTheme="minorHAnsi"/>
    </w:rPr>
  </w:style>
  <w:style w:type="paragraph" w:customStyle="1" w:styleId="6AF30D9CD4AC43B788AA411AA9496B4B5">
    <w:name w:val="6AF30D9CD4AC43B788AA411AA9496B4B5"/>
    <w:rsid w:val="00EF167D"/>
    <w:rPr>
      <w:rFonts w:eastAsiaTheme="minorHAnsi"/>
    </w:rPr>
  </w:style>
  <w:style w:type="paragraph" w:customStyle="1" w:styleId="C16CF57656F44DBBA9D3B8BF8D94A3985">
    <w:name w:val="C16CF57656F44DBBA9D3B8BF8D94A3985"/>
    <w:rsid w:val="00EF167D"/>
    <w:rPr>
      <w:rFonts w:eastAsiaTheme="minorHAnsi"/>
    </w:rPr>
  </w:style>
  <w:style w:type="paragraph" w:customStyle="1" w:styleId="C4A045F2117A422C8E61C44EC06D64A85">
    <w:name w:val="C4A045F2117A422C8E61C44EC06D64A85"/>
    <w:rsid w:val="00EF167D"/>
    <w:rPr>
      <w:rFonts w:eastAsiaTheme="minorHAnsi"/>
    </w:rPr>
  </w:style>
  <w:style w:type="paragraph" w:customStyle="1" w:styleId="D6D4E2B45C614D66940F46BC4FC0B0F34">
    <w:name w:val="D6D4E2B45C614D66940F46BC4FC0B0F34"/>
    <w:rsid w:val="00EF167D"/>
    <w:rPr>
      <w:rFonts w:eastAsiaTheme="minorHAnsi"/>
    </w:rPr>
  </w:style>
  <w:style w:type="paragraph" w:customStyle="1" w:styleId="F2B3F2F542324C44AB87ECBCDA01D69C5">
    <w:name w:val="F2B3F2F542324C44AB87ECBCDA01D69C5"/>
    <w:rsid w:val="00EF167D"/>
    <w:rPr>
      <w:rFonts w:eastAsiaTheme="minorHAnsi"/>
    </w:rPr>
  </w:style>
  <w:style w:type="paragraph" w:customStyle="1" w:styleId="8679DFD73DDF4458A4FCFA3565A671515">
    <w:name w:val="8679DFD73DDF4458A4FCFA3565A671515"/>
    <w:rsid w:val="00EF167D"/>
    <w:rPr>
      <w:rFonts w:eastAsiaTheme="minorHAnsi"/>
    </w:rPr>
  </w:style>
  <w:style w:type="paragraph" w:customStyle="1" w:styleId="A575C1751C7E4F29AFAC54BB181378755">
    <w:name w:val="A575C1751C7E4F29AFAC54BB181378755"/>
    <w:rsid w:val="00EF167D"/>
    <w:rPr>
      <w:rFonts w:eastAsiaTheme="minorHAnsi"/>
    </w:rPr>
  </w:style>
  <w:style w:type="paragraph" w:customStyle="1" w:styleId="36D9D991944143D7979C548F99D6ADCD5">
    <w:name w:val="36D9D991944143D7979C548F99D6ADCD5"/>
    <w:rsid w:val="00EF167D"/>
    <w:rPr>
      <w:rFonts w:eastAsiaTheme="minorHAnsi"/>
    </w:rPr>
  </w:style>
  <w:style w:type="paragraph" w:customStyle="1" w:styleId="BCDA460766D2440FB97A7371F5D5E15A4">
    <w:name w:val="BCDA460766D2440FB97A7371F5D5E15A4"/>
    <w:rsid w:val="00EF167D"/>
    <w:rPr>
      <w:rFonts w:eastAsiaTheme="minorHAnsi"/>
    </w:rPr>
  </w:style>
  <w:style w:type="paragraph" w:customStyle="1" w:styleId="4EE18642E7E445DAA2C2D4363A03CF714">
    <w:name w:val="4EE18642E7E445DAA2C2D4363A03CF714"/>
    <w:rsid w:val="00EF167D"/>
    <w:rPr>
      <w:rFonts w:eastAsiaTheme="minorHAnsi"/>
    </w:rPr>
  </w:style>
  <w:style w:type="paragraph" w:customStyle="1" w:styleId="8DABF4C773A34F3996CC0BE36F571FB44">
    <w:name w:val="8DABF4C773A34F3996CC0BE36F571FB44"/>
    <w:rsid w:val="00EF167D"/>
    <w:rPr>
      <w:rFonts w:eastAsiaTheme="minorHAnsi"/>
    </w:rPr>
  </w:style>
  <w:style w:type="paragraph" w:customStyle="1" w:styleId="CA43D4C00E464571917E1B4F3E153AA14">
    <w:name w:val="CA43D4C00E464571917E1B4F3E153AA14"/>
    <w:rsid w:val="00EF167D"/>
    <w:rPr>
      <w:rFonts w:eastAsiaTheme="minorHAnsi"/>
    </w:rPr>
  </w:style>
  <w:style w:type="paragraph" w:customStyle="1" w:styleId="A47E639BCA364B458F430B3CFA456D314">
    <w:name w:val="A47E639BCA364B458F430B3CFA456D314"/>
    <w:rsid w:val="00EF167D"/>
    <w:rPr>
      <w:rFonts w:eastAsiaTheme="minorHAnsi"/>
    </w:rPr>
  </w:style>
  <w:style w:type="paragraph" w:customStyle="1" w:styleId="F2A94A35DF7F45CD80384224D2AB01864">
    <w:name w:val="F2A94A35DF7F45CD80384224D2AB01864"/>
    <w:rsid w:val="00EF167D"/>
    <w:rPr>
      <w:rFonts w:eastAsiaTheme="minorHAnsi"/>
    </w:rPr>
  </w:style>
  <w:style w:type="paragraph" w:customStyle="1" w:styleId="C0D514D1667E4D2E8F0D71F33E59892E">
    <w:name w:val="C0D514D1667E4D2E8F0D71F33E59892E"/>
    <w:rsid w:val="00EF167D"/>
    <w:rPr>
      <w:rFonts w:eastAsiaTheme="minorHAnsi"/>
    </w:rPr>
  </w:style>
  <w:style w:type="paragraph" w:customStyle="1" w:styleId="33838C7C610742AEA90DEBA624C2068C1">
    <w:name w:val="33838C7C610742AEA90DEBA624C2068C1"/>
    <w:rsid w:val="00EF167D"/>
    <w:rPr>
      <w:rFonts w:eastAsiaTheme="minorHAnsi"/>
    </w:rPr>
  </w:style>
  <w:style w:type="paragraph" w:customStyle="1" w:styleId="32DC10EA448E4978905F174CFB5C1111">
    <w:name w:val="32DC10EA448E4978905F174CFB5C1111"/>
    <w:rsid w:val="00EF167D"/>
    <w:rPr>
      <w:rFonts w:eastAsiaTheme="minorHAnsi"/>
    </w:rPr>
  </w:style>
  <w:style w:type="paragraph" w:customStyle="1" w:styleId="C9E507AC047546B087A612FA47103658">
    <w:name w:val="C9E507AC047546B087A612FA47103658"/>
    <w:rsid w:val="00EF167D"/>
    <w:rPr>
      <w:rFonts w:eastAsiaTheme="minorHAnsi"/>
    </w:rPr>
  </w:style>
  <w:style w:type="paragraph" w:customStyle="1" w:styleId="F8687332EAB84E468DD4336B318827D1">
    <w:name w:val="F8687332EAB84E468DD4336B318827D1"/>
    <w:rsid w:val="00EF167D"/>
    <w:rPr>
      <w:rFonts w:eastAsiaTheme="minorHAnsi"/>
    </w:rPr>
  </w:style>
  <w:style w:type="paragraph" w:customStyle="1" w:styleId="2486F4CBC32742889C4FB7175664FE67">
    <w:name w:val="2486F4CBC32742889C4FB7175664FE67"/>
    <w:rsid w:val="00EF167D"/>
    <w:rPr>
      <w:rFonts w:eastAsiaTheme="minorHAnsi"/>
    </w:rPr>
  </w:style>
  <w:style w:type="paragraph" w:customStyle="1" w:styleId="F4841EB2EB9945EF8FC4149C7E7B7A006">
    <w:name w:val="F4841EB2EB9945EF8FC4149C7E7B7A006"/>
    <w:rsid w:val="00EF167D"/>
    <w:rPr>
      <w:rFonts w:eastAsiaTheme="minorHAnsi"/>
    </w:rPr>
  </w:style>
  <w:style w:type="paragraph" w:customStyle="1" w:styleId="6AF30D9CD4AC43B788AA411AA9496B4B6">
    <w:name w:val="6AF30D9CD4AC43B788AA411AA9496B4B6"/>
    <w:rsid w:val="00EF167D"/>
    <w:rPr>
      <w:rFonts w:eastAsiaTheme="minorHAnsi"/>
    </w:rPr>
  </w:style>
  <w:style w:type="paragraph" w:customStyle="1" w:styleId="C16CF57656F44DBBA9D3B8BF8D94A3986">
    <w:name w:val="C16CF57656F44DBBA9D3B8BF8D94A3986"/>
    <w:rsid w:val="00EF167D"/>
    <w:rPr>
      <w:rFonts w:eastAsiaTheme="minorHAnsi"/>
    </w:rPr>
  </w:style>
  <w:style w:type="paragraph" w:customStyle="1" w:styleId="C4A045F2117A422C8E61C44EC06D64A86">
    <w:name w:val="C4A045F2117A422C8E61C44EC06D64A86"/>
    <w:rsid w:val="00EF167D"/>
    <w:rPr>
      <w:rFonts w:eastAsiaTheme="minorHAnsi"/>
    </w:rPr>
  </w:style>
  <w:style w:type="paragraph" w:customStyle="1" w:styleId="D6D4E2B45C614D66940F46BC4FC0B0F35">
    <w:name w:val="D6D4E2B45C614D66940F46BC4FC0B0F35"/>
    <w:rsid w:val="00EF167D"/>
    <w:rPr>
      <w:rFonts w:eastAsiaTheme="minorHAnsi"/>
    </w:rPr>
  </w:style>
  <w:style w:type="paragraph" w:customStyle="1" w:styleId="F2B3F2F542324C44AB87ECBCDA01D69C6">
    <w:name w:val="F2B3F2F542324C44AB87ECBCDA01D69C6"/>
    <w:rsid w:val="00EF167D"/>
    <w:rPr>
      <w:rFonts w:eastAsiaTheme="minorHAnsi"/>
    </w:rPr>
  </w:style>
  <w:style w:type="paragraph" w:customStyle="1" w:styleId="8679DFD73DDF4458A4FCFA3565A671516">
    <w:name w:val="8679DFD73DDF4458A4FCFA3565A671516"/>
    <w:rsid w:val="00EF167D"/>
    <w:rPr>
      <w:rFonts w:eastAsiaTheme="minorHAnsi"/>
    </w:rPr>
  </w:style>
  <w:style w:type="paragraph" w:customStyle="1" w:styleId="A575C1751C7E4F29AFAC54BB181378756">
    <w:name w:val="A575C1751C7E4F29AFAC54BB181378756"/>
    <w:rsid w:val="00EF167D"/>
    <w:rPr>
      <w:rFonts w:eastAsiaTheme="minorHAnsi"/>
    </w:rPr>
  </w:style>
  <w:style w:type="paragraph" w:customStyle="1" w:styleId="36D9D991944143D7979C548F99D6ADCD6">
    <w:name w:val="36D9D991944143D7979C548F99D6ADCD6"/>
    <w:rsid w:val="00EF167D"/>
    <w:rPr>
      <w:rFonts w:eastAsiaTheme="minorHAnsi"/>
    </w:rPr>
  </w:style>
  <w:style w:type="paragraph" w:customStyle="1" w:styleId="BCDA460766D2440FB97A7371F5D5E15A5">
    <w:name w:val="BCDA460766D2440FB97A7371F5D5E15A5"/>
    <w:rsid w:val="00EF167D"/>
    <w:rPr>
      <w:rFonts w:eastAsiaTheme="minorHAnsi"/>
    </w:rPr>
  </w:style>
  <w:style w:type="paragraph" w:customStyle="1" w:styleId="4EE18642E7E445DAA2C2D4363A03CF715">
    <w:name w:val="4EE18642E7E445DAA2C2D4363A03CF715"/>
    <w:rsid w:val="00EF167D"/>
    <w:rPr>
      <w:rFonts w:eastAsiaTheme="minorHAnsi"/>
    </w:rPr>
  </w:style>
  <w:style w:type="paragraph" w:customStyle="1" w:styleId="8DABF4C773A34F3996CC0BE36F571FB45">
    <w:name w:val="8DABF4C773A34F3996CC0BE36F571FB45"/>
    <w:rsid w:val="00EF167D"/>
    <w:rPr>
      <w:rFonts w:eastAsiaTheme="minorHAnsi"/>
    </w:rPr>
  </w:style>
  <w:style w:type="paragraph" w:customStyle="1" w:styleId="CA43D4C00E464571917E1B4F3E153AA15">
    <w:name w:val="CA43D4C00E464571917E1B4F3E153AA15"/>
    <w:rsid w:val="00EF167D"/>
    <w:rPr>
      <w:rFonts w:eastAsiaTheme="minorHAnsi"/>
    </w:rPr>
  </w:style>
  <w:style w:type="paragraph" w:customStyle="1" w:styleId="A47E639BCA364B458F430B3CFA456D315">
    <w:name w:val="A47E639BCA364B458F430B3CFA456D315"/>
    <w:rsid w:val="00EF167D"/>
    <w:rPr>
      <w:rFonts w:eastAsiaTheme="minorHAnsi"/>
    </w:rPr>
  </w:style>
  <w:style w:type="paragraph" w:customStyle="1" w:styleId="F2A94A35DF7F45CD80384224D2AB01865">
    <w:name w:val="F2A94A35DF7F45CD80384224D2AB01865"/>
    <w:rsid w:val="00EF167D"/>
    <w:rPr>
      <w:rFonts w:eastAsiaTheme="minorHAnsi"/>
    </w:rPr>
  </w:style>
  <w:style w:type="paragraph" w:customStyle="1" w:styleId="C0D514D1667E4D2E8F0D71F33E59892E1">
    <w:name w:val="C0D514D1667E4D2E8F0D71F33E59892E1"/>
    <w:rsid w:val="00EF167D"/>
    <w:rPr>
      <w:rFonts w:eastAsiaTheme="minorHAnsi"/>
    </w:rPr>
  </w:style>
  <w:style w:type="paragraph" w:customStyle="1" w:styleId="33838C7C610742AEA90DEBA624C2068C2">
    <w:name w:val="33838C7C610742AEA90DEBA624C2068C2"/>
    <w:rsid w:val="00EF167D"/>
    <w:rPr>
      <w:rFonts w:eastAsiaTheme="minorHAnsi"/>
    </w:rPr>
  </w:style>
  <w:style w:type="paragraph" w:customStyle="1" w:styleId="32DC10EA448E4978905F174CFB5C11111">
    <w:name w:val="32DC10EA448E4978905F174CFB5C11111"/>
    <w:rsid w:val="00EF167D"/>
    <w:rPr>
      <w:rFonts w:eastAsiaTheme="minorHAnsi"/>
    </w:rPr>
  </w:style>
  <w:style w:type="paragraph" w:customStyle="1" w:styleId="C9E507AC047546B087A612FA471036581">
    <w:name w:val="C9E507AC047546B087A612FA471036581"/>
    <w:rsid w:val="00EF167D"/>
    <w:rPr>
      <w:rFonts w:eastAsiaTheme="minorHAnsi"/>
    </w:rPr>
  </w:style>
  <w:style w:type="paragraph" w:customStyle="1" w:styleId="F8687332EAB84E468DD4336B318827D11">
    <w:name w:val="F8687332EAB84E468DD4336B318827D11"/>
    <w:rsid w:val="00EF167D"/>
    <w:rPr>
      <w:rFonts w:eastAsiaTheme="minorHAnsi"/>
    </w:rPr>
  </w:style>
  <w:style w:type="paragraph" w:customStyle="1" w:styleId="2486F4CBC32742889C4FB7175664FE671">
    <w:name w:val="2486F4CBC32742889C4FB7175664FE671"/>
    <w:rsid w:val="00EF167D"/>
    <w:rPr>
      <w:rFonts w:eastAsiaTheme="minorHAnsi"/>
    </w:rPr>
  </w:style>
  <w:style w:type="paragraph" w:customStyle="1" w:styleId="F4841EB2EB9945EF8FC4149C7E7B7A007">
    <w:name w:val="F4841EB2EB9945EF8FC4149C7E7B7A007"/>
    <w:rsid w:val="00EF167D"/>
    <w:rPr>
      <w:rFonts w:eastAsiaTheme="minorHAnsi"/>
    </w:rPr>
  </w:style>
  <w:style w:type="paragraph" w:customStyle="1" w:styleId="6AF30D9CD4AC43B788AA411AA9496B4B7">
    <w:name w:val="6AF30D9CD4AC43B788AA411AA9496B4B7"/>
    <w:rsid w:val="00EF167D"/>
    <w:rPr>
      <w:rFonts w:eastAsiaTheme="minorHAnsi"/>
    </w:rPr>
  </w:style>
  <w:style w:type="paragraph" w:customStyle="1" w:styleId="C16CF57656F44DBBA9D3B8BF8D94A3987">
    <w:name w:val="C16CF57656F44DBBA9D3B8BF8D94A3987"/>
    <w:rsid w:val="00EF167D"/>
    <w:rPr>
      <w:rFonts w:eastAsiaTheme="minorHAnsi"/>
    </w:rPr>
  </w:style>
  <w:style w:type="paragraph" w:customStyle="1" w:styleId="C4A045F2117A422C8E61C44EC06D64A87">
    <w:name w:val="C4A045F2117A422C8E61C44EC06D64A87"/>
    <w:rsid w:val="00EF167D"/>
    <w:rPr>
      <w:rFonts w:eastAsiaTheme="minorHAnsi"/>
    </w:rPr>
  </w:style>
  <w:style w:type="paragraph" w:customStyle="1" w:styleId="D6D4E2B45C614D66940F46BC4FC0B0F36">
    <w:name w:val="D6D4E2B45C614D66940F46BC4FC0B0F36"/>
    <w:rsid w:val="00EF167D"/>
    <w:rPr>
      <w:rFonts w:eastAsiaTheme="minorHAnsi"/>
    </w:rPr>
  </w:style>
  <w:style w:type="paragraph" w:customStyle="1" w:styleId="F2B3F2F542324C44AB87ECBCDA01D69C7">
    <w:name w:val="F2B3F2F542324C44AB87ECBCDA01D69C7"/>
    <w:rsid w:val="00EF167D"/>
    <w:rPr>
      <w:rFonts w:eastAsiaTheme="minorHAnsi"/>
    </w:rPr>
  </w:style>
  <w:style w:type="paragraph" w:customStyle="1" w:styleId="8679DFD73DDF4458A4FCFA3565A671517">
    <w:name w:val="8679DFD73DDF4458A4FCFA3565A671517"/>
    <w:rsid w:val="00EF167D"/>
    <w:rPr>
      <w:rFonts w:eastAsiaTheme="minorHAnsi"/>
    </w:rPr>
  </w:style>
  <w:style w:type="paragraph" w:customStyle="1" w:styleId="A575C1751C7E4F29AFAC54BB181378757">
    <w:name w:val="A575C1751C7E4F29AFAC54BB181378757"/>
    <w:rsid w:val="00EF167D"/>
    <w:rPr>
      <w:rFonts w:eastAsiaTheme="minorHAnsi"/>
    </w:rPr>
  </w:style>
  <w:style w:type="paragraph" w:customStyle="1" w:styleId="36D9D991944143D7979C548F99D6ADCD7">
    <w:name w:val="36D9D991944143D7979C548F99D6ADCD7"/>
    <w:rsid w:val="00EF167D"/>
    <w:rPr>
      <w:rFonts w:eastAsiaTheme="minorHAnsi"/>
    </w:rPr>
  </w:style>
  <w:style w:type="paragraph" w:customStyle="1" w:styleId="BCDA460766D2440FB97A7371F5D5E15A6">
    <w:name w:val="BCDA460766D2440FB97A7371F5D5E15A6"/>
    <w:rsid w:val="00EF167D"/>
    <w:rPr>
      <w:rFonts w:eastAsiaTheme="minorHAnsi"/>
    </w:rPr>
  </w:style>
  <w:style w:type="paragraph" w:customStyle="1" w:styleId="4EE18642E7E445DAA2C2D4363A03CF716">
    <w:name w:val="4EE18642E7E445DAA2C2D4363A03CF716"/>
    <w:rsid w:val="00EF167D"/>
    <w:rPr>
      <w:rFonts w:eastAsiaTheme="minorHAnsi"/>
    </w:rPr>
  </w:style>
  <w:style w:type="paragraph" w:customStyle="1" w:styleId="8DABF4C773A34F3996CC0BE36F571FB46">
    <w:name w:val="8DABF4C773A34F3996CC0BE36F571FB46"/>
    <w:rsid w:val="00EF167D"/>
    <w:rPr>
      <w:rFonts w:eastAsiaTheme="minorHAnsi"/>
    </w:rPr>
  </w:style>
  <w:style w:type="paragraph" w:customStyle="1" w:styleId="CA43D4C00E464571917E1B4F3E153AA16">
    <w:name w:val="CA43D4C00E464571917E1B4F3E153AA16"/>
    <w:rsid w:val="00EF167D"/>
    <w:rPr>
      <w:rFonts w:eastAsiaTheme="minorHAnsi"/>
    </w:rPr>
  </w:style>
  <w:style w:type="paragraph" w:customStyle="1" w:styleId="A47E639BCA364B458F430B3CFA456D316">
    <w:name w:val="A47E639BCA364B458F430B3CFA456D316"/>
    <w:rsid w:val="00EF167D"/>
    <w:rPr>
      <w:rFonts w:eastAsiaTheme="minorHAnsi"/>
    </w:rPr>
  </w:style>
  <w:style w:type="paragraph" w:customStyle="1" w:styleId="F2A94A35DF7F45CD80384224D2AB01866">
    <w:name w:val="F2A94A35DF7F45CD80384224D2AB01866"/>
    <w:rsid w:val="00EF167D"/>
    <w:rPr>
      <w:rFonts w:eastAsiaTheme="minorHAnsi"/>
    </w:rPr>
  </w:style>
  <w:style w:type="paragraph" w:customStyle="1" w:styleId="C0D514D1667E4D2E8F0D71F33E59892E2">
    <w:name w:val="C0D514D1667E4D2E8F0D71F33E59892E2"/>
    <w:rsid w:val="00EF167D"/>
    <w:rPr>
      <w:rFonts w:eastAsiaTheme="minorHAnsi"/>
    </w:rPr>
  </w:style>
  <w:style w:type="paragraph" w:customStyle="1" w:styleId="33838C7C610742AEA90DEBA624C2068C3">
    <w:name w:val="33838C7C610742AEA90DEBA624C2068C3"/>
    <w:rsid w:val="00EF167D"/>
    <w:rPr>
      <w:rFonts w:eastAsiaTheme="minorHAnsi"/>
    </w:rPr>
  </w:style>
  <w:style w:type="paragraph" w:customStyle="1" w:styleId="32DC10EA448E4978905F174CFB5C11112">
    <w:name w:val="32DC10EA448E4978905F174CFB5C11112"/>
    <w:rsid w:val="00EF167D"/>
    <w:rPr>
      <w:rFonts w:eastAsiaTheme="minorHAnsi"/>
    </w:rPr>
  </w:style>
  <w:style w:type="paragraph" w:customStyle="1" w:styleId="C9E507AC047546B087A612FA471036582">
    <w:name w:val="C9E507AC047546B087A612FA471036582"/>
    <w:rsid w:val="00EF167D"/>
    <w:rPr>
      <w:rFonts w:eastAsiaTheme="minorHAnsi"/>
    </w:rPr>
  </w:style>
  <w:style w:type="paragraph" w:customStyle="1" w:styleId="F8687332EAB84E468DD4336B318827D12">
    <w:name w:val="F8687332EAB84E468DD4336B318827D12"/>
    <w:rsid w:val="00EF167D"/>
    <w:rPr>
      <w:rFonts w:eastAsiaTheme="minorHAnsi"/>
    </w:rPr>
  </w:style>
  <w:style w:type="paragraph" w:customStyle="1" w:styleId="2486F4CBC32742889C4FB7175664FE672">
    <w:name w:val="2486F4CBC32742889C4FB7175664FE672"/>
    <w:rsid w:val="00EF167D"/>
    <w:rPr>
      <w:rFonts w:eastAsiaTheme="minorHAnsi"/>
    </w:rPr>
  </w:style>
  <w:style w:type="paragraph" w:customStyle="1" w:styleId="C2D6E4DD07244F7F9A5F0153C1668857">
    <w:name w:val="C2D6E4DD07244F7F9A5F0153C1668857"/>
    <w:rsid w:val="00EF167D"/>
    <w:rPr>
      <w:rFonts w:eastAsiaTheme="minorHAnsi"/>
    </w:rPr>
  </w:style>
  <w:style w:type="paragraph" w:customStyle="1" w:styleId="34FBB9C65D8A4113948F758F3E0C1282">
    <w:name w:val="34FBB9C65D8A4113948F758F3E0C1282"/>
    <w:rsid w:val="00EF167D"/>
    <w:rPr>
      <w:rFonts w:eastAsiaTheme="minorHAnsi"/>
    </w:rPr>
  </w:style>
  <w:style w:type="paragraph" w:customStyle="1" w:styleId="285BED4C08C142629733B4BA6B5056F3">
    <w:name w:val="285BED4C08C142629733B4BA6B5056F3"/>
    <w:rsid w:val="00EF167D"/>
    <w:rPr>
      <w:rFonts w:eastAsiaTheme="minorHAnsi"/>
    </w:rPr>
  </w:style>
  <w:style w:type="paragraph" w:customStyle="1" w:styleId="07E64D8989FB4AB99DCA04E5C79F9C6C">
    <w:name w:val="07E64D8989FB4AB99DCA04E5C79F9C6C"/>
    <w:rsid w:val="00EF167D"/>
    <w:rPr>
      <w:rFonts w:eastAsiaTheme="minorHAnsi"/>
    </w:rPr>
  </w:style>
  <w:style w:type="paragraph" w:customStyle="1" w:styleId="081533D5E6AD4B39A615C4454C7DDCB4">
    <w:name w:val="081533D5E6AD4B39A615C4454C7DDCB4"/>
    <w:rsid w:val="00EF167D"/>
    <w:rPr>
      <w:rFonts w:eastAsiaTheme="minorHAnsi"/>
    </w:rPr>
  </w:style>
  <w:style w:type="paragraph" w:customStyle="1" w:styleId="B7D7600D852A4388BB7B2D262C518599">
    <w:name w:val="B7D7600D852A4388BB7B2D262C518599"/>
    <w:rsid w:val="00EF167D"/>
    <w:rPr>
      <w:rFonts w:eastAsiaTheme="minorHAnsi"/>
    </w:rPr>
  </w:style>
  <w:style w:type="paragraph" w:customStyle="1" w:styleId="869CB9B40B754A33AEE11596AA05BA8B">
    <w:name w:val="869CB9B40B754A33AEE11596AA05BA8B"/>
    <w:rsid w:val="00EF167D"/>
    <w:rPr>
      <w:rFonts w:eastAsiaTheme="minorHAnsi"/>
    </w:rPr>
  </w:style>
  <w:style w:type="paragraph" w:customStyle="1" w:styleId="D414B214014F4B5AB6708F9F6FAEDA3F">
    <w:name w:val="D414B214014F4B5AB6708F9F6FAEDA3F"/>
    <w:rsid w:val="00EF167D"/>
    <w:rPr>
      <w:rFonts w:eastAsiaTheme="minorHAnsi"/>
    </w:rPr>
  </w:style>
  <w:style w:type="paragraph" w:customStyle="1" w:styleId="2E3BD2695AF54ECBBB824FBF32735B7C">
    <w:name w:val="2E3BD2695AF54ECBBB824FBF32735B7C"/>
    <w:rsid w:val="00EF167D"/>
    <w:rPr>
      <w:rFonts w:eastAsiaTheme="minorHAnsi"/>
    </w:rPr>
  </w:style>
  <w:style w:type="paragraph" w:customStyle="1" w:styleId="0617DD01D4BC4DB999F5952BB09A0F20">
    <w:name w:val="0617DD01D4BC4DB999F5952BB09A0F20"/>
    <w:rsid w:val="00EF167D"/>
    <w:rPr>
      <w:rFonts w:eastAsiaTheme="minorHAnsi"/>
    </w:rPr>
  </w:style>
  <w:style w:type="paragraph" w:customStyle="1" w:styleId="BAA3249B0C9C48C19FA4AC3731C7C612">
    <w:name w:val="BAA3249B0C9C48C19FA4AC3731C7C612"/>
    <w:rsid w:val="00EF167D"/>
    <w:rPr>
      <w:rFonts w:eastAsiaTheme="minorHAnsi"/>
    </w:rPr>
  </w:style>
  <w:style w:type="paragraph" w:customStyle="1" w:styleId="03BEA94FEF624AF49EB82FB214685E63">
    <w:name w:val="03BEA94FEF624AF49EB82FB214685E63"/>
    <w:rsid w:val="00EF167D"/>
    <w:rPr>
      <w:rFonts w:eastAsiaTheme="minorHAnsi"/>
    </w:rPr>
  </w:style>
  <w:style w:type="paragraph" w:customStyle="1" w:styleId="CF437E801D46456BB8F41EFA4F4D904E">
    <w:name w:val="CF437E801D46456BB8F41EFA4F4D904E"/>
    <w:rsid w:val="00EF167D"/>
    <w:rPr>
      <w:rFonts w:eastAsiaTheme="minorHAnsi"/>
    </w:rPr>
  </w:style>
  <w:style w:type="paragraph" w:customStyle="1" w:styleId="7B0DF32F05244C3FBF826E2A1C598A5C">
    <w:name w:val="7B0DF32F05244C3FBF826E2A1C598A5C"/>
    <w:rsid w:val="00EF167D"/>
    <w:rPr>
      <w:rFonts w:eastAsiaTheme="minorHAnsi"/>
    </w:rPr>
  </w:style>
  <w:style w:type="paragraph" w:customStyle="1" w:styleId="F4841EB2EB9945EF8FC4149C7E7B7A008">
    <w:name w:val="F4841EB2EB9945EF8FC4149C7E7B7A008"/>
    <w:rsid w:val="00EF167D"/>
    <w:rPr>
      <w:rFonts w:eastAsiaTheme="minorHAnsi"/>
    </w:rPr>
  </w:style>
  <w:style w:type="paragraph" w:customStyle="1" w:styleId="6AF30D9CD4AC43B788AA411AA9496B4B8">
    <w:name w:val="6AF30D9CD4AC43B788AA411AA9496B4B8"/>
    <w:rsid w:val="00EF167D"/>
    <w:rPr>
      <w:rFonts w:eastAsiaTheme="minorHAnsi"/>
    </w:rPr>
  </w:style>
  <w:style w:type="paragraph" w:customStyle="1" w:styleId="C16CF57656F44DBBA9D3B8BF8D94A3988">
    <w:name w:val="C16CF57656F44DBBA9D3B8BF8D94A3988"/>
    <w:rsid w:val="00EF167D"/>
    <w:rPr>
      <w:rFonts w:eastAsiaTheme="minorHAnsi"/>
    </w:rPr>
  </w:style>
  <w:style w:type="paragraph" w:customStyle="1" w:styleId="C4A045F2117A422C8E61C44EC06D64A88">
    <w:name w:val="C4A045F2117A422C8E61C44EC06D64A88"/>
    <w:rsid w:val="00EF167D"/>
    <w:rPr>
      <w:rFonts w:eastAsiaTheme="minorHAnsi"/>
    </w:rPr>
  </w:style>
  <w:style w:type="paragraph" w:customStyle="1" w:styleId="D6D4E2B45C614D66940F46BC4FC0B0F37">
    <w:name w:val="D6D4E2B45C614D66940F46BC4FC0B0F37"/>
    <w:rsid w:val="00EF167D"/>
    <w:rPr>
      <w:rFonts w:eastAsiaTheme="minorHAnsi"/>
    </w:rPr>
  </w:style>
  <w:style w:type="paragraph" w:customStyle="1" w:styleId="F2B3F2F542324C44AB87ECBCDA01D69C8">
    <w:name w:val="F2B3F2F542324C44AB87ECBCDA01D69C8"/>
    <w:rsid w:val="00EF167D"/>
    <w:rPr>
      <w:rFonts w:eastAsiaTheme="minorHAnsi"/>
    </w:rPr>
  </w:style>
  <w:style w:type="paragraph" w:customStyle="1" w:styleId="8679DFD73DDF4458A4FCFA3565A671518">
    <w:name w:val="8679DFD73DDF4458A4FCFA3565A671518"/>
    <w:rsid w:val="00EF167D"/>
    <w:rPr>
      <w:rFonts w:eastAsiaTheme="minorHAnsi"/>
    </w:rPr>
  </w:style>
  <w:style w:type="paragraph" w:customStyle="1" w:styleId="A575C1751C7E4F29AFAC54BB181378758">
    <w:name w:val="A575C1751C7E4F29AFAC54BB181378758"/>
    <w:rsid w:val="00EF167D"/>
    <w:rPr>
      <w:rFonts w:eastAsiaTheme="minorHAnsi"/>
    </w:rPr>
  </w:style>
  <w:style w:type="paragraph" w:customStyle="1" w:styleId="36D9D991944143D7979C548F99D6ADCD8">
    <w:name w:val="36D9D991944143D7979C548F99D6ADCD8"/>
    <w:rsid w:val="00EF167D"/>
    <w:rPr>
      <w:rFonts w:eastAsiaTheme="minorHAnsi"/>
    </w:rPr>
  </w:style>
  <w:style w:type="paragraph" w:customStyle="1" w:styleId="BCDA460766D2440FB97A7371F5D5E15A7">
    <w:name w:val="BCDA460766D2440FB97A7371F5D5E15A7"/>
    <w:rsid w:val="00EF167D"/>
    <w:rPr>
      <w:rFonts w:eastAsiaTheme="minorHAnsi"/>
    </w:rPr>
  </w:style>
  <w:style w:type="paragraph" w:customStyle="1" w:styleId="4EE18642E7E445DAA2C2D4363A03CF717">
    <w:name w:val="4EE18642E7E445DAA2C2D4363A03CF717"/>
    <w:rsid w:val="00EF167D"/>
    <w:rPr>
      <w:rFonts w:eastAsiaTheme="minorHAnsi"/>
    </w:rPr>
  </w:style>
  <w:style w:type="paragraph" w:customStyle="1" w:styleId="8DABF4C773A34F3996CC0BE36F571FB47">
    <w:name w:val="8DABF4C773A34F3996CC0BE36F571FB47"/>
    <w:rsid w:val="00EF167D"/>
    <w:rPr>
      <w:rFonts w:eastAsiaTheme="minorHAnsi"/>
    </w:rPr>
  </w:style>
  <w:style w:type="paragraph" w:customStyle="1" w:styleId="CA43D4C00E464571917E1B4F3E153AA17">
    <w:name w:val="CA43D4C00E464571917E1B4F3E153AA17"/>
    <w:rsid w:val="00EF167D"/>
    <w:rPr>
      <w:rFonts w:eastAsiaTheme="minorHAnsi"/>
    </w:rPr>
  </w:style>
  <w:style w:type="paragraph" w:customStyle="1" w:styleId="A47E639BCA364B458F430B3CFA456D317">
    <w:name w:val="A47E639BCA364B458F430B3CFA456D317"/>
    <w:rsid w:val="00EF167D"/>
    <w:rPr>
      <w:rFonts w:eastAsiaTheme="minorHAnsi"/>
    </w:rPr>
  </w:style>
  <w:style w:type="paragraph" w:customStyle="1" w:styleId="F2A94A35DF7F45CD80384224D2AB01867">
    <w:name w:val="F2A94A35DF7F45CD80384224D2AB01867"/>
    <w:rsid w:val="00EF167D"/>
    <w:rPr>
      <w:rFonts w:eastAsiaTheme="minorHAnsi"/>
    </w:rPr>
  </w:style>
  <w:style w:type="paragraph" w:customStyle="1" w:styleId="C0D514D1667E4D2E8F0D71F33E59892E3">
    <w:name w:val="C0D514D1667E4D2E8F0D71F33E59892E3"/>
    <w:rsid w:val="00EF167D"/>
    <w:rPr>
      <w:rFonts w:eastAsiaTheme="minorHAnsi"/>
    </w:rPr>
  </w:style>
  <w:style w:type="paragraph" w:customStyle="1" w:styleId="33838C7C610742AEA90DEBA624C2068C4">
    <w:name w:val="33838C7C610742AEA90DEBA624C2068C4"/>
    <w:rsid w:val="00EF167D"/>
    <w:rPr>
      <w:rFonts w:eastAsiaTheme="minorHAnsi"/>
    </w:rPr>
  </w:style>
  <w:style w:type="paragraph" w:customStyle="1" w:styleId="32DC10EA448E4978905F174CFB5C11113">
    <w:name w:val="32DC10EA448E4978905F174CFB5C11113"/>
    <w:rsid w:val="00EF167D"/>
    <w:rPr>
      <w:rFonts w:eastAsiaTheme="minorHAnsi"/>
    </w:rPr>
  </w:style>
  <w:style w:type="paragraph" w:customStyle="1" w:styleId="C9E507AC047546B087A612FA471036583">
    <w:name w:val="C9E507AC047546B087A612FA471036583"/>
    <w:rsid w:val="00EF167D"/>
    <w:rPr>
      <w:rFonts w:eastAsiaTheme="minorHAnsi"/>
    </w:rPr>
  </w:style>
  <w:style w:type="paragraph" w:customStyle="1" w:styleId="F8687332EAB84E468DD4336B318827D13">
    <w:name w:val="F8687332EAB84E468DD4336B318827D13"/>
    <w:rsid w:val="00EF167D"/>
    <w:rPr>
      <w:rFonts w:eastAsiaTheme="minorHAnsi"/>
    </w:rPr>
  </w:style>
  <w:style w:type="paragraph" w:customStyle="1" w:styleId="2486F4CBC32742889C4FB7175664FE673">
    <w:name w:val="2486F4CBC32742889C4FB7175664FE673"/>
    <w:rsid w:val="00EF167D"/>
    <w:rPr>
      <w:rFonts w:eastAsiaTheme="minorHAnsi"/>
    </w:rPr>
  </w:style>
  <w:style w:type="paragraph" w:customStyle="1" w:styleId="C2D6E4DD07244F7F9A5F0153C16688571">
    <w:name w:val="C2D6E4DD07244F7F9A5F0153C16688571"/>
    <w:rsid w:val="00EF167D"/>
    <w:rPr>
      <w:rFonts w:eastAsiaTheme="minorHAnsi"/>
    </w:rPr>
  </w:style>
  <w:style w:type="paragraph" w:customStyle="1" w:styleId="34FBB9C65D8A4113948F758F3E0C12821">
    <w:name w:val="34FBB9C65D8A4113948F758F3E0C12821"/>
    <w:rsid w:val="00EF167D"/>
    <w:rPr>
      <w:rFonts w:eastAsiaTheme="minorHAnsi"/>
    </w:rPr>
  </w:style>
  <w:style w:type="paragraph" w:customStyle="1" w:styleId="285BED4C08C142629733B4BA6B5056F31">
    <w:name w:val="285BED4C08C142629733B4BA6B5056F31"/>
    <w:rsid w:val="00EF167D"/>
    <w:rPr>
      <w:rFonts w:eastAsiaTheme="minorHAnsi"/>
    </w:rPr>
  </w:style>
  <w:style w:type="paragraph" w:customStyle="1" w:styleId="07E64D8989FB4AB99DCA04E5C79F9C6C1">
    <w:name w:val="07E64D8989FB4AB99DCA04E5C79F9C6C1"/>
    <w:rsid w:val="00EF167D"/>
    <w:rPr>
      <w:rFonts w:eastAsiaTheme="minorHAnsi"/>
    </w:rPr>
  </w:style>
  <w:style w:type="paragraph" w:customStyle="1" w:styleId="081533D5E6AD4B39A615C4454C7DDCB41">
    <w:name w:val="081533D5E6AD4B39A615C4454C7DDCB41"/>
    <w:rsid w:val="00EF167D"/>
    <w:rPr>
      <w:rFonts w:eastAsiaTheme="minorHAnsi"/>
    </w:rPr>
  </w:style>
  <w:style w:type="paragraph" w:customStyle="1" w:styleId="B7D7600D852A4388BB7B2D262C5185991">
    <w:name w:val="B7D7600D852A4388BB7B2D262C5185991"/>
    <w:rsid w:val="00EF167D"/>
    <w:rPr>
      <w:rFonts w:eastAsiaTheme="minorHAnsi"/>
    </w:rPr>
  </w:style>
  <w:style w:type="paragraph" w:customStyle="1" w:styleId="869CB9B40B754A33AEE11596AA05BA8B1">
    <w:name w:val="869CB9B40B754A33AEE11596AA05BA8B1"/>
    <w:rsid w:val="00EF167D"/>
    <w:rPr>
      <w:rFonts w:eastAsiaTheme="minorHAnsi"/>
    </w:rPr>
  </w:style>
  <w:style w:type="paragraph" w:customStyle="1" w:styleId="D414B214014F4B5AB6708F9F6FAEDA3F1">
    <w:name w:val="D414B214014F4B5AB6708F9F6FAEDA3F1"/>
    <w:rsid w:val="00EF167D"/>
    <w:rPr>
      <w:rFonts w:eastAsiaTheme="minorHAnsi"/>
    </w:rPr>
  </w:style>
  <w:style w:type="paragraph" w:customStyle="1" w:styleId="2E3BD2695AF54ECBBB824FBF32735B7C1">
    <w:name w:val="2E3BD2695AF54ECBBB824FBF32735B7C1"/>
    <w:rsid w:val="00EF167D"/>
    <w:rPr>
      <w:rFonts w:eastAsiaTheme="minorHAnsi"/>
    </w:rPr>
  </w:style>
  <w:style w:type="paragraph" w:customStyle="1" w:styleId="0617DD01D4BC4DB999F5952BB09A0F201">
    <w:name w:val="0617DD01D4BC4DB999F5952BB09A0F201"/>
    <w:rsid w:val="00EF167D"/>
    <w:rPr>
      <w:rFonts w:eastAsiaTheme="minorHAnsi"/>
    </w:rPr>
  </w:style>
  <w:style w:type="paragraph" w:customStyle="1" w:styleId="BAA3249B0C9C48C19FA4AC3731C7C6121">
    <w:name w:val="BAA3249B0C9C48C19FA4AC3731C7C6121"/>
    <w:rsid w:val="00EF167D"/>
    <w:rPr>
      <w:rFonts w:eastAsiaTheme="minorHAnsi"/>
    </w:rPr>
  </w:style>
  <w:style w:type="paragraph" w:customStyle="1" w:styleId="03BEA94FEF624AF49EB82FB214685E631">
    <w:name w:val="03BEA94FEF624AF49EB82FB214685E631"/>
    <w:rsid w:val="00EF167D"/>
    <w:rPr>
      <w:rFonts w:eastAsiaTheme="minorHAnsi"/>
    </w:rPr>
  </w:style>
  <w:style w:type="paragraph" w:customStyle="1" w:styleId="CF437E801D46456BB8F41EFA4F4D904E1">
    <w:name w:val="CF437E801D46456BB8F41EFA4F4D904E1"/>
    <w:rsid w:val="00EF167D"/>
    <w:rPr>
      <w:rFonts w:eastAsiaTheme="minorHAnsi"/>
    </w:rPr>
  </w:style>
  <w:style w:type="paragraph" w:customStyle="1" w:styleId="7B0DF32F05244C3FBF826E2A1C598A5C1">
    <w:name w:val="7B0DF32F05244C3FBF826E2A1C598A5C1"/>
    <w:rsid w:val="00EF167D"/>
    <w:rPr>
      <w:rFonts w:eastAsiaTheme="minorHAnsi"/>
    </w:rPr>
  </w:style>
  <w:style w:type="paragraph" w:customStyle="1" w:styleId="F4841EB2EB9945EF8FC4149C7E7B7A009">
    <w:name w:val="F4841EB2EB9945EF8FC4149C7E7B7A009"/>
    <w:rsid w:val="00EF167D"/>
    <w:rPr>
      <w:rFonts w:eastAsiaTheme="minorHAnsi"/>
    </w:rPr>
  </w:style>
  <w:style w:type="paragraph" w:customStyle="1" w:styleId="6AF30D9CD4AC43B788AA411AA9496B4B9">
    <w:name w:val="6AF30D9CD4AC43B788AA411AA9496B4B9"/>
    <w:rsid w:val="00EF167D"/>
    <w:rPr>
      <w:rFonts w:eastAsiaTheme="minorHAnsi"/>
    </w:rPr>
  </w:style>
  <w:style w:type="paragraph" w:customStyle="1" w:styleId="C16CF57656F44DBBA9D3B8BF8D94A3989">
    <w:name w:val="C16CF57656F44DBBA9D3B8BF8D94A3989"/>
    <w:rsid w:val="00EF167D"/>
    <w:rPr>
      <w:rFonts w:eastAsiaTheme="minorHAnsi"/>
    </w:rPr>
  </w:style>
  <w:style w:type="paragraph" w:customStyle="1" w:styleId="C4A045F2117A422C8E61C44EC06D64A89">
    <w:name w:val="C4A045F2117A422C8E61C44EC06D64A89"/>
    <w:rsid w:val="00EF167D"/>
    <w:rPr>
      <w:rFonts w:eastAsiaTheme="minorHAnsi"/>
    </w:rPr>
  </w:style>
  <w:style w:type="paragraph" w:customStyle="1" w:styleId="D6D4E2B45C614D66940F46BC4FC0B0F38">
    <w:name w:val="D6D4E2B45C614D66940F46BC4FC0B0F38"/>
    <w:rsid w:val="00EF167D"/>
    <w:rPr>
      <w:rFonts w:eastAsiaTheme="minorHAnsi"/>
    </w:rPr>
  </w:style>
  <w:style w:type="paragraph" w:customStyle="1" w:styleId="F2B3F2F542324C44AB87ECBCDA01D69C9">
    <w:name w:val="F2B3F2F542324C44AB87ECBCDA01D69C9"/>
    <w:rsid w:val="00EF167D"/>
    <w:rPr>
      <w:rFonts w:eastAsiaTheme="minorHAnsi"/>
    </w:rPr>
  </w:style>
  <w:style w:type="paragraph" w:customStyle="1" w:styleId="8679DFD73DDF4458A4FCFA3565A671519">
    <w:name w:val="8679DFD73DDF4458A4FCFA3565A671519"/>
    <w:rsid w:val="00EF167D"/>
    <w:rPr>
      <w:rFonts w:eastAsiaTheme="minorHAnsi"/>
    </w:rPr>
  </w:style>
  <w:style w:type="paragraph" w:customStyle="1" w:styleId="A575C1751C7E4F29AFAC54BB181378759">
    <w:name w:val="A575C1751C7E4F29AFAC54BB181378759"/>
    <w:rsid w:val="00EF167D"/>
    <w:rPr>
      <w:rFonts w:eastAsiaTheme="minorHAnsi"/>
    </w:rPr>
  </w:style>
  <w:style w:type="paragraph" w:customStyle="1" w:styleId="36D9D991944143D7979C548F99D6ADCD9">
    <w:name w:val="36D9D991944143D7979C548F99D6ADCD9"/>
    <w:rsid w:val="00EF167D"/>
    <w:rPr>
      <w:rFonts w:eastAsiaTheme="minorHAnsi"/>
    </w:rPr>
  </w:style>
  <w:style w:type="paragraph" w:customStyle="1" w:styleId="BCDA460766D2440FB97A7371F5D5E15A8">
    <w:name w:val="BCDA460766D2440FB97A7371F5D5E15A8"/>
    <w:rsid w:val="00EF167D"/>
    <w:rPr>
      <w:rFonts w:eastAsiaTheme="minorHAnsi"/>
    </w:rPr>
  </w:style>
  <w:style w:type="paragraph" w:customStyle="1" w:styleId="4EE18642E7E445DAA2C2D4363A03CF718">
    <w:name w:val="4EE18642E7E445DAA2C2D4363A03CF718"/>
    <w:rsid w:val="00EF167D"/>
    <w:rPr>
      <w:rFonts w:eastAsiaTheme="minorHAnsi"/>
    </w:rPr>
  </w:style>
  <w:style w:type="paragraph" w:customStyle="1" w:styleId="8DABF4C773A34F3996CC0BE36F571FB48">
    <w:name w:val="8DABF4C773A34F3996CC0BE36F571FB48"/>
    <w:rsid w:val="00EF167D"/>
    <w:rPr>
      <w:rFonts w:eastAsiaTheme="minorHAnsi"/>
    </w:rPr>
  </w:style>
  <w:style w:type="paragraph" w:customStyle="1" w:styleId="CA43D4C00E464571917E1B4F3E153AA18">
    <w:name w:val="CA43D4C00E464571917E1B4F3E153AA18"/>
    <w:rsid w:val="00EF167D"/>
    <w:rPr>
      <w:rFonts w:eastAsiaTheme="minorHAnsi"/>
    </w:rPr>
  </w:style>
  <w:style w:type="paragraph" w:customStyle="1" w:styleId="A47E639BCA364B458F430B3CFA456D318">
    <w:name w:val="A47E639BCA364B458F430B3CFA456D318"/>
    <w:rsid w:val="00EF167D"/>
    <w:rPr>
      <w:rFonts w:eastAsiaTheme="minorHAnsi"/>
    </w:rPr>
  </w:style>
  <w:style w:type="paragraph" w:customStyle="1" w:styleId="F2A94A35DF7F45CD80384224D2AB01868">
    <w:name w:val="F2A94A35DF7F45CD80384224D2AB01868"/>
    <w:rsid w:val="00EF167D"/>
    <w:rPr>
      <w:rFonts w:eastAsiaTheme="minorHAnsi"/>
    </w:rPr>
  </w:style>
  <w:style w:type="paragraph" w:customStyle="1" w:styleId="C0D514D1667E4D2E8F0D71F33E59892E4">
    <w:name w:val="C0D514D1667E4D2E8F0D71F33E59892E4"/>
    <w:rsid w:val="00EF167D"/>
    <w:rPr>
      <w:rFonts w:eastAsiaTheme="minorHAnsi"/>
    </w:rPr>
  </w:style>
  <w:style w:type="paragraph" w:customStyle="1" w:styleId="33838C7C610742AEA90DEBA624C2068C5">
    <w:name w:val="33838C7C610742AEA90DEBA624C2068C5"/>
    <w:rsid w:val="00EF167D"/>
    <w:rPr>
      <w:rFonts w:eastAsiaTheme="minorHAnsi"/>
    </w:rPr>
  </w:style>
  <w:style w:type="paragraph" w:customStyle="1" w:styleId="32DC10EA448E4978905F174CFB5C11114">
    <w:name w:val="32DC10EA448E4978905F174CFB5C11114"/>
    <w:rsid w:val="00EF167D"/>
    <w:rPr>
      <w:rFonts w:eastAsiaTheme="minorHAnsi"/>
    </w:rPr>
  </w:style>
  <w:style w:type="paragraph" w:customStyle="1" w:styleId="C9E507AC047546B087A612FA471036584">
    <w:name w:val="C9E507AC047546B087A612FA471036584"/>
    <w:rsid w:val="00EF167D"/>
    <w:rPr>
      <w:rFonts w:eastAsiaTheme="minorHAnsi"/>
    </w:rPr>
  </w:style>
  <w:style w:type="paragraph" w:customStyle="1" w:styleId="F8687332EAB84E468DD4336B318827D14">
    <w:name w:val="F8687332EAB84E468DD4336B318827D14"/>
    <w:rsid w:val="00EF167D"/>
    <w:rPr>
      <w:rFonts w:eastAsiaTheme="minorHAnsi"/>
    </w:rPr>
  </w:style>
  <w:style w:type="paragraph" w:customStyle="1" w:styleId="2486F4CBC32742889C4FB7175664FE674">
    <w:name w:val="2486F4CBC32742889C4FB7175664FE674"/>
    <w:rsid w:val="00EF167D"/>
    <w:rPr>
      <w:rFonts w:eastAsiaTheme="minorHAnsi"/>
    </w:rPr>
  </w:style>
  <w:style w:type="paragraph" w:customStyle="1" w:styleId="C2D6E4DD07244F7F9A5F0153C16688572">
    <w:name w:val="C2D6E4DD07244F7F9A5F0153C16688572"/>
    <w:rsid w:val="00EF167D"/>
    <w:rPr>
      <w:rFonts w:eastAsiaTheme="minorHAnsi"/>
    </w:rPr>
  </w:style>
  <w:style w:type="paragraph" w:customStyle="1" w:styleId="34FBB9C65D8A4113948F758F3E0C12822">
    <w:name w:val="34FBB9C65D8A4113948F758F3E0C12822"/>
    <w:rsid w:val="00EF167D"/>
    <w:rPr>
      <w:rFonts w:eastAsiaTheme="minorHAnsi"/>
    </w:rPr>
  </w:style>
  <w:style w:type="paragraph" w:customStyle="1" w:styleId="285BED4C08C142629733B4BA6B5056F32">
    <w:name w:val="285BED4C08C142629733B4BA6B5056F32"/>
    <w:rsid w:val="00EF167D"/>
    <w:rPr>
      <w:rFonts w:eastAsiaTheme="minorHAnsi"/>
    </w:rPr>
  </w:style>
  <w:style w:type="paragraph" w:customStyle="1" w:styleId="07E64D8989FB4AB99DCA04E5C79F9C6C2">
    <w:name w:val="07E64D8989FB4AB99DCA04E5C79F9C6C2"/>
    <w:rsid w:val="00EF167D"/>
    <w:rPr>
      <w:rFonts w:eastAsiaTheme="minorHAnsi"/>
    </w:rPr>
  </w:style>
  <w:style w:type="paragraph" w:customStyle="1" w:styleId="081533D5E6AD4B39A615C4454C7DDCB42">
    <w:name w:val="081533D5E6AD4B39A615C4454C7DDCB42"/>
    <w:rsid w:val="00EF167D"/>
    <w:rPr>
      <w:rFonts w:eastAsiaTheme="minorHAnsi"/>
    </w:rPr>
  </w:style>
  <w:style w:type="paragraph" w:customStyle="1" w:styleId="B7D7600D852A4388BB7B2D262C5185992">
    <w:name w:val="B7D7600D852A4388BB7B2D262C5185992"/>
    <w:rsid w:val="00EF167D"/>
    <w:rPr>
      <w:rFonts w:eastAsiaTheme="minorHAnsi"/>
    </w:rPr>
  </w:style>
  <w:style w:type="paragraph" w:customStyle="1" w:styleId="869CB9B40B754A33AEE11596AA05BA8B2">
    <w:name w:val="869CB9B40B754A33AEE11596AA05BA8B2"/>
    <w:rsid w:val="00EF167D"/>
    <w:rPr>
      <w:rFonts w:eastAsiaTheme="minorHAnsi"/>
    </w:rPr>
  </w:style>
  <w:style w:type="paragraph" w:customStyle="1" w:styleId="D414B214014F4B5AB6708F9F6FAEDA3F2">
    <w:name w:val="D414B214014F4B5AB6708F9F6FAEDA3F2"/>
    <w:rsid w:val="00EF167D"/>
    <w:rPr>
      <w:rFonts w:eastAsiaTheme="minorHAnsi"/>
    </w:rPr>
  </w:style>
  <w:style w:type="paragraph" w:customStyle="1" w:styleId="2E3BD2695AF54ECBBB824FBF32735B7C2">
    <w:name w:val="2E3BD2695AF54ECBBB824FBF32735B7C2"/>
    <w:rsid w:val="00EF167D"/>
    <w:rPr>
      <w:rFonts w:eastAsiaTheme="minorHAnsi"/>
    </w:rPr>
  </w:style>
  <w:style w:type="paragraph" w:customStyle="1" w:styleId="0617DD01D4BC4DB999F5952BB09A0F202">
    <w:name w:val="0617DD01D4BC4DB999F5952BB09A0F202"/>
    <w:rsid w:val="00EF167D"/>
    <w:rPr>
      <w:rFonts w:eastAsiaTheme="minorHAnsi"/>
    </w:rPr>
  </w:style>
  <w:style w:type="paragraph" w:customStyle="1" w:styleId="BAA3249B0C9C48C19FA4AC3731C7C6122">
    <w:name w:val="BAA3249B0C9C48C19FA4AC3731C7C6122"/>
    <w:rsid w:val="00EF167D"/>
    <w:rPr>
      <w:rFonts w:eastAsiaTheme="minorHAnsi"/>
    </w:rPr>
  </w:style>
  <w:style w:type="paragraph" w:customStyle="1" w:styleId="03BEA94FEF624AF49EB82FB214685E632">
    <w:name w:val="03BEA94FEF624AF49EB82FB214685E632"/>
    <w:rsid w:val="00EF167D"/>
    <w:rPr>
      <w:rFonts w:eastAsiaTheme="minorHAnsi"/>
    </w:rPr>
  </w:style>
  <w:style w:type="paragraph" w:customStyle="1" w:styleId="CF437E801D46456BB8F41EFA4F4D904E2">
    <w:name w:val="CF437E801D46456BB8F41EFA4F4D904E2"/>
    <w:rsid w:val="00EF167D"/>
    <w:rPr>
      <w:rFonts w:eastAsiaTheme="minorHAnsi"/>
    </w:rPr>
  </w:style>
  <w:style w:type="paragraph" w:customStyle="1" w:styleId="F4841EB2EB9945EF8FC4149C7E7B7A0010">
    <w:name w:val="F4841EB2EB9945EF8FC4149C7E7B7A0010"/>
    <w:rsid w:val="00EF167D"/>
    <w:rPr>
      <w:rFonts w:eastAsiaTheme="minorHAnsi"/>
    </w:rPr>
  </w:style>
  <w:style w:type="paragraph" w:customStyle="1" w:styleId="6AF30D9CD4AC43B788AA411AA9496B4B10">
    <w:name w:val="6AF30D9CD4AC43B788AA411AA9496B4B10"/>
    <w:rsid w:val="00EF167D"/>
    <w:rPr>
      <w:rFonts w:eastAsiaTheme="minorHAnsi"/>
    </w:rPr>
  </w:style>
  <w:style w:type="paragraph" w:customStyle="1" w:styleId="C16CF57656F44DBBA9D3B8BF8D94A39810">
    <w:name w:val="C16CF57656F44DBBA9D3B8BF8D94A39810"/>
    <w:rsid w:val="00EF167D"/>
    <w:rPr>
      <w:rFonts w:eastAsiaTheme="minorHAnsi"/>
    </w:rPr>
  </w:style>
  <w:style w:type="paragraph" w:customStyle="1" w:styleId="C4A045F2117A422C8E61C44EC06D64A810">
    <w:name w:val="C4A045F2117A422C8E61C44EC06D64A810"/>
    <w:rsid w:val="00EF167D"/>
    <w:rPr>
      <w:rFonts w:eastAsiaTheme="minorHAnsi"/>
    </w:rPr>
  </w:style>
  <w:style w:type="paragraph" w:customStyle="1" w:styleId="D6D4E2B45C614D66940F46BC4FC0B0F39">
    <w:name w:val="D6D4E2B45C614D66940F46BC4FC0B0F39"/>
    <w:rsid w:val="00EF167D"/>
    <w:rPr>
      <w:rFonts w:eastAsiaTheme="minorHAnsi"/>
    </w:rPr>
  </w:style>
  <w:style w:type="paragraph" w:customStyle="1" w:styleId="F2B3F2F542324C44AB87ECBCDA01D69C10">
    <w:name w:val="F2B3F2F542324C44AB87ECBCDA01D69C10"/>
    <w:rsid w:val="00EF167D"/>
    <w:rPr>
      <w:rFonts w:eastAsiaTheme="minorHAnsi"/>
    </w:rPr>
  </w:style>
  <w:style w:type="paragraph" w:customStyle="1" w:styleId="8679DFD73DDF4458A4FCFA3565A6715110">
    <w:name w:val="8679DFD73DDF4458A4FCFA3565A6715110"/>
    <w:rsid w:val="00EF167D"/>
    <w:rPr>
      <w:rFonts w:eastAsiaTheme="minorHAnsi"/>
    </w:rPr>
  </w:style>
  <w:style w:type="paragraph" w:customStyle="1" w:styleId="A575C1751C7E4F29AFAC54BB1813787510">
    <w:name w:val="A575C1751C7E4F29AFAC54BB1813787510"/>
    <w:rsid w:val="00EF167D"/>
    <w:rPr>
      <w:rFonts w:eastAsiaTheme="minorHAnsi"/>
    </w:rPr>
  </w:style>
  <w:style w:type="paragraph" w:customStyle="1" w:styleId="36D9D991944143D7979C548F99D6ADCD10">
    <w:name w:val="36D9D991944143D7979C548F99D6ADCD10"/>
    <w:rsid w:val="00EF167D"/>
    <w:rPr>
      <w:rFonts w:eastAsiaTheme="minorHAnsi"/>
    </w:rPr>
  </w:style>
  <w:style w:type="paragraph" w:customStyle="1" w:styleId="BCDA460766D2440FB97A7371F5D5E15A9">
    <w:name w:val="BCDA460766D2440FB97A7371F5D5E15A9"/>
    <w:rsid w:val="00EF167D"/>
    <w:rPr>
      <w:rFonts w:eastAsiaTheme="minorHAnsi"/>
    </w:rPr>
  </w:style>
  <w:style w:type="paragraph" w:customStyle="1" w:styleId="4EE18642E7E445DAA2C2D4363A03CF719">
    <w:name w:val="4EE18642E7E445DAA2C2D4363A03CF719"/>
    <w:rsid w:val="00EF167D"/>
    <w:rPr>
      <w:rFonts w:eastAsiaTheme="minorHAnsi"/>
    </w:rPr>
  </w:style>
  <w:style w:type="paragraph" w:customStyle="1" w:styleId="8DABF4C773A34F3996CC0BE36F571FB49">
    <w:name w:val="8DABF4C773A34F3996CC0BE36F571FB49"/>
    <w:rsid w:val="00EF167D"/>
    <w:rPr>
      <w:rFonts w:eastAsiaTheme="minorHAnsi"/>
    </w:rPr>
  </w:style>
  <w:style w:type="paragraph" w:customStyle="1" w:styleId="CA43D4C00E464571917E1B4F3E153AA19">
    <w:name w:val="CA43D4C00E464571917E1B4F3E153AA19"/>
    <w:rsid w:val="00EF167D"/>
    <w:rPr>
      <w:rFonts w:eastAsiaTheme="minorHAnsi"/>
    </w:rPr>
  </w:style>
  <w:style w:type="paragraph" w:customStyle="1" w:styleId="A47E639BCA364B458F430B3CFA456D319">
    <w:name w:val="A47E639BCA364B458F430B3CFA456D319"/>
    <w:rsid w:val="00EF167D"/>
    <w:rPr>
      <w:rFonts w:eastAsiaTheme="minorHAnsi"/>
    </w:rPr>
  </w:style>
  <w:style w:type="paragraph" w:customStyle="1" w:styleId="F2A94A35DF7F45CD80384224D2AB01869">
    <w:name w:val="F2A94A35DF7F45CD80384224D2AB01869"/>
    <w:rsid w:val="00EF167D"/>
    <w:rPr>
      <w:rFonts w:eastAsiaTheme="minorHAnsi"/>
    </w:rPr>
  </w:style>
  <w:style w:type="paragraph" w:customStyle="1" w:styleId="C0D514D1667E4D2E8F0D71F33E59892E5">
    <w:name w:val="C0D514D1667E4D2E8F0D71F33E59892E5"/>
    <w:rsid w:val="00EF167D"/>
    <w:rPr>
      <w:rFonts w:eastAsiaTheme="minorHAnsi"/>
    </w:rPr>
  </w:style>
  <w:style w:type="paragraph" w:customStyle="1" w:styleId="33838C7C610742AEA90DEBA624C2068C6">
    <w:name w:val="33838C7C610742AEA90DEBA624C2068C6"/>
    <w:rsid w:val="00EF167D"/>
    <w:rPr>
      <w:rFonts w:eastAsiaTheme="minorHAnsi"/>
    </w:rPr>
  </w:style>
  <w:style w:type="paragraph" w:customStyle="1" w:styleId="32DC10EA448E4978905F174CFB5C11115">
    <w:name w:val="32DC10EA448E4978905F174CFB5C11115"/>
    <w:rsid w:val="00EF167D"/>
    <w:rPr>
      <w:rFonts w:eastAsiaTheme="minorHAnsi"/>
    </w:rPr>
  </w:style>
  <w:style w:type="paragraph" w:customStyle="1" w:styleId="C9E507AC047546B087A612FA471036585">
    <w:name w:val="C9E507AC047546B087A612FA471036585"/>
    <w:rsid w:val="00EF167D"/>
    <w:rPr>
      <w:rFonts w:eastAsiaTheme="minorHAnsi"/>
    </w:rPr>
  </w:style>
  <w:style w:type="paragraph" w:customStyle="1" w:styleId="F8687332EAB84E468DD4336B318827D15">
    <w:name w:val="F8687332EAB84E468DD4336B318827D15"/>
    <w:rsid w:val="00EF167D"/>
    <w:rPr>
      <w:rFonts w:eastAsiaTheme="minorHAnsi"/>
    </w:rPr>
  </w:style>
  <w:style w:type="paragraph" w:customStyle="1" w:styleId="2486F4CBC32742889C4FB7175664FE675">
    <w:name w:val="2486F4CBC32742889C4FB7175664FE675"/>
    <w:rsid w:val="00EF167D"/>
    <w:rPr>
      <w:rFonts w:eastAsiaTheme="minorHAnsi"/>
    </w:rPr>
  </w:style>
  <w:style w:type="paragraph" w:customStyle="1" w:styleId="C2D6E4DD07244F7F9A5F0153C16688573">
    <w:name w:val="C2D6E4DD07244F7F9A5F0153C16688573"/>
    <w:rsid w:val="00EF167D"/>
    <w:rPr>
      <w:rFonts w:eastAsiaTheme="minorHAnsi"/>
    </w:rPr>
  </w:style>
  <w:style w:type="paragraph" w:customStyle="1" w:styleId="34FBB9C65D8A4113948F758F3E0C12823">
    <w:name w:val="34FBB9C65D8A4113948F758F3E0C12823"/>
    <w:rsid w:val="00EF167D"/>
    <w:rPr>
      <w:rFonts w:eastAsiaTheme="minorHAnsi"/>
    </w:rPr>
  </w:style>
  <w:style w:type="paragraph" w:customStyle="1" w:styleId="285BED4C08C142629733B4BA6B5056F33">
    <w:name w:val="285BED4C08C142629733B4BA6B5056F33"/>
    <w:rsid w:val="00EF167D"/>
    <w:rPr>
      <w:rFonts w:eastAsiaTheme="minorHAnsi"/>
    </w:rPr>
  </w:style>
  <w:style w:type="paragraph" w:customStyle="1" w:styleId="07E64D8989FB4AB99DCA04E5C79F9C6C3">
    <w:name w:val="07E64D8989FB4AB99DCA04E5C79F9C6C3"/>
    <w:rsid w:val="00EF167D"/>
    <w:rPr>
      <w:rFonts w:eastAsiaTheme="minorHAnsi"/>
    </w:rPr>
  </w:style>
  <w:style w:type="paragraph" w:customStyle="1" w:styleId="081533D5E6AD4B39A615C4454C7DDCB43">
    <w:name w:val="081533D5E6AD4B39A615C4454C7DDCB43"/>
    <w:rsid w:val="00EF167D"/>
    <w:rPr>
      <w:rFonts w:eastAsiaTheme="minorHAnsi"/>
    </w:rPr>
  </w:style>
  <w:style w:type="paragraph" w:customStyle="1" w:styleId="B7D7600D852A4388BB7B2D262C5185993">
    <w:name w:val="B7D7600D852A4388BB7B2D262C5185993"/>
    <w:rsid w:val="00EF167D"/>
    <w:rPr>
      <w:rFonts w:eastAsiaTheme="minorHAnsi"/>
    </w:rPr>
  </w:style>
  <w:style w:type="paragraph" w:customStyle="1" w:styleId="869CB9B40B754A33AEE11596AA05BA8B3">
    <w:name w:val="869CB9B40B754A33AEE11596AA05BA8B3"/>
    <w:rsid w:val="00EF167D"/>
    <w:rPr>
      <w:rFonts w:eastAsiaTheme="minorHAnsi"/>
    </w:rPr>
  </w:style>
  <w:style w:type="paragraph" w:customStyle="1" w:styleId="D414B214014F4B5AB6708F9F6FAEDA3F3">
    <w:name w:val="D414B214014F4B5AB6708F9F6FAEDA3F3"/>
    <w:rsid w:val="00EF167D"/>
    <w:rPr>
      <w:rFonts w:eastAsiaTheme="minorHAnsi"/>
    </w:rPr>
  </w:style>
  <w:style w:type="paragraph" w:customStyle="1" w:styleId="2E3BD2695AF54ECBBB824FBF32735B7C3">
    <w:name w:val="2E3BD2695AF54ECBBB824FBF32735B7C3"/>
    <w:rsid w:val="00EF167D"/>
    <w:rPr>
      <w:rFonts w:eastAsiaTheme="minorHAnsi"/>
    </w:rPr>
  </w:style>
  <w:style w:type="paragraph" w:customStyle="1" w:styleId="0617DD01D4BC4DB999F5952BB09A0F203">
    <w:name w:val="0617DD01D4BC4DB999F5952BB09A0F203"/>
    <w:rsid w:val="00EF167D"/>
    <w:rPr>
      <w:rFonts w:eastAsiaTheme="minorHAnsi"/>
    </w:rPr>
  </w:style>
  <w:style w:type="paragraph" w:customStyle="1" w:styleId="BAA3249B0C9C48C19FA4AC3731C7C6123">
    <w:name w:val="BAA3249B0C9C48C19FA4AC3731C7C6123"/>
    <w:rsid w:val="00EF167D"/>
    <w:rPr>
      <w:rFonts w:eastAsiaTheme="minorHAnsi"/>
    </w:rPr>
  </w:style>
  <w:style w:type="paragraph" w:customStyle="1" w:styleId="03BEA94FEF624AF49EB82FB214685E633">
    <w:name w:val="03BEA94FEF624AF49EB82FB214685E633"/>
    <w:rsid w:val="00EF167D"/>
    <w:rPr>
      <w:rFonts w:eastAsiaTheme="minorHAnsi"/>
    </w:rPr>
  </w:style>
  <w:style w:type="paragraph" w:customStyle="1" w:styleId="CF437E801D46456BB8F41EFA4F4D904E3">
    <w:name w:val="CF437E801D46456BB8F41EFA4F4D904E3"/>
    <w:rsid w:val="00EF167D"/>
    <w:rPr>
      <w:rFonts w:eastAsiaTheme="minorHAnsi"/>
    </w:rPr>
  </w:style>
  <w:style w:type="paragraph" w:customStyle="1" w:styleId="F4841EB2EB9945EF8FC4149C7E7B7A0011">
    <w:name w:val="F4841EB2EB9945EF8FC4149C7E7B7A0011"/>
    <w:rsid w:val="00EF167D"/>
    <w:rPr>
      <w:rFonts w:eastAsiaTheme="minorHAnsi"/>
    </w:rPr>
  </w:style>
  <w:style w:type="paragraph" w:customStyle="1" w:styleId="6AF30D9CD4AC43B788AA411AA9496B4B11">
    <w:name w:val="6AF30D9CD4AC43B788AA411AA9496B4B11"/>
    <w:rsid w:val="00EF167D"/>
    <w:rPr>
      <w:rFonts w:eastAsiaTheme="minorHAnsi"/>
    </w:rPr>
  </w:style>
  <w:style w:type="paragraph" w:customStyle="1" w:styleId="C16CF57656F44DBBA9D3B8BF8D94A39811">
    <w:name w:val="C16CF57656F44DBBA9D3B8BF8D94A39811"/>
    <w:rsid w:val="00EF167D"/>
    <w:rPr>
      <w:rFonts w:eastAsiaTheme="minorHAnsi"/>
    </w:rPr>
  </w:style>
  <w:style w:type="paragraph" w:customStyle="1" w:styleId="C4A045F2117A422C8E61C44EC06D64A811">
    <w:name w:val="C4A045F2117A422C8E61C44EC06D64A811"/>
    <w:rsid w:val="00EF167D"/>
    <w:rPr>
      <w:rFonts w:eastAsiaTheme="minorHAnsi"/>
    </w:rPr>
  </w:style>
  <w:style w:type="paragraph" w:customStyle="1" w:styleId="D6D4E2B45C614D66940F46BC4FC0B0F310">
    <w:name w:val="D6D4E2B45C614D66940F46BC4FC0B0F310"/>
    <w:rsid w:val="00EF167D"/>
    <w:rPr>
      <w:rFonts w:eastAsiaTheme="minorHAnsi"/>
    </w:rPr>
  </w:style>
  <w:style w:type="paragraph" w:customStyle="1" w:styleId="F2B3F2F542324C44AB87ECBCDA01D69C11">
    <w:name w:val="F2B3F2F542324C44AB87ECBCDA01D69C11"/>
    <w:rsid w:val="00EF167D"/>
    <w:rPr>
      <w:rFonts w:eastAsiaTheme="minorHAnsi"/>
    </w:rPr>
  </w:style>
  <w:style w:type="paragraph" w:customStyle="1" w:styleId="8679DFD73DDF4458A4FCFA3565A6715111">
    <w:name w:val="8679DFD73DDF4458A4FCFA3565A6715111"/>
    <w:rsid w:val="00EF167D"/>
    <w:rPr>
      <w:rFonts w:eastAsiaTheme="minorHAnsi"/>
    </w:rPr>
  </w:style>
  <w:style w:type="paragraph" w:customStyle="1" w:styleId="A575C1751C7E4F29AFAC54BB1813787511">
    <w:name w:val="A575C1751C7E4F29AFAC54BB1813787511"/>
    <w:rsid w:val="00EF167D"/>
    <w:rPr>
      <w:rFonts w:eastAsiaTheme="minorHAnsi"/>
    </w:rPr>
  </w:style>
  <w:style w:type="paragraph" w:customStyle="1" w:styleId="36D9D991944143D7979C548F99D6ADCD11">
    <w:name w:val="36D9D991944143D7979C548F99D6ADCD11"/>
    <w:rsid w:val="00EF167D"/>
    <w:rPr>
      <w:rFonts w:eastAsiaTheme="minorHAnsi"/>
    </w:rPr>
  </w:style>
  <w:style w:type="paragraph" w:customStyle="1" w:styleId="BCDA460766D2440FB97A7371F5D5E15A10">
    <w:name w:val="BCDA460766D2440FB97A7371F5D5E15A10"/>
    <w:rsid w:val="00EF167D"/>
    <w:rPr>
      <w:rFonts w:eastAsiaTheme="minorHAnsi"/>
    </w:rPr>
  </w:style>
  <w:style w:type="paragraph" w:customStyle="1" w:styleId="4EE18642E7E445DAA2C2D4363A03CF7110">
    <w:name w:val="4EE18642E7E445DAA2C2D4363A03CF7110"/>
    <w:rsid w:val="00EF167D"/>
    <w:rPr>
      <w:rFonts w:eastAsiaTheme="minorHAnsi"/>
    </w:rPr>
  </w:style>
  <w:style w:type="paragraph" w:customStyle="1" w:styleId="8DABF4C773A34F3996CC0BE36F571FB410">
    <w:name w:val="8DABF4C773A34F3996CC0BE36F571FB410"/>
    <w:rsid w:val="00EF167D"/>
    <w:rPr>
      <w:rFonts w:eastAsiaTheme="minorHAnsi"/>
    </w:rPr>
  </w:style>
  <w:style w:type="paragraph" w:customStyle="1" w:styleId="CA43D4C00E464571917E1B4F3E153AA110">
    <w:name w:val="CA43D4C00E464571917E1B4F3E153AA110"/>
    <w:rsid w:val="00EF167D"/>
    <w:rPr>
      <w:rFonts w:eastAsiaTheme="minorHAnsi"/>
    </w:rPr>
  </w:style>
  <w:style w:type="paragraph" w:customStyle="1" w:styleId="A47E639BCA364B458F430B3CFA456D3110">
    <w:name w:val="A47E639BCA364B458F430B3CFA456D3110"/>
    <w:rsid w:val="00EF167D"/>
    <w:rPr>
      <w:rFonts w:eastAsiaTheme="minorHAnsi"/>
    </w:rPr>
  </w:style>
  <w:style w:type="paragraph" w:customStyle="1" w:styleId="F2A94A35DF7F45CD80384224D2AB018610">
    <w:name w:val="F2A94A35DF7F45CD80384224D2AB018610"/>
    <w:rsid w:val="00EF167D"/>
    <w:rPr>
      <w:rFonts w:eastAsiaTheme="minorHAnsi"/>
    </w:rPr>
  </w:style>
  <w:style w:type="paragraph" w:customStyle="1" w:styleId="C0D514D1667E4D2E8F0D71F33E59892E6">
    <w:name w:val="C0D514D1667E4D2E8F0D71F33E59892E6"/>
    <w:rsid w:val="00EF167D"/>
    <w:rPr>
      <w:rFonts w:eastAsiaTheme="minorHAnsi"/>
    </w:rPr>
  </w:style>
  <w:style w:type="paragraph" w:customStyle="1" w:styleId="33838C7C610742AEA90DEBA624C2068C7">
    <w:name w:val="33838C7C610742AEA90DEBA624C2068C7"/>
    <w:rsid w:val="00EF167D"/>
    <w:rPr>
      <w:rFonts w:eastAsiaTheme="minorHAnsi"/>
    </w:rPr>
  </w:style>
  <w:style w:type="paragraph" w:customStyle="1" w:styleId="32DC10EA448E4978905F174CFB5C11116">
    <w:name w:val="32DC10EA448E4978905F174CFB5C11116"/>
    <w:rsid w:val="00EF167D"/>
    <w:rPr>
      <w:rFonts w:eastAsiaTheme="minorHAnsi"/>
    </w:rPr>
  </w:style>
  <w:style w:type="paragraph" w:customStyle="1" w:styleId="C9E507AC047546B087A612FA471036586">
    <w:name w:val="C9E507AC047546B087A612FA471036586"/>
    <w:rsid w:val="00EF167D"/>
    <w:rPr>
      <w:rFonts w:eastAsiaTheme="minorHAnsi"/>
    </w:rPr>
  </w:style>
  <w:style w:type="paragraph" w:customStyle="1" w:styleId="F8687332EAB84E468DD4336B318827D16">
    <w:name w:val="F8687332EAB84E468DD4336B318827D16"/>
    <w:rsid w:val="00EF167D"/>
    <w:rPr>
      <w:rFonts w:eastAsiaTheme="minorHAnsi"/>
    </w:rPr>
  </w:style>
  <w:style w:type="paragraph" w:customStyle="1" w:styleId="C2D6E4DD07244F7F9A5F0153C16688574">
    <w:name w:val="C2D6E4DD07244F7F9A5F0153C16688574"/>
    <w:rsid w:val="00EF167D"/>
    <w:rPr>
      <w:rFonts w:eastAsiaTheme="minorHAnsi"/>
    </w:rPr>
  </w:style>
  <w:style w:type="paragraph" w:customStyle="1" w:styleId="285BED4C08C142629733B4BA6B5056F34">
    <w:name w:val="285BED4C08C142629733B4BA6B5056F34"/>
    <w:rsid w:val="00EF167D"/>
    <w:rPr>
      <w:rFonts w:eastAsiaTheme="minorHAnsi"/>
    </w:rPr>
  </w:style>
  <w:style w:type="paragraph" w:customStyle="1" w:styleId="07E64D8989FB4AB99DCA04E5C79F9C6C4">
    <w:name w:val="07E64D8989FB4AB99DCA04E5C79F9C6C4"/>
    <w:rsid w:val="00EF167D"/>
    <w:rPr>
      <w:rFonts w:eastAsiaTheme="minorHAnsi"/>
    </w:rPr>
  </w:style>
  <w:style w:type="paragraph" w:customStyle="1" w:styleId="081533D5E6AD4B39A615C4454C7DDCB44">
    <w:name w:val="081533D5E6AD4B39A615C4454C7DDCB44"/>
    <w:rsid w:val="00EF167D"/>
    <w:rPr>
      <w:rFonts w:eastAsiaTheme="minorHAnsi"/>
    </w:rPr>
  </w:style>
  <w:style w:type="paragraph" w:customStyle="1" w:styleId="B7D7600D852A4388BB7B2D262C5185994">
    <w:name w:val="B7D7600D852A4388BB7B2D262C5185994"/>
    <w:rsid w:val="00EF167D"/>
    <w:rPr>
      <w:rFonts w:eastAsiaTheme="minorHAnsi"/>
    </w:rPr>
  </w:style>
  <w:style w:type="paragraph" w:customStyle="1" w:styleId="869CB9B40B754A33AEE11596AA05BA8B4">
    <w:name w:val="869CB9B40B754A33AEE11596AA05BA8B4"/>
    <w:rsid w:val="00EF167D"/>
    <w:rPr>
      <w:rFonts w:eastAsiaTheme="minorHAnsi"/>
    </w:rPr>
  </w:style>
  <w:style w:type="paragraph" w:customStyle="1" w:styleId="D414B214014F4B5AB6708F9F6FAEDA3F4">
    <w:name w:val="D414B214014F4B5AB6708F9F6FAEDA3F4"/>
    <w:rsid w:val="00EF167D"/>
    <w:rPr>
      <w:rFonts w:eastAsiaTheme="minorHAnsi"/>
    </w:rPr>
  </w:style>
  <w:style w:type="paragraph" w:customStyle="1" w:styleId="2E3BD2695AF54ECBBB824FBF32735B7C4">
    <w:name w:val="2E3BD2695AF54ECBBB824FBF32735B7C4"/>
    <w:rsid w:val="00EF167D"/>
    <w:rPr>
      <w:rFonts w:eastAsiaTheme="minorHAnsi"/>
    </w:rPr>
  </w:style>
  <w:style w:type="paragraph" w:customStyle="1" w:styleId="0617DD01D4BC4DB999F5952BB09A0F204">
    <w:name w:val="0617DD01D4BC4DB999F5952BB09A0F204"/>
    <w:rsid w:val="00EF167D"/>
    <w:rPr>
      <w:rFonts w:eastAsiaTheme="minorHAnsi"/>
    </w:rPr>
  </w:style>
  <w:style w:type="paragraph" w:customStyle="1" w:styleId="BAA3249B0C9C48C19FA4AC3731C7C6124">
    <w:name w:val="BAA3249B0C9C48C19FA4AC3731C7C6124"/>
    <w:rsid w:val="00EF167D"/>
    <w:rPr>
      <w:rFonts w:eastAsiaTheme="minorHAnsi"/>
    </w:rPr>
  </w:style>
  <w:style w:type="paragraph" w:customStyle="1" w:styleId="03BEA94FEF624AF49EB82FB214685E634">
    <w:name w:val="03BEA94FEF624AF49EB82FB214685E634"/>
    <w:rsid w:val="00EF167D"/>
    <w:rPr>
      <w:rFonts w:eastAsiaTheme="minorHAnsi"/>
    </w:rPr>
  </w:style>
  <w:style w:type="paragraph" w:customStyle="1" w:styleId="CF437E801D46456BB8F41EFA4F4D904E4">
    <w:name w:val="CF437E801D46456BB8F41EFA4F4D904E4"/>
    <w:rsid w:val="00EF167D"/>
    <w:rPr>
      <w:rFonts w:eastAsiaTheme="minorHAnsi"/>
    </w:rPr>
  </w:style>
  <w:style w:type="paragraph" w:customStyle="1" w:styleId="F4841EB2EB9945EF8FC4149C7E7B7A0012">
    <w:name w:val="F4841EB2EB9945EF8FC4149C7E7B7A0012"/>
    <w:rsid w:val="00EF167D"/>
    <w:rPr>
      <w:rFonts w:eastAsiaTheme="minorHAnsi"/>
    </w:rPr>
  </w:style>
  <w:style w:type="paragraph" w:customStyle="1" w:styleId="6AF30D9CD4AC43B788AA411AA9496B4B12">
    <w:name w:val="6AF30D9CD4AC43B788AA411AA9496B4B12"/>
    <w:rsid w:val="00EF167D"/>
    <w:rPr>
      <w:rFonts w:eastAsiaTheme="minorHAnsi"/>
    </w:rPr>
  </w:style>
  <w:style w:type="paragraph" w:customStyle="1" w:styleId="C16CF57656F44DBBA9D3B8BF8D94A39812">
    <w:name w:val="C16CF57656F44DBBA9D3B8BF8D94A39812"/>
    <w:rsid w:val="00EF167D"/>
    <w:rPr>
      <w:rFonts w:eastAsiaTheme="minorHAnsi"/>
    </w:rPr>
  </w:style>
  <w:style w:type="paragraph" w:customStyle="1" w:styleId="C4A045F2117A422C8E61C44EC06D64A812">
    <w:name w:val="C4A045F2117A422C8E61C44EC06D64A812"/>
    <w:rsid w:val="00EF167D"/>
    <w:rPr>
      <w:rFonts w:eastAsiaTheme="minorHAnsi"/>
    </w:rPr>
  </w:style>
  <w:style w:type="paragraph" w:customStyle="1" w:styleId="D6D4E2B45C614D66940F46BC4FC0B0F311">
    <w:name w:val="D6D4E2B45C614D66940F46BC4FC0B0F311"/>
    <w:rsid w:val="00EF167D"/>
    <w:rPr>
      <w:rFonts w:eastAsiaTheme="minorHAnsi"/>
    </w:rPr>
  </w:style>
  <w:style w:type="paragraph" w:customStyle="1" w:styleId="F2B3F2F542324C44AB87ECBCDA01D69C12">
    <w:name w:val="F2B3F2F542324C44AB87ECBCDA01D69C12"/>
    <w:rsid w:val="00EF167D"/>
    <w:rPr>
      <w:rFonts w:eastAsiaTheme="minorHAnsi"/>
    </w:rPr>
  </w:style>
  <w:style w:type="paragraph" w:customStyle="1" w:styleId="8679DFD73DDF4458A4FCFA3565A6715112">
    <w:name w:val="8679DFD73DDF4458A4FCFA3565A6715112"/>
    <w:rsid w:val="00EF167D"/>
    <w:rPr>
      <w:rFonts w:eastAsiaTheme="minorHAnsi"/>
    </w:rPr>
  </w:style>
  <w:style w:type="paragraph" w:customStyle="1" w:styleId="A575C1751C7E4F29AFAC54BB1813787512">
    <w:name w:val="A575C1751C7E4F29AFAC54BB1813787512"/>
    <w:rsid w:val="00EF167D"/>
    <w:rPr>
      <w:rFonts w:eastAsiaTheme="minorHAnsi"/>
    </w:rPr>
  </w:style>
  <w:style w:type="paragraph" w:customStyle="1" w:styleId="36D9D991944143D7979C548F99D6ADCD12">
    <w:name w:val="36D9D991944143D7979C548F99D6ADCD12"/>
    <w:rsid w:val="00EF167D"/>
    <w:rPr>
      <w:rFonts w:eastAsiaTheme="minorHAnsi"/>
    </w:rPr>
  </w:style>
  <w:style w:type="paragraph" w:customStyle="1" w:styleId="BCDA460766D2440FB97A7371F5D5E15A11">
    <w:name w:val="BCDA460766D2440FB97A7371F5D5E15A11"/>
    <w:rsid w:val="00EF167D"/>
    <w:rPr>
      <w:rFonts w:eastAsiaTheme="minorHAnsi"/>
    </w:rPr>
  </w:style>
  <w:style w:type="paragraph" w:customStyle="1" w:styleId="4EE18642E7E445DAA2C2D4363A03CF7111">
    <w:name w:val="4EE18642E7E445DAA2C2D4363A03CF7111"/>
    <w:rsid w:val="00EF167D"/>
    <w:rPr>
      <w:rFonts w:eastAsiaTheme="minorHAnsi"/>
    </w:rPr>
  </w:style>
  <w:style w:type="paragraph" w:customStyle="1" w:styleId="8DABF4C773A34F3996CC0BE36F571FB411">
    <w:name w:val="8DABF4C773A34F3996CC0BE36F571FB411"/>
    <w:rsid w:val="00EF167D"/>
    <w:rPr>
      <w:rFonts w:eastAsiaTheme="minorHAnsi"/>
    </w:rPr>
  </w:style>
  <w:style w:type="paragraph" w:customStyle="1" w:styleId="CA43D4C00E464571917E1B4F3E153AA111">
    <w:name w:val="CA43D4C00E464571917E1B4F3E153AA111"/>
    <w:rsid w:val="00EF167D"/>
    <w:rPr>
      <w:rFonts w:eastAsiaTheme="minorHAnsi"/>
    </w:rPr>
  </w:style>
  <w:style w:type="paragraph" w:customStyle="1" w:styleId="A47E639BCA364B458F430B3CFA456D3111">
    <w:name w:val="A47E639BCA364B458F430B3CFA456D3111"/>
    <w:rsid w:val="00EF167D"/>
    <w:rPr>
      <w:rFonts w:eastAsiaTheme="minorHAnsi"/>
    </w:rPr>
  </w:style>
  <w:style w:type="paragraph" w:customStyle="1" w:styleId="F2A94A35DF7F45CD80384224D2AB018611">
    <w:name w:val="F2A94A35DF7F45CD80384224D2AB018611"/>
    <w:rsid w:val="00EF167D"/>
    <w:rPr>
      <w:rFonts w:eastAsiaTheme="minorHAnsi"/>
    </w:rPr>
  </w:style>
  <w:style w:type="paragraph" w:customStyle="1" w:styleId="C0D514D1667E4D2E8F0D71F33E59892E7">
    <w:name w:val="C0D514D1667E4D2E8F0D71F33E59892E7"/>
    <w:rsid w:val="00EF167D"/>
    <w:rPr>
      <w:rFonts w:eastAsiaTheme="minorHAnsi"/>
    </w:rPr>
  </w:style>
  <w:style w:type="paragraph" w:customStyle="1" w:styleId="33838C7C610742AEA90DEBA624C2068C8">
    <w:name w:val="33838C7C610742AEA90DEBA624C2068C8"/>
    <w:rsid w:val="00EF167D"/>
    <w:rPr>
      <w:rFonts w:eastAsiaTheme="minorHAnsi"/>
    </w:rPr>
  </w:style>
  <w:style w:type="paragraph" w:customStyle="1" w:styleId="32DC10EA448E4978905F174CFB5C11117">
    <w:name w:val="32DC10EA448E4978905F174CFB5C11117"/>
    <w:rsid w:val="00EF167D"/>
    <w:rPr>
      <w:rFonts w:eastAsiaTheme="minorHAnsi"/>
    </w:rPr>
  </w:style>
  <w:style w:type="paragraph" w:customStyle="1" w:styleId="C9E507AC047546B087A612FA471036587">
    <w:name w:val="C9E507AC047546B087A612FA471036587"/>
    <w:rsid w:val="00EF167D"/>
    <w:rPr>
      <w:rFonts w:eastAsiaTheme="minorHAnsi"/>
    </w:rPr>
  </w:style>
  <w:style w:type="paragraph" w:customStyle="1" w:styleId="F8687332EAB84E468DD4336B318827D17">
    <w:name w:val="F8687332EAB84E468DD4336B318827D17"/>
    <w:rsid w:val="00EF167D"/>
    <w:rPr>
      <w:rFonts w:eastAsiaTheme="minorHAnsi"/>
    </w:rPr>
  </w:style>
  <w:style w:type="paragraph" w:customStyle="1" w:styleId="C2D6E4DD07244F7F9A5F0153C16688575">
    <w:name w:val="C2D6E4DD07244F7F9A5F0153C16688575"/>
    <w:rsid w:val="00EF167D"/>
    <w:rPr>
      <w:rFonts w:eastAsiaTheme="minorHAnsi"/>
    </w:rPr>
  </w:style>
  <w:style w:type="paragraph" w:customStyle="1" w:styleId="285BED4C08C142629733B4BA6B5056F35">
    <w:name w:val="285BED4C08C142629733B4BA6B5056F35"/>
    <w:rsid w:val="00EF167D"/>
    <w:rPr>
      <w:rFonts w:eastAsiaTheme="minorHAnsi"/>
    </w:rPr>
  </w:style>
  <w:style w:type="paragraph" w:customStyle="1" w:styleId="07E64D8989FB4AB99DCA04E5C79F9C6C5">
    <w:name w:val="07E64D8989FB4AB99DCA04E5C79F9C6C5"/>
    <w:rsid w:val="00EF167D"/>
    <w:rPr>
      <w:rFonts w:eastAsiaTheme="minorHAnsi"/>
    </w:rPr>
  </w:style>
  <w:style w:type="paragraph" w:customStyle="1" w:styleId="081533D5E6AD4B39A615C4454C7DDCB45">
    <w:name w:val="081533D5E6AD4B39A615C4454C7DDCB45"/>
    <w:rsid w:val="00EF167D"/>
    <w:rPr>
      <w:rFonts w:eastAsiaTheme="minorHAnsi"/>
    </w:rPr>
  </w:style>
  <w:style w:type="paragraph" w:customStyle="1" w:styleId="B7D7600D852A4388BB7B2D262C5185995">
    <w:name w:val="B7D7600D852A4388BB7B2D262C5185995"/>
    <w:rsid w:val="00EF167D"/>
    <w:rPr>
      <w:rFonts w:eastAsiaTheme="minorHAnsi"/>
    </w:rPr>
  </w:style>
  <w:style w:type="paragraph" w:customStyle="1" w:styleId="869CB9B40B754A33AEE11596AA05BA8B5">
    <w:name w:val="869CB9B40B754A33AEE11596AA05BA8B5"/>
    <w:rsid w:val="00EF167D"/>
    <w:rPr>
      <w:rFonts w:eastAsiaTheme="minorHAnsi"/>
    </w:rPr>
  </w:style>
  <w:style w:type="paragraph" w:customStyle="1" w:styleId="D414B214014F4B5AB6708F9F6FAEDA3F5">
    <w:name w:val="D414B214014F4B5AB6708F9F6FAEDA3F5"/>
    <w:rsid w:val="00EF167D"/>
    <w:rPr>
      <w:rFonts w:eastAsiaTheme="minorHAnsi"/>
    </w:rPr>
  </w:style>
  <w:style w:type="paragraph" w:customStyle="1" w:styleId="2E3BD2695AF54ECBBB824FBF32735B7C5">
    <w:name w:val="2E3BD2695AF54ECBBB824FBF32735B7C5"/>
    <w:rsid w:val="00EF167D"/>
    <w:rPr>
      <w:rFonts w:eastAsiaTheme="minorHAnsi"/>
    </w:rPr>
  </w:style>
  <w:style w:type="paragraph" w:customStyle="1" w:styleId="0617DD01D4BC4DB999F5952BB09A0F205">
    <w:name w:val="0617DD01D4BC4DB999F5952BB09A0F205"/>
    <w:rsid w:val="00EF167D"/>
    <w:rPr>
      <w:rFonts w:eastAsiaTheme="minorHAnsi"/>
    </w:rPr>
  </w:style>
  <w:style w:type="paragraph" w:customStyle="1" w:styleId="BAA3249B0C9C48C19FA4AC3731C7C6125">
    <w:name w:val="BAA3249B0C9C48C19FA4AC3731C7C6125"/>
    <w:rsid w:val="00EF167D"/>
    <w:rPr>
      <w:rFonts w:eastAsiaTheme="minorHAnsi"/>
    </w:rPr>
  </w:style>
  <w:style w:type="paragraph" w:customStyle="1" w:styleId="03BEA94FEF624AF49EB82FB214685E635">
    <w:name w:val="03BEA94FEF624AF49EB82FB214685E635"/>
    <w:rsid w:val="00EF167D"/>
    <w:rPr>
      <w:rFonts w:eastAsiaTheme="minorHAnsi"/>
    </w:rPr>
  </w:style>
  <w:style w:type="paragraph" w:customStyle="1" w:styleId="CF437E801D46456BB8F41EFA4F4D904E5">
    <w:name w:val="CF437E801D46456BB8F41EFA4F4D904E5"/>
    <w:rsid w:val="00EF167D"/>
    <w:rPr>
      <w:rFonts w:eastAsiaTheme="minorHAnsi"/>
    </w:rPr>
  </w:style>
  <w:style w:type="paragraph" w:customStyle="1" w:styleId="F4841EB2EB9945EF8FC4149C7E7B7A0013">
    <w:name w:val="F4841EB2EB9945EF8FC4149C7E7B7A0013"/>
    <w:rsid w:val="00EF167D"/>
    <w:rPr>
      <w:rFonts w:eastAsiaTheme="minorHAnsi"/>
    </w:rPr>
  </w:style>
  <w:style w:type="paragraph" w:customStyle="1" w:styleId="6AF30D9CD4AC43B788AA411AA9496B4B13">
    <w:name w:val="6AF30D9CD4AC43B788AA411AA9496B4B13"/>
    <w:rsid w:val="00EF167D"/>
    <w:rPr>
      <w:rFonts w:eastAsiaTheme="minorHAnsi"/>
    </w:rPr>
  </w:style>
  <w:style w:type="paragraph" w:customStyle="1" w:styleId="C16CF57656F44DBBA9D3B8BF8D94A39813">
    <w:name w:val="C16CF57656F44DBBA9D3B8BF8D94A39813"/>
    <w:rsid w:val="00EF167D"/>
    <w:rPr>
      <w:rFonts w:eastAsiaTheme="minorHAnsi"/>
    </w:rPr>
  </w:style>
  <w:style w:type="paragraph" w:customStyle="1" w:styleId="C4A045F2117A422C8E61C44EC06D64A813">
    <w:name w:val="C4A045F2117A422C8E61C44EC06D64A813"/>
    <w:rsid w:val="00EF167D"/>
    <w:rPr>
      <w:rFonts w:eastAsiaTheme="minorHAnsi"/>
    </w:rPr>
  </w:style>
  <w:style w:type="paragraph" w:customStyle="1" w:styleId="D6D4E2B45C614D66940F46BC4FC0B0F312">
    <w:name w:val="D6D4E2B45C614D66940F46BC4FC0B0F312"/>
    <w:rsid w:val="00EF167D"/>
    <w:rPr>
      <w:rFonts w:eastAsiaTheme="minorHAnsi"/>
    </w:rPr>
  </w:style>
  <w:style w:type="paragraph" w:customStyle="1" w:styleId="F2B3F2F542324C44AB87ECBCDA01D69C13">
    <w:name w:val="F2B3F2F542324C44AB87ECBCDA01D69C13"/>
    <w:rsid w:val="00EF167D"/>
    <w:rPr>
      <w:rFonts w:eastAsiaTheme="minorHAnsi"/>
    </w:rPr>
  </w:style>
  <w:style w:type="paragraph" w:customStyle="1" w:styleId="8679DFD73DDF4458A4FCFA3565A6715113">
    <w:name w:val="8679DFD73DDF4458A4FCFA3565A6715113"/>
    <w:rsid w:val="00EF167D"/>
    <w:rPr>
      <w:rFonts w:eastAsiaTheme="minorHAnsi"/>
    </w:rPr>
  </w:style>
  <w:style w:type="paragraph" w:customStyle="1" w:styleId="A575C1751C7E4F29AFAC54BB1813787513">
    <w:name w:val="A575C1751C7E4F29AFAC54BB1813787513"/>
    <w:rsid w:val="00EF167D"/>
    <w:rPr>
      <w:rFonts w:eastAsiaTheme="minorHAnsi"/>
    </w:rPr>
  </w:style>
  <w:style w:type="paragraph" w:customStyle="1" w:styleId="36D9D991944143D7979C548F99D6ADCD13">
    <w:name w:val="36D9D991944143D7979C548F99D6ADCD13"/>
    <w:rsid w:val="00EF167D"/>
    <w:rPr>
      <w:rFonts w:eastAsiaTheme="minorHAnsi"/>
    </w:rPr>
  </w:style>
  <w:style w:type="paragraph" w:customStyle="1" w:styleId="BCDA460766D2440FB97A7371F5D5E15A12">
    <w:name w:val="BCDA460766D2440FB97A7371F5D5E15A12"/>
    <w:rsid w:val="00EF167D"/>
    <w:rPr>
      <w:rFonts w:eastAsiaTheme="minorHAnsi"/>
    </w:rPr>
  </w:style>
  <w:style w:type="paragraph" w:customStyle="1" w:styleId="4EE18642E7E445DAA2C2D4363A03CF7112">
    <w:name w:val="4EE18642E7E445DAA2C2D4363A03CF7112"/>
    <w:rsid w:val="00EF167D"/>
    <w:rPr>
      <w:rFonts w:eastAsiaTheme="minorHAnsi"/>
    </w:rPr>
  </w:style>
  <w:style w:type="paragraph" w:customStyle="1" w:styleId="8DABF4C773A34F3996CC0BE36F571FB412">
    <w:name w:val="8DABF4C773A34F3996CC0BE36F571FB412"/>
    <w:rsid w:val="00EF167D"/>
    <w:rPr>
      <w:rFonts w:eastAsiaTheme="minorHAnsi"/>
    </w:rPr>
  </w:style>
  <w:style w:type="paragraph" w:customStyle="1" w:styleId="CA43D4C00E464571917E1B4F3E153AA112">
    <w:name w:val="CA43D4C00E464571917E1B4F3E153AA112"/>
    <w:rsid w:val="00EF167D"/>
    <w:rPr>
      <w:rFonts w:eastAsiaTheme="minorHAnsi"/>
    </w:rPr>
  </w:style>
  <w:style w:type="paragraph" w:customStyle="1" w:styleId="A47E639BCA364B458F430B3CFA456D3112">
    <w:name w:val="A47E639BCA364B458F430B3CFA456D3112"/>
    <w:rsid w:val="00EF167D"/>
    <w:rPr>
      <w:rFonts w:eastAsiaTheme="minorHAnsi"/>
    </w:rPr>
  </w:style>
  <w:style w:type="paragraph" w:customStyle="1" w:styleId="F2A94A35DF7F45CD80384224D2AB018612">
    <w:name w:val="F2A94A35DF7F45CD80384224D2AB018612"/>
    <w:rsid w:val="00EF167D"/>
    <w:rPr>
      <w:rFonts w:eastAsiaTheme="minorHAnsi"/>
    </w:rPr>
  </w:style>
  <w:style w:type="paragraph" w:customStyle="1" w:styleId="C0D514D1667E4D2E8F0D71F33E59892E8">
    <w:name w:val="C0D514D1667E4D2E8F0D71F33E59892E8"/>
    <w:rsid w:val="00EF167D"/>
    <w:rPr>
      <w:rFonts w:eastAsiaTheme="minorHAnsi"/>
    </w:rPr>
  </w:style>
  <w:style w:type="paragraph" w:customStyle="1" w:styleId="33838C7C610742AEA90DEBA624C2068C9">
    <w:name w:val="33838C7C610742AEA90DEBA624C2068C9"/>
    <w:rsid w:val="00EF167D"/>
    <w:rPr>
      <w:rFonts w:eastAsiaTheme="minorHAnsi"/>
    </w:rPr>
  </w:style>
  <w:style w:type="paragraph" w:customStyle="1" w:styleId="32DC10EA448E4978905F174CFB5C11118">
    <w:name w:val="32DC10EA448E4978905F174CFB5C11118"/>
    <w:rsid w:val="00EF167D"/>
    <w:rPr>
      <w:rFonts w:eastAsiaTheme="minorHAnsi"/>
    </w:rPr>
  </w:style>
  <w:style w:type="paragraph" w:customStyle="1" w:styleId="C9E507AC047546B087A612FA471036588">
    <w:name w:val="C9E507AC047546B087A612FA471036588"/>
    <w:rsid w:val="00EF167D"/>
    <w:rPr>
      <w:rFonts w:eastAsiaTheme="minorHAnsi"/>
    </w:rPr>
  </w:style>
  <w:style w:type="paragraph" w:customStyle="1" w:styleId="F8687332EAB84E468DD4336B318827D18">
    <w:name w:val="F8687332EAB84E468DD4336B318827D18"/>
    <w:rsid w:val="00EF167D"/>
    <w:rPr>
      <w:rFonts w:eastAsiaTheme="minorHAnsi"/>
    </w:rPr>
  </w:style>
  <w:style w:type="paragraph" w:customStyle="1" w:styleId="C2D6E4DD07244F7F9A5F0153C16688576">
    <w:name w:val="C2D6E4DD07244F7F9A5F0153C16688576"/>
    <w:rsid w:val="00EF167D"/>
    <w:rPr>
      <w:rFonts w:eastAsiaTheme="minorHAnsi"/>
    </w:rPr>
  </w:style>
  <w:style w:type="paragraph" w:customStyle="1" w:styleId="285BED4C08C142629733B4BA6B5056F36">
    <w:name w:val="285BED4C08C142629733B4BA6B5056F36"/>
    <w:rsid w:val="00EF167D"/>
    <w:rPr>
      <w:rFonts w:eastAsiaTheme="minorHAnsi"/>
    </w:rPr>
  </w:style>
  <w:style w:type="paragraph" w:customStyle="1" w:styleId="07E64D8989FB4AB99DCA04E5C79F9C6C6">
    <w:name w:val="07E64D8989FB4AB99DCA04E5C79F9C6C6"/>
    <w:rsid w:val="00EF167D"/>
    <w:rPr>
      <w:rFonts w:eastAsiaTheme="minorHAnsi"/>
    </w:rPr>
  </w:style>
  <w:style w:type="paragraph" w:customStyle="1" w:styleId="081533D5E6AD4B39A615C4454C7DDCB46">
    <w:name w:val="081533D5E6AD4B39A615C4454C7DDCB46"/>
    <w:rsid w:val="00EF167D"/>
    <w:rPr>
      <w:rFonts w:eastAsiaTheme="minorHAnsi"/>
    </w:rPr>
  </w:style>
  <w:style w:type="paragraph" w:customStyle="1" w:styleId="B7D7600D852A4388BB7B2D262C5185996">
    <w:name w:val="B7D7600D852A4388BB7B2D262C5185996"/>
    <w:rsid w:val="00EF167D"/>
    <w:rPr>
      <w:rFonts w:eastAsiaTheme="minorHAnsi"/>
    </w:rPr>
  </w:style>
  <w:style w:type="paragraph" w:customStyle="1" w:styleId="869CB9B40B754A33AEE11596AA05BA8B6">
    <w:name w:val="869CB9B40B754A33AEE11596AA05BA8B6"/>
    <w:rsid w:val="00EF167D"/>
    <w:rPr>
      <w:rFonts w:eastAsiaTheme="minorHAnsi"/>
    </w:rPr>
  </w:style>
  <w:style w:type="paragraph" w:customStyle="1" w:styleId="D414B214014F4B5AB6708F9F6FAEDA3F6">
    <w:name w:val="D414B214014F4B5AB6708F9F6FAEDA3F6"/>
    <w:rsid w:val="00EF167D"/>
    <w:rPr>
      <w:rFonts w:eastAsiaTheme="minorHAnsi"/>
    </w:rPr>
  </w:style>
  <w:style w:type="paragraph" w:customStyle="1" w:styleId="2E3BD2695AF54ECBBB824FBF32735B7C6">
    <w:name w:val="2E3BD2695AF54ECBBB824FBF32735B7C6"/>
    <w:rsid w:val="00EF167D"/>
    <w:rPr>
      <w:rFonts w:eastAsiaTheme="minorHAnsi"/>
    </w:rPr>
  </w:style>
  <w:style w:type="paragraph" w:customStyle="1" w:styleId="0617DD01D4BC4DB999F5952BB09A0F206">
    <w:name w:val="0617DD01D4BC4DB999F5952BB09A0F206"/>
    <w:rsid w:val="00EF167D"/>
    <w:rPr>
      <w:rFonts w:eastAsiaTheme="minorHAnsi"/>
    </w:rPr>
  </w:style>
  <w:style w:type="paragraph" w:customStyle="1" w:styleId="BAA3249B0C9C48C19FA4AC3731C7C6126">
    <w:name w:val="BAA3249B0C9C48C19FA4AC3731C7C6126"/>
    <w:rsid w:val="00EF167D"/>
    <w:rPr>
      <w:rFonts w:eastAsiaTheme="minorHAnsi"/>
    </w:rPr>
  </w:style>
  <w:style w:type="paragraph" w:customStyle="1" w:styleId="03BEA94FEF624AF49EB82FB214685E636">
    <w:name w:val="03BEA94FEF624AF49EB82FB214685E636"/>
    <w:rsid w:val="00EF167D"/>
    <w:rPr>
      <w:rFonts w:eastAsiaTheme="minorHAnsi"/>
    </w:rPr>
  </w:style>
  <w:style w:type="paragraph" w:customStyle="1" w:styleId="CF437E801D46456BB8F41EFA4F4D904E6">
    <w:name w:val="CF437E801D46456BB8F41EFA4F4D904E6"/>
    <w:rsid w:val="00EF167D"/>
    <w:rPr>
      <w:rFonts w:eastAsiaTheme="minorHAnsi"/>
    </w:rPr>
  </w:style>
  <w:style w:type="paragraph" w:customStyle="1" w:styleId="F4841EB2EB9945EF8FC4149C7E7B7A0014">
    <w:name w:val="F4841EB2EB9945EF8FC4149C7E7B7A0014"/>
    <w:rsid w:val="00EF167D"/>
    <w:rPr>
      <w:rFonts w:eastAsiaTheme="minorHAnsi"/>
    </w:rPr>
  </w:style>
  <w:style w:type="paragraph" w:customStyle="1" w:styleId="6AF30D9CD4AC43B788AA411AA9496B4B14">
    <w:name w:val="6AF30D9CD4AC43B788AA411AA9496B4B14"/>
    <w:rsid w:val="00EF167D"/>
    <w:rPr>
      <w:rFonts w:eastAsiaTheme="minorHAnsi"/>
    </w:rPr>
  </w:style>
  <w:style w:type="paragraph" w:customStyle="1" w:styleId="C16CF57656F44DBBA9D3B8BF8D94A39814">
    <w:name w:val="C16CF57656F44DBBA9D3B8BF8D94A39814"/>
    <w:rsid w:val="00EF167D"/>
    <w:rPr>
      <w:rFonts w:eastAsiaTheme="minorHAnsi"/>
    </w:rPr>
  </w:style>
  <w:style w:type="paragraph" w:customStyle="1" w:styleId="C4A045F2117A422C8E61C44EC06D64A814">
    <w:name w:val="C4A045F2117A422C8E61C44EC06D64A814"/>
    <w:rsid w:val="00EF167D"/>
    <w:rPr>
      <w:rFonts w:eastAsiaTheme="minorHAnsi"/>
    </w:rPr>
  </w:style>
  <w:style w:type="paragraph" w:customStyle="1" w:styleId="D6D4E2B45C614D66940F46BC4FC0B0F313">
    <w:name w:val="D6D4E2B45C614D66940F46BC4FC0B0F313"/>
    <w:rsid w:val="00EF167D"/>
    <w:rPr>
      <w:rFonts w:eastAsiaTheme="minorHAnsi"/>
    </w:rPr>
  </w:style>
  <w:style w:type="paragraph" w:customStyle="1" w:styleId="F2B3F2F542324C44AB87ECBCDA01D69C14">
    <w:name w:val="F2B3F2F542324C44AB87ECBCDA01D69C14"/>
    <w:rsid w:val="00EF167D"/>
    <w:rPr>
      <w:rFonts w:eastAsiaTheme="minorHAnsi"/>
    </w:rPr>
  </w:style>
  <w:style w:type="paragraph" w:customStyle="1" w:styleId="8679DFD73DDF4458A4FCFA3565A6715114">
    <w:name w:val="8679DFD73DDF4458A4FCFA3565A6715114"/>
    <w:rsid w:val="00EF167D"/>
    <w:rPr>
      <w:rFonts w:eastAsiaTheme="minorHAnsi"/>
    </w:rPr>
  </w:style>
  <w:style w:type="paragraph" w:customStyle="1" w:styleId="A575C1751C7E4F29AFAC54BB1813787514">
    <w:name w:val="A575C1751C7E4F29AFAC54BB1813787514"/>
    <w:rsid w:val="00EF167D"/>
    <w:rPr>
      <w:rFonts w:eastAsiaTheme="minorHAnsi"/>
    </w:rPr>
  </w:style>
  <w:style w:type="paragraph" w:customStyle="1" w:styleId="36D9D991944143D7979C548F99D6ADCD14">
    <w:name w:val="36D9D991944143D7979C548F99D6ADCD14"/>
    <w:rsid w:val="00EF167D"/>
    <w:rPr>
      <w:rFonts w:eastAsiaTheme="minorHAnsi"/>
    </w:rPr>
  </w:style>
  <w:style w:type="paragraph" w:customStyle="1" w:styleId="BCDA460766D2440FB97A7371F5D5E15A13">
    <w:name w:val="BCDA460766D2440FB97A7371F5D5E15A13"/>
    <w:rsid w:val="00EF167D"/>
    <w:rPr>
      <w:rFonts w:eastAsiaTheme="minorHAnsi"/>
    </w:rPr>
  </w:style>
  <w:style w:type="paragraph" w:customStyle="1" w:styleId="4EE18642E7E445DAA2C2D4363A03CF7113">
    <w:name w:val="4EE18642E7E445DAA2C2D4363A03CF7113"/>
    <w:rsid w:val="00EF167D"/>
    <w:rPr>
      <w:rFonts w:eastAsiaTheme="minorHAnsi"/>
    </w:rPr>
  </w:style>
  <w:style w:type="paragraph" w:customStyle="1" w:styleId="8DABF4C773A34F3996CC0BE36F571FB413">
    <w:name w:val="8DABF4C773A34F3996CC0BE36F571FB413"/>
    <w:rsid w:val="00EF167D"/>
    <w:rPr>
      <w:rFonts w:eastAsiaTheme="minorHAnsi"/>
    </w:rPr>
  </w:style>
  <w:style w:type="paragraph" w:customStyle="1" w:styleId="CA43D4C00E464571917E1B4F3E153AA113">
    <w:name w:val="CA43D4C00E464571917E1B4F3E153AA113"/>
    <w:rsid w:val="00EF167D"/>
    <w:rPr>
      <w:rFonts w:eastAsiaTheme="minorHAnsi"/>
    </w:rPr>
  </w:style>
  <w:style w:type="paragraph" w:customStyle="1" w:styleId="A47E639BCA364B458F430B3CFA456D3113">
    <w:name w:val="A47E639BCA364B458F430B3CFA456D3113"/>
    <w:rsid w:val="00EF167D"/>
    <w:rPr>
      <w:rFonts w:eastAsiaTheme="minorHAnsi"/>
    </w:rPr>
  </w:style>
  <w:style w:type="paragraph" w:customStyle="1" w:styleId="F2A94A35DF7F45CD80384224D2AB018613">
    <w:name w:val="F2A94A35DF7F45CD80384224D2AB018613"/>
    <w:rsid w:val="00EF167D"/>
    <w:rPr>
      <w:rFonts w:eastAsiaTheme="minorHAnsi"/>
    </w:rPr>
  </w:style>
  <w:style w:type="paragraph" w:customStyle="1" w:styleId="C0D514D1667E4D2E8F0D71F33E59892E9">
    <w:name w:val="C0D514D1667E4D2E8F0D71F33E59892E9"/>
    <w:rsid w:val="00EF167D"/>
    <w:rPr>
      <w:rFonts w:eastAsiaTheme="minorHAnsi"/>
    </w:rPr>
  </w:style>
  <w:style w:type="paragraph" w:customStyle="1" w:styleId="33838C7C610742AEA90DEBA624C2068C10">
    <w:name w:val="33838C7C610742AEA90DEBA624C2068C10"/>
    <w:rsid w:val="00EF167D"/>
    <w:rPr>
      <w:rFonts w:eastAsiaTheme="minorHAnsi"/>
    </w:rPr>
  </w:style>
  <w:style w:type="paragraph" w:customStyle="1" w:styleId="32DC10EA448E4978905F174CFB5C11119">
    <w:name w:val="32DC10EA448E4978905F174CFB5C11119"/>
    <w:rsid w:val="00EF167D"/>
    <w:rPr>
      <w:rFonts w:eastAsiaTheme="minorHAnsi"/>
    </w:rPr>
  </w:style>
  <w:style w:type="paragraph" w:customStyle="1" w:styleId="C9E507AC047546B087A612FA471036589">
    <w:name w:val="C9E507AC047546B087A612FA471036589"/>
    <w:rsid w:val="00EF167D"/>
    <w:rPr>
      <w:rFonts w:eastAsiaTheme="minorHAnsi"/>
    </w:rPr>
  </w:style>
  <w:style w:type="paragraph" w:customStyle="1" w:styleId="F8687332EAB84E468DD4336B318827D19">
    <w:name w:val="F8687332EAB84E468DD4336B318827D19"/>
    <w:rsid w:val="00EF167D"/>
    <w:rPr>
      <w:rFonts w:eastAsiaTheme="minorHAnsi"/>
    </w:rPr>
  </w:style>
  <w:style w:type="paragraph" w:customStyle="1" w:styleId="C2D6E4DD07244F7F9A5F0153C16688577">
    <w:name w:val="C2D6E4DD07244F7F9A5F0153C16688577"/>
    <w:rsid w:val="00EF167D"/>
    <w:rPr>
      <w:rFonts w:eastAsiaTheme="minorHAnsi"/>
    </w:rPr>
  </w:style>
  <w:style w:type="paragraph" w:customStyle="1" w:styleId="285BED4C08C142629733B4BA6B5056F37">
    <w:name w:val="285BED4C08C142629733B4BA6B5056F37"/>
    <w:rsid w:val="00EF167D"/>
    <w:rPr>
      <w:rFonts w:eastAsiaTheme="minorHAnsi"/>
    </w:rPr>
  </w:style>
  <w:style w:type="paragraph" w:customStyle="1" w:styleId="07E64D8989FB4AB99DCA04E5C79F9C6C7">
    <w:name w:val="07E64D8989FB4AB99DCA04E5C79F9C6C7"/>
    <w:rsid w:val="00EF167D"/>
    <w:rPr>
      <w:rFonts w:eastAsiaTheme="minorHAnsi"/>
    </w:rPr>
  </w:style>
  <w:style w:type="paragraph" w:customStyle="1" w:styleId="081533D5E6AD4B39A615C4454C7DDCB47">
    <w:name w:val="081533D5E6AD4B39A615C4454C7DDCB47"/>
    <w:rsid w:val="00EF167D"/>
    <w:rPr>
      <w:rFonts w:eastAsiaTheme="minorHAnsi"/>
    </w:rPr>
  </w:style>
  <w:style w:type="paragraph" w:customStyle="1" w:styleId="B7D7600D852A4388BB7B2D262C5185997">
    <w:name w:val="B7D7600D852A4388BB7B2D262C5185997"/>
    <w:rsid w:val="00EF167D"/>
    <w:rPr>
      <w:rFonts w:eastAsiaTheme="minorHAnsi"/>
    </w:rPr>
  </w:style>
  <w:style w:type="paragraph" w:customStyle="1" w:styleId="869CB9B40B754A33AEE11596AA05BA8B7">
    <w:name w:val="869CB9B40B754A33AEE11596AA05BA8B7"/>
    <w:rsid w:val="00EF167D"/>
    <w:rPr>
      <w:rFonts w:eastAsiaTheme="minorHAnsi"/>
    </w:rPr>
  </w:style>
  <w:style w:type="paragraph" w:customStyle="1" w:styleId="D414B214014F4B5AB6708F9F6FAEDA3F7">
    <w:name w:val="D414B214014F4B5AB6708F9F6FAEDA3F7"/>
    <w:rsid w:val="00EF167D"/>
    <w:rPr>
      <w:rFonts w:eastAsiaTheme="minorHAnsi"/>
    </w:rPr>
  </w:style>
  <w:style w:type="paragraph" w:customStyle="1" w:styleId="2E3BD2695AF54ECBBB824FBF32735B7C7">
    <w:name w:val="2E3BD2695AF54ECBBB824FBF32735B7C7"/>
    <w:rsid w:val="00EF167D"/>
    <w:rPr>
      <w:rFonts w:eastAsiaTheme="minorHAnsi"/>
    </w:rPr>
  </w:style>
  <w:style w:type="paragraph" w:customStyle="1" w:styleId="0617DD01D4BC4DB999F5952BB09A0F207">
    <w:name w:val="0617DD01D4BC4DB999F5952BB09A0F207"/>
    <w:rsid w:val="00EF167D"/>
    <w:rPr>
      <w:rFonts w:eastAsiaTheme="minorHAnsi"/>
    </w:rPr>
  </w:style>
  <w:style w:type="paragraph" w:customStyle="1" w:styleId="BAA3249B0C9C48C19FA4AC3731C7C6127">
    <w:name w:val="BAA3249B0C9C48C19FA4AC3731C7C6127"/>
    <w:rsid w:val="00EF167D"/>
    <w:rPr>
      <w:rFonts w:eastAsiaTheme="minorHAnsi"/>
    </w:rPr>
  </w:style>
  <w:style w:type="paragraph" w:customStyle="1" w:styleId="03BEA94FEF624AF49EB82FB214685E637">
    <w:name w:val="03BEA94FEF624AF49EB82FB214685E637"/>
    <w:rsid w:val="00EF167D"/>
    <w:rPr>
      <w:rFonts w:eastAsiaTheme="minorHAnsi"/>
    </w:rPr>
  </w:style>
  <w:style w:type="paragraph" w:customStyle="1" w:styleId="CF437E801D46456BB8F41EFA4F4D904E7">
    <w:name w:val="CF437E801D46456BB8F41EFA4F4D904E7"/>
    <w:rsid w:val="00EF167D"/>
    <w:rPr>
      <w:rFonts w:eastAsiaTheme="minorHAnsi"/>
    </w:rPr>
  </w:style>
  <w:style w:type="paragraph" w:customStyle="1" w:styleId="7B0DF32F05244C3FBF826E2A1C598A5C2">
    <w:name w:val="7B0DF32F05244C3FBF826E2A1C598A5C2"/>
    <w:rsid w:val="00EF167D"/>
    <w:rPr>
      <w:rFonts w:eastAsiaTheme="minorHAnsi"/>
    </w:rPr>
  </w:style>
  <w:style w:type="paragraph" w:customStyle="1" w:styleId="F4841EB2EB9945EF8FC4149C7E7B7A0015">
    <w:name w:val="F4841EB2EB9945EF8FC4149C7E7B7A0015"/>
    <w:rsid w:val="00EF167D"/>
    <w:rPr>
      <w:rFonts w:eastAsiaTheme="minorHAnsi"/>
    </w:rPr>
  </w:style>
  <w:style w:type="paragraph" w:customStyle="1" w:styleId="6AF30D9CD4AC43B788AA411AA9496B4B15">
    <w:name w:val="6AF30D9CD4AC43B788AA411AA9496B4B15"/>
    <w:rsid w:val="00EF167D"/>
    <w:rPr>
      <w:rFonts w:eastAsiaTheme="minorHAnsi"/>
    </w:rPr>
  </w:style>
  <w:style w:type="paragraph" w:customStyle="1" w:styleId="C16CF57656F44DBBA9D3B8BF8D94A39815">
    <w:name w:val="C16CF57656F44DBBA9D3B8BF8D94A39815"/>
    <w:rsid w:val="00EF167D"/>
    <w:rPr>
      <w:rFonts w:eastAsiaTheme="minorHAnsi"/>
    </w:rPr>
  </w:style>
  <w:style w:type="paragraph" w:customStyle="1" w:styleId="C4A045F2117A422C8E61C44EC06D64A815">
    <w:name w:val="C4A045F2117A422C8E61C44EC06D64A815"/>
    <w:rsid w:val="00EF167D"/>
    <w:rPr>
      <w:rFonts w:eastAsiaTheme="minorHAnsi"/>
    </w:rPr>
  </w:style>
  <w:style w:type="paragraph" w:customStyle="1" w:styleId="D6D4E2B45C614D66940F46BC4FC0B0F314">
    <w:name w:val="D6D4E2B45C614D66940F46BC4FC0B0F314"/>
    <w:rsid w:val="00EF167D"/>
    <w:rPr>
      <w:rFonts w:eastAsiaTheme="minorHAnsi"/>
    </w:rPr>
  </w:style>
  <w:style w:type="paragraph" w:customStyle="1" w:styleId="F2B3F2F542324C44AB87ECBCDA01D69C15">
    <w:name w:val="F2B3F2F542324C44AB87ECBCDA01D69C15"/>
    <w:rsid w:val="00EF167D"/>
    <w:rPr>
      <w:rFonts w:eastAsiaTheme="minorHAnsi"/>
    </w:rPr>
  </w:style>
  <w:style w:type="paragraph" w:customStyle="1" w:styleId="8679DFD73DDF4458A4FCFA3565A6715115">
    <w:name w:val="8679DFD73DDF4458A4FCFA3565A6715115"/>
    <w:rsid w:val="00EF167D"/>
    <w:rPr>
      <w:rFonts w:eastAsiaTheme="minorHAnsi"/>
    </w:rPr>
  </w:style>
  <w:style w:type="paragraph" w:customStyle="1" w:styleId="A575C1751C7E4F29AFAC54BB1813787515">
    <w:name w:val="A575C1751C7E4F29AFAC54BB1813787515"/>
    <w:rsid w:val="00EF167D"/>
    <w:rPr>
      <w:rFonts w:eastAsiaTheme="minorHAnsi"/>
    </w:rPr>
  </w:style>
  <w:style w:type="paragraph" w:customStyle="1" w:styleId="36D9D991944143D7979C548F99D6ADCD15">
    <w:name w:val="36D9D991944143D7979C548F99D6ADCD15"/>
    <w:rsid w:val="00EF167D"/>
    <w:rPr>
      <w:rFonts w:eastAsiaTheme="minorHAnsi"/>
    </w:rPr>
  </w:style>
  <w:style w:type="paragraph" w:customStyle="1" w:styleId="BCDA460766D2440FB97A7371F5D5E15A14">
    <w:name w:val="BCDA460766D2440FB97A7371F5D5E15A14"/>
    <w:rsid w:val="00EF167D"/>
    <w:rPr>
      <w:rFonts w:eastAsiaTheme="minorHAnsi"/>
    </w:rPr>
  </w:style>
  <w:style w:type="paragraph" w:customStyle="1" w:styleId="4EE18642E7E445DAA2C2D4363A03CF7114">
    <w:name w:val="4EE18642E7E445DAA2C2D4363A03CF7114"/>
    <w:rsid w:val="00EF167D"/>
    <w:rPr>
      <w:rFonts w:eastAsiaTheme="minorHAnsi"/>
    </w:rPr>
  </w:style>
  <w:style w:type="paragraph" w:customStyle="1" w:styleId="8DABF4C773A34F3996CC0BE36F571FB414">
    <w:name w:val="8DABF4C773A34F3996CC0BE36F571FB414"/>
    <w:rsid w:val="00EF167D"/>
    <w:rPr>
      <w:rFonts w:eastAsiaTheme="minorHAnsi"/>
    </w:rPr>
  </w:style>
  <w:style w:type="paragraph" w:customStyle="1" w:styleId="CA43D4C00E464571917E1B4F3E153AA114">
    <w:name w:val="CA43D4C00E464571917E1B4F3E153AA114"/>
    <w:rsid w:val="00EF167D"/>
    <w:rPr>
      <w:rFonts w:eastAsiaTheme="minorHAnsi"/>
    </w:rPr>
  </w:style>
  <w:style w:type="paragraph" w:customStyle="1" w:styleId="A47E639BCA364B458F430B3CFA456D3114">
    <w:name w:val="A47E639BCA364B458F430B3CFA456D3114"/>
    <w:rsid w:val="00EF167D"/>
    <w:rPr>
      <w:rFonts w:eastAsiaTheme="minorHAnsi"/>
    </w:rPr>
  </w:style>
  <w:style w:type="paragraph" w:customStyle="1" w:styleId="F2A94A35DF7F45CD80384224D2AB018614">
    <w:name w:val="F2A94A35DF7F45CD80384224D2AB018614"/>
    <w:rsid w:val="00EF167D"/>
    <w:rPr>
      <w:rFonts w:eastAsiaTheme="minorHAnsi"/>
    </w:rPr>
  </w:style>
  <w:style w:type="paragraph" w:customStyle="1" w:styleId="C0D514D1667E4D2E8F0D71F33E59892E10">
    <w:name w:val="C0D514D1667E4D2E8F0D71F33E59892E10"/>
    <w:rsid w:val="00EF167D"/>
    <w:rPr>
      <w:rFonts w:eastAsiaTheme="minorHAnsi"/>
    </w:rPr>
  </w:style>
  <w:style w:type="paragraph" w:customStyle="1" w:styleId="33838C7C610742AEA90DEBA624C2068C11">
    <w:name w:val="33838C7C610742AEA90DEBA624C2068C11"/>
    <w:rsid w:val="00EF167D"/>
    <w:rPr>
      <w:rFonts w:eastAsiaTheme="minorHAnsi"/>
    </w:rPr>
  </w:style>
  <w:style w:type="paragraph" w:customStyle="1" w:styleId="32DC10EA448E4978905F174CFB5C111110">
    <w:name w:val="32DC10EA448E4978905F174CFB5C111110"/>
    <w:rsid w:val="00EF167D"/>
    <w:rPr>
      <w:rFonts w:eastAsiaTheme="minorHAnsi"/>
    </w:rPr>
  </w:style>
  <w:style w:type="paragraph" w:customStyle="1" w:styleId="C9E507AC047546B087A612FA4710365810">
    <w:name w:val="C9E507AC047546B087A612FA4710365810"/>
    <w:rsid w:val="00EF167D"/>
    <w:rPr>
      <w:rFonts w:eastAsiaTheme="minorHAnsi"/>
    </w:rPr>
  </w:style>
  <w:style w:type="paragraph" w:customStyle="1" w:styleId="F8687332EAB84E468DD4336B318827D110">
    <w:name w:val="F8687332EAB84E468DD4336B318827D110"/>
    <w:rsid w:val="00EF167D"/>
    <w:rPr>
      <w:rFonts w:eastAsiaTheme="minorHAnsi"/>
    </w:rPr>
  </w:style>
  <w:style w:type="paragraph" w:customStyle="1" w:styleId="C2D6E4DD07244F7F9A5F0153C16688578">
    <w:name w:val="C2D6E4DD07244F7F9A5F0153C16688578"/>
    <w:rsid w:val="00EF167D"/>
    <w:rPr>
      <w:rFonts w:eastAsiaTheme="minorHAnsi"/>
    </w:rPr>
  </w:style>
  <w:style w:type="paragraph" w:customStyle="1" w:styleId="285BED4C08C142629733B4BA6B5056F38">
    <w:name w:val="285BED4C08C142629733B4BA6B5056F38"/>
    <w:rsid w:val="00EF167D"/>
    <w:rPr>
      <w:rFonts w:eastAsiaTheme="minorHAnsi"/>
    </w:rPr>
  </w:style>
  <w:style w:type="paragraph" w:customStyle="1" w:styleId="07E64D8989FB4AB99DCA04E5C79F9C6C8">
    <w:name w:val="07E64D8989FB4AB99DCA04E5C79F9C6C8"/>
    <w:rsid w:val="00EF167D"/>
    <w:rPr>
      <w:rFonts w:eastAsiaTheme="minorHAnsi"/>
    </w:rPr>
  </w:style>
  <w:style w:type="paragraph" w:customStyle="1" w:styleId="081533D5E6AD4B39A615C4454C7DDCB48">
    <w:name w:val="081533D5E6AD4B39A615C4454C7DDCB48"/>
    <w:rsid w:val="00EF167D"/>
    <w:rPr>
      <w:rFonts w:eastAsiaTheme="minorHAnsi"/>
    </w:rPr>
  </w:style>
  <w:style w:type="paragraph" w:customStyle="1" w:styleId="B7D7600D852A4388BB7B2D262C5185998">
    <w:name w:val="B7D7600D852A4388BB7B2D262C5185998"/>
    <w:rsid w:val="00EF167D"/>
    <w:rPr>
      <w:rFonts w:eastAsiaTheme="minorHAnsi"/>
    </w:rPr>
  </w:style>
  <w:style w:type="paragraph" w:customStyle="1" w:styleId="869CB9B40B754A33AEE11596AA05BA8B8">
    <w:name w:val="869CB9B40B754A33AEE11596AA05BA8B8"/>
    <w:rsid w:val="00EF167D"/>
    <w:rPr>
      <w:rFonts w:eastAsiaTheme="minorHAnsi"/>
    </w:rPr>
  </w:style>
  <w:style w:type="paragraph" w:customStyle="1" w:styleId="D414B214014F4B5AB6708F9F6FAEDA3F8">
    <w:name w:val="D414B214014F4B5AB6708F9F6FAEDA3F8"/>
    <w:rsid w:val="00EF167D"/>
    <w:rPr>
      <w:rFonts w:eastAsiaTheme="minorHAnsi"/>
    </w:rPr>
  </w:style>
  <w:style w:type="paragraph" w:customStyle="1" w:styleId="2E3BD2695AF54ECBBB824FBF32735B7C8">
    <w:name w:val="2E3BD2695AF54ECBBB824FBF32735B7C8"/>
    <w:rsid w:val="00EF167D"/>
    <w:rPr>
      <w:rFonts w:eastAsiaTheme="minorHAnsi"/>
    </w:rPr>
  </w:style>
  <w:style w:type="paragraph" w:customStyle="1" w:styleId="0617DD01D4BC4DB999F5952BB09A0F208">
    <w:name w:val="0617DD01D4BC4DB999F5952BB09A0F208"/>
    <w:rsid w:val="00EF167D"/>
    <w:rPr>
      <w:rFonts w:eastAsiaTheme="minorHAnsi"/>
    </w:rPr>
  </w:style>
  <w:style w:type="paragraph" w:customStyle="1" w:styleId="BAA3249B0C9C48C19FA4AC3731C7C6128">
    <w:name w:val="BAA3249B0C9C48C19FA4AC3731C7C6128"/>
    <w:rsid w:val="00EF167D"/>
    <w:rPr>
      <w:rFonts w:eastAsiaTheme="minorHAnsi"/>
    </w:rPr>
  </w:style>
  <w:style w:type="paragraph" w:customStyle="1" w:styleId="03BEA94FEF624AF49EB82FB214685E638">
    <w:name w:val="03BEA94FEF624AF49EB82FB214685E638"/>
    <w:rsid w:val="00EF167D"/>
    <w:rPr>
      <w:rFonts w:eastAsiaTheme="minorHAnsi"/>
    </w:rPr>
  </w:style>
  <w:style w:type="paragraph" w:customStyle="1" w:styleId="CF437E801D46456BB8F41EFA4F4D904E8">
    <w:name w:val="CF437E801D46456BB8F41EFA4F4D904E8"/>
    <w:rsid w:val="00EF167D"/>
    <w:rPr>
      <w:rFonts w:eastAsiaTheme="minorHAnsi"/>
    </w:rPr>
  </w:style>
  <w:style w:type="paragraph" w:customStyle="1" w:styleId="7B0DF32F05244C3FBF826E2A1C598A5C3">
    <w:name w:val="7B0DF32F05244C3FBF826E2A1C598A5C3"/>
    <w:rsid w:val="00EF167D"/>
    <w:rPr>
      <w:rFonts w:eastAsiaTheme="minorHAnsi"/>
    </w:rPr>
  </w:style>
  <w:style w:type="paragraph" w:customStyle="1" w:styleId="F4841EB2EB9945EF8FC4149C7E7B7A0016">
    <w:name w:val="F4841EB2EB9945EF8FC4149C7E7B7A0016"/>
    <w:rsid w:val="00EF167D"/>
    <w:rPr>
      <w:rFonts w:eastAsiaTheme="minorHAnsi"/>
    </w:rPr>
  </w:style>
  <w:style w:type="paragraph" w:customStyle="1" w:styleId="6AF30D9CD4AC43B788AA411AA9496B4B16">
    <w:name w:val="6AF30D9CD4AC43B788AA411AA9496B4B16"/>
    <w:rsid w:val="00EF167D"/>
    <w:rPr>
      <w:rFonts w:eastAsiaTheme="minorHAnsi"/>
    </w:rPr>
  </w:style>
  <w:style w:type="paragraph" w:customStyle="1" w:styleId="C16CF57656F44DBBA9D3B8BF8D94A39816">
    <w:name w:val="C16CF57656F44DBBA9D3B8BF8D94A39816"/>
    <w:rsid w:val="00EF167D"/>
    <w:rPr>
      <w:rFonts w:eastAsiaTheme="minorHAnsi"/>
    </w:rPr>
  </w:style>
  <w:style w:type="paragraph" w:customStyle="1" w:styleId="C4A045F2117A422C8E61C44EC06D64A816">
    <w:name w:val="C4A045F2117A422C8E61C44EC06D64A816"/>
    <w:rsid w:val="00EF167D"/>
    <w:rPr>
      <w:rFonts w:eastAsiaTheme="minorHAnsi"/>
    </w:rPr>
  </w:style>
  <w:style w:type="paragraph" w:customStyle="1" w:styleId="D6D4E2B45C614D66940F46BC4FC0B0F315">
    <w:name w:val="D6D4E2B45C614D66940F46BC4FC0B0F315"/>
    <w:rsid w:val="00EF167D"/>
    <w:rPr>
      <w:rFonts w:eastAsiaTheme="minorHAnsi"/>
    </w:rPr>
  </w:style>
  <w:style w:type="paragraph" w:customStyle="1" w:styleId="F2B3F2F542324C44AB87ECBCDA01D69C16">
    <w:name w:val="F2B3F2F542324C44AB87ECBCDA01D69C16"/>
    <w:rsid w:val="00EF167D"/>
    <w:rPr>
      <w:rFonts w:eastAsiaTheme="minorHAnsi"/>
    </w:rPr>
  </w:style>
  <w:style w:type="paragraph" w:customStyle="1" w:styleId="8679DFD73DDF4458A4FCFA3565A6715116">
    <w:name w:val="8679DFD73DDF4458A4FCFA3565A6715116"/>
    <w:rsid w:val="00EF167D"/>
    <w:rPr>
      <w:rFonts w:eastAsiaTheme="minorHAnsi"/>
    </w:rPr>
  </w:style>
  <w:style w:type="paragraph" w:customStyle="1" w:styleId="A575C1751C7E4F29AFAC54BB1813787516">
    <w:name w:val="A575C1751C7E4F29AFAC54BB1813787516"/>
    <w:rsid w:val="00EF167D"/>
    <w:rPr>
      <w:rFonts w:eastAsiaTheme="minorHAnsi"/>
    </w:rPr>
  </w:style>
  <w:style w:type="paragraph" w:customStyle="1" w:styleId="36D9D991944143D7979C548F99D6ADCD16">
    <w:name w:val="36D9D991944143D7979C548F99D6ADCD16"/>
    <w:rsid w:val="00EF167D"/>
    <w:rPr>
      <w:rFonts w:eastAsiaTheme="minorHAnsi"/>
    </w:rPr>
  </w:style>
  <w:style w:type="paragraph" w:customStyle="1" w:styleId="BCDA460766D2440FB97A7371F5D5E15A15">
    <w:name w:val="BCDA460766D2440FB97A7371F5D5E15A15"/>
    <w:rsid w:val="00EF167D"/>
    <w:rPr>
      <w:rFonts w:eastAsiaTheme="minorHAnsi"/>
    </w:rPr>
  </w:style>
  <w:style w:type="paragraph" w:customStyle="1" w:styleId="4EE18642E7E445DAA2C2D4363A03CF7115">
    <w:name w:val="4EE18642E7E445DAA2C2D4363A03CF7115"/>
    <w:rsid w:val="00EF167D"/>
    <w:rPr>
      <w:rFonts w:eastAsiaTheme="minorHAnsi"/>
    </w:rPr>
  </w:style>
  <w:style w:type="paragraph" w:customStyle="1" w:styleId="8DABF4C773A34F3996CC0BE36F571FB415">
    <w:name w:val="8DABF4C773A34F3996CC0BE36F571FB415"/>
    <w:rsid w:val="00EF167D"/>
    <w:rPr>
      <w:rFonts w:eastAsiaTheme="minorHAnsi"/>
    </w:rPr>
  </w:style>
  <w:style w:type="paragraph" w:customStyle="1" w:styleId="CA43D4C00E464571917E1B4F3E153AA115">
    <w:name w:val="CA43D4C00E464571917E1B4F3E153AA115"/>
    <w:rsid w:val="00EF167D"/>
    <w:rPr>
      <w:rFonts w:eastAsiaTheme="minorHAnsi"/>
    </w:rPr>
  </w:style>
  <w:style w:type="paragraph" w:customStyle="1" w:styleId="A47E639BCA364B458F430B3CFA456D3115">
    <w:name w:val="A47E639BCA364B458F430B3CFA456D3115"/>
    <w:rsid w:val="00EF167D"/>
    <w:rPr>
      <w:rFonts w:eastAsiaTheme="minorHAnsi"/>
    </w:rPr>
  </w:style>
  <w:style w:type="paragraph" w:customStyle="1" w:styleId="F2A94A35DF7F45CD80384224D2AB018615">
    <w:name w:val="F2A94A35DF7F45CD80384224D2AB018615"/>
    <w:rsid w:val="00EF167D"/>
    <w:rPr>
      <w:rFonts w:eastAsiaTheme="minorHAnsi"/>
    </w:rPr>
  </w:style>
  <w:style w:type="paragraph" w:customStyle="1" w:styleId="C0D514D1667E4D2E8F0D71F33E59892E11">
    <w:name w:val="C0D514D1667E4D2E8F0D71F33E59892E11"/>
    <w:rsid w:val="00EF167D"/>
    <w:rPr>
      <w:rFonts w:eastAsiaTheme="minorHAnsi"/>
    </w:rPr>
  </w:style>
  <w:style w:type="paragraph" w:customStyle="1" w:styleId="33838C7C610742AEA90DEBA624C2068C12">
    <w:name w:val="33838C7C610742AEA90DEBA624C2068C12"/>
    <w:rsid w:val="00EF167D"/>
    <w:rPr>
      <w:rFonts w:eastAsiaTheme="minorHAnsi"/>
    </w:rPr>
  </w:style>
  <w:style w:type="paragraph" w:customStyle="1" w:styleId="32DC10EA448E4978905F174CFB5C111111">
    <w:name w:val="32DC10EA448E4978905F174CFB5C111111"/>
    <w:rsid w:val="00EF167D"/>
    <w:rPr>
      <w:rFonts w:eastAsiaTheme="minorHAnsi"/>
    </w:rPr>
  </w:style>
  <w:style w:type="paragraph" w:customStyle="1" w:styleId="C9E507AC047546B087A612FA4710365811">
    <w:name w:val="C9E507AC047546B087A612FA4710365811"/>
    <w:rsid w:val="00EF167D"/>
    <w:rPr>
      <w:rFonts w:eastAsiaTheme="minorHAnsi"/>
    </w:rPr>
  </w:style>
  <w:style w:type="paragraph" w:customStyle="1" w:styleId="F8687332EAB84E468DD4336B318827D111">
    <w:name w:val="F8687332EAB84E468DD4336B318827D111"/>
    <w:rsid w:val="00EF167D"/>
    <w:rPr>
      <w:rFonts w:eastAsiaTheme="minorHAnsi"/>
    </w:rPr>
  </w:style>
  <w:style w:type="paragraph" w:customStyle="1" w:styleId="2486F4CBC32742889C4FB7175664FE676">
    <w:name w:val="2486F4CBC32742889C4FB7175664FE676"/>
    <w:rsid w:val="00EF167D"/>
    <w:rPr>
      <w:rFonts w:eastAsiaTheme="minorHAnsi"/>
    </w:rPr>
  </w:style>
  <w:style w:type="paragraph" w:customStyle="1" w:styleId="C2D6E4DD07244F7F9A5F0153C16688579">
    <w:name w:val="C2D6E4DD07244F7F9A5F0153C16688579"/>
    <w:rsid w:val="00EF167D"/>
    <w:rPr>
      <w:rFonts w:eastAsiaTheme="minorHAnsi"/>
    </w:rPr>
  </w:style>
  <w:style w:type="paragraph" w:customStyle="1" w:styleId="34FBB9C65D8A4113948F758F3E0C12824">
    <w:name w:val="34FBB9C65D8A4113948F758F3E0C12824"/>
    <w:rsid w:val="00EF167D"/>
    <w:rPr>
      <w:rFonts w:eastAsiaTheme="minorHAnsi"/>
    </w:rPr>
  </w:style>
  <w:style w:type="paragraph" w:customStyle="1" w:styleId="285BED4C08C142629733B4BA6B5056F39">
    <w:name w:val="285BED4C08C142629733B4BA6B5056F39"/>
    <w:rsid w:val="00EF167D"/>
    <w:rPr>
      <w:rFonts w:eastAsiaTheme="minorHAnsi"/>
    </w:rPr>
  </w:style>
  <w:style w:type="paragraph" w:customStyle="1" w:styleId="07E64D8989FB4AB99DCA04E5C79F9C6C9">
    <w:name w:val="07E64D8989FB4AB99DCA04E5C79F9C6C9"/>
    <w:rsid w:val="00EF167D"/>
    <w:rPr>
      <w:rFonts w:eastAsiaTheme="minorHAnsi"/>
    </w:rPr>
  </w:style>
  <w:style w:type="paragraph" w:customStyle="1" w:styleId="081533D5E6AD4B39A615C4454C7DDCB49">
    <w:name w:val="081533D5E6AD4B39A615C4454C7DDCB49"/>
    <w:rsid w:val="00EF167D"/>
    <w:rPr>
      <w:rFonts w:eastAsiaTheme="minorHAnsi"/>
    </w:rPr>
  </w:style>
  <w:style w:type="paragraph" w:customStyle="1" w:styleId="B7D7600D852A4388BB7B2D262C5185999">
    <w:name w:val="B7D7600D852A4388BB7B2D262C5185999"/>
    <w:rsid w:val="00EF167D"/>
    <w:rPr>
      <w:rFonts w:eastAsiaTheme="minorHAnsi"/>
    </w:rPr>
  </w:style>
  <w:style w:type="paragraph" w:customStyle="1" w:styleId="869CB9B40B754A33AEE11596AA05BA8B9">
    <w:name w:val="869CB9B40B754A33AEE11596AA05BA8B9"/>
    <w:rsid w:val="00EF167D"/>
    <w:rPr>
      <w:rFonts w:eastAsiaTheme="minorHAnsi"/>
    </w:rPr>
  </w:style>
  <w:style w:type="paragraph" w:customStyle="1" w:styleId="D414B214014F4B5AB6708F9F6FAEDA3F9">
    <w:name w:val="D414B214014F4B5AB6708F9F6FAEDA3F9"/>
    <w:rsid w:val="00EF167D"/>
    <w:rPr>
      <w:rFonts w:eastAsiaTheme="minorHAnsi"/>
    </w:rPr>
  </w:style>
  <w:style w:type="paragraph" w:customStyle="1" w:styleId="2E3BD2695AF54ECBBB824FBF32735B7C9">
    <w:name w:val="2E3BD2695AF54ECBBB824FBF32735B7C9"/>
    <w:rsid w:val="00EF167D"/>
    <w:rPr>
      <w:rFonts w:eastAsiaTheme="minorHAnsi"/>
    </w:rPr>
  </w:style>
  <w:style w:type="paragraph" w:customStyle="1" w:styleId="0617DD01D4BC4DB999F5952BB09A0F209">
    <w:name w:val="0617DD01D4BC4DB999F5952BB09A0F209"/>
    <w:rsid w:val="00EF167D"/>
    <w:rPr>
      <w:rFonts w:eastAsiaTheme="minorHAnsi"/>
    </w:rPr>
  </w:style>
  <w:style w:type="paragraph" w:customStyle="1" w:styleId="BAA3249B0C9C48C19FA4AC3731C7C6129">
    <w:name w:val="BAA3249B0C9C48C19FA4AC3731C7C6129"/>
    <w:rsid w:val="00EF167D"/>
    <w:rPr>
      <w:rFonts w:eastAsiaTheme="minorHAnsi"/>
    </w:rPr>
  </w:style>
  <w:style w:type="paragraph" w:customStyle="1" w:styleId="03BEA94FEF624AF49EB82FB214685E639">
    <w:name w:val="03BEA94FEF624AF49EB82FB214685E639"/>
    <w:rsid w:val="00EF167D"/>
    <w:rPr>
      <w:rFonts w:eastAsiaTheme="minorHAnsi"/>
    </w:rPr>
  </w:style>
  <w:style w:type="paragraph" w:customStyle="1" w:styleId="CF437E801D46456BB8F41EFA4F4D904E9">
    <w:name w:val="CF437E801D46456BB8F41EFA4F4D904E9"/>
    <w:rsid w:val="00EF167D"/>
    <w:rPr>
      <w:rFonts w:eastAsiaTheme="minorHAnsi"/>
    </w:rPr>
  </w:style>
  <w:style w:type="paragraph" w:customStyle="1" w:styleId="7B0DF32F05244C3FBF826E2A1C598A5C4">
    <w:name w:val="7B0DF32F05244C3FBF826E2A1C598A5C4"/>
    <w:rsid w:val="00EF167D"/>
    <w:rPr>
      <w:rFonts w:eastAsiaTheme="minorHAnsi"/>
    </w:rPr>
  </w:style>
  <w:style w:type="paragraph" w:customStyle="1" w:styleId="F4841EB2EB9945EF8FC4149C7E7B7A0017">
    <w:name w:val="F4841EB2EB9945EF8FC4149C7E7B7A0017"/>
    <w:rsid w:val="002C49C7"/>
    <w:rPr>
      <w:rFonts w:eastAsiaTheme="minorHAnsi"/>
    </w:rPr>
  </w:style>
  <w:style w:type="paragraph" w:customStyle="1" w:styleId="6AF30D9CD4AC43B788AA411AA9496B4B17">
    <w:name w:val="6AF30D9CD4AC43B788AA411AA9496B4B17"/>
    <w:rsid w:val="002C49C7"/>
    <w:rPr>
      <w:rFonts w:eastAsiaTheme="minorHAnsi"/>
    </w:rPr>
  </w:style>
  <w:style w:type="paragraph" w:customStyle="1" w:styleId="C16CF57656F44DBBA9D3B8BF8D94A39817">
    <w:name w:val="C16CF57656F44DBBA9D3B8BF8D94A39817"/>
    <w:rsid w:val="002C49C7"/>
    <w:rPr>
      <w:rFonts w:eastAsiaTheme="minorHAnsi"/>
    </w:rPr>
  </w:style>
  <w:style w:type="paragraph" w:customStyle="1" w:styleId="C4A045F2117A422C8E61C44EC06D64A817">
    <w:name w:val="C4A045F2117A422C8E61C44EC06D64A817"/>
    <w:rsid w:val="002C49C7"/>
    <w:rPr>
      <w:rFonts w:eastAsiaTheme="minorHAnsi"/>
    </w:rPr>
  </w:style>
  <w:style w:type="paragraph" w:customStyle="1" w:styleId="D6D4E2B45C614D66940F46BC4FC0B0F316">
    <w:name w:val="D6D4E2B45C614D66940F46BC4FC0B0F316"/>
    <w:rsid w:val="002C49C7"/>
    <w:rPr>
      <w:rFonts w:eastAsiaTheme="minorHAnsi"/>
    </w:rPr>
  </w:style>
  <w:style w:type="paragraph" w:customStyle="1" w:styleId="F2B3F2F542324C44AB87ECBCDA01D69C17">
    <w:name w:val="F2B3F2F542324C44AB87ECBCDA01D69C17"/>
    <w:rsid w:val="002C49C7"/>
    <w:rPr>
      <w:rFonts w:eastAsiaTheme="minorHAnsi"/>
    </w:rPr>
  </w:style>
  <w:style w:type="paragraph" w:customStyle="1" w:styleId="8679DFD73DDF4458A4FCFA3565A6715117">
    <w:name w:val="8679DFD73DDF4458A4FCFA3565A6715117"/>
    <w:rsid w:val="002C49C7"/>
    <w:rPr>
      <w:rFonts w:eastAsiaTheme="minorHAnsi"/>
    </w:rPr>
  </w:style>
  <w:style w:type="paragraph" w:customStyle="1" w:styleId="A575C1751C7E4F29AFAC54BB1813787517">
    <w:name w:val="A575C1751C7E4F29AFAC54BB1813787517"/>
    <w:rsid w:val="002C49C7"/>
    <w:rPr>
      <w:rFonts w:eastAsiaTheme="minorHAnsi"/>
    </w:rPr>
  </w:style>
  <w:style w:type="paragraph" w:customStyle="1" w:styleId="36D9D991944143D7979C548F99D6ADCD17">
    <w:name w:val="36D9D991944143D7979C548F99D6ADCD17"/>
    <w:rsid w:val="002C49C7"/>
    <w:rPr>
      <w:rFonts w:eastAsiaTheme="minorHAnsi"/>
    </w:rPr>
  </w:style>
  <w:style w:type="paragraph" w:customStyle="1" w:styleId="BCDA460766D2440FB97A7371F5D5E15A16">
    <w:name w:val="BCDA460766D2440FB97A7371F5D5E15A16"/>
    <w:rsid w:val="002C49C7"/>
    <w:rPr>
      <w:rFonts w:eastAsiaTheme="minorHAnsi"/>
    </w:rPr>
  </w:style>
  <w:style w:type="paragraph" w:customStyle="1" w:styleId="4EE18642E7E445DAA2C2D4363A03CF7116">
    <w:name w:val="4EE18642E7E445DAA2C2D4363A03CF7116"/>
    <w:rsid w:val="002C49C7"/>
    <w:rPr>
      <w:rFonts w:eastAsiaTheme="minorHAnsi"/>
    </w:rPr>
  </w:style>
  <w:style w:type="paragraph" w:customStyle="1" w:styleId="8DABF4C773A34F3996CC0BE36F571FB416">
    <w:name w:val="8DABF4C773A34F3996CC0BE36F571FB416"/>
    <w:rsid w:val="002C49C7"/>
    <w:rPr>
      <w:rFonts w:eastAsiaTheme="minorHAnsi"/>
    </w:rPr>
  </w:style>
  <w:style w:type="paragraph" w:customStyle="1" w:styleId="CA43D4C00E464571917E1B4F3E153AA116">
    <w:name w:val="CA43D4C00E464571917E1B4F3E153AA116"/>
    <w:rsid w:val="002C49C7"/>
    <w:rPr>
      <w:rFonts w:eastAsiaTheme="minorHAnsi"/>
    </w:rPr>
  </w:style>
  <w:style w:type="paragraph" w:customStyle="1" w:styleId="A47E639BCA364B458F430B3CFA456D3116">
    <w:name w:val="A47E639BCA364B458F430B3CFA456D3116"/>
    <w:rsid w:val="002C49C7"/>
    <w:rPr>
      <w:rFonts w:eastAsiaTheme="minorHAnsi"/>
    </w:rPr>
  </w:style>
  <w:style w:type="paragraph" w:customStyle="1" w:styleId="F2A94A35DF7F45CD80384224D2AB018616">
    <w:name w:val="F2A94A35DF7F45CD80384224D2AB018616"/>
    <w:rsid w:val="002C49C7"/>
    <w:rPr>
      <w:rFonts w:eastAsiaTheme="minorHAnsi"/>
    </w:rPr>
  </w:style>
  <w:style w:type="paragraph" w:customStyle="1" w:styleId="C0D514D1667E4D2E8F0D71F33E59892E12">
    <w:name w:val="C0D514D1667E4D2E8F0D71F33E59892E12"/>
    <w:rsid w:val="002C49C7"/>
    <w:rPr>
      <w:rFonts w:eastAsiaTheme="minorHAnsi"/>
    </w:rPr>
  </w:style>
  <w:style w:type="paragraph" w:customStyle="1" w:styleId="33838C7C610742AEA90DEBA624C2068C13">
    <w:name w:val="33838C7C610742AEA90DEBA624C2068C13"/>
    <w:rsid w:val="002C49C7"/>
    <w:rPr>
      <w:rFonts w:eastAsiaTheme="minorHAnsi"/>
    </w:rPr>
  </w:style>
  <w:style w:type="paragraph" w:customStyle="1" w:styleId="32DC10EA448E4978905F174CFB5C111112">
    <w:name w:val="32DC10EA448E4978905F174CFB5C111112"/>
    <w:rsid w:val="002C49C7"/>
    <w:rPr>
      <w:rFonts w:eastAsiaTheme="minorHAnsi"/>
    </w:rPr>
  </w:style>
  <w:style w:type="paragraph" w:customStyle="1" w:styleId="C9E507AC047546B087A612FA4710365812">
    <w:name w:val="C9E507AC047546B087A612FA4710365812"/>
    <w:rsid w:val="002C49C7"/>
    <w:rPr>
      <w:rFonts w:eastAsiaTheme="minorHAnsi"/>
    </w:rPr>
  </w:style>
  <w:style w:type="paragraph" w:customStyle="1" w:styleId="F8687332EAB84E468DD4336B318827D112">
    <w:name w:val="F8687332EAB84E468DD4336B318827D112"/>
    <w:rsid w:val="002C49C7"/>
    <w:rPr>
      <w:rFonts w:eastAsiaTheme="minorHAnsi"/>
    </w:rPr>
  </w:style>
  <w:style w:type="paragraph" w:customStyle="1" w:styleId="2486F4CBC32742889C4FB7175664FE677">
    <w:name w:val="2486F4CBC32742889C4FB7175664FE677"/>
    <w:rsid w:val="002C49C7"/>
    <w:rPr>
      <w:rFonts w:eastAsiaTheme="minorHAnsi"/>
    </w:rPr>
  </w:style>
  <w:style w:type="paragraph" w:customStyle="1" w:styleId="C2D6E4DD07244F7F9A5F0153C166885710">
    <w:name w:val="C2D6E4DD07244F7F9A5F0153C166885710"/>
    <w:rsid w:val="002C49C7"/>
    <w:rPr>
      <w:rFonts w:eastAsiaTheme="minorHAnsi"/>
    </w:rPr>
  </w:style>
  <w:style w:type="paragraph" w:customStyle="1" w:styleId="34FBB9C65D8A4113948F758F3E0C12825">
    <w:name w:val="34FBB9C65D8A4113948F758F3E0C12825"/>
    <w:rsid w:val="002C49C7"/>
    <w:rPr>
      <w:rFonts w:eastAsiaTheme="minorHAnsi"/>
    </w:rPr>
  </w:style>
  <w:style w:type="paragraph" w:customStyle="1" w:styleId="285BED4C08C142629733B4BA6B5056F310">
    <w:name w:val="285BED4C08C142629733B4BA6B5056F310"/>
    <w:rsid w:val="002C49C7"/>
    <w:rPr>
      <w:rFonts w:eastAsiaTheme="minorHAnsi"/>
    </w:rPr>
  </w:style>
  <w:style w:type="paragraph" w:customStyle="1" w:styleId="07E64D8989FB4AB99DCA04E5C79F9C6C10">
    <w:name w:val="07E64D8989FB4AB99DCA04E5C79F9C6C10"/>
    <w:rsid w:val="002C49C7"/>
    <w:rPr>
      <w:rFonts w:eastAsiaTheme="minorHAnsi"/>
    </w:rPr>
  </w:style>
  <w:style w:type="paragraph" w:customStyle="1" w:styleId="081533D5E6AD4B39A615C4454C7DDCB410">
    <w:name w:val="081533D5E6AD4B39A615C4454C7DDCB410"/>
    <w:rsid w:val="002C49C7"/>
    <w:rPr>
      <w:rFonts w:eastAsiaTheme="minorHAnsi"/>
    </w:rPr>
  </w:style>
  <w:style w:type="paragraph" w:customStyle="1" w:styleId="B7D7600D852A4388BB7B2D262C51859910">
    <w:name w:val="B7D7600D852A4388BB7B2D262C51859910"/>
    <w:rsid w:val="002C49C7"/>
    <w:rPr>
      <w:rFonts w:eastAsiaTheme="minorHAnsi"/>
    </w:rPr>
  </w:style>
  <w:style w:type="paragraph" w:customStyle="1" w:styleId="869CB9B40B754A33AEE11596AA05BA8B10">
    <w:name w:val="869CB9B40B754A33AEE11596AA05BA8B10"/>
    <w:rsid w:val="002C49C7"/>
    <w:rPr>
      <w:rFonts w:eastAsiaTheme="minorHAnsi"/>
    </w:rPr>
  </w:style>
  <w:style w:type="paragraph" w:customStyle="1" w:styleId="D414B214014F4B5AB6708F9F6FAEDA3F10">
    <w:name w:val="D414B214014F4B5AB6708F9F6FAEDA3F10"/>
    <w:rsid w:val="002C49C7"/>
    <w:rPr>
      <w:rFonts w:eastAsiaTheme="minorHAnsi"/>
    </w:rPr>
  </w:style>
  <w:style w:type="paragraph" w:customStyle="1" w:styleId="2E3BD2695AF54ECBBB824FBF32735B7C10">
    <w:name w:val="2E3BD2695AF54ECBBB824FBF32735B7C10"/>
    <w:rsid w:val="002C49C7"/>
    <w:rPr>
      <w:rFonts w:eastAsiaTheme="minorHAnsi"/>
    </w:rPr>
  </w:style>
  <w:style w:type="paragraph" w:customStyle="1" w:styleId="0617DD01D4BC4DB999F5952BB09A0F2010">
    <w:name w:val="0617DD01D4BC4DB999F5952BB09A0F2010"/>
    <w:rsid w:val="002C49C7"/>
    <w:rPr>
      <w:rFonts w:eastAsiaTheme="minorHAnsi"/>
    </w:rPr>
  </w:style>
  <w:style w:type="paragraph" w:customStyle="1" w:styleId="BAA3249B0C9C48C19FA4AC3731C7C61210">
    <w:name w:val="BAA3249B0C9C48C19FA4AC3731C7C61210"/>
    <w:rsid w:val="002C49C7"/>
    <w:rPr>
      <w:rFonts w:eastAsiaTheme="minorHAnsi"/>
    </w:rPr>
  </w:style>
  <w:style w:type="paragraph" w:customStyle="1" w:styleId="03BEA94FEF624AF49EB82FB214685E6310">
    <w:name w:val="03BEA94FEF624AF49EB82FB214685E6310"/>
    <w:rsid w:val="002C49C7"/>
    <w:rPr>
      <w:rFonts w:eastAsiaTheme="minorHAnsi"/>
    </w:rPr>
  </w:style>
  <w:style w:type="paragraph" w:customStyle="1" w:styleId="CF437E801D46456BB8F41EFA4F4D904E10">
    <w:name w:val="CF437E801D46456BB8F41EFA4F4D904E10"/>
    <w:rsid w:val="002C49C7"/>
    <w:rPr>
      <w:rFonts w:eastAsiaTheme="minorHAnsi"/>
    </w:rPr>
  </w:style>
  <w:style w:type="paragraph" w:customStyle="1" w:styleId="7B0DF32F05244C3FBF826E2A1C598A5C5">
    <w:name w:val="7B0DF32F05244C3FBF826E2A1C598A5C5"/>
    <w:rsid w:val="002C49C7"/>
    <w:rPr>
      <w:rFonts w:eastAsiaTheme="minorHAnsi"/>
    </w:rPr>
  </w:style>
  <w:style w:type="paragraph" w:customStyle="1" w:styleId="F4841EB2EB9945EF8FC4149C7E7B7A0018">
    <w:name w:val="F4841EB2EB9945EF8FC4149C7E7B7A0018"/>
    <w:rsid w:val="002C49C7"/>
    <w:rPr>
      <w:rFonts w:eastAsiaTheme="minorHAnsi"/>
    </w:rPr>
  </w:style>
  <w:style w:type="paragraph" w:customStyle="1" w:styleId="6AF30D9CD4AC43B788AA411AA9496B4B18">
    <w:name w:val="6AF30D9CD4AC43B788AA411AA9496B4B18"/>
    <w:rsid w:val="002C49C7"/>
    <w:rPr>
      <w:rFonts w:eastAsiaTheme="minorHAnsi"/>
    </w:rPr>
  </w:style>
  <w:style w:type="paragraph" w:customStyle="1" w:styleId="C16CF57656F44DBBA9D3B8BF8D94A39818">
    <w:name w:val="C16CF57656F44DBBA9D3B8BF8D94A39818"/>
    <w:rsid w:val="002C49C7"/>
    <w:rPr>
      <w:rFonts w:eastAsiaTheme="minorHAnsi"/>
    </w:rPr>
  </w:style>
  <w:style w:type="paragraph" w:customStyle="1" w:styleId="C4A045F2117A422C8E61C44EC06D64A818">
    <w:name w:val="C4A045F2117A422C8E61C44EC06D64A818"/>
    <w:rsid w:val="002C49C7"/>
    <w:rPr>
      <w:rFonts w:eastAsiaTheme="minorHAnsi"/>
    </w:rPr>
  </w:style>
  <w:style w:type="paragraph" w:customStyle="1" w:styleId="D6D4E2B45C614D66940F46BC4FC0B0F317">
    <w:name w:val="D6D4E2B45C614D66940F46BC4FC0B0F317"/>
    <w:rsid w:val="002C49C7"/>
    <w:rPr>
      <w:rFonts w:eastAsiaTheme="minorHAnsi"/>
    </w:rPr>
  </w:style>
  <w:style w:type="paragraph" w:customStyle="1" w:styleId="F2B3F2F542324C44AB87ECBCDA01D69C18">
    <w:name w:val="F2B3F2F542324C44AB87ECBCDA01D69C18"/>
    <w:rsid w:val="002C49C7"/>
    <w:rPr>
      <w:rFonts w:eastAsiaTheme="minorHAnsi"/>
    </w:rPr>
  </w:style>
  <w:style w:type="paragraph" w:customStyle="1" w:styleId="8679DFD73DDF4458A4FCFA3565A6715118">
    <w:name w:val="8679DFD73DDF4458A4FCFA3565A6715118"/>
    <w:rsid w:val="002C49C7"/>
    <w:rPr>
      <w:rFonts w:eastAsiaTheme="minorHAnsi"/>
    </w:rPr>
  </w:style>
  <w:style w:type="paragraph" w:customStyle="1" w:styleId="A575C1751C7E4F29AFAC54BB1813787518">
    <w:name w:val="A575C1751C7E4F29AFAC54BB1813787518"/>
    <w:rsid w:val="002C49C7"/>
    <w:rPr>
      <w:rFonts w:eastAsiaTheme="minorHAnsi"/>
    </w:rPr>
  </w:style>
  <w:style w:type="paragraph" w:customStyle="1" w:styleId="36D9D991944143D7979C548F99D6ADCD18">
    <w:name w:val="36D9D991944143D7979C548F99D6ADCD18"/>
    <w:rsid w:val="002C49C7"/>
    <w:rPr>
      <w:rFonts w:eastAsiaTheme="minorHAnsi"/>
    </w:rPr>
  </w:style>
  <w:style w:type="paragraph" w:customStyle="1" w:styleId="BCDA460766D2440FB97A7371F5D5E15A17">
    <w:name w:val="BCDA460766D2440FB97A7371F5D5E15A17"/>
    <w:rsid w:val="002C49C7"/>
    <w:rPr>
      <w:rFonts w:eastAsiaTheme="minorHAnsi"/>
    </w:rPr>
  </w:style>
  <w:style w:type="paragraph" w:customStyle="1" w:styleId="4EE18642E7E445DAA2C2D4363A03CF7117">
    <w:name w:val="4EE18642E7E445DAA2C2D4363A03CF7117"/>
    <w:rsid w:val="002C49C7"/>
    <w:rPr>
      <w:rFonts w:eastAsiaTheme="minorHAnsi"/>
    </w:rPr>
  </w:style>
  <w:style w:type="paragraph" w:customStyle="1" w:styleId="8DABF4C773A34F3996CC0BE36F571FB417">
    <w:name w:val="8DABF4C773A34F3996CC0BE36F571FB417"/>
    <w:rsid w:val="002C49C7"/>
    <w:rPr>
      <w:rFonts w:eastAsiaTheme="minorHAnsi"/>
    </w:rPr>
  </w:style>
  <w:style w:type="paragraph" w:customStyle="1" w:styleId="CA43D4C00E464571917E1B4F3E153AA117">
    <w:name w:val="CA43D4C00E464571917E1B4F3E153AA117"/>
    <w:rsid w:val="002C49C7"/>
    <w:rPr>
      <w:rFonts w:eastAsiaTheme="minorHAnsi"/>
    </w:rPr>
  </w:style>
  <w:style w:type="paragraph" w:customStyle="1" w:styleId="A47E639BCA364B458F430B3CFA456D3117">
    <w:name w:val="A47E639BCA364B458F430B3CFA456D3117"/>
    <w:rsid w:val="002C49C7"/>
    <w:rPr>
      <w:rFonts w:eastAsiaTheme="minorHAnsi"/>
    </w:rPr>
  </w:style>
  <w:style w:type="paragraph" w:customStyle="1" w:styleId="F2A94A35DF7F45CD80384224D2AB018617">
    <w:name w:val="F2A94A35DF7F45CD80384224D2AB018617"/>
    <w:rsid w:val="002C49C7"/>
    <w:rPr>
      <w:rFonts w:eastAsiaTheme="minorHAnsi"/>
    </w:rPr>
  </w:style>
  <w:style w:type="paragraph" w:customStyle="1" w:styleId="C0D514D1667E4D2E8F0D71F33E59892E13">
    <w:name w:val="C0D514D1667E4D2E8F0D71F33E59892E13"/>
    <w:rsid w:val="002C49C7"/>
    <w:rPr>
      <w:rFonts w:eastAsiaTheme="minorHAnsi"/>
    </w:rPr>
  </w:style>
  <w:style w:type="paragraph" w:customStyle="1" w:styleId="33838C7C610742AEA90DEBA624C2068C14">
    <w:name w:val="33838C7C610742AEA90DEBA624C2068C14"/>
    <w:rsid w:val="002C49C7"/>
    <w:rPr>
      <w:rFonts w:eastAsiaTheme="minorHAnsi"/>
    </w:rPr>
  </w:style>
  <w:style w:type="paragraph" w:customStyle="1" w:styleId="32DC10EA448E4978905F174CFB5C111113">
    <w:name w:val="32DC10EA448E4978905F174CFB5C111113"/>
    <w:rsid w:val="002C49C7"/>
    <w:rPr>
      <w:rFonts w:eastAsiaTheme="minorHAnsi"/>
    </w:rPr>
  </w:style>
  <w:style w:type="paragraph" w:customStyle="1" w:styleId="C9E507AC047546B087A612FA4710365813">
    <w:name w:val="C9E507AC047546B087A612FA4710365813"/>
    <w:rsid w:val="002C49C7"/>
    <w:rPr>
      <w:rFonts w:eastAsiaTheme="minorHAnsi"/>
    </w:rPr>
  </w:style>
  <w:style w:type="paragraph" w:customStyle="1" w:styleId="F8687332EAB84E468DD4336B318827D113">
    <w:name w:val="F8687332EAB84E468DD4336B318827D113"/>
    <w:rsid w:val="002C49C7"/>
    <w:rPr>
      <w:rFonts w:eastAsiaTheme="minorHAnsi"/>
    </w:rPr>
  </w:style>
  <w:style w:type="paragraph" w:customStyle="1" w:styleId="2486F4CBC32742889C4FB7175664FE678">
    <w:name w:val="2486F4CBC32742889C4FB7175664FE678"/>
    <w:rsid w:val="002C49C7"/>
    <w:rPr>
      <w:rFonts w:eastAsiaTheme="minorHAnsi"/>
    </w:rPr>
  </w:style>
  <w:style w:type="paragraph" w:customStyle="1" w:styleId="C2D6E4DD07244F7F9A5F0153C166885711">
    <w:name w:val="C2D6E4DD07244F7F9A5F0153C166885711"/>
    <w:rsid w:val="002C49C7"/>
    <w:rPr>
      <w:rFonts w:eastAsiaTheme="minorHAnsi"/>
    </w:rPr>
  </w:style>
  <w:style w:type="paragraph" w:customStyle="1" w:styleId="34FBB9C65D8A4113948F758F3E0C12826">
    <w:name w:val="34FBB9C65D8A4113948F758F3E0C12826"/>
    <w:rsid w:val="002C49C7"/>
    <w:rPr>
      <w:rFonts w:eastAsiaTheme="minorHAnsi"/>
    </w:rPr>
  </w:style>
  <w:style w:type="paragraph" w:customStyle="1" w:styleId="285BED4C08C142629733B4BA6B5056F311">
    <w:name w:val="285BED4C08C142629733B4BA6B5056F311"/>
    <w:rsid w:val="002C49C7"/>
    <w:rPr>
      <w:rFonts w:eastAsiaTheme="minorHAnsi"/>
    </w:rPr>
  </w:style>
  <w:style w:type="paragraph" w:customStyle="1" w:styleId="07E64D8989FB4AB99DCA04E5C79F9C6C11">
    <w:name w:val="07E64D8989FB4AB99DCA04E5C79F9C6C11"/>
    <w:rsid w:val="002C49C7"/>
    <w:rPr>
      <w:rFonts w:eastAsiaTheme="minorHAnsi"/>
    </w:rPr>
  </w:style>
  <w:style w:type="paragraph" w:customStyle="1" w:styleId="081533D5E6AD4B39A615C4454C7DDCB411">
    <w:name w:val="081533D5E6AD4B39A615C4454C7DDCB411"/>
    <w:rsid w:val="002C49C7"/>
    <w:rPr>
      <w:rFonts w:eastAsiaTheme="minorHAnsi"/>
    </w:rPr>
  </w:style>
  <w:style w:type="paragraph" w:customStyle="1" w:styleId="B7D7600D852A4388BB7B2D262C51859911">
    <w:name w:val="B7D7600D852A4388BB7B2D262C51859911"/>
    <w:rsid w:val="002C49C7"/>
    <w:rPr>
      <w:rFonts w:eastAsiaTheme="minorHAnsi"/>
    </w:rPr>
  </w:style>
  <w:style w:type="paragraph" w:customStyle="1" w:styleId="869CB9B40B754A33AEE11596AA05BA8B11">
    <w:name w:val="869CB9B40B754A33AEE11596AA05BA8B11"/>
    <w:rsid w:val="002C49C7"/>
    <w:rPr>
      <w:rFonts w:eastAsiaTheme="minorHAnsi"/>
    </w:rPr>
  </w:style>
  <w:style w:type="paragraph" w:customStyle="1" w:styleId="D414B214014F4B5AB6708F9F6FAEDA3F11">
    <w:name w:val="D414B214014F4B5AB6708F9F6FAEDA3F11"/>
    <w:rsid w:val="002C49C7"/>
    <w:rPr>
      <w:rFonts w:eastAsiaTheme="minorHAnsi"/>
    </w:rPr>
  </w:style>
  <w:style w:type="paragraph" w:customStyle="1" w:styleId="2E3BD2695AF54ECBBB824FBF32735B7C11">
    <w:name w:val="2E3BD2695AF54ECBBB824FBF32735B7C11"/>
    <w:rsid w:val="002C49C7"/>
    <w:rPr>
      <w:rFonts w:eastAsiaTheme="minorHAnsi"/>
    </w:rPr>
  </w:style>
  <w:style w:type="paragraph" w:customStyle="1" w:styleId="0617DD01D4BC4DB999F5952BB09A0F2011">
    <w:name w:val="0617DD01D4BC4DB999F5952BB09A0F2011"/>
    <w:rsid w:val="002C49C7"/>
    <w:rPr>
      <w:rFonts w:eastAsiaTheme="minorHAnsi"/>
    </w:rPr>
  </w:style>
  <w:style w:type="paragraph" w:customStyle="1" w:styleId="BAA3249B0C9C48C19FA4AC3731C7C61211">
    <w:name w:val="BAA3249B0C9C48C19FA4AC3731C7C61211"/>
    <w:rsid w:val="002C49C7"/>
    <w:rPr>
      <w:rFonts w:eastAsiaTheme="minorHAnsi"/>
    </w:rPr>
  </w:style>
  <w:style w:type="paragraph" w:customStyle="1" w:styleId="03BEA94FEF624AF49EB82FB214685E6311">
    <w:name w:val="03BEA94FEF624AF49EB82FB214685E6311"/>
    <w:rsid w:val="002C49C7"/>
    <w:rPr>
      <w:rFonts w:eastAsiaTheme="minorHAnsi"/>
    </w:rPr>
  </w:style>
  <w:style w:type="paragraph" w:customStyle="1" w:styleId="CF437E801D46456BB8F41EFA4F4D904E11">
    <w:name w:val="CF437E801D46456BB8F41EFA4F4D904E11"/>
    <w:rsid w:val="002C49C7"/>
    <w:rPr>
      <w:rFonts w:eastAsiaTheme="minorHAnsi"/>
    </w:rPr>
  </w:style>
  <w:style w:type="paragraph" w:customStyle="1" w:styleId="7B0DF32F05244C3FBF826E2A1C598A5C6">
    <w:name w:val="7B0DF32F05244C3FBF826E2A1C598A5C6"/>
    <w:rsid w:val="002C49C7"/>
    <w:rPr>
      <w:rFonts w:eastAsiaTheme="minorHAnsi"/>
    </w:rPr>
  </w:style>
  <w:style w:type="paragraph" w:customStyle="1" w:styleId="F4841EB2EB9945EF8FC4149C7E7B7A0019">
    <w:name w:val="F4841EB2EB9945EF8FC4149C7E7B7A0019"/>
    <w:rsid w:val="002C49C7"/>
    <w:rPr>
      <w:rFonts w:eastAsiaTheme="minorHAnsi"/>
    </w:rPr>
  </w:style>
  <w:style w:type="paragraph" w:customStyle="1" w:styleId="6AF30D9CD4AC43B788AA411AA9496B4B19">
    <w:name w:val="6AF30D9CD4AC43B788AA411AA9496B4B19"/>
    <w:rsid w:val="002C49C7"/>
    <w:rPr>
      <w:rFonts w:eastAsiaTheme="minorHAnsi"/>
    </w:rPr>
  </w:style>
  <w:style w:type="paragraph" w:customStyle="1" w:styleId="C16CF57656F44DBBA9D3B8BF8D94A39819">
    <w:name w:val="C16CF57656F44DBBA9D3B8BF8D94A39819"/>
    <w:rsid w:val="002C49C7"/>
    <w:rPr>
      <w:rFonts w:eastAsiaTheme="minorHAnsi"/>
    </w:rPr>
  </w:style>
  <w:style w:type="paragraph" w:customStyle="1" w:styleId="C4A045F2117A422C8E61C44EC06D64A819">
    <w:name w:val="C4A045F2117A422C8E61C44EC06D64A819"/>
    <w:rsid w:val="002C49C7"/>
    <w:rPr>
      <w:rFonts w:eastAsiaTheme="minorHAnsi"/>
    </w:rPr>
  </w:style>
  <w:style w:type="paragraph" w:customStyle="1" w:styleId="D6D4E2B45C614D66940F46BC4FC0B0F318">
    <w:name w:val="D6D4E2B45C614D66940F46BC4FC0B0F318"/>
    <w:rsid w:val="002C49C7"/>
    <w:rPr>
      <w:rFonts w:eastAsiaTheme="minorHAnsi"/>
    </w:rPr>
  </w:style>
  <w:style w:type="paragraph" w:customStyle="1" w:styleId="F2B3F2F542324C44AB87ECBCDA01D69C19">
    <w:name w:val="F2B3F2F542324C44AB87ECBCDA01D69C19"/>
    <w:rsid w:val="002C49C7"/>
    <w:rPr>
      <w:rFonts w:eastAsiaTheme="minorHAnsi"/>
    </w:rPr>
  </w:style>
  <w:style w:type="paragraph" w:customStyle="1" w:styleId="8679DFD73DDF4458A4FCFA3565A6715119">
    <w:name w:val="8679DFD73DDF4458A4FCFA3565A6715119"/>
    <w:rsid w:val="002C49C7"/>
    <w:rPr>
      <w:rFonts w:eastAsiaTheme="minorHAnsi"/>
    </w:rPr>
  </w:style>
  <w:style w:type="paragraph" w:customStyle="1" w:styleId="A575C1751C7E4F29AFAC54BB1813787519">
    <w:name w:val="A575C1751C7E4F29AFAC54BB1813787519"/>
    <w:rsid w:val="002C49C7"/>
    <w:rPr>
      <w:rFonts w:eastAsiaTheme="minorHAnsi"/>
    </w:rPr>
  </w:style>
  <w:style w:type="paragraph" w:customStyle="1" w:styleId="36D9D991944143D7979C548F99D6ADCD19">
    <w:name w:val="36D9D991944143D7979C548F99D6ADCD19"/>
    <w:rsid w:val="002C49C7"/>
    <w:rPr>
      <w:rFonts w:eastAsiaTheme="minorHAnsi"/>
    </w:rPr>
  </w:style>
  <w:style w:type="paragraph" w:customStyle="1" w:styleId="FBCCCCE1F13D4746A4241243FEC0C87B">
    <w:name w:val="FBCCCCE1F13D4746A4241243FEC0C87B"/>
    <w:rsid w:val="002C49C7"/>
    <w:rPr>
      <w:rFonts w:eastAsiaTheme="minorHAnsi"/>
    </w:rPr>
  </w:style>
  <w:style w:type="paragraph" w:customStyle="1" w:styleId="BCDA460766D2440FB97A7371F5D5E15A18">
    <w:name w:val="BCDA460766D2440FB97A7371F5D5E15A18"/>
    <w:rsid w:val="002C49C7"/>
    <w:rPr>
      <w:rFonts w:eastAsiaTheme="minorHAnsi"/>
    </w:rPr>
  </w:style>
  <w:style w:type="paragraph" w:customStyle="1" w:styleId="4EE18642E7E445DAA2C2D4363A03CF7118">
    <w:name w:val="4EE18642E7E445DAA2C2D4363A03CF7118"/>
    <w:rsid w:val="002C49C7"/>
    <w:rPr>
      <w:rFonts w:eastAsiaTheme="minorHAnsi"/>
    </w:rPr>
  </w:style>
  <w:style w:type="paragraph" w:customStyle="1" w:styleId="8DABF4C773A34F3996CC0BE36F571FB418">
    <w:name w:val="8DABF4C773A34F3996CC0BE36F571FB418"/>
    <w:rsid w:val="002C49C7"/>
    <w:rPr>
      <w:rFonts w:eastAsiaTheme="minorHAnsi"/>
    </w:rPr>
  </w:style>
  <w:style w:type="paragraph" w:customStyle="1" w:styleId="CA43D4C00E464571917E1B4F3E153AA118">
    <w:name w:val="CA43D4C00E464571917E1B4F3E153AA118"/>
    <w:rsid w:val="002C49C7"/>
    <w:rPr>
      <w:rFonts w:eastAsiaTheme="minorHAnsi"/>
    </w:rPr>
  </w:style>
  <w:style w:type="paragraph" w:customStyle="1" w:styleId="A47E639BCA364B458F430B3CFA456D3118">
    <w:name w:val="A47E639BCA364B458F430B3CFA456D3118"/>
    <w:rsid w:val="002C49C7"/>
    <w:rPr>
      <w:rFonts w:eastAsiaTheme="minorHAnsi"/>
    </w:rPr>
  </w:style>
  <w:style w:type="paragraph" w:customStyle="1" w:styleId="F2A94A35DF7F45CD80384224D2AB018618">
    <w:name w:val="F2A94A35DF7F45CD80384224D2AB018618"/>
    <w:rsid w:val="002C49C7"/>
    <w:rPr>
      <w:rFonts w:eastAsiaTheme="minorHAnsi"/>
    </w:rPr>
  </w:style>
  <w:style w:type="paragraph" w:customStyle="1" w:styleId="C0D514D1667E4D2E8F0D71F33E59892E14">
    <w:name w:val="C0D514D1667E4D2E8F0D71F33E59892E14"/>
    <w:rsid w:val="002C49C7"/>
    <w:rPr>
      <w:rFonts w:eastAsiaTheme="minorHAnsi"/>
    </w:rPr>
  </w:style>
  <w:style w:type="paragraph" w:customStyle="1" w:styleId="33838C7C610742AEA90DEBA624C2068C15">
    <w:name w:val="33838C7C610742AEA90DEBA624C2068C15"/>
    <w:rsid w:val="002C49C7"/>
    <w:rPr>
      <w:rFonts w:eastAsiaTheme="minorHAnsi"/>
    </w:rPr>
  </w:style>
  <w:style w:type="paragraph" w:customStyle="1" w:styleId="32DC10EA448E4978905F174CFB5C111114">
    <w:name w:val="32DC10EA448E4978905F174CFB5C111114"/>
    <w:rsid w:val="002C49C7"/>
    <w:rPr>
      <w:rFonts w:eastAsiaTheme="minorHAnsi"/>
    </w:rPr>
  </w:style>
  <w:style w:type="paragraph" w:customStyle="1" w:styleId="C9E507AC047546B087A612FA4710365814">
    <w:name w:val="C9E507AC047546B087A612FA4710365814"/>
    <w:rsid w:val="002C49C7"/>
    <w:rPr>
      <w:rFonts w:eastAsiaTheme="minorHAnsi"/>
    </w:rPr>
  </w:style>
  <w:style w:type="paragraph" w:customStyle="1" w:styleId="F8687332EAB84E468DD4336B318827D114">
    <w:name w:val="F8687332EAB84E468DD4336B318827D114"/>
    <w:rsid w:val="002C49C7"/>
    <w:rPr>
      <w:rFonts w:eastAsiaTheme="minorHAnsi"/>
    </w:rPr>
  </w:style>
  <w:style w:type="paragraph" w:customStyle="1" w:styleId="2486F4CBC32742889C4FB7175664FE679">
    <w:name w:val="2486F4CBC32742889C4FB7175664FE679"/>
    <w:rsid w:val="002C49C7"/>
    <w:rPr>
      <w:rFonts w:eastAsiaTheme="minorHAnsi"/>
    </w:rPr>
  </w:style>
  <w:style w:type="paragraph" w:customStyle="1" w:styleId="C2D6E4DD07244F7F9A5F0153C166885712">
    <w:name w:val="C2D6E4DD07244F7F9A5F0153C166885712"/>
    <w:rsid w:val="002C49C7"/>
    <w:rPr>
      <w:rFonts w:eastAsiaTheme="minorHAnsi"/>
    </w:rPr>
  </w:style>
  <w:style w:type="paragraph" w:customStyle="1" w:styleId="34FBB9C65D8A4113948F758F3E0C12827">
    <w:name w:val="34FBB9C65D8A4113948F758F3E0C12827"/>
    <w:rsid w:val="002C49C7"/>
    <w:rPr>
      <w:rFonts w:eastAsiaTheme="minorHAnsi"/>
    </w:rPr>
  </w:style>
  <w:style w:type="paragraph" w:customStyle="1" w:styleId="285BED4C08C142629733B4BA6B5056F312">
    <w:name w:val="285BED4C08C142629733B4BA6B5056F312"/>
    <w:rsid w:val="002C49C7"/>
    <w:rPr>
      <w:rFonts w:eastAsiaTheme="minorHAnsi"/>
    </w:rPr>
  </w:style>
  <w:style w:type="paragraph" w:customStyle="1" w:styleId="07E64D8989FB4AB99DCA04E5C79F9C6C12">
    <w:name w:val="07E64D8989FB4AB99DCA04E5C79F9C6C12"/>
    <w:rsid w:val="002C49C7"/>
    <w:rPr>
      <w:rFonts w:eastAsiaTheme="minorHAnsi"/>
    </w:rPr>
  </w:style>
  <w:style w:type="paragraph" w:customStyle="1" w:styleId="081533D5E6AD4B39A615C4454C7DDCB412">
    <w:name w:val="081533D5E6AD4B39A615C4454C7DDCB412"/>
    <w:rsid w:val="002C49C7"/>
    <w:rPr>
      <w:rFonts w:eastAsiaTheme="minorHAnsi"/>
    </w:rPr>
  </w:style>
  <w:style w:type="paragraph" w:customStyle="1" w:styleId="B7D7600D852A4388BB7B2D262C51859912">
    <w:name w:val="B7D7600D852A4388BB7B2D262C51859912"/>
    <w:rsid w:val="002C49C7"/>
    <w:rPr>
      <w:rFonts w:eastAsiaTheme="minorHAnsi"/>
    </w:rPr>
  </w:style>
  <w:style w:type="paragraph" w:customStyle="1" w:styleId="869CB9B40B754A33AEE11596AA05BA8B12">
    <w:name w:val="869CB9B40B754A33AEE11596AA05BA8B12"/>
    <w:rsid w:val="002C49C7"/>
    <w:rPr>
      <w:rFonts w:eastAsiaTheme="minorHAnsi"/>
    </w:rPr>
  </w:style>
  <w:style w:type="paragraph" w:customStyle="1" w:styleId="D414B214014F4B5AB6708F9F6FAEDA3F12">
    <w:name w:val="D414B214014F4B5AB6708F9F6FAEDA3F12"/>
    <w:rsid w:val="002C49C7"/>
    <w:rPr>
      <w:rFonts w:eastAsiaTheme="minorHAnsi"/>
    </w:rPr>
  </w:style>
  <w:style w:type="paragraph" w:customStyle="1" w:styleId="2E3BD2695AF54ECBBB824FBF32735B7C12">
    <w:name w:val="2E3BD2695AF54ECBBB824FBF32735B7C12"/>
    <w:rsid w:val="002C49C7"/>
    <w:rPr>
      <w:rFonts w:eastAsiaTheme="minorHAnsi"/>
    </w:rPr>
  </w:style>
  <w:style w:type="paragraph" w:customStyle="1" w:styleId="0617DD01D4BC4DB999F5952BB09A0F2012">
    <w:name w:val="0617DD01D4BC4DB999F5952BB09A0F2012"/>
    <w:rsid w:val="002C49C7"/>
    <w:rPr>
      <w:rFonts w:eastAsiaTheme="minorHAnsi"/>
    </w:rPr>
  </w:style>
  <w:style w:type="paragraph" w:customStyle="1" w:styleId="BAA3249B0C9C48C19FA4AC3731C7C61212">
    <w:name w:val="BAA3249B0C9C48C19FA4AC3731C7C61212"/>
    <w:rsid w:val="002C49C7"/>
    <w:rPr>
      <w:rFonts w:eastAsiaTheme="minorHAnsi"/>
    </w:rPr>
  </w:style>
  <w:style w:type="paragraph" w:customStyle="1" w:styleId="03BEA94FEF624AF49EB82FB214685E6312">
    <w:name w:val="03BEA94FEF624AF49EB82FB214685E6312"/>
    <w:rsid w:val="002C49C7"/>
    <w:rPr>
      <w:rFonts w:eastAsiaTheme="minorHAnsi"/>
    </w:rPr>
  </w:style>
  <w:style w:type="paragraph" w:customStyle="1" w:styleId="CF437E801D46456BB8F41EFA4F4D904E12">
    <w:name w:val="CF437E801D46456BB8F41EFA4F4D904E12"/>
    <w:rsid w:val="002C49C7"/>
    <w:rPr>
      <w:rFonts w:eastAsiaTheme="minorHAnsi"/>
    </w:rPr>
  </w:style>
  <w:style w:type="paragraph" w:customStyle="1" w:styleId="7B0DF32F05244C3FBF826E2A1C598A5C7">
    <w:name w:val="7B0DF32F05244C3FBF826E2A1C598A5C7"/>
    <w:rsid w:val="002C49C7"/>
    <w:rPr>
      <w:rFonts w:eastAsiaTheme="minorHAnsi"/>
    </w:rPr>
  </w:style>
  <w:style w:type="paragraph" w:customStyle="1" w:styleId="F4841EB2EB9945EF8FC4149C7E7B7A0020">
    <w:name w:val="F4841EB2EB9945EF8FC4149C7E7B7A0020"/>
    <w:rsid w:val="00D83591"/>
    <w:rPr>
      <w:rFonts w:eastAsiaTheme="minorHAnsi"/>
    </w:rPr>
  </w:style>
  <w:style w:type="paragraph" w:customStyle="1" w:styleId="6AF30D9CD4AC43B788AA411AA9496B4B20">
    <w:name w:val="6AF30D9CD4AC43B788AA411AA9496B4B20"/>
    <w:rsid w:val="00D83591"/>
    <w:rPr>
      <w:rFonts w:eastAsiaTheme="minorHAnsi"/>
    </w:rPr>
  </w:style>
  <w:style w:type="paragraph" w:customStyle="1" w:styleId="C16CF57656F44DBBA9D3B8BF8D94A39820">
    <w:name w:val="C16CF57656F44DBBA9D3B8BF8D94A39820"/>
    <w:rsid w:val="00D83591"/>
    <w:rPr>
      <w:rFonts w:eastAsiaTheme="minorHAnsi"/>
    </w:rPr>
  </w:style>
  <w:style w:type="paragraph" w:customStyle="1" w:styleId="C4A045F2117A422C8E61C44EC06D64A820">
    <w:name w:val="C4A045F2117A422C8E61C44EC06D64A820"/>
    <w:rsid w:val="00D83591"/>
    <w:rPr>
      <w:rFonts w:eastAsiaTheme="minorHAnsi"/>
    </w:rPr>
  </w:style>
  <w:style w:type="paragraph" w:customStyle="1" w:styleId="D6D4E2B45C614D66940F46BC4FC0B0F319">
    <w:name w:val="D6D4E2B45C614D66940F46BC4FC0B0F319"/>
    <w:rsid w:val="00D83591"/>
    <w:rPr>
      <w:rFonts w:eastAsiaTheme="minorHAnsi"/>
    </w:rPr>
  </w:style>
  <w:style w:type="paragraph" w:customStyle="1" w:styleId="F2B3F2F542324C44AB87ECBCDA01D69C20">
    <w:name w:val="F2B3F2F542324C44AB87ECBCDA01D69C20"/>
    <w:rsid w:val="00D83591"/>
    <w:rPr>
      <w:rFonts w:eastAsiaTheme="minorHAnsi"/>
    </w:rPr>
  </w:style>
  <w:style w:type="paragraph" w:customStyle="1" w:styleId="8679DFD73DDF4458A4FCFA3565A6715120">
    <w:name w:val="8679DFD73DDF4458A4FCFA3565A6715120"/>
    <w:rsid w:val="00D83591"/>
    <w:rPr>
      <w:rFonts w:eastAsiaTheme="minorHAnsi"/>
    </w:rPr>
  </w:style>
  <w:style w:type="paragraph" w:customStyle="1" w:styleId="A575C1751C7E4F29AFAC54BB1813787520">
    <w:name w:val="A575C1751C7E4F29AFAC54BB1813787520"/>
    <w:rsid w:val="00D83591"/>
    <w:rPr>
      <w:rFonts w:eastAsiaTheme="minorHAnsi"/>
    </w:rPr>
  </w:style>
  <w:style w:type="paragraph" w:customStyle="1" w:styleId="36D9D991944143D7979C548F99D6ADCD20">
    <w:name w:val="36D9D991944143D7979C548F99D6ADCD20"/>
    <w:rsid w:val="00D83591"/>
    <w:rPr>
      <w:rFonts w:eastAsiaTheme="minorHAnsi"/>
    </w:rPr>
  </w:style>
  <w:style w:type="paragraph" w:customStyle="1" w:styleId="FBCCCCE1F13D4746A4241243FEC0C87B1">
    <w:name w:val="FBCCCCE1F13D4746A4241243FEC0C87B1"/>
    <w:rsid w:val="00D83591"/>
    <w:rPr>
      <w:rFonts w:eastAsiaTheme="minorHAnsi"/>
    </w:rPr>
  </w:style>
  <w:style w:type="paragraph" w:customStyle="1" w:styleId="BCDA460766D2440FB97A7371F5D5E15A19">
    <w:name w:val="BCDA460766D2440FB97A7371F5D5E15A19"/>
    <w:rsid w:val="00D83591"/>
    <w:rPr>
      <w:rFonts w:eastAsiaTheme="minorHAnsi"/>
    </w:rPr>
  </w:style>
  <w:style w:type="paragraph" w:customStyle="1" w:styleId="4EE18642E7E445DAA2C2D4363A03CF7119">
    <w:name w:val="4EE18642E7E445DAA2C2D4363A03CF7119"/>
    <w:rsid w:val="00D83591"/>
    <w:rPr>
      <w:rFonts w:eastAsiaTheme="minorHAnsi"/>
    </w:rPr>
  </w:style>
  <w:style w:type="paragraph" w:customStyle="1" w:styleId="8DABF4C773A34F3996CC0BE36F571FB419">
    <w:name w:val="8DABF4C773A34F3996CC0BE36F571FB419"/>
    <w:rsid w:val="00D83591"/>
    <w:rPr>
      <w:rFonts w:eastAsiaTheme="minorHAnsi"/>
    </w:rPr>
  </w:style>
  <w:style w:type="paragraph" w:customStyle="1" w:styleId="CA43D4C00E464571917E1B4F3E153AA119">
    <w:name w:val="CA43D4C00E464571917E1B4F3E153AA119"/>
    <w:rsid w:val="00D83591"/>
    <w:rPr>
      <w:rFonts w:eastAsiaTheme="minorHAnsi"/>
    </w:rPr>
  </w:style>
  <w:style w:type="paragraph" w:customStyle="1" w:styleId="A47E639BCA364B458F430B3CFA456D3119">
    <w:name w:val="A47E639BCA364B458F430B3CFA456D3119"/>
    <w:rsid w:val="00D83591"/>
    <w:rPr>
      <w:rFonts w:eastAsiaTheme="minorHAnsi"/>
    </w:rPr>
  </w:style>
  <w:style w:type="paragraph" w:customStyle="1" w:styleId="F2A94A35DF7F45CD80384224D2AB018619">
    <w:name w:val="F2A94A35DF7F45CD80384224D2AB018619"/>
    <w:rsid w:val="00D83591"/>
    <w:rPr>
      <w:rFonts w:eastAsiaTheme="minorHAnsi"/>
    </w:rPr>
  </w:style>
  <w:style w:type="paragraph" w:customStyle="1" w:styleId="C0D514D1667E4D2E8F0D71F33E59892E15">
    <w:name w:val="C0D514D1667E4D2E8F0D71F33E59892E15"/>
    <w:rsid w:val="00D83591"/>
    <w:rPr>
      <w:rFonts w:eastAsiaTheme="minorHAnsi"/>
    </w:rPr>
  </w:style>
  <w:style w:type="paragraph" w:customStyle="1" w:styleId="33838C7C610742AEA90DEBA624C2068C16">
    <w:name w:val="33838C7C610742AEA90DEBA624C2068C16"/>
    <w:rsid w:val="00D83591"/>
    <w:rPr>
      <w:rFonts w:eastAsiaTheme="minorHAnsi"/>
    </w:rPr>
  </w:style>
  <w:style w:type="paragraph" w:customStyle="1" w:styleId="32DC10EA448E4978905F174CFB5C111115">
    <w:name w:val="32DC10EA448E4978905F174CFB5C111115"/>
    <w:rsid w:val="00D83591"/>
    <w:rPr>
      <w:rFonts w:eastAsiaTheme="minorHAnsi"/>
    </w:rPr>
  </w:style>
  <w:style w:type="paragraph" w:customStyle="1" w:styleId="C9E507AC047546B087A612FA4710365815">
    <w:name w:val="C9E507AC047546B087A612FA4710365815"/>
    <w:rsid w:val="00D83591"/>
    <w:rPr>
      <w:rFonts w:eastAsiaTheme="minorHAnsi"/>
    </w:rPr>
  </w:style>
  <w:style w:type="paragraph" w:customStyle="1" w:styleId="F8687332EAB84E468DD4336B318827D115">
    <w:name w:val="F8687332EAB84E468DD4336B318827D115"/>
    <w:rsid w:val="00D83591"/>
    <w:rPr>
      <w:rFonts w:eastAsiaTheme="minorHAnsi"/>
    </w:rPr>
  </w:style>
  <w:style w:type="paragraph" w:customStyle="1" w:styleId="2486F4CBC32742889C4FB7175664FE6710">
    <w:name w:val="2486F4CBC32742889C4FB7175664FE6710"/>
    <w:rsid w:val="00D83591"/>
    <w:rPr>
      <w:rFonts w:eastAsiaTheme="minorHAnsi"/>
    </w:rPr>
  </w:style>
  <w:style w:type="paragraph" w:customStyle="1" w:styleId="C2D6E4DD07244F7F9A5F0153C166885713">
    <w:name w:val="C2D6E4DD07244F7F9A5F0153C166885713"/>
    <w:rsid w:val="00D83591"/>
    <w:rPr>
      <w:rFonts w:eastAsiaTheme="minorHAnsi"/>
    </w:rPr>
  </w:style>
  <w:style w:type="paragraph" w:customStyle="1" w:styleId="34FBB9C65D8A4113948F758F3E0C12828">
    <w:name w:val="34FBB9C65D8A4113948F758F3E0C12828"/>
    <w:rsid w:val="00D83591"/>
    <w:rPr>
      <w:rFonts w:eastAsiaTheme="minorHAnsi"/>
    </w:rPr>
  </w:style>
  <w:style w:type="paragraph" w:customStyle="1" w:styleId="285BED4C08C142629733B4BA6B5056F313">
    <w:name w:val="285BED4C08C142629733B4BA6B5056F313"/>
    <w:rsid w:val="00D83591"/>
    <w:rPr>
      <w:rFonts w:eastAsiaTheme="minorHAnsi"/>
    </w:rPr>
  </w:style>
  <w:style w:type="paragraph" w:customStyle="1" w:styleId="07E64D8989FB4AB99DCA04E5C79F9C6C13">
    <w:name w:val="07E64D8989FB4AB99DCA04E5C79F9C6C13"/>
    <w:rsid w:val="00D83591"/>
    <w:rPr>
      <w:rFonts w:eastAsiaTheme="minorHAnsi"/>
    </w:rPr>
  </w:style>
  <w:style w:type="paragraph" w:customStyle="1" w:styleId="081533D5E6AD4B39A615C4454C7DDCB413">
    <w:name w:val="081533D5E6AD4B39A615C4454C7DDCB413"/>
    <w:rsid w:val="00D83591"/>
    <w:rPr>
      <w:rFonts w:eastAsiaTheme="minorHAnsi"/>
    </w:rPr>
  </w:style>
  <w:style w:type="paragraph" w:customStyle="1" w:styleId="B7D7600D852A4388BB7B2D262C51859913">
    <w:name w:val="B7D7600D852A4388BB7B2D262C51859913"/>
    <w:rsid w:val="00D83591"/>
    <w:rPr>
      <w:rFonts w:eastAsiaTheme="minorHAnsi"/>
    </w:rPr>
  </w:style>
  <w:style w:type="paragraph" w:customStyle="1" w:styleId="869CB9B40B754A33AEE11596AA05BA8B13">
    <w:name w:val="869CB9B40B754A33AEE11596AA05BA8B13"/>
    <w:rsid w:val="00D83591"/>
    <w:rPr>
      <w:rFonts w:eastAsiaTheme="minorHAnsi"/>
    </w:rPr>
  </w:style>
  <w:style w:type="paragraph" w:customStyle="1" w:styleId="D414B214014F4B5AB6708F9F6FAEDA3F13">
    <w:name w:val="D414B214014F4B5AB6708F9F6FAEDA3F13"/>
    <w:rsid w:val="00D83591"/>
    <w:rPr>
      <w:rFonts w:eastAsiaTheme="minorHAnsi"/>
    </w:rPr>
  </w:style>
  <w:style w:type="paragraph" w:customStyle="1" w:styleId="2E3BD2695AF54ECBBB824FBF32735B7C13">
    <w:name w:val="2E3BD2695AF54ECBBB824FBF32735B7C13"/>
    <w:rsid w:val="00D83591"/>
    <w:rPr>
      <w:rFonts w:eastAsiaTheme="minorHAnsi"/>
    </w:rPr>
  </w:style>
  <w:style w:type="paragraph" w:customStyle="1" w:styleId="0617DD01D4BC4DB999F5952BB09A0F2013">
    <w:name w:val="0617DD01D4BC4DB999F5952BB09A0F2013"/>
    <w:rsid w:val="00D83591"/>
    <w:rPr>
      <w:rFonts w:eastAsiaTheme="minorHAnsi"/>
    </w:rPr>
  </w:style>
  <w:style w:type="paragraph" w:customStyle="1" w:styleId="BAA3249B0C9C48C19FA4AC3731C7C61213">
    <w:name w:val="BAA3249B0C9C48C19FA4AC3731C7C61213"/>
    <w:rsid w:val="00D83591"/>
    <w:rPr>
      <w:rFonts w:eastAsiaTheme="minorHAnsi"/>
    </w:rPr>
  </w:style>
  <w:style w:type="paragraph" w:customStyle="1" w:styleId="03BEA94FEF624AF49EB82FB214685E6313">
    <w:name w:val="03BEA94FEF624AF49EB82FB214685E6313"/>
    <w:rsid w:val="00D83591"/>
    <w:rPr>
      <w:rFonts w:eastAsiaTheme="minorHAnsi"/>
    </w:rPr>
  </w:style>
  <w:style w:type="paragraph" w:customStyle="1" w:styleId="CF437E801D46456BB8F41EFA4F4D904E13">
    <w:name w:val="CF437E801D46456BB8F41EFA4F4D904E13"/>
    <w:rsid w:val="00D83591"/>
    <w:rPr>
      <w:rFonts w:eastAsiaTheme="minorHAnsi"/>
    </w:rPr>
  </w:style>
  <w:style w:type="paragraph" w:customStyle="1" w:styleId="7B0DF32F05244C3FBF826E2A1C598A5C8">
    <w:name w:val="7B0DF32F05244C3FBF826E2A1C598A5C8"/>
    <w:rsid w:val="00D83591"/>
    <w:rPr>
      <w:rFonts w:eastAsiaTheme="minorHAnsi"/>
    </w:rPr>
  </w:style>
  <w:style w:type="paragraph" w:customStyle="1" w:styleId="F4841EB2EB9945EF8FC4149C7E7B7A0021">
    <w:name w:val="F4841EB2EB9945EF8FC4149C7E7B7A0021"/>
    <w:rsid w:val="00482F85"/>
    <w:rPr>
      <w:rFonts w:eastAsiaTheme="minorHAnsi"/>
    </w:rPr>
  </w:style>
  <w:style w:type="paragraph" w:customStyle="1" w:styleId="6AF30D9CD4AC43B788AA411AA9496B4B21">
    <w:name w:val="6AF30D9CD4AC43B788AA411AA9496B4B21"/>
    <w:rsid w:val="00482F85"/>
    <w:rPr>
      <w:rFonts w:eastAsiaTheme="minorHAnsi"/>
    </w:rPr>
  </w:style>
  <w:style w:type="paragraph" w:customStyle="1" w:styleId="C16CF57656F44DBBA9D3B8BF8D94A39821">
    <w:name w:val="C16CF57656F44DBBA9D3B8BF8D94A39821"/>
    <w:rsid w:val="00482F85"/>
    <w:rPr>
      <w:rFonts w:eastAsiaTheme="minorHAnsi"/>
    </w:rPr>
  </w:style>
  <w:style w:type="paragraph" w:customStyle="1" w:styleId="C4A045F2117A422C8E61C44EC06D64A821">
    <w:name w:val="C4A045F2117A422C8E61C44EC06D64A821"/>
    <w:rsid w:val="00482F85"/>
    <w:rPr>
      <w:rFonts w:eastAsiaTheme="minorHAnsi"/>
    </w:rPr>
  </w:style>
  <w:style w:type="paragraph" w:customStyle="1" w:styleId="D6D4E2B45C614D66940F46BC4FC0B0F320">
    <w:name w:val="D6D4E2B45C614D66940F46BC4FC0B0F320"/>
    <w:rsid w:val="00482F85"/>
    <w:rPr>
      <w:rFonts w:eastAsiaTheme="minorHAnsi"/>
    </w:rPr>
  </w:style>
  <w:style w:type="paragraph" w:customStyle="1" w:styleId="F2B3F2F542324C44AB87ECBCDA01D69C21">
    <w:name w:val="F2B3F2F542324C44AB87ECBCDA01D69C21"/>
    <w:rsid w:val="00482F85"/>
    <w:rPr>
      <w:rFonts w:eastAsiaTheme="minorHAnsi"/>
    </w:rPr>
  </w:style>
  <w:style w:type="paragraph" w:customStyle="1" w:styleId="8679DFD73DDF4458A4FCFA3565A6715121">
    <w:name w:val="8679DFD73DDF4458A4FCFA3565A6715121"/>
    <w:rsid w:val="00482F85"/>
    <w:rPr>
      <w:rFonts w:eastAsiaTheme="minorHAnsi"/>
    </w:rPr>
  </w:style>
  <w:style w:type="paragraph" w:customStyle="1" w:styleId="A575C1751C7E4F29AFAC54BB1813787521">
    <w:name w:val="A575C1751C7E4F29AFAC54BB1813787521"/>
    <w:rsid w:val="00482F85"/>
    <w:rPr>
      <w:rFonts w:eastAsiaTheme="minorHAnsi"/>
    </w:rPr>
  </w:style>
  <w:style w:type="paragraph" w:customStyle="1" w:styleId="36D9D991944143D7979C548F99D6ADCD21">
    <w:name w:val="36D9D991944143D7979C548F99D6ADCD21"/>
    <w:rsid w:val="00482F85"/>
    <w:rPr>
      <w:rFonts w:eastAsiaTheme="minorHAnsi"/>
    </w:rPr>
  </w:style>
  <w:style w:type="paragraph" w:customStyle="1" w:styleId="FBCCCCE1F13D4746A4241243FEC0C87B2">
    <w:name w:val="FBCCCCE1F13D4746A4241243FEC0C87B2"/>
    <w:rsid w:val="00482F85"/>
    <w:rPr>
      <w:rFonts w:eastAsiaTheme="minorHAnsi"/>
    </w:rPr>
  </w:style>
  <w:style w:type="paragraph" w:customStyle="1" w:styleId="BCDA460766D2440FB97A7371F5D5E15A20">
    <w:name w:val="BCDA460766D2440FB97A7371F5D5E15A20"/>
    <w:rsid w:val="00482F85"/>
    <w:rPr>
      <w:rFonts w:eastAsiaTheme="minorHAnsi"/>
    </w:rPr>
  </w:style>
  <w:style w:type="paragraph" w:customStyle="1" w:styleId="4EE18642E7E445DAA2C2D4363A03CF7120">
    <w:name w:val="4EE18642E7E445DAA2C2D4363A03CF7120"/>
    <w:rsid w:val="00482F85"/>
    <w:rPr>
      <w:rFonts w:eastAsiaTheme="minorHAnsi"/>
    </w:rPr>
  </w:style>
  <w:style w:type="paragraph" w:customStyle="1" w:styleId="8DABF4C773A34F3996CC0BE36F571FB420">
    <w:name w:val="8DABF4C773A34F3996CC0BE36F571FB420"/>
    <w:rsid w:val="00482F85"/>
    <w:rPr>
      <w:rFonts w:eastAsiaTheme="minorHAnsi"/>
    </w:rPr>
  </w:style>
  <w:style w:type="paragraph" w:customStyle="1" w:styleId="CA43D4C00E464571917E1B4F3E153AA120">
    <w:name w:val="CA43D4C00E464571917E1B4F3E153AA120"/>
    <w:rsid w:val="00482F85"/>
    <w:rPr>
      <w:rFonts w:eastAsiaTheme="minorHAnsi"/>
    </w:rPr>
  </w:style>
  <w:style w:type="paragraph" w:customStyle="1" w:styleId="A47E639BCA364B458F430B3CFA456D3120">
    <w:name w:val="A47E639BCA364B458F430B3CFA456D3120"/>
    <w:rsid w:val="00482F85"/>
    <w:rPr>
      <w:rFonts w:eastAsiaTheme="minorHAnsi"/>
    </w:rPr>
  </w:style>
  <w:style w:type="paragraph" w:customStyle="1" w:styleId="F2A94A35DF7F45CD80384224D2AB018620">
    <w:name w:val="F2A94A35DF7F45CD80384224D2AB018620"/>
    <w:rsid w:val="00482F85"/>
    <w:rPr>
      <w:rFonts w:eastAsiaTheme="minorHAnsi"/>
    </w:rPr>
  </w:style>
  <w:style w:type="paragraph" w:customStyle="1" w:styleId="C0D514D1667E4D2E8F0D71F33E59892E16">
    <w:name w:val="C0D514D1667E4D2E8F0D71F33E59892E16"/>
    <w:rsid w:val="00482F85"/>
    <w:rPr>
      <w:rFonts w:eastAsiaTheme="minorHAnsi"/>
    </w:rPr>
  </w:style>
  <w:style w:type="paragraph" w:customStyle="1" w:styleId="33838C7C610742AEA90DEBA624C2068C17">
    <w:name w:val="33838C7C610742AEA90DEBA624C2068C17"/>
    <w:rsid w:val="00482F85"/>
    <w:rPr>
      <w:rFonts w:eastAsiaTheme="minorHAnsi"/>
    </w:rPr>
  </w:style>
  <w:style w:type="paragraph" w:customStyle="1" w:styleId="32DC10EA448E4978905F174CFB5C111116">
    <w:name w:val="32DC10EA448E4978905F174CFB5C111116"/>
    <w:rsid w:val="00482F85"/>
    <w:rPr>
      <w:rFonts w:eastAsiaTheme="minorHAnsi"/>
    </w:rPr>
  </w:style>
  <w:style w:type="paragraph" w:customStyle="1" w:styleId="C9E507AC047546B087A612FA4710365816">
    <w:name w:val="C9E507AC047546B087A612FA4710365816"/>
    <w:rsid w:val="00482F85"/>
    <w:rPr>
      <w:rFonts w:eastAsiaTheme="minorHAnsi"/>
    </w:rPr>
  </w:style>
  <w:style w:type="paragraph" w:customStyle="1" w:styleId="F8687332EAB84E468DD4336B318827D116">
    <w:name w:val="F8687332EAB84E468DD4336B318827D116"/>
    <w:rsid w:val="00482F85"/>
    <w:rPr>
      <w:rFonts w:eastAsiaTheme="minorHAnsi"/>
    </w:rPr>
  </w:style>
  <w:style w:type="paragraph" w:customStyle="1" w:styleId="2486F4CBC32742889C4FB7175664FE6711">
    <w:name w:val="2486F4CBC32742889C4FB7175664FE6711"/>
    <w:rsid w:val="00482F85"/>
    <w:rPr>
      <w:rFonts w:eastAsiaTheme="minorHAnsi"/>
    </w:rPr>
  </w:style>
  <w:style w:type="paragraph" w:customStyle="1" w:styleId="C2D6E4DD07244F7F9A5F0153C166885714">
    <w:name w:val="C2D6E4DD07244F7F9A5F0153C166885714"/>
    <w:rsid w:val="00482F85"/>
    <w:rPr>
      <w:rFonts w:eastAsiaTheme="minorHAnsi"/>
    </w:rPr>
  </w:style>
  <w:style w:type="paragraph" w:customStyle="1" w:styleId="34FBB9C65D8A4113948F758F3E0C12829">
    <w:name w:val="34FBB9C65D8A4113948F758F3E0C12829"/>
    <w:rsid w:val="00482F85"/>
    <w:rPr>
      <w:rFonts w:eastAsiaTheme="minorHAnsi"/>
    </w:rPr>
  </w:style>
  <w:style w:type="paragraph" w:customStyle="1" w:styleId="285BED4C08C142629733B4BA6B5056F314">
    <w:name w:val="285BED4C08C142629733B4BA6B5056F314"/>
    <w:rsid w:val="00482F85"/>
    <w:rPr>
      <w:rFonts w:eastAsiaTheme="minorHAnsi"/>
    </w:rPr>
  </w:style>
  <w:style w:type="paragraph" w:customStyle="1" w:styleId="07E64D8989FB4AB99DCA04E5C79F9C6C14">
    <w:name w:val="07E64D8989FB4AB99DCA04E5C79F9C6C14"/>
    <w:rsid w:val="00482F85"/>
    <w:rPr>
      <w:rFonts w:eastAsiaTheme="minorHAnsi"/>
    </w:rPr>
  </w:style>
  <w:style w:type="paragraph" w:customStyle="1" w:styleId="081533D5E6AD4B39A615C4454C7DDCB414">
    <w:name w:val="081533D5E6AD4B39A615C4454C7DDCB414"/>
    <w:rsid w:val="00482F85"/>
    <w:rPr>
      <w:rFonts w:eastAsiaTheme="minorHAnsi"/>
    </w:rPr>
  </w:style>
  <w:style w:type="paragraph" w:customStyle="1" w:styleId="B7D7600D852A4388BB7B2D262C51859914">
    <w:name w:val="B7D7600D852A4388BB7B2D262C51859914"/>
    <w:rsid w:val="00482F85"/>
    <w:rPr>
      <w:rFonts w:eastAsiaTheme="minorHAnsi"/>
    </w:rPr>
  </w:style>
  <w:style w:type="paragraph" w:customStyle="1" w:styleId="869CB9B40B754A33AEE11596AA05BA8B14">
    <w:name w:val="869CB9B40B754A33AEE11596AA05BA8B14"/>
    <w:rsid w:val="00482F85"/>
    <w:rPr>
      <w:rFonts w:eastAsiaTheme="minorHAnsi"/>
    </w:rPr>
  </w:style>
  <w:style w:type="paragraph" w:customStyle="1" w:styleId="D414B214014F4B5AB6708F9F6FAEDA3F14">
    <w:name w:val="D414B214014F4B5AB6708F9F6FAEDA3F14"/>
    <w:rsid w:val="00482F85"/>
    <w:rPr>
      <w:rFonts w:eastAsiaTheme="minorHAnsi"/>
    </w:rPr>
  </w:style>
  <w:style w:type="paragraph" w:customStyle="1" w:styleId="2E3BD2695AF54ECBBB824FBF32735B7C14">
    <w:name w:val="2E3BD2695AF54ECBBB824FBF32735B7C14"/>
    <w:rsid w:val="00482F85"/>
    <w:rPr>
      <w:rFonts w:eastAsiaTheme="minorHAnsi"/>
    </w:rPr>
  </w:style>
  <w:style w:type="paragraph" w:customStyle="1" w:styleId="0617DD01D4BC4DB999F5952BB09A0F2014">
    <w:name w:val="0617DD01D4BC4DB999F5952BB09A0F2014"/>
    <w:rsid w:val="00482F85"/>
    <w:rPr>
      <w:rFonts w:eastAsiaTheme="minorHAnsi"/>
    </w:rPr>
  </w:style>
  <w:style w:type="paragraph" w:customStyle="1" w:styleId="BAA3249B0C9C48C19FA4AC3731C7C61214">
    <w:name w:val="BAA3249B0C9C48C19FA4AC3731C7C61214"/>
    <w:rsid w:val="00482F85"/>
    <w:rPr>
      <w:rFonts w:eastAsiaTheme="minorHAnsi"/>
    </w:rPr>
  </w:style>
  <w:style w:type="paragraph" w:customStyle="1" w:styleId="03BEA94FEF624AF49EB82FB214685E6314">
    <w:name w:val="03BEA94FEF624AF49EB82FB214685E6314"/>
    <w:rsid w:val="00482F85"/>
    <w:rPr>
      <w:rFonts w:eastAsiaTheme="minorHAnsi"/>
    </w:rPr>
  </w:style>
  <w:style w:type="paragraph" w:customStyle="1" w:styleId="CF437E801D46456BB8F41EFA4F4D904E14">
    <w:name w:val="CF437E801D46456BB8F41EFA4F4D904E14"/>
    <w:rsid w:val="00482F85"/>
    <w:rPr>
      <w:rFonts w:eastAsiaTheme="minorHAnsi"/>
    </w:rPr>
  </w:style>
  <w:style w:type="paragraph" w:customStyle="1" w:styleId="7B0DF32F05244C3FBF826E2A1C598A5C9">
    <w:name w:val="7B0DF32F05244C3FBF826E2A1C598A5C9"/>
    <w:rsid w:val="00482F85"/>
    <w:rPr>
      <w:rFonts w:eastAsiaTheme="minorHAnsi"/>
    </w:rPr>
  </w:style>
  <w:style w:type="paragraph" w:customStyle="1" w:styleId="F4841EB2EB9945EF8FC4149C7E7B7A0022">
    <w:name w:val="F4841EB2EB9945EF8FC4149C7E7B7A0022"/>
    <w:rsid w:val="00482F85"/>
    <w:rPr>
      <w:rFonts w:eastAsiaTheme="minorHAnsi"/>
    </w:rPr>
  </w:style>
  <w:style w:type="paragraph" w:customStyle="1" w:styleId="6AF30D9CD4AC43B788AA411AA9496B4B22">
    <w:name w:val="6AF30D9CD4AC43B788AA411AA9496B4B22"/>
    <w:rsid w:val="00482F85"/>
    <w:rPr>
      <w:rFonts w:eastAsiaTheme="minorHAnsi"/>
    </w:rPr>
  </w:style>
  <w:style w:type="paragraph" w:customStyle="1" w:styleId="C16CF57656F44DBBA9D3B8BF8D94A39822">
    <w:name w:val="C16CF57656F44DBBA9D3B8BF8D94A39822"/>
    <w:rsid w:val="00482F85"/>
    <w:rPr>
      <w:rFonts w:eastAsiaTheme="minorHAnsi"/>
    </w:rPr>
  </w:style>
  <w:style w:type="paragraph" w:customStyle="1" w:styleId="C4A045F2117A422C8E61C44EC06D64A822">
    <w:name w:val="C4A045F2117A422C8E61C44EC06D64A822"/>
    <w:rsid w:val="00482F85"/>
    <w:rPr>
      <w:rFonts w:eastAsiaTheme="minorHAnsi"/>
    </w:rPr>
  </w:style>
  <w:style w:type="paragraph" w:customStyle="1" w:styleId="D6D4E2B45C614D66940F46BC4FC0B0F321">
    <w:name w:val="D6D4E2B45C614D66940F46BC4FC0B0F321"/>
    <w:rsid w:val="00482F85"/>
    <w:rPr>
      <w:rFonts w:eastAsiaTheme="minorHAnsi"/>
    </w:rPr>
  </w:style>
  <w:style w:type="paragraph" w:customStyle="1" w:styleId="F2B3F2F542324C44AB87ECBCDA01D69C22">
    <w:name w:val="F2B3F2F542324C44AB87ECBCDA01D69C22"/>
    <w:rsid w:val="00482F85"/>
    <w:rPr>
      <w:rFonts w:eastAsiaTheme="minorHAnsi"/>
    </w:rPr>
  </w:style>
  <w:style w:type="paragraph" w:customStyle="1" w:styleId="8679DFD73DDF4458A4FCFA3565A6715122">
    <w:name w:val="8679DFD73DDF4458A4FCFA3565A6715122"/>
    <w:rsid w:val="00482F85"/>
    <w:rPr>
      <w:rFonts w:eastAsiaTheme="minorHAnsi"/>
    </w:rPr>
  </w:style>
  <w:style w:type="paragraph" w:customStyle="1" w:styleId="A575C1751C7E4F29AFAC54BB1813787522">
    <w:name w:val="A575C1751C7E4F29AFAC54BB1813787522"/>
    <w:rsid w:val="00482F85"/>
    <w:rPr>
      <w:rFonts w:eastAsiaTheme="minorHAnsi"/>
    </w:rPr>
  </w:style>
  <w:style w:type="paragraph" w:customStyle="1" w:styleId="36D9D991944143D7979C548F99D6ADCD22">
    <w:name w:val="36D9D991944143D7979C548F99D6ADCD22"/>
    <w:rsid w:val="00482F85"/>
    <w:rPr>
      <w:rFonts w:eastAsiaTheme="minorHAnsi"/>
    </w:rPr>
  </w:style>
  <w:style w:type="paragraph" w:customStyle="1" w:styleId="FBCCCCE1F13D4746A4241243FEC0C87B3">
    <w:name w:val="FBCCCCE1F13D4746A4241243FEC0C87B3"/>
    <w:rsid w:val="00482F85"/>
    <w:rPr>
      <w:rFonts w:eastAsiaTheme="minorHAnsi"/>
    </w:rPr>
  </w:style>
  <w:style w:type="paragraph" w:customStyle="1" w:styleId="BCDA460766D2440FB97A7371F5D5E15A21">
    <w:name w:val="BCDA460766D2440FB97A7371F5D5E15A21"/>
    <w:rsid w:val="00482F85"/>
    <w:rPr>
      <w:rFonts w:eastAsiaTheme="minorHAnsi"/>
    </w:rPr>
  </w:style>
  <w:style w:type="paragraph" w:customStyle="1" w:styleId="4EE18642E7E445DAA2C2D4363A03CF7121">
    <w:name w:val="4EE18642E7E445DAA2C2D4363A03CF7121"/>
    <w:rsid w:val="00482F85"/>
    <w:rPr>
      <w:rFonts w:eastAsiaTheme="minorHAnsi"/>
    </w:rPr>
  </w:style>
  <w:style w:type="paragraph" w:customStyle="1" w:styleId="8DABF4C773A34F3996CC0BE36F571FB421">
    <w:name w:val="8DABF4C773A34F3996CC0BE36F571FB421"/>
    <w:rsid w:val="00482F85"/>
    <w:rPr>
      <w:rFonts w:eastAsiaTheme="minorHAnsi"/>
    </w:rPr>
  </w:style>
  <w:style w:type="paragraph" w:customStyle="1" w:styleId="CA43D4C00E464571917E1B4F3E153AA121">
    <w:name w:val="CA43D4C00E464571917E1B4F3E153AA121"/>
    <w:rsid w:val="00482F85"/>
    <w:rPr>
      <w:rFonts w:eastAsiaTheme="minorHAnsi"/>
    </w:rPr>
  </w:style>
  <w:style w:type="paragraph" w:customStyle="1" w:styleId="A47E639BCA364B458F430B3CFA456D3121">
    <w:name w:val="A47E639BCA364B458F430B3CFA456D3121"/>
    <w:rsid w:val="00482F85"/>
    <w:rPr>
      <w:rFonts w:eastAsiaTheme="minorHAnsi"/>
    </w:rPr>
  </w:style>
  <w:style w:type="paragraph" w:customStyle="1" w:styleId="F2A94A35DF7F45CD80384224D2AB018621">
    <w:name w:val="F2A94A35DF7F45CD80384224D2AB018621"/>
    <w:rsid w:val="00482F85"/>
    <w:rPr>
      <w:rFonts w:eastAsiaTheme="minorHAnsi"/>
    </w:rPr>
  </w:style>
  <w:style w:type="paragraph" w:customStyle="1" w:styleId="C0D514D1667E4D2E8F0D71F33E59892E17">
    <w:name w:val="C0D514D1667E4D2E8F0D71F33E59892E17"/>
    <w:rsid w:val="00482F85"/>
    <w:rPr>
      <w:rFonts w:eastAsiaTheme="minorHAnsi"/>
    </w:rPr>
  </w:style>
  <w:style w:type="paragraph" w:customStyle="1" w:styleId="33838C7C610742AEA90DEBA624C2068C18">
    <w:name w:val="33838C7C610742AEA90DEBA624C2068C18"/>
    <w:rsid w:val="00482F85"/>
    <w:rPr>
      <w:rFonts w:eastAsiaTheme="minorHAnsi"/>
    </w:rPr>
  </w:style>
  <w:style w:type="paragraph" w:customStyle="1" w:styleId="32DC10EA448E4978905F174CFB5C111117">
    <w:name w:val="32DC10EA448E4978905F174CFB5C111117"/>
    <w:rsid w:val="00482F85"/>
    <w:rPr>
      <w:rFonts w:eastAsiaTheme="minorHAnsi"/>
    </w:rPr>
  </w:style>
  <w:style w:type="paragraph" w:customStyle="1" w:styleId="C9E507AC047546B087A612FA4710365817">
    <w:name w:val="C9E507AC047546B087A612FA4710365817"/>
    <w:rsid w:val="00482F85"/>
    <w:rPr>
      <w:rFonts w:eastAsiaTheme="minorHAnsi"/>
    </w:rPr>
  </w:style>
  <w:style w:type="paragraph" w:customStyle="1" w:styleId="F8687332EAB84E468DD4336B318827D117">
    <w:name w:val="F8687332EAB84E468DD4336B318827D117"/>
    <w:rsid w:val="00482F85"/>
    <w:rPr>
      <w:rFonts w:eastAsiaTheme="minorHAnsi"/>
    </w:rPr>
  </w:style>
  <w:style w:type="paragraph" w:customStyle="1" w:styleId="2486F4CBC32742889C4FB7175664FE6712">
    <w:name w:val="2486F4CBC32742889C4FB7175664FE6712"/>
    <w:rsid w:val="00482F85"/>
    <w:rPr>
      <w:rFonts w:eastAsiaTheme="minorHAnsi"/>
    </w:rPr>
  </w:style>
  <w:style w:type="paragraph" w:customStyle="1" w:styleId="C2D6E4DD07244F7F9A5F0153C166885715">
    <w:name w:val="C2D6E4DD07244F7F9A5F0153C166885715"/>
    <w:rsid w:val="00482F85"/>
    <w:rPr>
      <w:rFonts w:eastAsiaTheme="minorHAnsi"/>
    </w:rPr>
  </w:style>
  <w:style w:type="paragraph" w:customStyle="1" w:styleId="34FBB9C65D8A4113948F758F3E0C128210">
    <w:name w:val="34FBB9C65D8A4113948F758F3E0C128210"/>
    <w:rsid w:val="00482F85"/>
    <w:rPr>
      <w:rFonts w:eastAsiaTheme="minorHAnsi"/>
    </w:rPr>
  </w:style>
  <w:style w:type="paragraph" w:customStyle="1" w:styleId="285BED4C08C142629733B4BA6B5056F315">
    <w:name w:val="285BED4C08C142629733B4BA6B5056F315"/>
    <w:rsid w:val="00482F85"/>
    <w:rPr>
      <w:rFonts w:eastAsiaTheme="minorHAnsi"/>
    </w:rPr>
  </w:style>
  <w:style w:type="paragraph" w:customStyle="1" w:styleId="07E64D8989FB4AB99DCA04E5C79F9C6C15">
    <w:name w:val="07E64D8989FB4AB99DCA04E5C79F9C6C15"/>
    <w:rsid w:val="00482F85"/>
    <w:rPr>
      <w:rFonts w:eastAsiaTheme="minorHAnsi"/>
    </w:rPr>
  </w:style>
  <w:style w:type="paragraph" w:customStyle="1" w:styleId="081533D5E6AD4B39A615C4454C7DDCB415">
    <w:name w:val="081533D5E6AD4B39A615C4454C7DDCB415"/>
    <w:rsid w:val="00482F85"/>
    <w:rPr>
      <w:rFonts w:eastAsiaTheme="minorHAnsi"/>
    </w:rPr>
  </w:style>
  <w:style w:type="paragraph" w:customStyle="1" w:styleId="B7D7600D852A4388BB7B2D262C51859915">
    <w:name w:val="B7D7600D852A4388BB7B2D262C51859915"/>
    <w:rsid w:val="00482F85"/>
    <w:rPr>
      <w:rFonts w:eastAsiaTheme="minorHAnsi"/>
    </w:rPr>
  </w:style>
  <w:style w:type="paragraph" w:customStyle="1" w:styleId="D414B214014F4B5AB6708F9F6FAEDA3F15">
    <w:name w:val="D414B214014F4B5AB6708F9F6FAEDA3F15"/>
    <w:rsid w:val="00482F85"/>
    <w:rPr>
      <w:rFonts w:eastAsiaTheme="minorHAnsi"/>
    </w:rPr>
  </w:style>
  <w:style w:type="paragraph" w:customStyle="1" w:styleId="2E3BD2695AF54ECBBB824FBF32735B7C15">
    <w:name w:val="2E3BD2695AF54ECBBB824FBF32735B7C15"/>
    <w:rsid w:val="00482F85"/>
    <w:rPr>
      <w:rFonts w:eastAsiaTheme="minorHAnsi"/>
    </w:rPr>
  </w:style>
  <w:style w:type="paragraph" w:customStyle="1" w:styleId="0617DD01D4BC4DB999F5952BB09A0F2015">
    <w:name w:val="0617DD01D4BC4DB999F5952BB09A0F2015"/>
    <w:rsid w:val="00482F85"/>
    <w:rPr>
      <w:rFonts w:eastAsiaTheme="minorHAnsi"/>
    </w:rPr>
  </w:style>
  <w:style w:type="paragraph" w:customStyle="1" w:styleId="BAA3249B0C9C48C19FA4AC3731C7C61215">
    <w:name w:val="BAA3249B0C9C48C19FA4AC3731C7C61215"/>
    <w:rsid w:val="00482F85"/>
    <w:rPr>
      <w:rFonts w:eastAsiaTheme="minorHAnsi"/>
    </w:rPr>
  </w:style>
  <w:style w:type="paragraph" w:customStyle="1" w:styleId="03BEA94FEF624AF49EB82FB214685E6315">
    <w:name w:val="03BEA94FEF624AF49EB82FB214685E6315"/>
    <w:rsid w:val="00482F85"/>
    <w:rPr>
      <w:rFonts w:eastAsiaTheme="minorHAnsi"/>
    </w:rPr>
  </w:style>
  <w:style w:type="paragraph" w:customStyle="1" w:styleId="CF437E801D46456BB8F41EFA4F4D904E15">
    <w:name w:val="CF437E801D46456BB8F41EFA4F4D904E15"/>
    <w:rsid w:val="00482F85"/>
    <w:rPr>
      <w:rFonts w:eastAsiaTheme="minorHAnsi"/>
    </w:rPr>
  </w:style>
  <w:style w:type="paragraph" w:customStyle="1" w:styleId="7B0DF32F05244C3FBF826E2A1C598A5C10">
    <w:name w:val="7B0DF32F05244C3FBF826E2A1C598A5C10"/>
    <w:rsid w:val="00482F85"/>
    <w:rPr>
      <w:rFonts w:eastAsiaTheme="minorHAnsi"/>
    </w:rPr>
  </w:style>
  <w:style w:type="paragraph" w:customStyle="1" w:styleId="F4841EB2EB9945EF8FC4149C7E7B7A0023">
    <w:name w:val="F4841EB2EB9945EF8FC4149C7E7B7A0023"/>
    <w:rsid w:val="00482F85"/>
    <w:rPr>
      <w:rFonts w:eastAsiaTheme="minorHAnsi"/>
    </w:rPr>
  </w:style>
  <w:style w:type="paragraph" w:customStyle="1" w:styleId="6AF30D9CD4AC43B788AA411AA9496B4B23">
    <w:name w:val="6AF30D9CD4AC43B788AA411AA9496B4B23"/>
    <w:rsid w:val="00482F85"/>
    <w:rPr>
      <w:rFonts w:eastAsiaTheme="minorHAnsi"/>
    </w:rPr>
  </w:style>
  <w:style w:type="paragraph" w:customStyle="1" w:styleId="C16CF57656F44DBBA9D3B8BF8D94A39823">
    <w:name w:val="C16CF57656F44DBBA9D3B8BF8D94A39823"/>
    <w:rsid w:val="00482F85"/>
    <w:rPr>
      <w:rFonts w:eastAsiaTheme="minorHAnsi"/>
    </w:rPr>
  </w:style>
  <w:style w:type="paragraph" w:customStyle="1" w:styleId="C4A045F2117A422C8E61C44EC06D64A823">
    <w:name w:val="C4A045F2117A422C8E61C44EC06D64A823"/>
    <w:rsid w:val="00482F85"/>
    <w:rPr>
      <w:rFonts w:eastAsiaTheme="minorHAnsi"/>
    </w:rPr>
  </w:style>
  <w:style w:type="paragraph" w:customStyle="1" w:styleId="D6D4E2B45C614D66940F46BC4FC0B0F322">
    <w:name w:val="D6D4E2B45C614D66940F46BC4FC0B0F322"/>
    <w:rsid w:val="00482F85"/>
    <w:rPr>
      <w:rFonts w:eastAsiaTheme="minorHAnsi"/>
    </w:rPr>
  </w:style>
  <w:style w:type="paragraph" w:customStyle="1" w:styleId="F2B3F2F542324C44AB87ECBCDA01D69C23">
    <w:name w:val="F2B3F2F542324C44AB87ECBCDA01D69C23"/>
    <w:rsid w:val="00482F85"/>
    <w:rPr>
      <w:rFonts w:eastAsiaTheme="minorHAnsi"/>
    </w:rPr>
  </w:style>
  <w:style w:type="paragraph" w:customStyle="1" w:styleId="8679DFD73DDF4458A4FCFA3565A6715123">
    <w:name w:val="8679DFD73DDF4458A4FCFA3565A6715123"/>
    <w:rsid w:val="00482F85"/>
    <w:rPr>
      <w:rFonts w:eastAsiaTheme="minorHAnsi"/>
    </w:rPr>
  </w:style>
  <w:style w:type="paragraph" w:customStyle="1" w:styleId="A575C1751C7E4F29AFAC54BB1813787523">
    <w:name w:val="A575C1751C7E4F29AFAC54BB1813787523"/>
    <w:rsid w:val="00482F85"/>
    <w:rPr>
      <w:rFonts w:eastAsiaTheme="minorHAnsi"/>
    </w:rPr>
  </w:style>
  <w:style w:type="paragraph" w:customStyle="1" w:styleId="36D9D991944143D7979C548F99D6ADCD23">
    <w:name w:val="36D9D991944143D7979C548F99D6ADCD23"/>
    <w:rsid w:val="00482F85"/>
    <w:rPr>
      <w:rFonts w:eastAsiaTheme="minorHAnsi"/>
    </w:rPr>
  </w:style>
  <w:style w:type="paragraph" w:customStyle="1" w:styleId="FBCCCCE1F13D4746A4241243FEC0C87B4">
    <w:name w:val="FBCCCCE1F13D4746A4241243FEC0C87B4"/>
    <w:rsid w:val="00482F85"/>
    <w:rPr>
      <w:rFonts w:eastAsiaTheme="minorHAnsi"/>
    </w:rPr>
  </w:style>
  <w:style w:type="paragraph" w:customStyle="1" w:styleId="BCDA460766D2440FB97A7371F5D5E15A22">
    <w:name w:val="BCDA460766D2440FB97A7371F5D5E15A22"/>
    <w:rsid w:val="00482F85"/>
    <w:rPr>
      <w:rFonts w:eastAsiaTheme="minorHAnsi"/>
    </w:rPr>
  </w:style>
  <w:style w:type="paragraph" w:customStyle="1" w:styleId="4EE18642E7E445DAA2C2D4363A03CF7122">
    <w:name w:val="4EE18642E7E445DAA2C2D4363A03CF7122"/>
    <w:rsid w:val="00482F85"/>
    <w:rPr>
      <w:rFonts w:eastAsiaTheme="minorHAnsi"/>
    </w:rPr>
  </w:style>
  <w:style w:type="paragraph" w:customStyle="1" w:styleId="8DABF4C773A34F3996CC0BE36F571FB422">
    <w:name w:val="8DABF4C773A34F3996CC0BE36F571FB422"/>
    <w:rsid w:val="00482F85"/>
    <w:rPr>
      <w:rFonts w:eastAsiaTheme="minorHAnsi"/>
    </w:rPr>
  </w:style>
  <w:style w:type="paragraph" w:customStyle="1" w:styleId="CA43D4C00E464571917E1B4F3E153AA122">
    <w:name w:val="CA43D4C00E464571917E1B4F3E153AA122"/>
    <w:rsid w:val="00482F85"/>
    <w:rPr>
      <w:rFonts w:eastAsiaTheme="minorHAnsi"/>
    </w:rPr>
  </w:style>
  <w:style w:type="paragraph" w:customStyle="1" w:styleId="A47E639BCA364B458F430B3CFA456D3122">
    <w:name w:val="A47E639BCA364B458F430B3CFA456D3122"/>
    <w:rsid w:val="00482F85"/>
    <w:rPr>
      <w:rFonts w:eastAsiaTheme="minorHAnsi"/>
    </w:rPr>
  </w:style>
  <w:style w:type="paragraph" w:customStyle="1" w:styleId="F2A94A35DF7F45CD80384224D2AB018622">
    <w:name w:val="F2A94A35DF7F45CD80384224D2AB018622"/>
    <w:rsid w:val="00482F85"/>
    <w:rPr>
      <w:rFonts w:eastAsiaTheme="minorHAnsi"/>
    </w:rPr>
  </w:style>
  <w:style w:type="paragraph" w:customStyle="1" w:styleId="C0D514D1667E4D2E8F0D71F33E59892E18">
    <w:name w:val="C0D514D1667E4D2E8F0D71F33E59892E18"/>
    <w:rsid w:val="00482F85"/>
    <w:rPr>
      <w:rFonts w:eastAsiaTheme="minorHAnsi"/>
    </w:rPr>
  </w:style>
  <w:style w:type="paragraph" w:customStyle="1" w:styleId="33838C7C610742AEA90DEBA624C2068C19">
    <w:name w:val="33838C7C610742AEA90DEBA624C2068C19"/>
    <w:rsid w:val="00482F85"/>
    <w:rPr>
      <w:rFonts w:eastAsiaTheme="minorHAnsi"/>
    </w:rPr>
  </w:style>
  <w:style w:type="paragraph" w:customStyle="1" w:styleId="32DC10EA448E4978905F174CFB5C111118">
    <w:name w:val="32DC10EA448E4978905F174CFB5C111118"/>
    <w:rsid w:val="00482F85"/>
    <w:rPr>
      <w:rFonts w:eastAsiaTheme="minorHAnsi"/>
    </w:rPr>
  </w:style>
  <w:style w:type="paragraph" w:customStyle="1" w:styleId="C9E507AC047546B087A612FA4710365818">
    <w:name w:val="C9E507AC047546B087A612FA4710365818"/>
    <w:rsid w:val="00482F85"/>
    <w:rPr>
      <w:rFonts w:eastAsiaTheme="minorHAnsi"/>
    </w:rPr>
  </w:style>
  <w:style w:type="paragraph" w:customStyle="1" w:styleId="F8687332EAB84E468DD4336B318827D118">
    <w:name w:val="F8687332EAB84E468DD4336B318827D118"/>
    <w:rsid w:val="00482F85"/>
    <w:rPr>
      <w:rFonts w:eastAsiaTheme="minorHAnsi"/>
    </w:rPr>
  </w:style>
  <w:style w:type="paragraph" w:customStyle="1" w:styleId="2486F4CBC32742889C4FB7175664FE6713">
    <w:name w:val="2486F4CBC32742889C4FB7175664FE6713"/>
    <w:rsid w:val="00482F85"/>
    <w:rPr>
      <w:rFonts w:eastAsiaTheme="minorHAnsi"/>
    </w:rPr>
  </w:style>
  <w:style w:type="paragraph" w:customStyle="1" w:styleId="C2D6E4DD07244F7F9A5F0153C166885716">
    <w:name w:val="C2D6E4DD07244F7F9A5F0153C166885716"/>
    <w:rsid w:val="00482F85"/>
    <w:rPr>
      <w:rFonts w:eastAsiaTheme="minorHAnsi"/>
    </w:rPr>
  </w:style>
  <w:style w:type="paragraph" w:customStyle="1" w:styleId="34FBB9C65D8A4113948F758F3E0C128211">
    <w:name w:val="34FBB9C65D8A4113948F758F3E0C128211"/>
    <w:rsid w:val="00482F85"/>
    <w:rPr>
      <w:rFonts w:eastAsiaTheme="minorHAnsi"/>
    </w:rPr>
  </w:style>
  <w:style w:type="paragraph" w:customStyle="1" w:styleId="285BED4C08C142629733B4BA6B5056F316">
    <w:name w:val="285BED4C08C142629733B4BA6B5056F316"/>
    <w:rsid w:val="00482F85"/>
    <w:rPr>
      <w:rFonts w:eastAsiaTheme="minorHAnsi"/>
    </w:rPr>
  </w:style>
  <w:style w:type="paragraph" w:customStyle="1" w:styleId="07E64D8989FB4AB99DCA04E5C79F9C6C16">
    <w:name w:val="07E64D8989FB4AB99DCA04E5C79F9C6C16"/>
    <w:rsid w:val="00482F85"/>
    <w:rPr>
      <w:rFonts w:eastAsiaTheme="minorHAnsi"/>
    </w:rPr>
  </w:style>
  <w:style w:type="paragraph" w:customStyle="1" w:styleId="081533D5E6AD4B39A615C4454C7DDCB416">
    <w:name w:val="081533D5E6AD4B39A615C4454C7DDCB416"/>
    <w:rsid w:val="00482F85"/>
    <w:rPr>
      <w:rFonts w:eastAsiaTheme="minorHAnsi"/>
    </w:rPr>
  </w:style>
  <w:style w:type="paragraph" w:customStyle="1" w:styleId="B7D7600D852A4388BB7B2D262C51859916">
    <w:name w:val="B7D7600D852A4388BB7B2D262C51859916"/>
    <w:rsid w:val="00482F85"/>
    <w:rPr>
      <w:rFonts w:eastAsiaTheme="minorHAnsi"/>
    </w:rPr>
  </w:style>
  <w:style w:type="paragraph" w:customStyle="1" w:styleId="B9521D07B8304D1ABD5468DCD9A34CCB">
    <w:name w:val="B9521D07B8304D1ABD5468DCD9A34CCB"/>
    <w:rsid w:val="00482F85"/>
    <w:rPr>
      <w:rFonts w:eastAsiaTheme="minorHAnsi"/>
    </w:rPr>
  </w:style>
  <w:style w:type="paragraph" w:customStyle="1" w:styleId="D414B214014F4B5AB6708F9F6FAEDA3F16">
    <w:name w:val="D414B214014F4B5AB6708F9F6FAEDA3F16"/>
    <w:rsid w:val="00482F85"/>
    <w:rPr>
      <w:rFonts w:eastAsiaTheme="minorHAnsi"/>
    </w:rPr>
  </w:style>
  <w:style w:type="paragraph" w:customStyle="1" w:styleId="2E3BD2695AF54ECBBB824FBF32735B7C16">
    <w:name w:val="2E3BD2695AF54ECBBB824FBF32735B7C16"/>
    <w:rsid w:val="00482F85"/>
    <w:rPr>
      <w:rFonts w:eastAsiaTheme="minorHAnsi"/>
    </w:rPr>
  </w:style>
  <w:style w:type="paragraph" w:customStyle="1" w:styleId="0617DD01D4BC4DB999F5952BB09A0F2016">
    <w:name w:val="0617DD01D4BC4DB999F5952BB09A0F2016"/>
    <w:rsid w:val="00482F85"/>
    <w:rPr>
      <w:rFonts w:eastAsiaTheme="minorHAnsi"/>
    </w:rPr>
  </w:style>
  <w:style w:type="paragraph" w:customStyle="1" w:styleId="BAA3249B0C9C48C19FA4AC3731C7C61216">
    <w:name w:val="BAA3249B0C9C48C19FA4AC3731C7C61216"/>
    <w:rsid w:val="00482F85"/>
    <w:rPr>
      <w:rFonts w:eastAsiaTheme="minorHAnsi"/>
    </w:rPr>
  </w:style>
  <w:style w:type="paragraph" w:customStyle="1" w:styleId="03BEA94FEF624AF49EB82FB214685E6316">
    <w:name w:val="03BEA94FEF624AF49EB82FB214685E6316"/>
    <w:rsid w:val="00482F85"/>
    <w:rPr>
      <w:rFonts w:eastAsiaTheme="minorHAnsi"/>
    </w:rPr>
  </w:style>
  <w:style w:type="paragraph" w:customStyle="1" w:styleId="CF437E801D46456BB8F41EFA4F4D904E16">
    <w:name w:val="CF437E801D46456BB8F41EFA4F4D904E16"/>
    <w:rsid w:val="00482F85"/>
    <w:rPr>
      <w:rFonts w:eastAsiaTheme="minorHAnsi"/>
    </w:rPr>
  </w:style>
  <w:style w:type="paragraph" w:customStyle="1" w:styleId="7B0DF32F05244C3FBF826E2A1C598A5C11">
    <w:name w:val="7B0DF32F05244C3FBF826E2A1C598A5C11"/>
    <w:rsid w:val="00482F85"/>
    <w:rPr>
      <w:rFonts w:eastAsiaTheme="minorHAnsi"/>
    </w:rPr>
  </w:style>
  <w:style w:type="paragraph" w:customStyle="1" w:styleId="F4841EB2EB9945EF8FC4149C7E7B7A0024">
    <w:name w:val="F4841EB2EB9945EF8FC4149C7E7B7A0024"/>
    <w:rsid w:val="00482F85"/>
    <w:rPr>
      <w:rFonts w:eastAsiaTheme="minorHAnsi"/>
    </w:rPr>
  </w:style>
  <w:style w:type="paragraph" w:customStyle="1" w:styleId="6AF30D9CD4AC43B788AA411AA9496B4B24">
    <w:name w:val="6AF30D9CD4AC43B788AA411AA9496B4B24"/>
    <w:rsid w:val="00482F85"/>
    <w:rPr>
      <w:rFonts w:eastAsiaTheme="minorHAnsi"/>
    </w:rPr>
  </w:style>
  <w:style w:type="paragraph" w:customStyle="1" w:styleId="C16CF57656F44DBBA9D3B8BF8D94A39824">
    <w:name w:val="C16CF57656F44DBBA9D3B8BF8D94A39824"/>
    <w:rsid w:val="00482F85"/>
    <w:rPr>
      <w:rFonts w:eastAsiaTheme="minorHAnsi"/>
    </w:rPr>
  </w:style>
  <w:style w:type="paragraph" w:customStyle="1" w:styleId="C4A045F2117A422C8E61C44EC06D64A824">
    <w:name w:val="C4A045F2117A422C8E61C44EC06D64A824"/>
    <w:rsid w:val="00482F85"/>
    <w:rPr>
      <w:rFonts w:eastAsiaTheme="minorHAnsi"/>
    </w:rPr>
  </w:style>
  <w:style w:type="paragraph" w:customStyle="1" w:styleId="D6D4E2B45C614D66940F46BC4FC0B0F323">
    <w:name w:val="D6D4E2B45C614D66940F46BC4FC0B0F323"/>
    <w:rsid w:val="00482F85"/>
    <w:rPr>
      <w:rFonts w:eastAsiaTheme="minorHAnsi"/>
    </w:rPr>
  </w:style>
  <w:style w:type="paragraph" w:customStyle="1" w:styleId="F2B3F2F542324C44AB87ECBCDA01D69C24">
    <w:name w:val="F2B3F2F542324C44AB87ECBCDA01D69C24"/>
    <w:rsid w:val="00482F85"/>
    <w:rPr>
      <w:rFonts w:eastAsiaTheme="minorHAnsi"/>
    </w:rPr>
  </w:style>
  <w:style w:type="paragraph" w:customStyle="1" w:styleId="8679DFD73DDF4458A4FCFA3565A6715124">
    <w:name w:val="8679DFD73DDF4458A4FCFA3565A6715124"/>
    <w:rsid w:val="00482F85"/>
    <w:rPr>
      <w:rFonts w:eastAsiaTheme="minorHAnsi"/>
    </w:rPr>
  </w:style>
  <w:style w:type="paragraph" w:customStyle="1" w:styleId="A575C1751C7E4F29AFAC54BB1813787524">
    <w:name w:val="A575C1751C7E4F29AFAC54BB1813787524"/>
    <w:rsid w:val="00482F85"/>
    <w:rPr>
      <w:rFonts w:eastAsiaTheme="minorHAnsi"/>
    </w:rPr>
  </w:style>
  <w:style w:type="paragraph" w:customStyle="1" w:styleId="36D9D991944143D7979C548F99D6ADCD24">
    <w:name w:val="36D9D991944143D7979C548F99D6ADCD24"/>
    <w:rsid w:val="00482F85"/>
    <w:rPr>
      <w:rFonts w:eastAsiaTheme="minorHAnsi"/>
    </w:rPr>
  </w:style>
  <w:style w:type="paragraph" w:customStyle="1" w:styleId="FBCCCCE1F13D4746A4241243FEC0C87B5">
    <w:name w:val="FBCCCCE1F13D4746A4241243FEC0C87B5"/>
    <w:rsid w:val="00482F85"/>
    <w:rPr>
      <w:rFonts w:eastAsiaTheme="minorHAnsi"/>
    </w:rPr>
  </w:style>
  <w:style w:type="paragraph" w:customStyle="1" w:styleId="BCDA460766D2440FB97A7371F5D5E15A23">
    <w:name w:val="BCDA460766D2440FB97A7371F5D5E15A23"/>
    <w:rsid w:val="00482F85"/>
    <w:rPr>
      <w:rFonts w:eastAsiaTheme="minorHAnsi"/>
    </w:rPr>
  </w:style>
  <w:style w:type="paragraph" w:customStyle="1" w:styleId="4EE18642E7E445DAA2C2D4363A03CF7123">
    <w:name w:val="4EE18642E7E445DAA2C2D4363A03CF7123"/>
    <w:rsid w:val="00482F85"/>
    <w:rPr>
      <w:rFonts w:eastAsiaTheme="minorHAnsi"/>
    </w:rPr>
  </w:style>
  <w:style w:type="paragraph" w:customStyle="1" w:styleId="8DABF4C773A34F3996CC0BE36F571FB423">
    <w:name w:val="8DABF4C773A34F3996CC0BE36F571FB423"/>
    <w:rsid w:val="00482F85"/>
    <w:rPr>
      <w:rFonts w:eastAsiaTheme="minorHAnsi"/>
    </w:rPr>
  </w:style>
  <w:style w:type="paragraph" w:customStyle="1" w:styleId="CA43D4C00E464571917E1B4F3E153AA123">
    <w:name w:val="CA43D4C00E464571917E1B4F3E153AA123"/>
    <w:rsid w:val="00482F85"/>
    <w:rPr>
      <w:rFonts w:eastAsiaTheme="minorHAnsi"/>
    </w:rPr>
  </w:style>
  <w:style w:type="paragraph" w:customStyle="1" w:styleId="A47E639BCA364B458F430B3CFA456D3123">
    <w:name w:val="A47E639BCA364B458F430B3CFA456D3123"/>
    <w:rsid w:val="00482F85"/>
    <w:rPr>
      <w:rFonts w:eastAsiaTheme="minorHAnsi"/>
    </w:rPr>
  </w:style>
  <w:style w:type="paragraph" w:customStyle="1" w:styleId="F2A94A35DF7F45CD80384224D2AB018623">
    <w:name w:val="F2A94A35DF7F45CD80384224D2AB018623"/>
    <w:rsid w:val="00482F85"/>
    <w:rPr>
      <w:rFonts w:eastAsiaTheme="minorHAnsi"/>
    </w:rPr>
  </w:style>
  <w:style w:type="paragraph" w:customStyle="1" w:styleId="C0D514D1667E4D2E8F0D71F33E59892E19">
    <w:name w:val="C0D514D1667E4D2E8F0D71F33E59892E19"/>
    <w:rsid w:val="00482F85"/>
    <w:rPr>
      <w:rFonts w:eastAsiaTheme="minorHAnsi"/>
    </w:rPr>
  </w:style>
  <w:style w:type="paragraph" w:customStyle="1" w:styleId="33838C7C610742AEA90DEBA624C2068C20">
    <w:name w:val="33838C7C610742AEA90DEBA624C2068C20"/>
    <w:rsid w:val="00482F85"/>
    <w:rPr>
      <w:rFonts w:eastAsiaTheme="minorHAnsi"/>
    </w:rPr>
  </w:style>
  <w:style w:type="paragraph" w:customStyle="1" w:styleId="32DC10EA448E4978905F174CFB5C111119">
    <w:name w:val="32DC10EA448E4978905F174CFB5C111119"/>
    <w:rsid w:val="00482F85"/>
    <w:rPr>
      <w:rFonts w:eastAsiaTheme="minorHAnsi"/>
    </w:rPr>
  </w:style>
  <w:style w:type="paragraph" w:customStyle="1" w:styleId="C9E507AC047546B087A612FA4710365819">
    <w:name w:val="C9E507AC047546B087A612FA4710365819"/>
    <w:rsid w:val="00482F85"/>
    <w:rPr>
      <w:rFonts w:eastAsiaTheme="minorHAnsi"/>
    </w:rPr>
  </w:style>
  <w:style w:type="paragraph" w:customStyle="1" w:styleId="F8687332EAB84E468DD4336B318827D119">
    <w:name w:val="F8687332EAB84E468DD4336B318827D119"/>
    <w:rsid w:val="00482F85"/>
    <w:rPr>
      <w:rFonts w:eastAsiaTheme="minorHAnsi"/>
    </w:rPr>
  </w:style>
  <w:style w:type="paragraph" w:customStyle="1" w:styleId="2486F4CBC32742889C4FB7175664FE6714">
    <w:name w:val="2486F4CBC32742889C4FB7175664FE6714"/>
    <w:rsid w:val="00482F85"/>
    <w:rPr>
      <w:rFonts w:eastAsiaTheme="minorHAnsi"/>
    </w:rPr>
  </w:style>
  <w:style w:type="paragraph" w:customStyle="1" w:styleId="C2D6E4DD07244F7F9A5F0153C166885717">
    <w:name w:val="C2D6E4DD07244F7F9A5F0153C166885717"/>
    <w:rsid w:val="00482F85"/>
    <w:rPr>
      <w:rFonts w:eastAsiaTheme="minorHAnsi"/>
    </w:rPr>
  </w:style>
  <w:style w:type="paragraph" w:customStyle="1" w:styleId="34FBB9C65D8A4113948F758F3E0C128212">
    <w:name w:val="34FBB9C65D8A4113948F758F3E0C128212"/>
    <w:rsid w:val="00482F85"/>
    <w:rPr>
      <w:rFonts w:eastAsiaTheme="minorHAnsi"/>
    </w:rPr>
  </w:style>
  <w:style w:type="paragraph" w:customStyle="1" w:styleId="285BED4C08C142629733B4BA6B5056F317">
    <w:name w:val="285BED4C08C142629733B4BA6B5056F317"/>
    <w:rsid w:val="00482F85"/>
    <w:rPr>
      <w:rFonts w:eastAsiaTheme="minorHAnsi"/>
    </w:rPr>
  </w:style>
  <w:style w:type="paragraph" w:customStyle="1" w:styleId="07E64D8989FB4AB99DCA04E5C79F9C6C17">
    <w:name w:val="07E64D8989FB4AB99DCA04E5C79F9C6C17"/>
    <w:rsid w:val="00482F85"/>
    <w:rPr>
      <w:rFonts w:eastAsiaTheme="minorHAnsi"/>
    </w:rPr>
  </w:style>
  <w:style w:type="paragraph" w:customStyle="1" w:styleId="081533D5E6AD4B39A615C4454C7DDCB417">
    <w:name w:val="081533D5E6AD4B39A615C4454C7DDCB417"/>
    <w:rsid w:val="00482F85"/>
    <w:rPr>
      <w:rFonts w:eastAsiaTheme="minorHAnsi"/>
    </w:rPr>
  </w:style>
  <w:style w:type="paragraph" w:customStyle="1" w:styleId="B7D7600D852A4388BB7B2D262C51859917">
    <w:name w:val="B7D7600D852A4388BB7B2D262C51859917"/>
    <w:rsid w:val="00482F85"/>
    <w:rPr>
      <w:rFonts w:eastAsiaTheme="minorHAnsi"/>
    </w:rPr>
  </w:style>
  <w:style w:type="paragraph" w:customStyle="1" w:styleId="D414B214014F4B5AB6708F9F6FAEDA3F17">
    <w:name w:val="D414B214014F4B5AB6708F9F6FAEDA3F17"/>
    <w:rsid w:val="00482F85"/>
    <w:rPr>
      <w:rFonts w:eastAsiaTheme="minorHAnsi"/>
    </w:rPr>
  </w:style>
  <w:style w:type="paragraph" w:customStyle="1" w:styleId="2E3BD2695AF54ECBBB824FBF32735B7C17">
    <w:name w:val="2E3BD2695AF54ECBBB824FBF32735B7C17"/>
    <w:rsid w:val="00482F85"/>
    <w:rPr>
      <w:rFonts w:eastAsiaTheme="minorHAnsi"/>
    </w:rPr>
  </w:style>
  <w:style w:type="paragraph" w:customStyle="1" w:styleId="0617DD01D4BC4DB999F5952BB09A0F2017">
    <w:name w:val="0617DD01D4BC4DB999F5952BB09A0F2017"/>
    <w:rsid w:val="00482F85"/>
    <w:rPr>
      <w:rFonts w:eastAsiaTheme="minorHAnsi"/>
    </w:rPr>
  </w:style>
  <w:style w:type="paragraph" w:customStyle="1" w:styleId="BAA3249B0C9C48C19FA4AC3731C7C61217">
    <w:name w:val="BAA3249B0C9C48C19FA4AC3731C7C61217"/>
    <w:rsid w:val="00482F85"/>
    <w:rPr>
      <w:rFonts w:eastAsiaTheme="minorHAnsi"/>
    </w:rPr>
  </w:style>
  <w:style w:type="paragraph" w:customStyle="1" w:styleId="03BEA94FEF624AF49EB82FB214685E6317">
    <w:name w:val="03BEA94FEF624AF49EB82FB214685E6317"/>
    <w:rsid w:val="00482F85"/>
    <w:rPr>
      <w:rFonts w:eastAsiaTheme="minorHAnsi"/>
    </w:rPr>
  </w:style>
  <w:style w:type="paragraph" w:customStyle="1" w:styleId="CF437E801D46456BB8F41EFA4F4D904E17">
    <w:name w:val="CF437E801D46456BB8F41EFA4F4D904E17"/>
    <w:rsid w:val="00482F85"/>
    <w:rPr>
      <w:rFonts w:eastAsiaTheme="minorHAnsi"/>
    </w:rPr>
  </w:style>
  <w:style w:type="paragraph" w:customStyle="1" w:styleId="7B0DF32F05244C3FBF826E2A1C598A5C12">
    <w:name w:val="7B0DF32F05244C3FBF826E2A1C598A5C12"/>
    <w:rsid w:val="00482F85"/>
    <w:rPr>
      <w:rFonts w:eastAsiaTheme="minorHAnsi"/>
    </w:rPr>
  </w:style>
  <w:style w:type="paragraph" w:customStyle="1" w:styleId="F4841EB2EB9945EF8FC4149C7E7B7A0025">
    <w:name w:val="F4841EB2EB9945EF8FC4149C7E7B7A0025"/>
    <w:rsid w:val="00482F85"/>
    <w:rPr>
      <w:rFonts w:eastAsiaTheme="minorHAnsi"/>
    </w:rPr>
  </w:style>
  <w:style w:type="paragraph" w:customStyle="1" w:styleId="6AF30D9CD4AC43B788AA411AA9496B4B25">
    <w:name w:val="6AF30D9CD4AC43B788AA411AA9496B4B25"/>
    <w:rsid w:val="00482F85"/>
    <w:rPr>
      <w:rFonts w:eastAsiaTheme="minorHAnsi"/>
    </w:rPr>
  </w:style>
  <w:style w:type="paragraph" w:customStyle="1" w:styleId="C16CF57656F44DBBA9D3B8BF8D94A39825">
    <w:name w:val="C16CF57656F44DBBA9D3B8BF8D94A39825"/>
    <w:rsid w:val="00482F85"/>
    <w:rPr>
      <w:rFonts w:eastAsiaTheme="minorHAnsi"/>
    </w:rPr>
  </w:style>
  <w:style w:type="paragraph" w:customStyle="1" w:styleId="C4A045F2117A422C8E61C44EC06D64A825">
    <w:name w:val="C4A045F2117A422C8E61C44EC06D64A825"/>
    <w:rsid w:val="00482F85"/>
    <w:rPr>
      <w:rFonts w:eastAsiaTheme="minorHAnsi"/>
    </w:rPr>
  </w:style>
  <w:style w:type="paragraph" w:customStyle="1" w:styleId="D6D4E2B45C614D66940F46BC4FC0B0F324">
    <w:name w:val="D6D4E2B45C614D66940F46BC4FC0B0F324"/>
    <w:rsid w:val="00482F85"/>
    <w:rPr>
      <w:rFonts w:eastAsiaTheme="minorHAnsi"/>
    </w:rPr>
  </w:style>
  <w:style w:type="paragraph" w:customStyle="1" w:styleId="F2B3F2F542324C44AB87ECBCDA01D69C25">
    <w:name w:val="F2B3F2F542324C44AB87ECBCDA01D69C25"/>
    <w:rsid w:val="00482F85"/>
    <w:rPr>
      <w:rFonts w:eastAsiaTheme="minorHAnsi"/>
    </w:rPr>
  </w:style>
  <w:style w:type="paragraph" w:customStyle="1" w:styleId="8679DFD73DDF4458A4FCFA3565A6715125">
    <w:name w:val="8679DFD73DDF4458A4FCFA3565A6715125"/>
    <w:rsid w:val="00482F85"/>
    <w:rPr>
      <w:rFonts w:eastAsiaTheme="minorHAnsi"/>
    </w:rPr>
  </w:style>
  <w:style w:type="paragraph" w:customStyle="1" w:styleId="A575C1751C7E4F29AFAC54BB1813787525">
    <w:name w:val="A575C1751C7E4F29AFAC54BB1813787525"/>
    <w:rsid w:val="00482F85"/>
    <w:rPr>
      <w:rFonts w:eastAsiaTheme="minorHAnsi"/>
    </w:rPr>
  </w:style>
  <w:style w:type="paragraph" w:customStyle="1" w:styleId="36D9D991944143D7979C548F99D6ADCD25">
    <w:name w:val="36D9D991944143D7979C548F99D6ADCD25"/>
    <w:rsid w:val="00482F85"/>
    <w:rPr>
      <w:rFonts w:eastAsiaTheme="minorHAnsi"/>
    </w:rPr>
  </w:style>
  <w:style w:type="paragraph" w:customStyle="1" w:styleId="FBCCCCE1F13D4746A4241243FEC0C87B6">
    <w:name w:val="FBCCCCE1F13D4746A4241243FEC0C87B6"/>
    <w:rsid w:val="00482F85"/>
    <w:rPr>
      <w:rFonts w:eastAsiaTheme="minorHAnsi"/>
    </w:rPr>
  </w:style>
  <w:style w:type="paragraph" w:customStyle="1" w:styleId="BCDA460766D2440FB97A7371F5D5E15A24">
    <w:name w:val="BCDA460766D2440FB97A7371F5D5E15A24"/>
    <w:rsid w:val="00482F85"/>
    <w:rPr>
      <w:rFonts w:eastAsiaTheme="minorHAnsi"/>
    </w:rPr>
  </w:style>
  <w:style w:type="paragraph" w:customStyle="1" w:styleId="4EE18642E7E445DAA2C2D4363A03CF7124">
    <w:name w:val="4EE18642E7E445DAA2C2D4363A03CF7124"/>
    <w:rsid w:val="00482F85"/>
    <w:rPr>
      <w:rFonts w:eastAsiaTheme="minorHAnsi"/>
    </w:rPr>
  </w:style>
  <w:style w:type="paragraph" w:customStyle="1" w:styleId="8DABF4C773A34F3996CC0BE36F571FB424">
    <w:name w:val="8DABF4C773A34F3996CC0BE36F571FB424"/>
    <w:rsid w:val="00482F85"/>
    <w:rPr>
      <w:rFonts w:eastAsiaTheme="minorHAnsi"/>
    </w:rPr>
  </w:style>
  <w:style w:type="paragraph" w:customStyle="1" w:styleId="CA43D4C00E464571917E1B4F3E153AA124">
    <w:name w:val="CA43D4C00E464571917E1B4F3E153AA124"/>
    <w:rsid w:val="00482F85"/>
    <w:rPr>
      <w:rFonts w:eastAsiaTheme="minorHAnsi"/>
    </w:rPr>
  </w:style>
  <w:style w:type="paragraph" w:customStyle="1" w:styleId="A47E639BCA364B458F430B3CFA456D3124">
    <w:name w:val="A47E639BCA364B458F430B3CFA456D3124"/>
    <w:rsid w:val="00482F85"/>
    <w:rPr>
      <w:rFonts w:eastAsiaTheme="minorHAnsi"/>
    </w:rPr>
  </w:style>
  <w:style w:type="paragraph" w:customStyle="1" w:styleId="F2A94A35DF7F45CD80384224D2AB018624">
    <w:name w:val="F2A94A35DF7F45CD80384224D2AB018624"/>
    <w:rsid w:val="00482F85"/>
    <w:rPr>
      <w:rFonts w:eastAsiaTheme="minorHAnsi"/>
    </w:rPr>
  </w:style>
  <w:style w:type="paragraph" w:customStyle="1" w:styleId="C0D514D1667E4D2E8F0D71F33E59892E20">
    <w:name w:val="C0D514D1667E4D2E8F0D71F33E59892E20"/>
    <w:rsid w:val="00482F85"/>
    <w:rPr>
      <w:rFonts w:eastAsiaTheme="minorHAnsi"/>
    </w:rPr>
  </w:style>
  <w:style w:type="paragraph" w:customStyle="1" w:styleId="33838C7C610742AEA90DEBA624C2068C21">
    <w:name w:val="33838C7C610742AEA90DEBA624C2068C21"/>
    <w:rsid w:val="00482F85"/>
    <w:rPr>
      <w:rFonts w:eastAsiaTheme="minorHAnsi"/>
    </w:rPr>
  </w:style>
  <w:style w:type="paragraph" w:customStyle="1" w:styleId="32DC10EA448E4978905F174CFB5C111120">
    <w:name w:val="32DC10EA448E4978905F174CFB5C111120"/>
    <w:rsid w:val="00482F85"/>
    <w:rPr>
      <w:rFonts w:eastAsiaTheme="minorHAnsi"/>
    </w:rPr>
  </w:style>
  <w:style w:type="paragraph" w:customStyle="1" w:styleId="C9E507AC047546B087A612FA4710365820">
    <w:name w:val="C9E507AC047546B087A612FA4710365820"/>
    <w:rsid w:val="00482F85"/>
    <w:rPr>
      <w:rFonts w:eastAsiaTheme="minorHAnsi"/>
    </w:rPr>
  </w:style>
  <w:style w:type="paragraph" w:customStyle="1" w:styleId="F8687332EAB84E468DD4336B318827D120">
    <w:name w:val="F8687332EAB84E468DD4336B318827D120"/>
    <w:rsid w:val="00482F85"/>
    <w:rPr>
      <w:rFonts w:eastAsiaTheme="minorHAnsi"/>
    </w:rPr>
  </w:style>
  <w:style w:type="paragraph" w:customStyle="1" w:styleId="2486F4CBC32742889C4FB7175664FE6715">
    <w:name w:val="2486F4CBC32742889C4FB7175664FE6715"/>
    <w:rsid w:val="00482F85"/>
    <w:rPr>
      <w:rFonts w:eastAsiaTheme="minorHAnsi"/>
    </w:rPr>
  </w:style>
  <w:style w:type="paragraph" w:customStyle="1" w:styleId="C2D6E4DD07244F7F9A5F0153C166885718">
    <w:name w:val="C2D6E4DD07244F7F9A5F0153C166885718"/>
    <w:rsid w:val="00482F85"/>
    <w:rPr>
      <w:rFonts w:eastAsiaTheme="minorHAnsi"/>
    </w:rPr>
  </w:style>
  <w:style w:type="paragraph" w:customStyle="1" w:styleId="34FBB9C65D8A4113948F758F3E0C128213">
    <w:name w:val="34FBB9C65D8A4113948F758F3E0C128213"/>
    <w:rsid w:val="00482F85"/>
    <w:rPr>
      <w:rFonts w:eastAsiaTheme="minorHAnsi"/>
    </w:rPr>
  </w:style>
  <w:style w:type="paragraph" w:customStyle="1" w:styleId="285BED4C08C142629733B4BA6B5056F318">
    <w:name w:val="285BED4C08C142629733B4BA6B5056F318"/>
    <w:rsid w:val="00482F85"/>
    <w:rPr>
      <w:rFonts w:eastAsiaTheme="minorHAnsi"/>
    </w:rPr>
  </w:style>
  <w:style w:type="paragraph" w:customStyle="1" w:styleId="07E64D8989FB4AB99DCA04E5C79F9C6C18">
    <w:name w:val="07E64D8989FB4AB99DCA04E5C79F9C6C18"/>
    <w:rsid w:val="00482F85"/>
    <w:rPr>
      <w:rFonts w:eastAsiaTheme="minorHAnsi"/>
    </w:rPr>
  </w:style>
  <w:style w:type="paragraph" w:customStyle="1" w:styleId="081533D5E6AD4B39A615C4454C7DDCB418">
    <w:name w:val="081533D5E6AD4B39A615C4454C7DDCB418"/>
    <w:rsid w:val="00482F85"/>
    <w:rPr>
      <w:rFonts w:eastAsiaTheme="minorHAnsi"/>
    </w:rPr>
  </w:style>
  <w:style w:type="paragraph" w:customStyle="1" w:styleId="B7D7600D852A4388BB7B2D262C51859918">
    <w:name w:val="B7D7600D852A4388BB7B2D262C51859918"/>
    <w:rsid w:val="00482F85"/>
    <w:rPr>
      <w:rFonts w:eastAsiaTheme="minorHAnsi"/>
    </w:rPr>
  </w:style>
  <w:style w:type="paragraph" w:customStyle="1" w:styleId="B9521D07B8304D1ABD5468DCD9A34CCB1">
    <w:name w:val="B9521D07B8304D1ABD5468DCD9A34CCB1"/>
    <w:rsid w:val="00482F85"/>
    <w:rPr>
      <w:rFonts w:eastAsiaTheme="minorHAnsi"/>
    </w:rPr>
  </w:style>
  <w:style w:type="paragraph" w:customStyle="1" w:styleId="D414B214014F4B5AB6708F9F6FAEDA3F18">
    <w:name w:val="D414B214014F4B5AB6708F9F6FAEDA3F18"/>
    <w:rsid w:val="00482F85"/>
    <w:rPr>
      <w:rFonts w:eastAsiaTheme="minorHAnsi"/>
    </w:rPr>
  </w:style>
  <w:style w:type="paragraph" w:customStyle="1" w:styleId="AFD99356EC0749FF8501E11AC00312FE">
    <w:name w:val="AFD99356EC0749FF8501E11AC00312FE"/>
    <w:rsid w:val="00482F85"/>
    <w:rPr>
      <w:rFonts w:eastAsiaTheme="minorHAnsi"/>
    </w:rPr>
  </w:style>
  <w:style w:type="paragraph" w:customStyle="1" w:styleId="2E3BD2695AF54ECBBB824FBF32735B7C18">
    <w:name w:val="2E3BD2695AF54ECBBB824FBF32735B7C18"/>
    <w:rsid w:val="00482F85"/>
    <w:rPr>
      <w:rFonts w:eastAsiaTheme="minorHAnsi"/>
    </w:rPr>
  </w:style>
  <w:style w:type="paragraph" w:customStyle="1" w:styleId="0617DD01D4BC4DB999F5952BB09A0F2018">
    <w:name w:val="0617DD01D4BC4DB999F5952BB09A0F2018"/>
    <w:rsid w:val="00482F85"/>
    <w:rPr>
      <w:rFonts w:eastAsiaTheme="minorHAnsi"/>
    </w:rPr>
  </w:style>
  <w:style w:type="paragraph" w:customStyle="1" w:styleId="BAA3249B0C9C48C19FA4AC3731C7C61218">
    <w:name w:val="BAA3249B0C9C48C19FA4AC3731C7C61218"/>
    <w:rsid w:val="00482F85"/>
    <w:rPr>
      <w:rFonts w:eastAsiaTheme="minorHAnsi"/>
    </w:rPr>
  </w:style>
  <w:style w:type="paragraph" w:customStyle="1" w:styleId="03BEA94FEF624AF49EB82FB214685E6318">
    <w:name w:val="03BEA94FEF624AF49EB82FB214685E6318"/>
    <w:rsid w:val="00482F85"/>
    <w:rPr>
      <w:rFonts w:eastAsiaTheme="minorHAnsi"/>
    </w:rPr>
  </w:style>
  <w:style w:type="paragraph" w:customStyle="1" w:styleId="CF437E801D46456BB8F41EFA4F4D904E18">
    <w:name w:val="CF437E801D46456BB8F41EFA4F4D904E18"/>
    <w:rsid w:val="00482F85"/>
    <w:rPr>
      <w:rFonts w:eastAsiaTheme="minorHAnsi"/>
    </w:rPr>
  </w:style>
  <w:style w:type="paragraph" w:customStyle="1" w:styleId="7B0DF32F05244C3FBF826E2A1C598A5C13">
    <w:name w:val="7B0DF32F05244C3FBF826E2A1C598A5C13"/>
    <w:rsid w:val="00482F85"/>
    <w:rPr>
      <w:rFonts w:eastAsiaTheme="minorHAnsi"/>
    </w:rPr>
  </w:style>
  <w:style w:type="paragraph" w:customStyle="1" w:styleId="F4841EB2EB9945EF8FC4149C7E7B7A0026">
    <w:name w:val="F4841EB2EB9945EF8FC4149C7E7B7A0026"/>
    <w:rsid w:val="00482F85"/>
    <w:rPr>
      <w:rFonts w:eastAsiaTheme="minorHAnsi"/>
    </w:rPr>
  </w:style>
  <w:style w:type="paragraph" w:customStyle="1" w:styleId="6AF30D9CD4AC43B788AA411AA9496B4B26">
    <w:name w:val="6AF30D9CD4AC43B788AA411AA9496B4B26"/>
    <w:rsid w:val="00482F85"/>
    <w:rPr>
      <w:rFonts w:eastAsiaTheme="minorHAnsi"/>
    </w:rPr>
  </w:style>
  <w:style w:type="paragraph" w:customStyle="1" w:styleId="C16CF57656F44DBBA9D3B8BF8D94A39826">
    <w:name w:val="C16CF57656F44DBBA9D3B8BF8D94A39826"/>
    <w:rsid w:val="00482F85"/>
    <w:rPr>
      <w:rFonts w:eastAsiaTheme="minorHAnsi"/>
    </w:rPr>
  </w:style>
  <w:style w:type="paragraph" w:customStyle="1" w:styleId="C4A045F2117A422C8E61C44EC06D64A826">
    <w:name w:val="C4A045F2117A422C8E61C44EC06D64A826"/>
    <w:rsid w:val="00482F85"/>
    <w:rPr>
      <w:rFonts w:eastAsiaTheme="minorHAnsi"/>
    </w:rPr>
  </w:style>
  <w:style w:type="paragraph" w:customStyle="1" w:styleId="D6D4E2B45C614D66940F46BC4FC0B0F325">
    <w:name w:val="D6D4E2B45C614D66940F46BC4FC0B0F325"/>
    <w:rsid w:val="00482F85"/>
    <w:rPr>
      <w:rFonts w:eastAsiaTheme="minorHAnsi"/>
    </w:rPr>
  </w:style>
  <w:style w:type="paragraph" w:customStyle="1" w:styleId="F2B3F2F542324C44AB87ECBCDA01D69C26">
    <w:name w:val="F2B3F2F542324C44AB87ECBCDA01D69C26"/>
    <w:rsid w:val="00482F85"/>
    <w:rPr>
      <w:rFonts w:eastAsiaTheme="minorHAnsi"/>
    </w:rPr>
  </w:style>
  <w:style w:type="paragraph" w:customStyle="1" w:styleId="8679DFD73DDF4458A4FCFA3565A6715126">
    <w:name w:val="8679DFD73DDF4458A4FCFA3565A6715126"/>
    <w:rsid w:val="00482F85"/>
    <w:rPr>
      <w:rFonts w:eastAsiaTheme="minorHAnsi"/>
    </w:rPr>
  </w:style>
  <w:style w:type="paragraph" w:customStyle="1" w:styleId="A575C1751C7E4F29AFAC54BB1813787526">
    <w:name w:val="A575C1751C7E4F29AFAC54BB1813787526"/>
    <w:rsid w:val="00482F85"/>
    <w:rPr>
      <w:rFonts w:eastAsiaTheme="minorHAnsi"/>
    </w:rPr>
  </w:style>
  <w:style w:type="paragraph" w:customStyle="1" w:styleId="36D9D991944143D7979C548F99D6ADCD26">
    <w:name w:val="36D9D991944143D7979C548F99D6ADCD26"/>
    <w:rsid w:val="00482F85"/>
    <w:rPr>
      <w:rFonts w:eastAsiaTheme="minorHAnsi"/>
    </w:rPr>
  </w:style>
  <w:style w:type="paragraph" w:customStyle="1" w:styleId="FBCCCCE1F13D4746A4241243FEC0C87B7">
    <w:name w:val="FBCCCCE1F13D4746A4241243FEC0C87B7"/>
    <w:rsid w:val="00482F85"/>
    <w:rPr>
      <w:rFonts w:eastAsiaTheme="minorHAnsi"/>
    </w:rPr>
  </w:style>
  <w:style w:type="paragraph" w:customStyle="1" w:styleId="BCDA460766D2440FB97A7371F5D5E15A25">
    <w:name w:val="BCDA460766D2440FB97A7371F5D5E15A25"/>
    <w:rsid w:val="00482F85"/>
    <w:rPr>
      <w:rFonts w:eastAsiaTheme="minorHAnsi"/>
    </w:rPr>
  </w:style>
  <w:style w:type="paragraph" w:customStyle="1" w:styleId="4EE18642E7E445DAA2C2D4363A03CF7125">
    <w:name w:val="4EE18642E7E445DAA2C2D4363A03CF7125"/>
    <w:rsid w:val="00482F85"/>
    <w:rPr>
      <w:rFonts w:eastAsiaTheme="minorHAnsi"/>
    </w:rPr>
  </w:style>
  <w:style w:type="paragraph" w:customStyle="1" w:styleId="8DABF4C773A34F3996CC0BE36F571FB425">
    <w:name w:val="8DABF4C773A34F3996CC0BE36F571FB425"/>
    <w:rsid w:val="00482F85"/>
    <w:rPr>
      <w:rFonts w:eastAsiaTheme="minorHAnsi"/>
    </w:rPr>
  </w:style>
  <w:style w:type="paragraph" w:customStyle="1" w:styleId="CA43D4C00E464571917E1B4F3E153AA125">
    <w:name w:val="CA43D4C00E464571917E1B4F3E153AA125"/>
    <w:rsid w:val="00482F85"/>
    <w:rPr>
      <w:rFonts w:eastAsiaTheme="minorHAnsi"/>
    </w:rPr>
  </w:style>
  <w:style w:type="paragraph" w:customStyle="1" w:styleId="A47E639BCA364B458F430B3CFA456D3125">
    <w:name w:val="A47E639BCA364B458F430B3CFA456D3125"/>
    <w:rsid w:val="00482F85"/>
    <w:rPr>
      <w:rFonts w:eastAsiaTheme="minorHAnsi"/>
    </w:rPr>
  </w:style>
  <w:style w:type="paragraph" w:customStyle="1" w:styleId="F2A94A35DF7F45CD80384224D2AB018625">
    <w:name w:val="F2A94A35DF7F45CD80384224D2AB018625"/>
    <w:rsid w:val="00482F85"/>
    <w:rPr>
      <w:rFonts w:eastAsiaTheme="minorHAnsi"/>
    </w:rPr>
  </w:style>
  <w:style w:type="paragraph" w:customStyle="1" w:styleId="C0D514D1667E4D2E8F0D71F33E59892E21">
    <w:name w:val="C0D514D1667E4D2E8F0D71F33E59892E21"/>
    <w:rsid w:val="00482F85"/>
    <w:rPr>
      <w:rFonts w:eastAsiaTheme="minorHAnsi"/>
    </w:rPr>
  </w:style>
  <w:style w:type="paragraph" w:customStyle="1" w:styleId="33838C7C610742AEA90DEBA624C2068C22">
    <w:name w:val="33838C7C610742AEA90DEBA624C2068C22"/>
    <w:rsid w:val="00482F85"/>
    <w:rPr>
      <w:rFonts w:eastAsiaTheme="minorHAnsi"/>
    </w:rPr>
  </w:style>
  <w:style w:type="paragraph" w:customStyle="1" w:styleId="32DC10EA448E4978905F174CFB5C111121">
    <w:name w:val="32DC10EA448E4978905F174CFB5C111121"/>
    <w:rsid w:val="00482F85"/>
    <w:rPr>
      <w:rFonts w:eastAsiaTheme="minorHAnsi"/>
    </w:rPr>
  </w:style>
  <w:style w:type="paragraph" w:customStyle="1" w:styleId="C9E507AC047546B087A612FA4710365821">
    <w:name w:val="C9E507AC047546B087A612FA4710365821"/>
    <w:rsid w:val="00482F85"/>
    <w:rPr>
      <w:rFonts w:eastAsiaTheme="minorHAnsi"/>
    </w:rPr>
  </w:style>
  <w:style w:type="paragraph" w:customStyle="1" w:styleId="F8687332EAB84E468DD4336B318827D121">
    <w:name w:val="F8687332EAB84E468DD4336B318827D121"/>
    <w:rsid w:val="00482F85"/>
    <w:rPr>
      <w:rFonts w:eastAsiaTheme="minorHAnsi"/>
    </w:rPr>
  </w:style>
  <w:style w:type="paragraph" w:customStyle="1" w:styleId="2486F4CBC32742889C4FB7175664FE6716">
    <w:name w:val="2486F4CBC32742889C4FB7175664FE6716"/>
    <w:rsid w:val="00482F85"/>
    <w:rPr>
      <w:rFonts w:eastAsiaTheme="minorHAnsi"/>
    </w:rPr>
  </w:style>
  <w:style w:type="paragraph" w:customStyle="1" w:styleId="C2D6E4DD07244F7F9A5F0153C166885719">
    <w:name w:val="C2D6E4DD07244F7F9A5F0153C166885719"/>
    <w:rsid w:val="00482F85"/>
    <w:rPr>
      <w:rFonts w:eastAsiaTheme="minorHAnsi"/>
    </w:rPr>
  </w:style>
  <w:style w:type="paragraph" w:customStyle="1" w:styleId="34FBB9C65D8A4113948F758F3E0C128214">
    <w:name w:val="34FBB9C65D8A4113948F758F3E0C128214"/>
    <w:rsid w:val="00482F85"/>
    <w:rPr>
      <w:rFonts w:eastAsiaTheme="minorHAnsi"/>
    </w:rPr>
  </w:style>
  <w:style w:type="paragraph" w:customStyle="1" w:styleId="285BED4C08C142629733B4BA6B5056F319">
    <w:name w:val="285BED4C08C142629733B4BA6B5056F319"/>
    <w:rsid w:val="00482F85"/>
    <w:rPr>
      <w:rFonts w:eastAsiaTheme="minorHAnsi"/>
    </w:rPr>
  </w:style>
  <w:style w:type="paragraph" w:customStyle="1" w:styleId="07E64D8989FB4AB99DCA04E5C79F9C6C19">
    <w:name w:val="07E64D8989FB4AB99DCA04E5C79F9C6C19"/>
    <w:rsid w:val="00482F85"/>
    <w:rPr>
      <w:rFonts w:eastAsiaTheme="minorHAnsi"/>
    </w:rPr>
  </w:style>
  <w:style w:type="paragraph" w:customStyle="1" w:styleId="081533D5E6AD4B39A615C4454C7DDCB419">
    <w:name w:val="081533D5E6AD4B39A615C4454C7DDCB419"/>
    <w:rsid w:val="00482F85"/>
    <w:rPr>
      <w:rFonts w:eastAsiaTheme="minorHAnsi"/>
    </w:rPr>
  </w:style>
  <w:style w:type="paragraph" w:customStyle="1" w:styleId="B7D7600D852A4388BB7B2D262C51859919">
    <w:name w:val="B7D7600D852A4388BB7B2D262C51859919"/>
    <w:rsid w:val="00482F85"/>
    <w:rPr>
      <w:rFonts w:eastAsiaTheme="minorHAnsi"/>
    </w:rPr>
  </w:style>
  <w:style w:type="paragraph" w:customStyle="1" w:styleId="B9521D07B8304D1ABD5468DCD9A34CCB2">
    <w:name w:val="B9521D07B8304D1ABD5468DCD9A34CCB2"/>
    <w:rsid w:val="00482F85"/>
    <w:rPr>
      <w:rFonts w:eastAsiaTheme="minorHAnsi"/>
    </w:rPr>
  </w:style>
  <w:style w:type="paragraph" w:customStyle="1" w:styleId="D414B214014F4B5AB6708F9F6FAEDA3F19">
    <w:name w:val="D414B214014F4B5AB6708F9F6FAEDA3F19"/>
    <w:rsid w:val="00482F85"/>
    <w:rPr>
      <w:rFonts w:eastAsiaTheme="minorHAnsi"/>
    </w:rPr>
  </w:style>
  <w:style w:type="paragraph" w:customStyle="1" w:styleId="AFD99356EC0749FF8501E11AC00312FE1">
    <w:name w:val="AFD99356EC0749FF8501E11AC00312FE1"/>
    <w:rsid w:val="00482F85"/>
    <w:rPr>
      <w:rFonts w:eastAsiaTheme="minorHAnsi"/>
    </w:rPr>
  </w:style>
  <w:style w:type="paragraph" w:customStyle="1" w:styleId="2E3BD2695AF54ECBBB824FBF32735B7C19">
    <w:name w:val="2E3BD2695AF54ECBBB824FBF32735B7C19"/>
    <w:rsid w:val="00482F85"/>
    <w:rPr>
      <w:rFonts w:eastAsiaTheme="minorHAnsi"/>
    </w:rPr>
  </w:style>
  <w:style w:type="paragraph" w:customStyle="1" w:styleId="0617DD01D4BC4DB999F5952BB09A0F2019">
    <w:name w:val="0617DD01D4BC4DB999F5952BB09A0F2019"/>
    <w:rsid w:val="00482F85"/>
    <w:rPr>
      <w:rFonts w:eastAsiaTheme="minorHAnsi"/>
    </w:rPr>
  </w:style>
  <w:style w:type="paragraph" w:customStyle="1" w:styleId="BAA3249B0C9C48C19FA4AC3731C7C61219">
    <w:name w:val="BAA3249B0C9C48C19FA4AC3731C7C61219"/>
    <w:rsid w:val="00482F85"/>
    <w:rPr>
      <w:rFonts w:eastAsiaTheme="minorHAnsi"/>
    </w:rPr>
  </w:style>
  <w:style w:type="paragraph" w:customStyle="1" w:styleId="03BEA94FEF624AF49EB82FB214685E6319">
    <w:name w:val="03BEA94FEF624AF49EB82FB214685E6319"/>
    <w:rsid w:val="00482F85"/>
    <w:rPr>
      <w:rFonts w:eastAsiaTheme="minorHAnsi"/>
    </w:rPr>
  </w:style>
  <w:style w:type="paragraph" w:customStyle="1" w:styleId="CF437E801D46456BB8F41EFA4F4D904E19">
    <w:name w:val="CF437E801D46456BB8F41EFA4F4D904E19"/>
    <w:rsid w:val="00482F85"/>
    <w:rPr>
      <w:rFonts w:eastAsiaTheme="minorHAnsi"/>
    </w:rPr>
  </w:style>
  <w:style w:type="paragraph" w:customStyle="1" w:styleId="7B0DF32F05244C3FBF826E2A1C598A5C14">
    <w:name w:val="7B0DF32F05244C3FBF826E2A1C598A5C14"/>
    <w:rsid w:val="00482F85"/>
    <w:rPr>
      <w:rFonts w:eastAsiaTheme="minorHAnsi"/>
    </w:rPr>
  </w:style>
  <w:style w:type="paragraph" w:customStyle="1" w:styleId="F4841EB2EB9945EF8FC4149C7E7B7A0027">
    <w:name w:val="F4841EB2EB9945EF8FC4149C7E7B7A0027"/>
    <w:rsid w:val="00482F85"/>
    <w:rPr>
      <w:rFonts w:eastAsiaTheme="minorHAnsi"/>
    </w:rPr>
  </w:style>
  <w:style w:type="paragraph" w:customStyle="1" w:styleId="6AF30D9CD4AC43B788AA411AA9496B4B27">
    <w:name w:val="6AF30D9CD4AC43B788AA411AA9496B4B27"/>
    <w:rsid w:val="00482F85"/>
    <w:rPr>
      <w:rFonts w:eastAsiaTheme="minorHAnsi"/>
    </w:rPr>
  </w:style>
  <w:style w:type="paragraph" w:customStyle="1" w:styleId="C16CF57656F44DBBA9D3B8BF8D94A39827">
    <w:name w:val="C16CF57656F44DBBA9D3B8BF8D94A39827"/>
    <w:rsid w:val="00482F85"/>
    <w:rPr>
      <w:rFonts w:eastAsiaTheme="minorHAnsi"/>
    </w:rPr>
  </w:style>
  <w:style w:type="paragraph" w:customStyle="1" w:styleId="C4A045F2117A422C8E61C44EC06D64A827">
    <w:name w:val="C4A045F2117A422C8E61C44EC06D64A827"/>
    <w:rsid w:val="00482F85"/>
    <w:rPr>
      <w:rFonts w:eastAsiaTheme="minorHAnsi"/>
    </w:rPr>
  </w:style>
  <w:style w:type="paragraph" w:customStyle="1" w:styleId="D6D4E2B45C614D66940F46BC4FC0B0F326">
    <w:name w:val="D6D4E2B45C614D66940F46BC4FC0B0F326"/>
    <w:rsid w:val="00482F85"/>
    <w:rPr>
      <w:rFonts w:eastAsiaTheme="minorHAnsi"/>
    </w:rPr>
  </w:style>
  <w:style w:type="paragraph" w:customStyle="1" w:styleId="F2B3F2F542324C44AB87ECBCDA01D69C27">
    <w:name w:val="F2B3F2F542324C44AB87ECBCDA01D69C27"/>
    <w:rsid w:val="00482F85"/>
    <w:rPr>
      <w:rFonts w:eastAsiaTheme="minorHAnsi"/>
    </w:rPr>
  </w:style>
  <w:style w:type="paragraph" w:customStyle="1" w:styleId="8679DFD73DDF4458A4FCFA3565A6715127">
    <w:name w:val="8679DFD73DDF4458A4FCFA3565A6715127"/>
    <w:rsid w:val="00482F85"/>
    <w:rPr>
      <w:rFonts w:eastAsiaTheme="minorHAnsi"/>
    </w:rPr>
  </w:style>
  <w:style w:type="paragraph" w:customStyle="1" w:styleId="A575C1751C7E4F29AFAC54BB1813787527">
    <w:name w:val="A575C1751C7E4F29AFAC54BB1813787527"/>
    <w:rsid w:val="00482F85"/>
    <w:rPr>
      <w:rFonts w:eastAsiaTheme="minorHAnsi"/>
    </w:rPr>
  </w:style>
  <w:style w:type="paragraph" w:customStyle="1" w:styleId="36D9D991944143D7979C548F99D6ADCD27">
    <w:name w:val="36D9D991944143D7979C548F99D6ADCD27"/>
    <w:rsid w:val="00482F85"/>
    <w:rPr>
      <w:rFonts w:eastAsiaTheme="minorHAnsi"/>
    </w:rPr>
  </w:style>
  <w:style w:type="paragraph" w:customStyle="1" w:styleId="FBCCCCE1F13D4746A4241243FEC0C87B8">
    <w:name w:val="FBCCCCE1F13D4746A4241243FEC0C87B8"/>
    <w:rsid w:val="00482F85"/>
    <w:rPr>
      <w:rFonts w:eastAsiaTheme="minorHAnsi"/>
    </w:rPr>
  </w:style>
  <w:style w:type="paragraph" w:customStyle="1" w:styleId="BCDA460766D2440FB97A7371F5D5E15A26">
    <w:name w:val="BCDA460766D2440FB97A7371F5D5E15A26"/>
    <w:rsid w:val="00482F85"/>
    <w:rPr>
      <w:rFonts w:eastAsiaTheme="minorHAnsi"/>
    </w:rPr>
  </w:style>
  <w:style w:type="paragraph" w:customStyle="1" w:styleId="4EE18642E7E445DAA2C2D4363A03CF7126">
    <w:name w:val="4EE18642E7E445DAA2C2D4363A03CF7126"/>
    <w:rsid w:val="00482F85"/>
    <w:rPr>
      <w:rFonts w:eastAsiaTheme="minorHAnsi"/>
    </w:rPr>
  </w:style>
  <w:style w:type="paragraph" w:customStyle="1" w:styleId="8DABF4C773A34F3996CC0BE36F571FB426">
    <w:name w:val="8DABF4C773A34F3996CC0BE36F571FB426"/>
    <w:rsid w:val="00482F85"/>
    <w:rPr>
      <w:rFonts w:eastAsiaTheme="minorHAnsi"/>
    </w:rPr>
  </w:style>
  <w:style w:type="paragraph" w:customStyle="1" w:styleId="CA43D4C00E464571917E1B4F3E153AA126">
    <w:name w:val="CA43D4C00E464571917E1B4F3E153AA126"/>
    <w:rsid w:val="00482F85"/>
    <w:rPr>
      <w:rFonts w:eastAsiaTheme="minorHAnsi"/>
    </w:rPr>
  </w:style>
  <w:style w:type="paragraph" w:customStyle="1" w:styleId="A47E639BCA364B458F430B3CFA456D3126">
    <w:name w:val="A47E639BCA364B458F430B3CFA456D3126"/>
    <w:rsid w:val="00482F85"/>
    <w:rPr>
      <w:rFonts w:eastAsiaTheme="minorHAnsi"/>
    </w:rPr>
  </w:style>
  <w:style w:type="paragraph" w:customStyle="1" w:styleId="F2A94A35DF7F45CD80384224D2AB018626">
    <w:name w:val="F2A94A35DF7F45CD80384224D2AB018626"/>
    <w:rsid w:val="00482F85"/>
    <w:rPr>
      <w:rFonts w:eastAsiaTheme="minorHAnsi"/>
    </w:rPr>
  </w:style>
  <w:style w:type="paragraph" w:customStyle="1" w:styleId="C0D514D1667E4D2E8F0D71F33E59892E22">
    <w:name w:val="C0D514D1667E4D2E8F0D71F33E59892E22"/>
    <w:rsid w:val="00482F85"/>
    <w:rPr>
      <w:rFonts w:eastAsiaTheme="minorHAnsi"/>
    </w:rPr>
  </w:style>
  <w:style w:type="paragraph" w:customStyle="1" w:styleId="33838C7C610742AEA90DEBA624C2068C23">
    <w:name w:val="33838C7C610742AEA90DEBA624C2068C23"/>
    <w:rsid w:val="00482F85"/>
    <w:rPr>
      <w:rFonts w:eastAsiaTheme="minorHAnsi"/>
    </w:rPr>
  </w:style>
  <w:style w:type="paragraph" w:customStyle="1" w:styleId="32DC10EA448E4978905F174CFB5C111122">
    <w:name w:val="32DC10EA448E4978905F174CFB5C111122"/>
    <w:rsid w:val="00482F85"/>
    <w:rPr>
      <w:rFonts w:eastAsiaTheme="minorHAnsi"/>
    </w:rPr>
  </w:style>
  <w:style w:type="paragraph" w:customStyle="1" w:styleId="C9E507AC047546B087A612FA4710365822">
    <w:name w:val="C9E507AC047546B087A612FA4710365822"/>
    <w:rsid w:val="00482F85"/>
    <w:rPr>
      <w:rFonts w:eastAsiaTheme="minorHAnsi"/>
    </w:rPr>
  </w:style>
  <w:style w:type="paragraph" w:customStyle="1" w:styleId="F8687332EAB84E468DD4336B318827D122">
    <w:name w:val="F8687332EAB84E468DD4336B318827D122"/>
    <w:rsid w:val="00482F85"/>
    <w:rPr>
      <w:rFonts w:eastAsiaTheme="minorHAnsi"/>
    </w:rPr>
  </w:style>
  <w:style w:type="paragraph" w:customStyle="1" w:styleId="2486F4CBC32742889C4FB7175664FE6717">
    <w:name w:val="2486F4CBC32742889C4FB7175664FE6717"/>
    <w:rsid w:val="00482F85"/>
    <w:rPr>
      <w:rFonts w:eastAsiaTheme="minorHAnsi"/>
    </w:rPr>
  </w:style>
  <w:style w:type="paragraph" w:customStyle="1" w:styleId="C2D6E4DD07244F7F9A5F0153C166885720">
    <w:name w:val="C2D6E4DD07244F7F9A5F0153C166885720"/>
    <w:rsid w:val="00482F85"/>
    <w:rPr>
      <w:rFonts w:eastAsiaTheme="minorHAnsi"/>
    </w:rPr>
  </w:style>
  <w:style w:type="paragraph" w:customStyle="1" w:styleId="34FBB9C65D8A4113948F758F3E0C128215">
    <w:name w:val="34FBB9C65D8A4113948F758F3E0C128215"/>
    <w:rsid w:val="00482F85"/>
    <w:rPr>
      <w:rFonts w:eastAsiaTheme="minorHAnsi"/>
    </w:rPr>
  </w:style>
  <w:style w:type="paragraph" w:customStyle="1" w:styleId="285BED4C08C142629733B4BA6B5056F320">
    <w:name w:val="285BED4C08C142629733B4BA6B5056F320"/>
    <w:rsid w:val="00482F85"/>
    <w:rPr>
      <w:rFonts w:eastAsiaTheme="minorHAnsi"/>
    </w:rPr>
  </w:style>
  <w:style w:type="paragraph" w:customStyle="1" w:styleId="07E64D8989FB4AB99DCA04E5C79F9C6C20">
    <w:name w:val="07E64D8989FB4AB99DCA04E5C79F9C6C20"/>
    <w:rsid w:val="00482F85"/>
    <w:rPr>
      <w:rFonts w:eastAsiaTheme="minorHAnsi"/>
    </w:rPr>
  </w:style>
  <w:style w:type="paragraph" w:customStyle="1" w:styleId="081533D5E6AD4B39A615C4454C7DDCB420">
    <w:name w:val="081533D5E6AD4B39A615C4454C7DDCB420"/>
    <w:rsid w:val="00482F85"/>
    <w:rPr>
      <w:rFonts w:eastAsiaTheme="minorHAnsi"/>
    </w:rPr>
  </w:style>
  <w:style w:type="paragraph" w:customStyle="1" w:styleId="B7D7600D852A4388BB7B2D262C51859920">
    <w:name w:val="B7D7600D852A4388BB7B2D262C51859920"/>
    <w:rsid w:val="00482F85"/>
    <w:rPr>
      <w:rFonts w:eastAsiaTheme="minorHAnsi"/>
    </w:rPr>
  </w:style>
  <w:style w:type="paragraph" w:customStyle="1" w:styleId="B9521D07B8304D1ABD5468DCD9A34CCB3">
    <w:name w:val="B9521D07B8304D1ABD5468DCD9A34CCB3"/>
    <w:rsid w:val="00482F85"/>
    <w:rPr>
      <w:rFonts w:eastAsiaTheme="minorHAnsi"/>
    </w:rPr>
  </w:style>
  <w:style w:type="paragraph" w:customStyle="1" w:styleId="D414B214014F4B5AB6708F9F6FAEDA3F20">
    <w:name w:val="D414B214014F4B5AB6708F9F6FAEDA3F20"/>
    <w:rsid w:val="00482F85"/>
    <w:rPr>
      <w:rFonts w:eastAsiaTheme="minorHAnsi"/>
    </w:rPr>
  </w:style>
  <w:style w:type="paragraph" w:customStyle="1" w:styleId="AFD99356EC0749FF8501E11AC00312FE2">
    <w:name w:val="AFD99356EC0749FF8501E11AC00312FE2"/>
    <w:rsid w:val="00482F85"/>
    <w:rPr>
      <w:rFonts w:eastAsiaTheme="minorHAnsi"/>
    </w:rPr>
  </w:style>
  <w:style w:type="paragraph" w:customStyle="1" w:styleId="2E3BD2695AF54ECBBB824FBF32735B7C20">
    <w:name w:val="2E3BD2695AF54ECBBB824FBF32735B7C20"/>
    <w:rsid w:val="00482F85"/>
    <w:rPr>
      <w:rFonts w:eastAsiaTheme="minorHAnsi"/>
    </w:rPr>
  </w:style>
  <w:style w:type="paragraph" w:customStyle="1" w:styleId="0617DD01D4BC4DB999F5952BB09A0F2020">
    <w:name w:val="0617DD01D4BC4DB999F5952BB09A0F2020"/>
    <w:rsid w:val="00482F85"/>
    <w:rPr>
      <w:rFonts w:eastAsiaTheme="minorHAnsi"/>
    </w:rPr>
  </w:style>
  <w:style w:type="paragraph" w:customStyle="1" w:styleId="7877603881ED436C9BBF90BFDC42F62A">
    <w:name w:val="7877603881ED436C9BBF90BFDC42F62A"/>
    <w:rsid w:val="00482F85"/>
    <w:rPr>
      <w:rFonts w:eastAsiaTheme="minorHAnsi"/>
    </w:rPr>
  </w:style>
  <w:style w:type="paragraph" w:customStyle="1" w:styleId="BAA3249B0C9C48C19FA4AC3731C7C61220">
    <w:name w:val="BAA3249B0C9C48C19FA4AC3731C7C61220"/>
    <w:rsid w:val="00482F85"/>
    <w:rPr>
      <w:rFonts w:eastAsiaTheme="minorHAnsi"/>
    </w:rPr>
  </w:style>
  <w:style w:type="paragraph" w:customStyle="1" w:styleId="03BEA94FEF624AF49EB82FB214685E6320">
    <w:name w:val="03BEA94FEF624AF49EB82FB214685E6320"/>
    <w:rsid w:val="00482F85"/>
    <w:rPr>
      <w:rFonts w:eastAsiaTheme="minorHAnsi"/>
    </w:rPr>
  </w:style>
  <w:style w:type="paragraph" w:customStyle="1" w:styleId="C14BBEA00EA0420DB4EE2EB32EB22727">
    <w:name w:val="C14BBEA00EA0420DB4EE2EB32EB22727"/>
    <w:rsid w:val="00482F85"/>
    <w:rPr>
      <w:rFonts w:eastAsiaTheme="minorHAnsi"/>
    </w:rPr>
  </w:style>
  <w:style w:type="paragraph" w:customStyle="1" w:styleId="CF437E801D46456BB8F41EFA4F4D904E20">
    <w:name w:val="CF437E801D46456BB8F41EFA4F4D904E20"/>
    <w:rsid w:val="00482F85"/>
    <w:rPr>
      <w:rFonts w:eastAsiaTheme="minorHAnsi"/>
    </w:rPr>
  </w:style>
  <w:style w:type="paragraph" w:customStyle="1" w:styleId="A663301DB2B84C0AB5D91C1B0B846314">
    <w:name w:val="A663301DB2B84C0AB5D91C1B0B846314"/>
    <w:rsid w:val="00482F85"/>
    <w:rPr>
      <w:rFonts w:eastAsiaTheme="minorHAnsi"/>
    </w:rPr>
  </w:style>
  <w:style w:type="paragraph" w:customStyle="1" w:styleId="7B0DF32F05244C3FBF826E2A1C598A5C15">
    <w:name w:val="7B0DF32F05244C3FBF826E2A1C598A5C15"/>
    <w:rsid w:val="00482F85"/>
    <w:rPr>
      <w:rFonts w:eastAsiaTheme="minorHAnsi"/>
    </w:rPr>
  </w:style>
  <w:style w:type="paragraph" w:customStyle="1" w:styleId="F4841EB2EB9945EF8FC4149C7E7B7A0028">
    <w:name w:val="F4841EB2EB9945EF8FC4149C7E7B7A0028"/>
    <w:rsid w:val="00482F85"/>
    <w:rPr>
      <w:rFonts w:eastAsiaTheme="minorHAnsi"/>
    </w:rPr>
  </w:style>
  <w:style w:type="paragraph" w:customStyle="1" w:styleId="6AF30D9CD4AC43B788AA411AA9496B4B28">
    <w:name w:val="6AF30D9CD4AC43B788AA411AA9496B4B28"/>
    <w:rsid w:val="00482F85"/>
    <w:rPr>
      <w:rFonts w:eastAsiaTheme="minorHAnsi"/>
    </w:rPr>
  </w:style>
  <w:style w:type="paragraph" w:customStyle="1" w:styleId="C16CF57656F44DBBA9D3B8BF8D94A39828">
    <w:name w:val="C16CF57656F44DBBA9D3B8BF8D94A39828"/>
    <w:rsid w:val="00482F85"/>
    <w:rPr>
      <w:rFonts w:eastAsiaTheme="minorHAnsi"/>
    </w:rPr>
  </w:style>
  <w:style w:type="paragraph" w:customStyle="1" w:styleId="C4A045F2117A422C8E61C44EC06D64A828">
    <w:name w:val="C4A045F2117A422C8E61C44EC06D64A828"/>
    <w:rsid w:val="00482F85"/>
    <w:rPr>
      <w:rFonts w:eastAsiaTheme="minorHAnsi"/>
    </w:rPr>
  </w:style>
  <w:style w:type="paragraph" w:customStyle="1" w:styleId="D6D4E2B45C614D66940F46BC4FC0B0F327">
    <w:name w:val="D6D4E2B45C614D66940F46BC4FC0B0F327"/>
    <w:rsid w:val="00482F85"/>
    <w:rPr>
      <w:rFonts w:eastAsiaTheme="minorHAnsi"/>
    </w:rPr>
  </w:style>
  <w:style w:type="paragraph" w:customStyle="1" w:styleId="F2B3F2F542324C44AB87ECBCDA01D69C28">
    <w:name w:val="F2B3F2F542324C44AB87ECBCDA01D69C28"/>
    <w:rsid w:val="00482F85"/>
    <w:rPr>
      <w:rFonts w:eastAsiaTheme="minorHAnsi"/>
    </w:rPr>
  </w:style>
  <w:style w:type="paragraph" w:customStyle="1" w:styleId="8679DFD73DDF4458A4FCFA3565A6715128">
    <w:name w:val="8679DFD73DDF4458A4FCFA3565A6715128"/>
    <w:rsid w:val="00482F85"/>
    <w:rPr>
      <w:rFonts w:eastAsiaTheme="minorHAnsi"/>
    </w:rPr>
  </w:style>
  <w:style w:type="paragraph" w:customStyle="1" w:styleId="A575C1751C7E4F29AFAC54BB1813787528">
    <w:name w:val="A575C1751C7E4F29AFAC54BB1813787528"/>
    <w:rsid w:val="00482F85"/>
    <w:rPr>
      <w:rFonts w:eastAsiaTheme="minorHAnsi"/>
    </w:rPr>
  </w:style>
  <w:style w:type="paragraph" w:customStyle="1" w:styleId="36D9D991944143D7979C548F99D6ADCD28">
    <w:name w:val="36D9D991944143D7979C548F99D6ADCD28"/>
    <w:rsid w:val="00482F85"/>
    <w:rPr>
      <w:rFonts w:eastAsiaTheme="minorHAnsi"/>
    </w:rPr>
  </w:style>
  <w:style w:type="paragraph" w:customStyle="1" w:styleId="FBCCCCE1F13D4746A4241243FEC0C87B9">
    <w:name w:val="FBCCCCE1F13D4746A4241243FEC0C87B9"/>
    <w:rsid w:val="00482F85"/>
    <w:rPr>
      <w:rFonts w:eastAsiaTheme="minorHAnsi"/>
    </w:rPr>
  </w:style>
  <w:style w:type="paragraph" w:customStyle="1" w:styleId="BCDA460766D2440FB97A7371F5D5E15A27">
    <w:name w:val="BCDA460766D2440FB97A7371F5D5E15A27"/>
    <w:rsid w:val="00482F85"/>
    <w:rPr>
      <w:rFonts w:eastAsiaTheme="minorHAnsi"/>
    </w:rPr>
  </w:style>
  <w:style w:type="paragraph" w:customStyle="1" w:styleId="4EE18642E7E445DAA2C2D4363A03CF7127">
    <w:name w:val="4EE18642E7E445DAA2C2D4363A03CF7127"/>
    <w:rsid w:val="00482F85"/>
    <w:rPr>
      <w:rFonts w:eastAsiaTheme="minorHAnsi"/>
    </w:rPr>
  </w:style>
  <w:style w:type="paragraph" w:customStyle="1" w:styleId="8DABF4C773A34F3996CC0BE36F571FB427">
    <w:name w:val="8DABF4C773A34F3996CC0BE36F571FB427"/>
    <w:rsid w:val="00482F85"/>
    <w:rPr>
      <w:rFonts w:eastAsiaTheme="minorHAnsi"/>
    </w:rPr>
  </w:style>
  <w:style w:type="paragraph" w:customStyle="1" w:styleId="CA43D4C00E464571917E1B4F3E153AA127">
    <w:name w:val="CA43D4C00E464571917E1B4F3E153AA127"/>
    <w:rsid w:val="00482F85"/>
    <w:rPr>
      <w:rFonts w:eastAsiaTheme="minorHAnsi"/>
    </w:rPr>
  </w:style>
  <w:style w:type="paragraph" w:customStyle="1" w:styleId="A47E639BCA364B458F430B3CFA456D3127">
    <w:name w:val="A47E639BCA364B458F430B3CFA456D3127"/>
    <w:rsid w:val="00482F85"/>
    <w:rPr>
      <w:rFonts w:eastAsiaTheme="minorHAnsi"/>
    </w:rPr>
  </w:style>
  <w:style w:type="paragraph" w:customStyle="1" w:styleId="F2A94A35DF7F45CD80384224D2AB018627">
    <w:name w:val="F2A94A35DF7F45CD80384224D2AB018627"/>
    <w:rsid w:val="00482F85"/>
    <w:rPr>
      <w:rFonts w:eastAsiaTheme="minorHAnsi"/>
    </w:rPr>
  </w:style>
  <w:style w:type="paragraph" w:customStyle="1" w:styleId="C0D514D1667E4D2E8F0D71F33E59892E23">
    <w:name w:val="C0D514D1667E4D2E8F0D71F33E59892E23"/>
    <w:rsid w:val="00482F85"/>
    <w:rPr>
      <w:rFonts w:eastAsiaTheme="minorHAnsi"/>
    </w:rPr>
  </w:style>
  <w:style w:type="paragraph" w:customStyle="1" w:styleId="33838C7C610742AEA90DEBA624C2068C24">
    <w:name w:val="33838C7C610742AEA90DEBA624C2068C24"/>
    <w:rsid w:val="00482F85"/>
    <w:rPr>
      <w:rFonts w:eastAsiaTheme="minorHAnsi"/>
    </w:rPr>
  </w:style>
  <w:style w:type="paragraph" w:customStyle="1" w:styleId="32DC10EA448E4978905F174CFB5C111123">
    <w:name w:val="32DC10EA448E4978905F174CFB5C111123"/>
    <w:rsid w:val="00482F85"/>
    <w:rPr>
      <w:rFonts w:eastAsiaTheme="minorHAnsi"/>
    </w:rPr>
  </w:style>
  <w:style w:type="paragraph" w:customStyle="1" w:styleId="C9E507AC047546B087A612FA4710365823">
    <w:name w:val="C9E507AC047546B087A612FA4710365823"/>
    <w:rsid w:val="00482F85"/>
    <w:rPr>
      <w:rFonts w:eastAsiaTheme="minorHAnsi"/>
    </w:rPr>
  </w:style>
  <w:style w:type="paragraph" w:customStyle="1" w:styleId="F8687332EAB84E468DD4336B318827D123">
    <w:name w:val="F8687332EAB84E468DD4336B318827D123"/>
    <w:rsid w:val="00482F85"/>
    <w:rPr>
      <w:rFonts w:eastAsiaTheme="minorHAnsi"/>
    </w:rPr>
  </w:style>
  <w:style w:type="paragraph" w:customStyle="1" w:styleId="2486F4CBC32742889C4FB7175664FE6718">
    <w:name w:val="2486F4CBC32742889C4FB7175664FE6718"/>
    <w:rsid w:val="00482F85"/>
    <w:rPr>
      <w:rFonts w:eastAsiaTheme="minorHAnsi"/>
    </w:rPr>
  </w:style>
  <w:style w:type="paragraph" w:customStyle="1" w:styleId="C2D6E4DD07244F7F9A5F0153C166885721">
    <w:name w:val="C2D6E4DD07244F7F9A5F0153C166885721"/>
    <w:rsid w:val="00482F85"/>
    <w:rPr>
      <w:rFonts w:eastAsiaTheme="minorHAnsi"/>
    </w:rPr>
  </w:style>
  <w:style w:type="paragraph" w:customStyle="1" w:styleId="34FBB9C65D8A4113948F758F3E0C128216">
    <w:name w:val="34FBB9C65D8A4113948F758F3E0C128216"/>
    <w:rsid w:val="00482F85"/>
    <w:rPr>
      <w:rFonts w:eastAsiaTheme="minorHAnsi"/>
    </w:rPr>
  </w:style>
  <w:style w:type="paragraph" w:customStyle="1" w:styleId="285BED4C08C142629733B4BA6B5056F321">
    <w:name w:val="285BED4C08C142629733B4BA6B5056F321"/>
    <w:rsid w:val="00482F85"/>
    <w:rPr>
      <w:rFonts w:eastAsiaTheme="minorHAnsi"/>
    </w:rPr>
  </w:style>
  <w:style w:type="paragraph" w:customStyle="1" w:styleId="07E64D8989FB4AB99DCA04E5C79F9C6C21">
    <w:name w:val="07E64D8989FB4AB99DCA04E5C79F9C6C21"/>
    <w:rsid w:val="00482F85"/>
    <w:rPr>
      <w:rFonts w:eastAsiaTheme="minorHAnsi"/>
    </w:rPr>
  </w:style>
  <w:style w:type="paragraph" w:customStyle="1" w:styleId="081533D5E6AD4B39A615C4454C7DDCB421">
    <w:name w:val="081533D5E6AD4B39A615C4454C7DDCB421"/>
    <w:rsid w:val="00482F85"/>
    <w:rPr>
      <w:rFonts w:eastAsiaTheme="minorHAnsi"/>
    </w:rPr>
  </w:style>
  <w:style w:type="paragraph" w:customStyle="1" w:styleId="B7D7600D852A4388BB7B2D262C51859921">
    <w:name w:val="B7D7600D852A4388BB7B2D262C51859921"/>
    <w:rsid w:val="00482F85"/>
    <w:rPr>
      <w:rFonts w:eastAsiaTheme="minorHAnsi"/>
    </w:rPr>
  </w:style>
  <w:style w:type="paragraph" w:customStyle="1" w:styleId="B9521D07B8304D1ABD5468DCD9A34CCB4">
    <w:name w:val="B9521D07B8304D1ABD5468DCD9A34CCB4"/>
    <w:rsid w:val="00482F85"/>
    <w:rPr>
      <w:rFonts w:eastAsiaTheme="minorHAnsi"/>
    </w:rPr>
  </w:style>
  <w:style w:type="paragraph" w:customStyle="1" w:styleId="D414B214014F4B5AB6708F9F6FAEDA3F21">
    <w:name w:val="D414B214014F4B5AB6708F9F6FAEDA3F21"/>
    <w:rsid w:val="00482F85"/>
    <w:rPr>
      <w:rFonts w:eastAsiaTheme="minorHAnsi"/>
    </w:rPr>
  </w:style>
  <w:style w:type="paragraph" w:customStyle="1" w:styleId="AFD99356EC0749FF8501E11AC00312FE3">
    <w:name w:val="AFD99356EC0749FF8501E11AC00312FE3"/>
    <w:rsid w:val="00482F85"/>
    <w:rPr>
      <w:rFonts w:eastAsiaTheme="minorHAnsi"/>
    </w:rPr>
  </w:style>
  <w:style w:type="paragraph" w:customStyle="1" w:styleId="2E3BD2695AF54ECBBB824FBF32735B7C21">
    <w:name w:val="2E3BD2695AF54ECBBB824FBF32735B7C21"/>
    <w:rsid w:val="00482F85"/>
    <w:rPr>
      <w:rFonts w:eastAsiaTheme="minorHAnsi"/>
    </w:rPr>
  </w:style>
  <w:style w:type="paragraph" w:customStyle="1" w:styleId="0617DD01D4BC4DB999F5952BB09A0F2021">
    <w:name w:val="0617DD01D4BC4DB999F5952BB09A0F2021"/>
    <w:rsid w:val="00482F85"/>
    <w:rPr>
      <w:rFonts w:eastAsiaTheme="minorHAnsi"/>
    </w:rPr>
  </w:style>
  <w:style w:type="paragraph" w:customStyle="1" w:styleId="7877603881ED436C9BBF90BFDC42F62A1">
    <w:name w:val="7877603881ED436C9BBF90BFDC42F62A1"/>
    <w:rsid w:val="00482F85"/>
    <w:rPr>
      <w:rFonts w:eastAsiaTheme="minorHAnsi"/>
    </w:rPr>
  </w:style>
  <w:style w:type="paragraph" w:customStyle="1" w:styleId="BAA3249B0C9C48C19FA4AC3731C7C61221">
    <w:name w:val="BAA3249B0C9C48C19FA4AC3731C7C61221"/>
    <w:rsid w:val="00482F85"/>
    <w:rPr>
      <w:rFonts w:eastAsiaTheme="minorHAnsi"/>
    </w:rPr>
  </w:style>
  <w:style w:type="paragraph" w:customStyle="1" w:styleId="03BEA94FEF624AF49EB82FB214685E6321">
    <w:name w:val="03BEA94FEF624AF49EB82FB214685E6321"/>
    <w:rsid w:val="00482F85"/>
    <w:rPr>
      <w:rFonts w:eastAsiaTheme="minorHAnsi"/>
    </w:rPr>
  </w:style>
  <w:style w:type="paragraph" w:customStyle="1" w:styleId="C14BBEA00EA0420DB4EE2EB32EB227271">
    <w:name w:val="C14BBEA00EA0420DB4EE2EB32EB227271"/>
    <w:rsid w:val="00482F85"/>
    <w:rPr>
      <w:rFonts w:eastAsiaTheme="minorHAnsi"/>
    </w:rPr>
  </w:style>
  <w:style w:type="paragraph" w:customStyle="1" w:styleId="CF437E801D46456BB8F41EFA4F4D904E21">
    <w:name w:val="CF437E801D46456BB8F41EFA4F4D904E21"/>
    <w:rsid w:val="00482F85"/>
    <w:rPr>
      <w:rFonts w:eastAsiaTheme="minorHAnsi"/>
    </w:rPr>
  </w:style>
  <w:style w:type="paragraph" w:customStyle="1" w:styleId="A663301DB2B84C0AB5D91C1B0B8463141">
    <w:name w:val="A663301DB2B84C0AB5D91C1B0B8463141"/>
    <w:rsid w:val="00482F85"/>
    <w:rPr>
      <w:rFonts w:eastAsiaTheme="minorHAnsi"/>
    </w:rPr>
  </w:style>
  <w:style w:type="paragraph" w:customStyle="1" w:styleId="7B0DF32F05244C3FBF826E2A1C598A5C16">
    <w:name w:val="7B0DF32F05244C3FBF826E2A1C598A5C16"/>
    <w:rsid w:val="00482F85"/>
    <w:rPr>
      <w:rFonts w:eastAsiaTheme="minorHAnsi"/>
    </w:rPr>
  </w:style>
  <w:style w:type="paragraph" w:customStyle="1" w:styleId="F4841EB2EB9945EF8FC4149C7E7B7A0029">
    <w:name w:val="F4841EB2EB9945EF8FC4149C7E7B7A0029"/>
    <w:rsid w:val="00482F85"/>
    <w:rPr>
      <w:rFonts w:eastAsiaTheme="minorHAnsi"/>
    </w:rPr>
  </w:style>
  <w:style w:type="paragraph" w:customStyle="1" w:styleId="6AF30D9CD4AC43B788AA411AA9496B4B29">
    <w:name w:val="6AF30D9CD4AC43B788AA411AA9496B4B29"/>
    <w:rsid w:val="00482F85"/>
    <w:rPr>
      <w:rFonts w:eastAsiaTheme="minorHAnsi"/>
    </w:rPr>
  </w:style>
  <w:style w:type="paragraph" w:customStyle="1" w:styleId="C16CF57656F44DBBA9D3B8BF8D94A39829">
    <w:name w:val="C16CF57656F44DBBA9D3B8BF8D94A39829"/>
    <w:rsid w:val="00482F85"/>
    <w:rPr>
      <w:rFonts w:eastAsiaTheme="minorHAnsi"/>
    </w:rPr>
  </w:style>
  <w:style w:type="paragraph" w:customStyle="1" w:styleId="C4A045F2117A422C8E61C44EC06D64A829">
    <w:name w:val="C4A045F2117A422C8E61C44EC06D64A829"/>
    <w:rsid w:val="00482F85"/>
    <w:rPr>
      <w:rFonts w:eastAsiaTheme="minorHAnsi"/>
    </w:rPr>
  </w:style>
  <w:style w:type="paragraph" w:customStyle="1" w:styleId="D6D4E2B45C614D66940F46BC4FC0B0F328">
    <w:name w:val="D6D4E2B45C614D66940F46BC4FC0B0F328"/>
    <w:rsid w:val="00482F85"/>
    <w:rPr>
      <w:rFonts w:eastAsiaTheme="minorHAnsi"/>
    </w:rPr>
  </w:style>
  <w:style w:type="paragraph" w:customStyle="1" w:styleId="F2B3F2F542324C44AB87ECBCDA01D69C29">
    <w:name w:val="F2B3F2F542324C44AB87ECBCDA01D69C29"/>
    <w:rsid w:val="00482F85"/>
    <w:rPr>
      <w:rFonts w:eastAsiaTheme="minorHAnsi"/>
    </w:rPr>
  </w:style>
  <w:style w:type="paragraph" w:customStyle="1" w:styleId="8679DFD73DDF4458A4FCFA3565A6715129">
    <w:name w:val="8679DFD73DDF4458A4FCFA3565A6715129"/>
    <w:rsid w:val="00482F85"/>
    <w:rPr>
      <w:rFonts w:eastAsiaTheme="minorHAnsi"/>
    </w:rPr>
  </w:style>
  <w:style w:type="paragraph" w:customStyle="1" w:styleId="A575C1751C7E4F29AFAC54BB1813787529">
    <w:name w:val="A575C1751C7E4F29AFAC54BB1813787529"/>
    <w:rsid w:val="00482F85"/>
    <w:rPr>
      <w:rFonts w:eastAsiaTheme="minorHAnsi"/>
    </w:rPr>
  </w:style>
  <w:style w:type="paragraph" w:customStyle="1" w:styleId="36D9D991944143D7979C548F99D6ADCD29">
    <w:name w:val="36D9D991944143D7979C548F99D6ADCD29"/>
    <w:rsid w:val="00482F85"/>
    <w:rPr>
      <w:rFonts w:eastAsiaTheme="minorHAnsi"/>
    </w:rPr>
  </w:style>
  <w:style w:type="paragraph" w:customStyle="1" w:styleId="FBCCCCE1F13D4746A4241243FEC0C87B10">
    <w:name w:val="FBCCCCE1F13D4746A4241243FEC0C87B10"/>
    <w:rsid w:val="00482F85"/>
    <w:rPr>
      <w:rFonts w:eastAsiaTheme="minorHAnsi"/>
    </w:rPr>
  </w:style>
  <w:style w:type="paragraph" w:customStyle="1" w:styleId="BCDA460766D2440FB97A7371F5D5E15A28">
    <w:name w:val="BCDA460766D2440FB97A7371F5D5E15A28"/>
    <w:rsid w:val="00482F85"/>
    <w:rPr>
      <w:rFonts w:eastAsiaTheme="minorHAnsi"/>
    </w:rPr>
  </w:style>
  <w:style w:type="paragraph" w:customStyle="1" w:styleId="4EE18642E7E445DAA2C2D4363A03CF7128">
    <w:name w:val="4EE18642E7E445DAA2C2D4363A03CF7128"/>
    <w:rsid w:val="00482F85"/>
    <w:rPr>
      <w:rFonts w:eastAsiaTheme="minorHAnsi"/>
    </w:rPr>
  </w:style>
  <w:style w:type="paragraph" w:customStyle="1" w:styleId="8DABF4C773A34F3996CC0BE36F571FB428">
    <w:name w:val="8DABF4C773A34F3996CC0BE36F571FB428"/>
    <w:rsid w:val="00482F85"/>
    <w:rPr>
      <w:rFonts w:eastAsiaTheme="minorHAnsi"/>
    </w:rPr>
  </w:style>
  <w:style w:type="paragraph" w:customStyle="1" w:styleId="CA43D4C00E464571917E1B4F3E153AA128">
    <w:name w:val="CA43D4C00E464571917E1B4F3E153AA128"/>
    <w:rsid w:val="00482F85"/>
    <w:rPr>
      <w:rFonts w:eastAsiaTheme="minorHAnsi"/>
    </w:rPr>
  </w:style>
  <w:style w:type="paragraph" w:customStyle="1" w:styleId="A47E639BCA364B458F430B3CFA456D3128">
    <w:name w:val="A47E639BCA364B458F430B3CFA456D3128"/>
    <w:rsid w:val="00482F85"/>
    <w:rPr>
      <w:rFonts w:eastAsiaTheme="minorHAnsi"/>
    </w:rPr>
  </w:style>
  <w:style w:type="paragraph" w:customStyle="1" w:styleId="F2A94A35DF7F45CD80384224D2AB018628">
    <w:name w:val="F2A94A35DF7F45CD80384224D2AB018628"/>
    <w:rsid w:val="00482F85"/>
    <w:rPr>
      <w:rFonts w:eastAsiaTheme="minorHAnsi"/>
    </w:rPr>
  </w:style>
  <w:style w:type="paragraph" w:customStyle="1" w:styleId="C0D514D1667E4D2E8F0D71F33E59892E24">
    <w:name w:val="C0D514D1667E4D2E8F0D71F33E59892E24"/>
    <w:rsid w:val="00482F85"/>
    <w:rPr>
      <w:rFonts w:eastAsiaTheme="minorHAnsi"/>
    </w:rPr>
  </w:style>
  <w:style w:type="paragraph" w:customStyle="1" w:styleId="33838C7C610742AEA90DEBA624C2068C25">
    <w:name w:val="33838C7C610742AEA90DEBA624C2068C25"/>
    <w:rsid w:val="00482F85"/>
    <w:rPr>
      <w:rFonts w:eastAsiaTheme="minorHAnsi"/>
    </w:rPr>
  </w:style>
  <w:style w:type="paragraph" w:customStyle="1" w:styleId="32DC10EA448E4978905F174CFB5C111124">
    <w:name w:val="32DC10EA448E4978905F174CFB5C111124"/>
    <w:rsid w:val="00482F85"/>
    <w:rPr>
      <w:rFonts w:eastAsiaTheme="minorHAnsi"/>
    </w:rPr>
  </w:style>
  <w:style w:type="paragraph" w:customStyle="1" w:styleId="C9E507AC047546B087A612FA4710365824">
    <w:name w:val="C9E507AC047546B087A612FA4710365824"/>
    <w:rsid w:val="00482F85"/>
    <w:rPr>
      <w:rFonts w:eastAsiaTheme="minorHAnsi"/>
    </w:rPr>
  </w:style>
  <w:style w:type="paragraph" w:customStyle="1" w:styleId="F8687332EAB84E468DD4336B318827D124">
    <w:name w:val="F8687332EAB84E468DD4336B318827D124"/>
    <w:rsid w:val="00482F85"/>
    <w:rPr>
      <w:rFonts w:eastAsiaTheme="minorHAnsi"/>
    </w:rPr>
  </w:style>
  <w:style w:type="paragraph" w:customStyle="1" w:styleId="2486F4CBC32742889C4FB7175664FE6719">
    <w:name w:val="2486F4CBC32742889C4FB7175664FE6719"/>
    <w:rsid w:val="00482F85"/>
    <w:rPr>
      <w:rFonts w:eastAsiaTheme="minorHAnsi"/>
    </w:rPr>
  </w:style>
  <w:style w:type="paragraph" w:customStyle="1" w:styleId="C2D6E4DD07244F7F9A5F0153C166885722">
    <w:name w:val="C2D6E4DD07244F7F9A5F0153C166885722"/>
    <w:rsid w:val="00482F85"/>
    <w:rPr>
      <w:rFonts w:eastAsiaTheme="minorHAnsi"/>
    </w:rPr>
  </w:style>
  <w:style w:type="paragraph" w:customStyle="1" w:styleId="34FBB9C65D8A4113948F758F3E0C128217">
    <w:name w:val="34FBB9C65D8A4113948F758F3E0C128217"/>
    <w:rsid w:val="00482F85"/>
    <w:rPr>
      <w:rFonts w:eastAsiaTheme="minorHAnsi"/>
    </w:rPr>
  </w:style>
  <w:style w:type="paragraph" w:customStyle="1" w:styleId="285BED4C08C142629733B4BA6B5056F322">
    <w:name w:val="285BED4C08C142629733B4BA6B5056F322"/>
    <w:rsid w:val="00482F85"/>
    <w:rPr>
      <w:rFonts w:eastAsiaTheme="minorHAnsi"/>
    </w:rPr>
  </w:style>
  <w:style w:type="paragraph" w:customStyle="1" w:styleId="07E64D8989FB4AB99DCA04E5C79F9C6C22">
    <w:name w:val="07E64D8989FB4AB99DCA04E5C79F9C6C22"/>
    <w:rsid w:val="00482F85"/>
    <w:rPr>
      <w:rFonts w:eastAsiaTheme="minorHAnsi"/>
    </w:rPr>
  </w:style>
  <w:style w:type="paragraph" w:customStyle="1" w:styleId="081533D5E6AD4B39A615C4454C7DDCB422">
    <w:name w:val="081533D5E6AD4B39A615C4454C7DDCB422"/>
    <w:rsid w:val="00482F85"/>
    <w:rPr>
      <w:rFonts w:eastAsiaTheme="minorHAnsi"/>
    </w:rPr>
  </w:style>
  <w:style w:type="paragraph" w:customStyle="1" w:styleId="B7D7600D852A4388BB7B2D262C51859922">
    <w:name w:val="B7D7600D852A4388BB7B2D262C51859922"/>
    <w:rsid w:val="00482F85"/>
    <w:rPr>
      <w:rFonts w:eastAsiaTheme="minorHAnsi"/>
    </w:rPr>
  </w:style>
  <w:style w:type="paragraph" w:customStyle="1" w:styleId="B9521D07B8304D1ABD5468DCD9A34CCB5">
    <w:name w:val="B9521D07B8304D1ABD5468DCD9A34CCB5"/>
    <w:rsid w:val="00482F85"/>
    <w:rPr>
      <w:rFonts w:eastAsiaTheme="minorHAnsi"/>
    </w:rPr>
  </w:style>
  <w:style w:type="paragraph" w:customStyle="1" w:styleId="D414B214014F4B5AB6708F9F6FAEDA3F22">
    <w:name w:val="D414B214014F4B5AB6708F9F6FAEDA3F22"/>
    <w:rsid w:val="00482F85"/>
    <w:rPr>
      <w:rFonts w:eastAsiaTheme="minorHAnsi"/>
    </w:rPr>
  </w:style>
  <w:style w:type="paragraph" w:customStyle="1" w:styleId="AFD99356EC0749FF8501E11AC00312FE4">
    <w:name w:val="AFD99356EC0749FF8501E11AC00312FE4"/>
    <w:rsid w:val="00482F85"/>
    <w:rPr>
      <w:rFonts w:eastAsiaTheme="minorHAnsi"/>
    </w:rPr>
  </w:style>
  <w:style w:type="paragraph" w:customStyle="1" w:styleId="2E3BD2695AF54ECBBB824FBF32735B7C22">
    <w:name w:val="2E3BD2695AF54ECBBB824FBF32735B7C22"/>
    <w:rsid w:val="00482F85"/>
    <w:rPr>
      <w:rFonts w:eastAsiaTheme="minorHAnsi"/>
    </w:rPr>
  </w:style>
  <w:style w:type="paragraph" w:customStyle="1" w:styleId="0617DD01D4BC4DB999F5952BB09A0F2022">
    <w:name w:val="0617DD01D4BC4DB999F5952BB09A0F2022"/>
    <w:rsid w:val="00482F85"/>
    <w:rPr>
      <w:rFonts w:eastAsiaTheme="minorHAnsi"/>
    </w:rPr>
  </w:style>
  <w:style w:type="paragraph" w:customStyle="1" w:styleId="7877603881ED436C9BBF90BFDC42F62A2">
    <w:name w:val="7877603881ED436C9BBF90BFDC42F62A2"/>
    <w:rsid w:val="00482F85"/>
    <w:rPr>
      <w:rFonts w:eastAsiaTheme="minorHAnsi"/>
    </w:rPr>
  </w:style>
  <w:style w:type="paragraph" w:customStyle="1" w:styleId="BAA3249B0C9C48C19FA4AC3731C7C61222">
    <w:name w:val="BAA3249B0C9C48C19FA4AC3731C7C61222"/>
    <w:rsid w:val="00482F85"/>
    <w:rPr>
      <w:rFonts w:eastAsiaTheme="minorHAnsi"/>
    </w:rPr>
  </w:style>
  <w:style w:type="paragraph" w:customStyle="1" w:styleId="03BEA94FEF624AF49EB82FB214685E6322">
    <w:name w:val="03BEA94FEF624AF49EB82FB214685E6322"/>
    <w:rsid w:val="00482F85"/>
    <w:rPr>
      <w:rFonts w:eastAsiaTheme="minorHAnsi"/>
    </w:rPr>
  </w:style>
  <w:style w:type="paragraph" w:customStyle="1" w:styleId="C14BBEA00EA0420DB4EE2EB32EB227272">
    <w:name w:val="C14BBEA00EA0420DB4EE2EB32EB227272"/>
    <w:rsid w:val="00482F85"/>
    <w:rPr>
      <w:rFonts w:eastAsiaTheme="minorHAnsi"/>
    </w:rPr>
  </w:style>
  <w:style w:type="paragraph" w:customStyle="1" w:styleId="CF437E801D46456BB8F41EFA4F4D904E22">
    <w:name w:val="CF437E801D46456BB8F41EFA4F4D904E22"/>
    <w:rsid w:val="00482F85"/>
    <w:rPr>
      <w:rFonts w:eastAsiaTheme="minorHAnsi"/>
    </w:rPr>
  </w:style>
  <w:style w:type="paragraph" w:customStyle="1" w:styleId="A663301DB2B84C0AB5D91C1B0B8463142">
    <w:name w:val="A663301DB2B84C0AB5D91C1B0B8463142"/>
    <w:rsid w:val="00482F85"/>
    <w:rPr>
      <w:rFonts w:eastAsiaTheme="minorHAnsi"/>
    </w:rPr>
  </w:style>
  <w:style w:type="paragraph" w:customStyle="1" w:styleId="7B0DF32F05244C3FBF826E2A1C598A5C17">
    <w:name w:val="7B0DF32F05244C3FBF826E2A1C598A5C17"/>
    <w:rsid w:val="00482F85"/>
    <w:rPr>
      <w:rFonts w:eastAsiaTheme="minorHAnsi"/>
    </w:rPr>
  </w:style>
  <w:style w:type="paragraph" w:customStyle="1" w:styleId="F4841EB2EB9945EF8FC4149C7E7B7A0030">
    <w:name w:val="F4841EB2EB9945EF8FC4149C7E7B7A0030"/>
    <w:rsid w:val="00B40C5A"/>
    <w:rPr>
      <w:rFonts w:eastAsiaTheme="minorHAnsi"/>
    </w:rPr>
  </w:style>
  <w:style w:type="paragraph" w:customStyle="1" w:styleId="6AF30D9CD4AC43B788AA411AA9496B4B30">
    <w:name w:val="6AF30D9CD4AC43B788AA411AA9496B4B30"/>
    <w:rsid w:val="00B40C5A"/>
    <w:rPr>
      <w:rFonts w:eastAsiaTheme="minorHAnsi"/>
    </w:rPr>
  </w:style>
  <w:style w:type="paragraph" w:customStyle="1" w:styleId="C16CF57656F44DBBA9D3B8BF8D94A39830">
    <w:name w:val="C16CF57656F44DBBA9D3B8BF8D94A39830"/>
    <w:rsid w:val="00B40C5A"/>
    <w:rPr>
      <w:rFonts w:eastAsiaTheme="minorHAnsi"/>
    </w:rPr>
  </w:style>
  <w:style w:type="paragraph" w:customStyle="1" w:styleId="C4A045F2117A422C8E61C44EC06D64A830">
    <w:name w:val="C4A045F2117A422C8E61C44EC06D64A830"/>
    <w:rsid w:val="00B40C5A"/>
    <w:rPr>
      <w:rFonts w:eastAsiaTheme="minorHAnsi"/>
    </w:rPr>
  </w:style>
  <w:style w:type="paragraph" w:customStyle="1" w:styleId="D6D4E2B45C614D66940F46BC4FC0B0F329">
    <w:name w:val="D6D4E2B45C614D66940F46BC4FC0B0F329"/>
    <w:rsid w:val="00B40C5A"/>
    <w:rPr>
      <w:rFonts w:eastAsiaTheme="minorHAnsi"/>
    </w:rPr>
  </w:style>
  <w:style w:type="paragraph" w:customStyle="1" w:styleId="F2B3F2F542324C44AB87ECBCDA01D69C30">
    <w:name w:val="F2B3F2F542324C44AB87ECBCDA01D69C30"/>
    <w:rsid w:val="00B40C5A"/>
    <w:rPr>
      <w:rFonts w:eastAsiaTheme="minorHAnsi"/>
    </w:rPr>
  </w:style>
  <w:style w:type="paragraph" w:customStyle="1" w:styleId="8679DFD73DDF4458A4FCFA3565A6715130">
    <w:name w:val="8679DFD73DDF4458A4FCFA3565A6715130"/>
    <w:rsid w:val="00B40C5A"/>
    <w:rPr>
      <w:rFonts w:eastAsiaTheme="minorHAnsi"/>
    </w:rPr>
  </w:style>
  <w:style w:type="paragraph" w:customStyle="1" w:styleId="A575C1751C7E4F29AFAC54BB1813787530">
    <w:name w:val="A575C1751C7E4F29AFAC54BB1813787530"/>
    <w:rsid w:val="00B40C5A"/>
    <w:rPr>
      <w:rFonts w:eastAsiaTheme="minorHAnsi"/>
    </w:rPr>
  </w:style>
  <w:style w:type="paragraph" w:customStyle="1" w:styleId="36D9D991944143D7979C548F99D6ADCD30">
    <w:name w:val="36D9D991944143D7979C548F99D6ADCD30"/>
    <w:rsid w:val="00B40C5A"/>
    <w:rPr>
      <w:rFonts w:eastAsiaTheme="minorHAnsi"/>
    </w:rPr>
  </w:style>
  <w:style w:type="paragraph" w:customStyle="1" w:styleId="FBCCCCE1F13D4746A4241243FEC0C87B11">
    <w:name w:val="FBCCCCE1F13D4746A4241243FEC0C87B11"/>
    <w:rsid w:val="00B40C5A"/>
    <w:rPr>
      <w:rFonts w:eastAsiaTheme="minorHAnsi"/>
    </w:rPr>
  </w:style>
  <w:style w:type="paragraph" w:customStyle="1" w:styleId="BCDA460766D2440FB97A7371F5D5E15A29">
    <w:name w:val="BCDA460766D2440FB97A7371F5D5E15A29"/>
    <w:rsid w:val="00B40C5A"/>
    <w:rPr>
      <w:rFonts w:eastAsiaTheme="minorHAnsi"/>
    </w:rPr>
  </w:style>
  <w:style w:type="paragraph" w:customStyle="1" w:styleId="4EE18642E7E445DAA2C2D4363A03CF7129">
    <w:name w:val="4EE18642E7E445DAA2C2D4363A03CF7129"/>
    <w:rsid w:val="00B40C5A"/>
    <w:rPr>
      <w:rFonts w:eastAsiaTheme="minorHAnsi"/>
    </w:rPr>
  </w:style>
  <w:style w:type="paragraph" w:customStyle="1" w:styleId="8DABF4C773A34F3996CC0BE36F571FB429">
    <w:name w:val="8DABF4C773A34F3996CC0BE36F571FB429"/>
    <w:rsid w:val="00B40C5A"/>
    <w:rPr>
      <w:rFonts w:eastAsiaTheme="minorHAnsi"/>
    </w:rPr>
  </w:style>
  <w:style w:type="paragraph" w:customStyle="1" w:styleId="CA43D4C00E464571917E1B4F3E153AA129">
    <w:name w:val="CA43D4C00E464571917E1B4F3E153AA129"/>
    <w:rsid w:val="00B40C5A"/>
    <w:rPr>
      <w:rFonts w:eastAsiaTheme="minorHAnsi"/>
    </w:rPr>
  </w:style>
  <w:style w:type="paragraph" w:customStyle="1" w:styleId="A47E639BCA364B458F430B3CFA456D3129">
    <w:name w:val="A47E639BCA364B458F430B3CFA456D3129"/>
    <w:rsid w:val="00B40C5A"/>
    <w:rPr>
      <w:rFonts w:eastAsiaTheme="minorHAnsi"/>
    </w:rPr>
  </w:style>
  <w:style w:type="paragraph" w:customStyle="1" w:styleId="F2A94A35DF7F45CD80384224D2AB018629">
    <w:name w:val="F2A94A35DF7F45CD80384224D2AB018629"/>
    <w:rsid w:val="00B40C5A"/>
    <w:rPr>
      <w:rFonts w:eastAsiaTheme="minorHAnsi"/>
    </w:rPr>
  </w:style>
  <w:style w:type="paragraph" w:customStyle="1" w:styleId="C0D514D1667E4D2E8F0D71F33E59892E25">
    <w:name w:val="C0D514D1667E4D2E8F0D71F33E59892E25"/>
    <w:rsid w:val="00B40C5A"/>
    <w:rPr>
      <w:rFonts w:eastAsiaTheme="minorHAnsi"/>
    </w:rPr>
  </w:style>
  <w:style w:type="paragraph" w:customStyle="1" w:styleId="33838C7C610742AEA90DEBA624C2068C26">
    <w:name w:val="33838C7C610742AEA90DEBA624C2068C26"/>
    <w:rsid w:val="00B40C5A"/>
    <w:rPr>
      <w:rFonts w:eastAsiaTheme="minorHAnsi"/>
    </w:rPr>
  </w:style>
  <w:style w:type="paragraph" w:customStyle="1" w:styleId="32DC10EA448E4978905F174CFB5C111125">
    <w:name w:val="32DC10EA448E4978905F174CFB5C111125"/>
    <w:rsid w:val="00B40C5A"/>
    <w:rPr>
      <w:rFonts w:eastAsiaTheme="minorHAnsi"/>
    </w:rPr>
  </w:style>
  <w:style w:type="paragraph" w:customStyle="1" w:styleId="C9E507AC047546B087A612FA4710365825">
    <w:name w:val="C9E507AC047546B087A612FA4710365825"/>
    <w:rsid w:val="00B40C5A"/>
    <w:rPr>
      <w:rFonts w:eastAsiaTheme="minorHAnsi"/>
    </w:rPr>
  </w:style>
  <w:style w:type="paragraph" w:customStyle="1" w:styleId="F8687332EAB84E468DD4336B318827D125">
    <w:name w:val="F8687332EAB84E468DD4336B318827D125"/>
    <w:rsid w:val="00B40C5A"/>
    <w:rPr>
      <w:rFonts w:eastAsiaTheme="minorHAnsi"/>
    </w:rPr>
  </w:style>
  <w:style w:type="paragraph" w:customStyle="1" w:styleId="2486F4CBC32742889C4FB7175664FE6720">
    <w:name w:val="2486F4CBC32742889C4FB7175664FE6720"/>
    <w:rsid w:val="00B40C5A"/>
    <w:rPr>
      <w:rFonts w:eastAsiaTheme="minorHAnsi"/>
    </w:rPr>
  </w:style>
  <w:style w:type="paragraph" w:customStyle="1" w:styleId="C2D6E4DD07244F7F9A5F0153C166885723">
    <w:name w:val="C2D6E4DD07244F7F9A5F0153C166885723"/>
    <w:rsid w:val="00B40C5A"/>
    <w:rPr>
      <w:rFonts w:eastAsiaTheme="minorHAnsi"/>
    </w:rPr>
  </w:style>
  <w:style w:type="paragraph" w:customStyle="1" w:styleId="34FBB9C65D8A4113948F758F3E0C128218">
    <w:name w:val="34FBB9C65D8A4113948F758F3E0C128218"/>
    <w:rsid w:val="00B40C5A"/>
    <w:rPr>
      <w:rFonts w:eastAsiaTheme="minorHAnsi"/>
    </w:rPr>
  </w:style>
  <w:style w:type="paragraph" w:customStyle="1" w:styleId="285BED4C08C142629733B4BA6B5056F323">
    <w:name w:val="285BED4C08C142629733B4BA6B5056F323"/>
    <w:rsid w:val="00B40C5A"/>
    <w:rPr>
      <w:rFonts w:eastAsiaTheme="minorHAnsi"/>
    </w:rPr>
  </w:style>
  <w:style w:type="paragraph" w:customStyle="1" w:styleId="07E64D8989FB4AB99DCA04E5C79F9C6C23">
    <w:name w:val="07E64D8989FB4AB99DCA04E5C79F9C6C23"/>
    <w:rsid w:val="00B40C5A"/>
    <w:rPr>
      <w:rFonts w:eastAsiaTheme="minorHAnsi"/>
    </w:rPr>
  </w:style>
  <w:style w:type="paragraph" w:customStyle="1" w:styleId="081533D5E6AD4B39A615C4454C7DDCB423">
    <w:name w:val="081533D5E6AD4B39A615C4454C7DDCB423"/>
    <w:rsid w:val="00B40C5A"/>
    <w:rPr>
      <w:rFonts w:eastAsiaTheme="minorHAnsi"/>
    </w:rPr>
  </w:style>
  <w:style w:type="paragraph" w:customStyle="1" w:styleId="B7D7600D852A4388BB7B2D262C51859923">
    <w:name w:val="B7D7600D852A4388BB7B2D262C51859923"/>
    <w:rsid w:val="00B40C5A"/>
    <w:rPr>
      <w:rFonts w:eastAsiaTheme="minorHAnsi"/>
    </w:rPr>
  </w:style>
  <w:style w:type="paragraph" w:customStyle="1" w:styleId="D414B214014F4B5AB6708F9F6FAEDA3F23">
    <w:name w:val="D414B214014F4B5AB6708F9F6FAEDA3F23"/>
    <w:rsid w:val="00B40C5A"/>
    <w:rPr>
      <w:rFonts w:eastAsiaTheme="minorHAnsi"/>
    </w:rPr>
  </w:style>
  <w:style w:type="paragraph" w:customStyle="1" w:styleId="0617DD01D4BC4DB999F5952BB09A0F2023">
    <w:name w:val="0617DD01D4BC4DB999F5952BB09A0F2023"/>
    <w:rsid w:val="00B40C5A"/>
    <w:rPr>
      <w:rFonts w:eastAsiaTheme="minorHAnsi"/>
    </w:rPr>
  </w:style>
  <w:style w:type="paragraph" w:customStyle="1" w:styleId="C14BBEA00EA0420DB4EE2EB32EB227273">
    <w:name w:val="C14BBEA00EA0420DB4EE2EB32EB227273"/>
    <w:rsid w:val="00B40C5A"/>
    <w:rPr>
      <w:rFonts w:eastAsiaTheme="minorHAnsi"/>
    </w:rPr>
  </w:style>
  <w:style w:type="paragraph" w:customStyle="1" w:styleId="CF437E801D46456BB8F41EFA4F4D904E23">
    <w:name w:val="CF437E801D46456BB8F41EFA4F4D904E23"/>
    <w:rsid w:val="00B40C5A"/>
    <w:rPr>
      <w:rFonts w:eastAsiaTheme="minorHAnsi"/>
    </w:rPr>
  </w:style>
  <w:style w:type="paragraph" w:customStyle="1" w:styleId="A663301DB2B84C0AB5D91C1B0B8463143">
    <w:name w:val="A663301DB2B84C0AB5D91C1B0B8463143"/>
    <w:rsid w:val="00B40C5A"/>
    <w:rPr>
      <w:rFonts w:eastAsiaTheme="minorHAnsi"/>
    </w:rPr>
  </w:style>
  <w:style w:type="paragraph" w:customStyle="1" w:styleId="7B0DF32F05244C3FBF826E2A1C598A5C18">
    <w:name w:val="7B0DF32F05244C3FBF826E2A1C598A5C18"/>
    <w:rsid w:val="00B40C5A"/>
    <w:rPr>
      <w:rFonts w:eastAsiaTheme="minorHAnsi"/>
    </w:rPr>
  </w:style>
  <w:style w:type="paragraph" w:customStyle="1" w:styleId="F37F211BEECE454BB6796BBBFD8C3060">
    <w:name w:val="F37F211BEECE454BB6796BBBFD8C3060"/>
    <w:rsid w:val="00B40C5A"/>
  </w:style>
  <w:style w:type="paragraph" w:customStyle="1" w:styleId="F4841EB2EB9945EF8FC4149C7E7B7A0031">
    <w:name w:val="F4841EB2EB9945EF8FC4149C7E7B7A0031"/>
    <w:rsid w:val="00B40C5A"/>
    <w:rPr>
      <w:rFonts w:eastAsiaTheme="minorHAnsi"/>
    </w:rPr>
  </w:style>
  <w:style w:type="paragraph" w:customStyle="1" w:styleId="6AF30D9CD4AC43B788AA411AA9496B4B31">
    <w:name w:val="6AF30D9CD4AC43B788AA411AA9496B4B31"/>
    <w:rsid w:val="00B40C5A"/>
    <w:rPr>
      <w:rFonts w:eastAsiaTheme="minorHAnsi"/>
    </w:rPr>
  </w:style>
  <w:style w:type="paragraph" w:customStyle="1" w:styleId="C16CF57656F44DBBA9D3B8BF8D94A39831">
    <w:name w:val="C16CF57656F44DBBA9D3B8BF8D94A39831"/>
    <w:rsid w:val="00B40C5A"/>
    <w:rPr>
      <w:rFonts w:eastAsiaTheme="minorHAnsi"/>
    </w:rPr>
  </w:style>
  <w:style w:type="paragraph" w:customStyle="1" w:styleId="C4A045F2117A422C8E61C44EC06D64A831">
    <w:name w:val="C4A045F2117A422C8E61C44EC06D64A831"/>
    <w:rsid w:val="00B40C5A"/>
    <w:rPr>
      <w:rFonts w:eastAsiaTheme="minorHAnsi"/>
    </w:rPr>
  </w:style>
  <w:style w:type="paragraph" w:customStyle="1" w:styleId="D6D4E2B45C614D66940F46BC4FC0B0F330">
    <w:name w:val="D6D4E2B45C614D66940F46BC4FC0B0F330"/>
    <w:rsid w:val="00B40C5A"/>
    <w:rPr>
      <w:rFonts w:eastAsiaTheme="minorHAnsi"/>
    </w:rPr>
  </w:style>
  <w:style w:type="paragraph" w:customStyle="1" w:styleId="F2B3F2F542324C44AB87ECBCDA01D69C31">
    <w:name w:val="F2B3F2F542324C44AB87ECBCDA01D69C31"/>
    <w:rsid w:val="00B40C5A"/>
    <w:rPr>
      <w:rFonts w:eastAsiaTheme="minorHAnsi"/>
    </w:rPr>
  </w:style>
  <w:style w:type="paragraph" w:customStyle="1" w:styleId="8679DFD73DDF4458A4FCFA3565A6715131">
    <w:name w:val="8679DFD73DDF4458A4FCFA3565A6715131"/>
    <w:rsid w:val="00B40C5A"/>
    <w:rPr>
      <w:rFonts w:eastAsiaTheme="minorHAnsi"/>
    </w:rPr>
  </w:style>
  <w:style w:type="paragraph" w:customStyle="1" w:styleId="A575C1751C7E4F29AFAC54BB1813787531">
    <w:name w:val="A575C1751C7E4F29AFAC54BB1813787531"/>
    <w:rsid w:val="00B40C5A"/>
    <w:rPr>
      <w:rFonts w:eastAsiaTheme="minorHAnsi"/>
    </w:rPr>
  </w:style>
  <w:style w:type="paragraph" w:customStyle="1" w:styleId="36D9D991944143D7979C548F99D6ADCD31">
    <w:name w:val="36D9D991944143D7979C548F99D6ADCD31"/>
    <w:rsid w:val="00B40C5A"/>
    <w:rPr>
      <w:rFonts w:eastAsiaTheme="minorHAnsi"/>
    </w:rPr>
  </w:style>
  <w:style w:type="paragraph" w:customStyle="1" w:styleId="FBCCCCE1F13D4746A4241243FEC0C87B12">
    <w:name w:val="FBCCCCE1F13D4746A4241243FEC0C87B12"/>
    <w:rsid w:val="00B40C5A"/>
    <w:rPr>
      <w:rFonts w:eastAsiaTheme="minorHAnsi"/>
    </w:rPr>
  </w:style>
  <w:style w:type="paragraph" w:customStyle="1" w:styleId="BCDA460766D2440FB97A7371F5D5E15A30">
    <w:name w:val="BCDA460766D2440FB97A7371F5D5E15A30"/>
    <w:rsid w:val="00B40C5A"/>
    <w:rPr>
      <w:rFonts w:eastAsiaTheme="minorHAnsi"/>
    </w:rPr>
  </w:style>
  <w:style w:type="paragraph" w:customStyle="1" w:styleId="4EE18642E7E445DAA2C2D4363A03CF7130">
    <w:name w:val="4EE18642E7E445DAA2C2D4363A03CF7130"/>
    <w:rsid w:val="00B40C5A"/>
    <w:rPr>
      <w:rFonts w:eastAsiaTheme="minorHAnsi"/>
    </w:rPr>
  </w:style>
  <w:style w:type="paragraph" w:customStyle="1" w:styleId="8DABF4C773A34F3996CC0BE36F571FB430">
    <w:name w:val="8DABF4C773A34F3996CC0BE36F571FB430"/>
    <w:rsid w:val="00B40C5A"/>
    <w:rPr>
      <w:rFonts w:eastAsiaTheme="minorHAnsi"/>
    </w:rPr>
  </w:style>
  <w:style w:type="paragraph" w:customStyle="1" w:styleId="CA43D4C00E464571917E1B4F3E153AA130">
    <w:name w:val="CA43D4C00E464571917E1B4F3E153AA130"/>
    <w:rsid w:val="00B40C5A"/>
    <w:rPr>
      <w:rFonts w:eastAsiaTheme="minorHAnsi"/>
    </w:rPr>
  </w:style>
  <w:style w:type="paragraph" w:customStyle="1" w:styleId="A47E639BCA364B458F430B3CFA456D3130">
    <w:name w:val="A47E639BCA364B458F430B3CFA456D3130"/>
    <w:rsid w:val="00B40C5A"/>
    <w:rPr>
      <w:rFonts w:eastAsiaTheme="minorHAnsi"/>
    </w:rPr>
  </w:style>
  <w:style w:type="paragraph" w:customStyle="1" w:styleId="F2A94A35DF7F45CD80384224D2AB018630">
    <w:name w:val="F2A94A35DF7F45CD80384224D2AB018630"/>
    <w:rsid w:val="00B40C5A"/>
    <w:rPr>
      <w:rFonts w:eastAsiaTheme="minorHAnsi"/>
    </w:rPr>
  </w:style>
  <w:style w:type="paragraph" w:customStyle="1" w:styleId="C0D514D1667E4D2E8F0D71F33E59892E26">
    <w:name w:val="C0D514D1667E4D2E8F0D71F33E59892E26"/>
    <w:rsid w:val="00B40C5A"/>
    <w:rPr>
      <w:rFonts w:eastAsiaTheme="minorHAnsi"/>
    </w:rPr>
  </w:style>
  <w:style w:type="paragraph" w:customStyle="1" w:styleId="33838C7C610742AEA90DEBA624C2068C27">
    <w:name w:val="33838C7C610742AEA90DEBA624C2068C27"/>
    <w:rsid w:val="00B40C5A"/>
    <w:rPr>
      <w:rFonts w:eastAsiaTheme="minorHAnsi"/>
    </w:rPr>
  </w:style>
  <w:style w:type="paragraph" w:customStyle="1" w:styleId="32DC10EA448E4978905F174CFB5C111126">
    <w:name w:val="32DC10EA448E4978905F174CFB5C111126"/>
    <w:rsid w:val="00B40C5A"/>
    <w:rPr>
      <w:rFonts w:eastAsiaTheme="minorHAnsi"/>
    </w:rPr>
  </w:style>
  <w:style w:type="paragraph" w:customStyle="1" w:styleId="C9E507AC047546B087A612FA4710365826">
    <w:name w:val="C9E507AC047546B087A612FA4710365826"/>
    <w:rsid w:val="00B40C5A"/>
    <w:rPr>
      <w:rFonts w:eastAsiaTheme="minorHAnsi"/>
    </w:rPr>
  </w:style>
  <w:style w:type="paragraph" w:customStyle="1" w:styleId="F8687332EAB84E468DD4336B318827D126">
    <w:name w:val="F8687332EAB84E468DD4336B318827D126"/>
    <w:rsid w:val="00B40C5A"/>
    <w:rPr>
      <w:rFonts w:eastAsiaTheme="minorHAnsi"/>
    </w:rPr>
  </w:style>
  <w:style w:type="paragraph" w:customStyle="1" w:styleId="2486F4CBC32742889C4FB7175664FE6721">
    <w:name w:val="2486F4CBC32742889C4FB7175664FE6721"/>
    <w:rsid w:val="00B40C5A"/>
    <w:rPr>
      <w:rFonts w:eastAsiaTheme="minorHAnsi"/>
    </w:rPr>
  </w:style>
  <w:style w:type="paragraph" w:customStyle="1" w:styleId="C2D6E4DD07244F7F9A5F0153C166885724">
    <w:name w:val="C2D6E4DD07244F7F9A5F0153C166885724"/>
    <w:rsid w:val="00B40C5A"/>
    <w:rPr>
      <w:rFonts w:eastAsiaTheme="minorHAnsi"/>
    </w:rPr>
  </w:style>
  <w:style w:type="paragraph" w:customStyle="1" w:styleId="34FBB9C65D8A4113948F758F3E0C128219">
    <w:name w:val="34FBB9C65D8A4113948F758F3E0C128219"/>
    <w:rsid w:val="00B40C5A"/>
    <w:rPr>
      <w:rFonts w:eastAsiaTheme="minorHAnsi"/>
    </w:rPr>
  </w:style>
  <w:style w:type="paragraph" w:customStyle="1" w:styleId="285BED4C08C142629733B4BA6B5056F324">
    <w:name w:val="285BED4C08C142629733B4BA6B5056F324"/>
    <w:rsid w:val="00B40C5A"/>
    <w:rPr>
      <w:rFonts w:eastAsiaTheme="minorHAnsi"/>
    </w:rPr>
  </w:style>
  <w:style w:type="paragraph" w:customStyle="1" w:styleId="07E64D8989FB4AB99DCA04E5C79F9C6C24">
    <w:name w:val="07E64D8989FB4AB99DCA04E5C79F9C6C24"/>
    <w:rsid w:val="00B40C5A"/>
    <w:rPr>
      <w:rFonts w:eastAsiaTheme="minorHAnsi"/>
    </w:rPr>
  </w:style>
  <w:style w:type="paragraph" w:customStyle="1" w:styleId="081533D5E6AD4B39A615C4454C7DDCB424">
    <w:name w:val="081533D5E6AD4B39A615C4454C7DDCB424"/>
    <w:rsid w:val="00B40C5A"/>
    <w:rPr>
      <w:rFonts w:eastAsiaTheme="minorHAnsi"/>
    </w:rPr>
  </w:style>
  <w:style w:type="paragraph" w:customStyle="1" w:styleId="B7D7600D852A4388BB7B2D262C51859924">
    <w:name w:val="B7D7600D852A4388BB7B2D262C51859924"/>
    <w:rsid w:val="00B40C5A"/>
    <w:rPr>
      <w:rFonts w:eastAsiaTheme="minorHAnsi"/>
    </w:rPr>
  </w:style>
  <w:style w:type="paragraph" w:customStyle="1" w:styleId="D414B214014F4B5AB6708F9F6FAEDA3F24">
    <w:name w:val="D414B214014F4B5AB6708F9F6FAEDA3F24"/>
    <w:rsid w:val="00B40C5A"/>
    <w:rPr>
      <w:rFonts w:eastAsiaTheme="minorHAnsi"/>
    </w:rPr>
  </w:style>
  <w:style w:type="paragraph" w:customStyle="1" w:styleId="0617DD01D4BC4DB999F5952BB09A0F2024">
    <w:name w:val="0617DD01D4BC4DB999F5952BB09A0F2024"/>
    <w:rsid w:val="00B40C5A"/>
    <w:rPr>
      <w:rFonts w:eastAsiaTheme="minorHAnsi"/>
    </w:rPr>
  </w:style>
  <w:style w:type="paragraph" w:customStyle="1" w:styleId="F37F211BEECE454BB6796BBBFD8C30601">
    <w:name w:val="F37F211BEECE454BB6796BBBFD8C30601"/>
    <w:rsid w:val="00B40C5A"/>
    <w:rPr>
      <w:rFonts w:eastAsiaTheme="minorHAnsi"/>
    </w:rPr>
  </w:style>
  <w:style w:type="paragraph" w:customStyle="1" w:styleId="F4841EB2EB9945EF8FC4149C7E7B7A0032">
    <w:name w:val="F4841EB2EB9945EF8FC4149C7E7B7A0032"/>
    <w:rsid w:val="00B40C5A"/>
    <w:rPr>
      <w:rFonts w:eastAsiaTheme="minorHAnsi"/>
    </w:rPr>
  </w:style>
  <w:style w:type="paragraph" w:customStyle="1" w:styleId="6AF30D9CD4AC43B788AA411AA9496B4B32">
    <w:name w:val="6AF30D9CD4AC43B788AA411AA9496B4B32"/>
    <w:rsid w:val="00B40C5A"/>
    <w:rPr>
      <w:rFonts w:eastAsiaTheme="minorHAnsi"/>
    </w:rPr>
  </w:style>
  <w:style w:type="paragraph" w:customStyle="1" w:styleId="C16CF57656F44DBBA9D3B8BF8D94A39832">
    <w:name w:val="C16CF57656F44DBBA9D3B8BF8D94A39832"/>
    <w:rsid w:val="00B40C5A"/>
    <w:rPr>
      <w:rFonts w:eastAsiaTheme="minorHAnsi"/>
    </w:rPr>
  </w:style>
  <w:style w:type="paragraph" w:customStyle="1" w:styleId="C4A045F2117A422C8E61C44EC06D64A832">
    <w:name w:val="C4A045F2117A422C8E61C44EC06D64A832"/>
    <w:rsid w:val="00B40C5A"/>
    <w:rPr>
      <w:rFonts w:eastAsiaTheme="minorHAnsi"/>
    </w:rPr>
  </w:style>
  <w:style w:type="paragraph" w:customStyle="1" w:styleId="D6D4E2B45C614D66940F46BC4FC0B0F331">
    <w:name w:val="D6D4E2B45C614D66940F46BC4FC0B0F331"/>
    <w:rsid w:val="00B40C5A"/>
    <w:rPr>
      <w:rFonts w:eastAsiaTheme="minorHAnsi"/>
    </w:rPr>
  </w:style>
  <w:style w:type="paragraph" w:customStyle="1" w:styleId="F2B3F2F542324C44AB87ECBCDA01D69C32">
    <w:name w:val="F2B3F2F542324C44AB87ECBCDA01D69C32"/>
    <w:rsid w:val="00B40C5A"/>
    <w:rPr>
      <w:rFonts w:eastAsiaTheme="minorHAnsi"/>
    </w:rPr>
  </w:style>
  <w:style w:type="paragraph" w:customStyle="1" w:styleId="8679DFD73DDF4458A4FCFA3565A6715132">
    <w:name w:val="8679DFD73DDF4458A4FCFA3565A6715132"/>
    <w:rsid w:val="00B40C5A"/>
    <w:rPr>
      <w:rFonts w:eastAsiaTheme="minorHAnsi"/>
    </w:rPr>
  </w:style>
  <w:style w:type="paragraph" w:customStyle="1" w:styleId="A575C1751C7E4F29AFAC54BB1813787532">
    <w:name w:val="A575C1751C7E4F29AFAC54BB1813787532"/>
    <w:rsid w:val="00B40C5A"/>
    <w:rPr>
      <w:rFonts w:eastAsiaTheme="minorHAnsi"/>
    </w:rPr>
  </w:style>
  <w:style w:type="paragraph" w:customStyle="1" w:styleId="36D9D991944143D7979C548F99D6ADCD32">
    <w:name w:val="36D9D991944143D7979C548F99D6ADCD32"/>
    <w:rsid w:val="00B40C5A"/>
    <w:rPr>
      <w:rFonts w:eastAsiaTheme="minorHAnsi"/>
    </w:rPr>
  </w:style>
  <w:style w:type="paragraph" w:customStyle="1" w:styleId="FBCCCCE1F13D4746A4241243FEC0C87B13">
    <w:name w:val="FBCCCCE1F13D4746A4241243FEC0C87B13"/>
    <w:rsid w:val="00B40C5A"/>
    <w:rPr>
      <w:rFonts w:eastAsiaTheme="minorHAnsi"/>
    </w:rPr>
  </w:style>
  <w:style w:type="paragraph" w:customStyle="1" w:styleId="BCDA460766D2440FB97A7371F5D5E15A31">
    <w:name w:val="BCDA460766D2440FB97A7371F5D5E15A31"/>
    <w:rsid w:val="00B40C5A"/>
    <w:rPr>
      <w:rFonts w:eastAsiaTheme="minorHAnsi"/>
    </w:rPr>
  </w:style>
  <w:style w:type="paragraph" w:customStyle="1" w:styleId="4EE18642E7E445DAA2C2D4363A03CF7131">
    <w:name w:val="4EE18642E7E445DAA2C2D4363A03CF7131"/>
    <w:rsid w:val="00B40C5A"/>
    <w:rPr>
      <w:rFonts w:eastAsiaTheme="minorHAnsi"/>
    </w:rPr>
  </w:style>
  <w:style w:type="paragraph" w:customStyle="1" w:styleId="8DABF4C773A34F3996CC0BE36F571FB431">
    <w:name w:val="8DABF4C773A34F3996CC0BE36F571FB431"/>
    <w:rsid w:val="00B40C5A"/>
    <w:rPr>
      <w:rFonts w:eastAsiaTheme="minorHAnsi"/>
    </w:rPr>
  </w:style>
  <w:style w:type="paragraph" w:customStyle="1" w:styleId="CA43D4C00E464571917E1B4F3E153AA131">
    <w:name w:val="CA43D4C00E464571917E1B4F3E153AA131"/>
    <w:rsid w:val="00B40C5A"/>
    <w:rPr>
      <w:rFonts w:eastAsiaTheme="minorHAnsi"/>
    </w:rPr>
  </w:style>
  <w:style w:type="paragraph" w:customStyle="1" w:styleId="A47E639BCA364B458F430B3CFA456D3131">
    <w:name w:val="A47E639BCA364B458F430B3CFA456D3131"/>
    <w:rsid w:val="00B40C5A"/>
    <w:rPr>
      <w:rFonts w:eastAsiaTheme="minorHAnsi"/>
    </w:rPr>
  </w:style>
  <w:style w:type="paragraph" w:customStyle="1" w:styleId="F2A94A35DF7F45CD80384224D2AB018631">
    <w:name w:val="F2A94A35DF7F45CD80384224D2AB018631"/>
    <w:rsid w:val="00B40C5A"/>
    <w:rPr>
      <w:rFonts w:eastAsiaTheme="minorHAnsi"/>
    </w:rPr>
  </w:style>
  <w:style w:type="paragraph" w:customStyle="1" w:styleId="C0D514D1667E4D2E8F0D71F33E59892E27">
    <w:name w:val="C0D514D1667E4D2E8F0D71F33E59892E27"/>
    <w:rsid w:val="00B40C5A"/>
    <w:rPr>
      <w:rFonts w:eastAsiaTheme="minorHAnsi"/>
    </w:rPr>
  </w:style>
  <w:style w:type="paragraph" w:customStyle="1" w:styleId="33838C7C610742AEA90DEBA624C2068C28">
    <w:name w:val="33838C7C610742AEA90DEBA624C2068C28"/>
    <w:rsid w:val="00B40C5A"/>
    <w:rPr>
      <w:rFonts w:eastAsiaTheme="minorHAnsi"/>
    </w:rPr>
  </w:style>
  <w:style w:type="paragraph" w:customStyle="1" w:styleId="32DC10EA448E4978905F174CFB5C111127">
    <w:name w:val="32DC10EA448E4978905F174CFB5C111127"/>
    <w:rsid w:val="00B40C5A"/>
    <w:rPr>
      <w:rFonts w:eastAsiaTheme="minorHAnsi"/>
    </w:rPr>
  </w:style>
  <w:style w:type="paragraph" w:customStyle="1" w:styleId="C9E507AC047546B087A612FA4710365827">
    <w:name w:val="C9E507AC047546B087A612FA4710365827"/>
    <w:rsid w:val="00B40C5A"/>
    <w:rPr>
      <w:rFonts w:eastAsiaTheme="minorHAnsi"/>
    </w:rPr>
  </w:style>
  <w:style w:type="paragraph" w:customStyle="1" w:styleId="F8687332EAB84E468DD4336B318827D127">
    <w:name w:val="F8687332EAB84E468DD4336B318827D127"/>
    <w:rsid w:val="00B40C5A"/>
    <w:rPr>
      <w:rFonts w:eastAsiaTheme="minorHAnsi"/>
    </w:rPr>
  </w:style>
  <w:style w:type="paragraph" w:customStyle="1" w:styleId="2486F4CBC32742889C4FB7175664FE6722">
    <w:name w:val="2486F4CBC32742889C4FB7175664FE6722"/>
    <w:rsid w:val="00B40C5A"/>
    <w:rPr>
      <w:rFonts w:eastAsiaTheme="minorHAnsi"/>
    </w:rPr>
  </w:style>
  <w:style w:type="paragraph" w:customStyle="1" w:styleId="C2D6E4DD07244F7F9A5F0153C166885725">
    <w:name w:val="C2D6E4DD07244F7F9A5F0153C166885725"/>
    <w:rsid w:val="00B40C5A"/>
    <w:rPr>
      <w:rFonts w:eastAsiaTheme="minorHAnsi"/>
    </w:rPr>
  </w:style>
  <w:style w:type="paragraph" w:customStyle="1" w:styleId="34FBB9C65D8A4113948F758F3E0C128220">
    <w:name w:val="34FBB9C65D8A4113948F758F3E0C128220"/>
    <w:rsid w:val="00B40C5A"/>
    <w:rPr>
      <w:rFonts w:eastAsiaTheme="minorHAnsi"/>
    </w:rPr>
  </w:style>
  <w:style w:type="paragraph" w:customStyle="1" w:styleId="285BED4C08C142629733B4BA6B5056F325">
    <w:name w:val="285BED4C08C142629733B4BA6B5056F325"/>
    <w:rsid w:val="00B40C5A"/>
    <w:rPr>
      <w:rFonts w:eastAsiaTheme="minorHAnsi"/>
    </w:rPr>
  </w:style>
  <w:style w:type="paragraph" w:customStyle="1" w:styleId="07E64D8989FB4AB99DCA04E5C79F9C6C25">
    <w:name w:val="07E64D8989FB4AB99DCA04E5C79F9C6C25"/>
    <w:rsid w:val="00B40C5A"/>
    <w:rPr>
      <w:rFonts w:eastAsiaTheme="minorHAnsi"/>
    </w:rPr>
  </w:style>
  <w:style w:type="paragraph" w:customStyle="1" w:styleId="081533D5E6AD4B39A615C4454C7DDCB425">
    <w:name w:val="081533D5E6AD4B39A615C4454C7DDCB425"/>
    <w:rsid w:val="00B40C5A"/>
    <w:rPr>
      <w:rFonts w:eastAsiaTheme="minorHAnsi"/>
    </w:rPr>
  </w:style>
  <w:style w:type="paragraph" w:customStyle="1" w:styleId="B7D7600D852A4388BB7B2D262C51859925">
    <w:name w:val="B7D7600D852A4388BB7B2D262C51859925"/>
    <w:rsid w:val="00B40C5A"/>
    <w:rPr>
      <w:rFonts w:eastAsiaTheme="minorHAnsi"/>
    </w:rPr>
  </w:style>
  <w:style w:type="paragraph" w:customStyle="1" w:styleId="D414B214014F4B5AB6708F9F6FAEDA3F25">
    <w:name w:val="D414B214014F4B5AB6708F9F6FAEDA3F25"/>
    <w:rsid w:val="00B40C5A"/>
    <w:rPr>
      <w:rFonts w:eastAsiaTheme="minorHAnsi"/>
    </w:rPr>
  </w:style>
  <w:style w:type="paragraph" w:customStyle="1" w:styleId="0617DD01D4BC4DB999F5952BB09A0F2025">
    <w:name w:val="0617DD01D4BC4DB999F5952BB09A0F2025"/>
    <w:rsid w:val="00B40C5A"/>
    <w:rPr>
      <w:rFonts w:eastAsiaTheme="minorHAnsi"/>
    </w:rPr>
  </w:style>
  <w:style w:type="paragraph" w:customStyle="1" w:styleId="F37F211BEECE454BB6796BBBFD8C30602">
    <w:name w:val="F37F211BEECE454BB6796BBBFD8C30602"/>
    <w:rsid w:val="00B40C5A"/>
    <w:rPr>
      <w:rFonts w:eastAsiaTheme="minorHAnsi"/>
    </w:rPr>
  </w:style>
  <w:style w:type="paragraph" w:customStyle="1" w:styleId="F4841EB2EB9945EF8FC4149C7E7B7A0033">
    <w:name w:val="F4841EB2EB9945EF8FC4149C7E7B7A0033"/>
    <w:rsid w:val="00B40C5A"/>
    <w:rPr>
      <w:rFonts w:eastAsiaTheme="minorHAnsi"/>
    </w:rPr>
  </w:style>
  <w:style w:type="paragraph" w:customStyle="1" w:styleId="6AF30D9CD4AC43B788AA411AA9496B4B33">
    <w:name w:val="6AF30D9CD4AC43B788AA411AA9496B4B33"/>
    <w:rsid w:val="00B40C5A"/>
    <w:rPr>
      <w:rFonts w:eastAsiaTheme="minorHAnsi"/>
    </w:rPr>
  </w:style>
  <w:style w:type="paragraph" w:customStyle="1" w:styleId="C16CF57656F44DBBA9D3B8BF8D94A39833">
    <w:name w:val="C16CF57656F44DBBA9D3B8BF8D94A39833"/>
    <w:rsid w:val="00B40C5A"/>
    <w:rPr>
      <w:rFonts w:eastAsiaTheme="minorHAnsi"/>
    </w:rPr>
  </w:style>
  <w:style w:type="paragraph" w:customStyle="1" w:styleId="C4A045F2117A422C8E61C44EC06D64A833">
    <w:name w:val="C4A045F2117A422C8E61C44EC06D64A833"/>
    <w:rsid w:val="00B40C5A"/>
    <w:rPr>
      <w:rFonts w:eastAsiaTheme="minorHAnsi"/>
    </w:rPr>
  </w:style>
  <w:style w:type="paragraph" w:customStyle="1" w:styleId="D6D4E2B45C614D66940F46BC4FC0B0F332">
    <w:name w:val="D6D4E2B45C614D66940F46BC4FC0B0F332"/>
    <w:rsid w:val="00B40C5A"/>
    <w:rPr>
      <w:rFonts w:eastAsiaTheme="minorHAnsi"/>
    </w:rPr>
  </w:style>
  <w:style w:type="paragraph" w:customStyle="1" w:styleId="F2B3F2F542324C44AB87ECBCDA01D69C33">
    <w:name w:val="F2B3F2F542324C44AB87ECBCDA01D69C33"/>
    <w:rsid w:val="00B40C5A"/>
    <w:rPr>
      <w:rFonts w:eastAsiaTheme="minorHAnsi"/>
    </w:rPr>
  </w:style>
  <w:style w:type="paragraph" w:customStyle="1" w:styleId="8679DFD73DDF4458A4FCFA3565A6715133">
    <w:name w:val="8679DFD73DDF4458A4FCFA3565A6715133"/>
    <w:rsid w:val="00B40C5A"/>
    <w:rPr>
      <w:rFonts w:eastAsiaTheme="minorHAnsi"/>
    </w:rPr>
  </w:style>
  <w:style w:type="paragraph" w:customStyle="1" w:styleId="A575C1751C7E4F29AFAC54BB1813787533">
    <w:name w:val="A575C1751C7E4F29AFAC54BB1813787533"/>
    <w:rsid w:val="00B40C5A"/>
    <w:rPr>
      <w:rFonts w:eastAsiaTheme="minorHAnsi"/>
    </w:rPr>
  </w:style>
  <w:style w:type="paragraph" w:customStyle="1" w:styleId="36D9D991944143D7979C548F99D6ADCD33">
    <w:name w:val="36D9D991944143D7979C548F99D6ADCD33"/>
    <w:rsid w:val="00B40C5A"/>
    <w:rPr>
      <w:rFonts w:eastAsiaTheme="minorHAnsi"/>
    </w:rPr>
  </w:style>
  <w:style w:type="paragraph" w:customStyle="1" w:styleId="FBCCCCE1F13D4746A4241243FEC0C87B14">
    <w:name w:val="FBCCCCE1F13D4746A4241243FEC0C87B14"/>
    <w:rsid w:val="00B40C5A"/>
    <w:rPr>
      <w:rFonts w:eastAsiaTheme="minorHAnsi"/>
    </w:rPr>
  </w:style>
  <w:style w:type="paragraph" w:customStyle="1" w:styleId="BCDA460766D2440FB97A7371F5D5E15A32">
    <w:name w:val="BCDA460766D2440FB97A7371F5D5E15A32"/>
    <w:rsid w:val="00B40C5A"/>
    <w:rPr>
      <w:rFonts w:eastAsiaTheme="minorHAnsi"/>
    </w:rPr>
  </w:style>
  <w:style w:type="paragraph" w:customStyle="1" w:styleId="4EE18642E7E445DAA2C2D4363A03CF7132">
    <w:name w:val="4EE18642E7E445DAA2C2D4363A03CF7132"/>
    <w:rsid w:val="00B40C5A"/>
    <w:rPr>
      <w:rFonts w:eastAsiaTheme="minorHAnsi"/>
    </w:rPr>
  </w:style>
  <w:style w:type="paragraph" w:customStyle="1" w:styleId="8DABF4C773A34F3996CC0BE36F571FB432">
    <w:name w:val="8DABF4C773A34F3996CC0BE36F571FB432"/>
    <w:rsid w:val="00B40C5A"/>
    <w:rPr>
      <w:rFonts w:eastAsiaTheme="minorHAnsi"/>
    </w:rPr>
  </w:style>
  <w:style w:type="paragraph" w:customStyle="1" w:styleId="CA43D4C00E464571917E1B4F3E153AA132">
    <w:name w:val="CA43D4C00E464571917E1B4F3E153AA132"/>
    <w:rsid w:val="00B40C5A"/>
    <w:rPr>
      <w:rFonts w:eastAsiaTheme="minorHAnsi"/>
    </w:rPr>
  </w:style>
  <w:style w:type="paragraph" w:customStyle="1" w:styleId="A47E639BCA364B458F430B3CFA456D3132">
    <w:name w:val="A47E639BCA364B458F430B3CFA456D3132"/>
    <w:rsid w:val="00B40C5A"/>
    <w:rPr>
      <w:rFonts w:eastAsiaTheme="minorHAnsi"/>
    </w:rPr>
  </w:style>
  <w:style w:type="paragraph" w:customStyle="1" w:styleId="F2A94A35DF7F45CD80384224D2AB018632">
    <w:name w:val="F2A94A35DF7F45CD80384224D2AB018632"/>
    <w:rsid w:val="00B40C5A"/>
    <w:rPr>
      <w:rFonts w:eastAsiaTheme="minorHAnsi"/>
    </w:rPr>
  </w:style>
  <w:style w:type="paragraph" w:customStyle="1" w:styleId="C0D514D1667E4D2E8F0D71F33E59892E28">
    <w:name w:val="C0D514D1667E4D2E8F0D71F33E59892E28"/>
    <w:rsid w:val="00B40C5A"/>
    <w:rPr>
      <w:rFonts w:eastAsiaTheme="minorHAnsi"/>
    </w:rPr>
  </w:style>
  <w:style w:type="paragraph" w:customStyle="1" w:styleId="33838C7C610742AEA90DEBA624C2068C29">
    <w:name w:val="33838C7C610742AEA90DEBA624C2068C29"/>
    <w:rsid w:val="00B40C5A"/>
    <w:rPr>
      <w:rFonts w:eastAsiaTheme="minorHAnsi"/>
    </w:rPr>
  </w:style>
  <w:style w:type="paragraph" w:customStyle="1" w:styleId="32DC10EA448E4978905F174CFB5C111128">
    <w:name w:val="32DC10EA448E4978905F174CFB5C111128"/>
    <w:rsid w:val="00B40C5A"/>
    <w:rPr>
      <w:rFonts w:eastAsiaTheme="minorHAnsi"/>
    </w:rPr>
  </w:style>
  <w:style w:type="paragraph" w:customStyle="1" w:styleId="C9E507AC047546B087A612FA4710365828">
    <w:name w:val="C9E507AC047546B087A612FA4710365828"/>
    <w:rsid w:val="00B40C5A"/>
    <w:rPr>
      <w:rFonts w:eastAsiaTheme="minorHAnsi"/>
    </w:rPr>
  </w:style>
  <w:style w:type="paragraph" w:customStyle="1" w:styleId="F8687332EAB84E468DD4336B318827D128">
    <w:name w:val="F8687332EAB84E468DD4336B318827D128"/>
    <w:rsid w:val="00B40C5A"/>
    <w:rPr>
      <w:rFonts w:eastAsiaTheme="minorHAnsi"/>
    </w:rPr>
  </w:style>
  <w:style w:type="paragraph" w:customStyle="1" w:styleId="2486F4CBC32742889C4FB7175664FE6723">
    <w:name w:val="2486F4CBC32742889C4FB7175664FE6723"/>
    <w:rsid w:val="00B40C5A"/>
    <w:rPr>
      <w:rFonts w:eastAsiaTheme="minorHAnsi"/>
    </w:rPr>
  </w:style>
  <w:style w:type="paragraph" w:customStyle="1" w:styleId="C2D6E4DD07244F7F9A5F0153C166885726">
    <w:name w:val="C2D6E4DD07244F7F9A5F0153C166885726"/>
    <w:rsid w:val="00B40C5A"/>
    <w:rPr>
      <w:rFonts w:eastAsiaTheme="minorHAnsi"/>
    </w:rPr>
  </w:style>
  <w:style w:type="paragraph" w:customStyle="1" w:styleId="34FBB9C65D8A4113948F758F3E0C128221">
    <w:name w:val="34FBB9C65D8A4113948F758F3E0C128221"/>
    <w:rsid w:val="00B40C5A"/>
    <w:rPr>
      <w:rFonts w:eastAsiaTheme="minorHAnsi"/>
    </w:rPr>
  </w:style>
  <w:style w:type="paragraph" w:customStyle="1" w:styleId="285BED4C08C142629733B4BA6B5056F326">
    <w:name w:val="285BED4C08C142629733B4BA6B5056F326"/>
    <w:rsid w:val="00B40C5A"/>
    <w:rPr>
      <w:rFonts w:eastAsiaTheme="minorHAnsi"/>
    </w:rPr>
  </w:style>
  <w:style w:type="paragraph" w:customStyle="1" w:styleId="07E64D8989FB4AB99DCA04E5C79F9C6C26">
    <w:name w:val="07E64D8989FB4AB99DCA04E5C79F9C6C26"/>
    <w:rsid w:val="00B40C5A"/>
    <w:rPr>
      <w:rFonts w:eastAsiaTheme="minorHAnsi"/>
    </w:rPr>
  </w:style>
  <w:style w:type="paragraph" w:customStyle="1" w:styleId="081533D5E6AD4B39A615C4454C7DDCB426">
    <w:name w:val="081533D5E6AD4B39A615C4454C7DDCB426"/>
    <w:rsid w:val="00B40C5A"/>
    <w:rPr>
      <w:rFonts w:eastAsiaTheme="minorHAnsi"/>
    </w:rPr>
  </w:style>
  <w:style w:type="paragraph" w:customStyle="1" w:styleId="B7D7600D852A4388BB7B2D262C51859926">
    <w:name w:val="B7D7600D852A4388BB7B2D262C51859926"/>
    <w:rsid w:val="00B40C5A"/>
    <w:rPr>
      <w:rFonts w:eastAsiaTheme="minorHAnsi"/>
    </w:rPr>
  </w:style>
  <w:style w:type="paragraph" w:customStyle="1" w:styleId="D414B214014F4B5AB6708F9F6FAEDA3F26">
    <w:name w:val="D414B214014F4B5AB6708F9F6FAEDA3F26"/>
    <w:rsid w:val="00B40C5A"/>
    <w:rPr>
      <w:rFonts w:eastAsiaTheme="minorHAnsi"/>
    </w:rPr>
  </w:style>
  <w:style w:type="paragraph" w:customStyle="1" w:styleId="0617DD01D4BC4DB999F5952BB09A0F2026">
    <w:name w:val="0617DD01D4BC4DB999F5952BB09A0F2026"/>
    <w:rsid w:val="00B40C5A"/>
    <w:rPr>
      <w:rFonts w:eastAsiaTheme="minorHAnsi"/>
    </w:rPr>
  </w:style>
  <w:style w:type="paragraph" w:customStyle="1" w:styleId="F37F211BEECE454BB6796BBBFD8C30603">
    <w:name w:val="F37F211BEECE454BB6796BBBFD8C30603"/>
    <w:rsid w:val="00B40C5A"/>
    <w:rPr>
      <w:rFonts w:eastAsiaTheme="minorHAnsi"/>
    </w:rPr>
  </w:style>
  <w:style w:type="paragraph" w:customStyle="1" w:styleId="F4841EB2EB9945EF8FC4149C7E7B7A0034">
    <w:name w:val="F4841EB2EB9945EF8FC4149C7E7B7A0034"/>
    <w:rsid w:val="00B40C5A"/>
    <w:rPr>
      <w:rFonts w:eastAsiaTheme="minorHAnsi"/>
    </w:rPr>
  </w:style>
  <w:style w:type="paragraph" w:customStyle="1" w:styleId="6AF30D9CD4AC43B788AA411AA9496B4B34">
    <w:name w:val="6AF30D9CD4AC43B788AA411AA9496B4B34"/>
    <w:rsid w:val="00B40C5A"/>
    <w:rPr>
      <w:rFonts w:eastAsiaTheme="minorHAnsi"/>
    </w:rPr>
  </w:style>
  <w:style w:type="paragraph" w:customStyle="1" w:styleId="C16CF57656F44DBBA9D3B8BF8D94A39834">
    <w:name w:val="C16CF57656F44DBBA9D3B8BF8D94A39834"/>
    <w:rsid w:val="00B40C5A"/>
    <w:rPr>
      <w:rFonts w:eastAsiaTheme="minorHAnsi"/>
    </w:rPr>
  </w:style>
  <w:style w:type="paragraph" w:customStyle="1" w:styleId="C4A045F2117A422C8E61C44EC06D64A834">
    <w:name w:val="C4A045F2117A422C8E61C44EC06D64A834"/>
    <w:rsid w:val="00B40C5A"/>
    <w:rPr>
      <w:rFonts w:eastAsiaTheme="minorHAnsi"/>
    </w:rPr>
  </w:style>
  <w:style w:type="paragraph" w:customStyle="1" w:styleId="D6D4E2B45C614D66940F46BC4FC0B0F333">
    <w:name w:val="D6D4E2B45C614D66940F46BC4FC0B0F333"/>
    <w:rsid w:val="00B40C5A"/>
    <w:rPr>
      <w:rFonts w:eastAsiaTheme="minorHAnsi"/>
    </w:rPr>
  </w:style>
  <w:style w:type="paragraph" w:customStyle="1" w:styleId="F2B3F2F542324C44AB87ECBCDA01D69C34">
    <w:name w:val="F2B3F2F542324C44AB87ECBCDA01D69C34"/>
    <w:rsid w:val="00B40C5A"/>
    <w:rPr>
      <w:rFonts w:eastAsiaTheme="minorHAnsi"/>
    </w:rPr>
  </w:style>
  <w:style w:type="paragraph" w:customStyle="1" w:styleId="8679DFD73DDF4458A4FCFA3565A6715134">
    <w:name w:val="8679DFD73DDF4458A4FCFA3565A6715134"/>
    <w:rsid w:val="00B40C5A"/>
    <w:rPr>
      <w:rFonts w:eastAsiaTheme="minorHAnsi"/>
    </w:rPr>
  </w:style>
  <w:style w:type="paragraph" w:customStyle="1" w:styleId="A575C1751C7E4F29AFAC54BB1813787534">
    <w:name w:val="A575C1751C7E4F29AFAC54BB1813787534"/>
    <w:rsid w:val="00B40C5A"/>
    <w:rPr>
      <w:rFonts w:eastAsiaTheme="minorHAnsi"/>
    </w:rPr>
  </w:style>
  <w:style w:type="paragraph" w:customStyle="1" w:styleId="36D9D991944143D7979C548F99D6ADCD34">
    <w:name w:val="36D9D991944143D7979C548F99D6ADCD34"/>
    <w:rsid w:val="00B40C5A"/>
    <w:rPr>
      <w:rFonts w:eastAsiaTheme="minorHAnsi"/>
    </w:rPr>
  </w:style>
  <w:style w:type="paragraph" w:customStyle="1" w:styleId="FBCCCCE1F13D4746A4241243FEC0C87B15">
    <w:name w:val="FBCCCCE1F13D4746A4241243FEC0C87B15"/>
    <w:rsid w:val="00B40C5A"/>
    <w:rPr>
      <w:rFonts w:eastAsiaTheme="minorHAnsi"/>
    </w:rPr>
  </w:style>
  <w:style w:type="paragraph" w:customStyle="1" w:styleId="BCDA460766D2440FB97A7371F5D5E15A33">
    <w:name w:val="BCDA460766D2440FB97A7371F5D5E15A33"/>
    <w:rsid w:val="00B40C5A"/>
    <w:rPr>
      <w:rFonts w:eastAsiaTheme="minorHAnsi"/>
    </w:rPr>
  </w:style>
  <w:style w:type="paragraph" w:customStyle="1" w:styleId="4EE18642E7E445DAA2C2D4363A03CF7133">
    <w:name w:val="4EE18642E7E445DAA2C2D4363A03CF7133"/>
    <w:rsid w:val="00B40C5A"/>
    <w:rPr>
      <w:rFonts w:eastAsiaTheme="minorHAnsi"/>
    </w:rPr>
  </w:style>
  <w:style w:type="paragraph" w:customStyle="1" w:styleId="8DABF4C773A34F3996CC0BE36F571FB433">
    <w:name w:val="8DABF4C773A34F3996CC0BE36F571FB433"/>
    <w:rsid w:val="00B40C5A"/>
    <w:rPr>
      <w:rFonts w:eastAsiaTheme="minorHAnsi"/>
    </w:rPr>
  </w:style>
  <w:style w:type="paragraph" w:customStyle="1" w:styleId="CA43D4C00E464571917E1B4F3E153AA133">
    <w:name w:val="CA43D4C00E464571917E1B4F3E153AA133"/>
    <w:rsid w:val="00B40C5A"/>
    <w:rPr>
      <w:rFonts w:eastAsiaTheme="minorHAnsi"/>
    </w:rPr>
  </w:style>
  <w:style w:type="paragraph" w:customStyle="1" w:styleId="A47E639BCA364B458F430B3CFA456D3133">
    <w:name w:val="A47E639BCA364B458F430B3CFA456D3133"/>
    <w:rsid w:val="00B40C5A"/>
    <w:rPr>
      <w:rFonts w:eastAsiaTheme="minorHAnsi"/>
    </w:rPr>
  </w:style>
  <w:style w:type="paragraph" w:customStyle="1" w:styleId="F2A94A35DF7F45CD80384224D2AB018633">
    <w:name w:val="F2A94A35DF7F45CD80384224D2AB018633"/>
    <w:rsid w:val="00B40C5A"/>
    <w:rPr>
      <w:rFonts w:eastAsiaTheme="minorHAnsi"/>
    </w:rPr>
  </w:style>
  <w:style w:type="paragraph" w:customStyle="1" w:styleId="C0D514D1667E4D2E8F0D71F33E59892E29">
    <w:name w:val="C0D514D1667E4D2E8F0D71F33E59892E29"/>
    <w:rsid w:val="00B40C5A"/>
    <w:rPr>
      <w:rFonts w:eastAsiaTheme="minorHAnsi"/>
    </w:rPr>
  </w:style>
  <w:style w:type="paragraph" w:customStyle="1" w:styleId="33838C7C610742AEA90DEBA624C2068C30">
    <w:name w:val="33838C7C610742AEA90DEBA624C2068C30"/>
    <w:rsid w:val="00B40C5A"/>
    <w:rPr>
      <w:rFonts w:eastAsiaTheme="minorHAnsi"/>
    </w:rPr>
  </w:style>
  <w:style w:type="paragraph" w:customStyle="1" w:styleId="32DC10EA448E4978905F174CFB5C111129">
    <w:name w:val="32DC10EA448E4978905F174CFB5C111129"/>
    <w:rsid w:val="00B40C5A"/>
    <w:rPr>
      <w:rFonts w:eastAsiaTheme="minorHAnsi"/>
    </w:rPr>
  </w:style>
  <w:style w:type="paragraph" w:customStyle="1" w:styleId="C9E507AC047546B087A612FA4710365829">
    <w:name w:val="C9E507AC047546B087A612FA4710365829"/>
    <w:rsid w:val="00B40C5A"/>
    <w:rPr>
      <w:rFonts w:eastAsiaTheme="minorHAnsi"/>
    </w:rPr>
  </w:style>
  <w:style w:type="paragraph" w:customStyle="1" w:styleId="F8687332EAB84E468DD4336B318827D129">
    <w:name w:val="F8687332EAB84E468DD4336B318827D129"/>
    <w:rsid w:val="00B40C5A"/>
    <w:rPr>
      <w:rFonts w:eastAsiaTheme="minorHAnsi"/>
    </w:rPr>
  </w:style>
  <w:style w:type="paragraph" w:customStyle="1" w:styleId="2486F4CBC32742889C4FB7175664FE6724">
    <w:name w:val="2486F4CBC32742889C4FB7175664FE6724"/>
    <w:rsid w:val="00B40C5A"/>
    <w:rPr>
      <w:rFonts w:eastAsiaTheme="minorHAnsi"/>
    </w:rPr>
  </w:style>
  <w:style w:type="paragraph" w:customStyle="1" w:styleId="C2D6E4DD07244F7F9A5F0153C166885727">
    <w:name w:val="C2D6E4DD07244F7F9A5F0153C166885727"/>
    <w:rsid w:val="00B40C5A"/>
    <w:rPr>
      <w:rFonts w:eastAsiaTheme="minorHAnsi"/>
    </w:rPr>
  </w:style>
  <w:style w:type="paragraph" w:customStyle="1" w:styleId="34FBB9C65D8A4113948F758F3E0C128222">
    <w:name w:val="34FBB9C65D8A4113948F758F3E0C128222"/>
    <w:rsid w:val="00B40C5A"/>
    <w:rPr>
      <w:rFonts w:eastAsiaTheme="minorHAnsi"/>
    </w:rPr>
  </w:style>
  <w:style w:type="paragraph" w:customStyle="1" w:styleId="285BED4C08C142629733B4BA6B5056F327">
    <w:name w:val="285BED4C08C142629733B4BA6B5056F327"/>
    <w:rsid w:val="00B40C5A"/>
    <w:rPr>
      <w:rFonts w:eastAsiaTheme="minorHAnsi"/>
    </w:rPr>
  </w:style>
  <w:style w:type="paragraph" w:customStyle="1" w:styleId="07E64D8989FB4AB99DCA04E5C79F9C6C27">
    <w:name w:val="07E64D8989FB4AB99DCA04E5C79F9C6C27"/>
    <w:rsid w:val="00B40C5A"/>
    <w:rPr>
      <w:rFonts w:eastAsiaTheme="minorHAnsi"/>
    </w:rPr>
  </w:style>
  <w:style w:type="paragraph" w:customStyle="1" w:styleId="081533D5E6AD4B39A615C4454C7DDCB427">
    <w:name w:val="081533D5E6AD4B39A615C4454C7DDCB427"/>
    <w:rsid w:val="00B40C5A"/>
    <w:rPr>
      <w:rFonts w:eastAsiaTheme="minorHAnsi"/>
    </w:rPr>
  </w:style>
  <w:style w:type="paragraph" w:customStyle="1" w:styleId="B7D7600D852A4388BB7B2D262C51859927">
    <w:name w:val="B7D7600D852A4388BB7B2D262C51859927"/>
    <w:rsid w:val="00B40C5A"/>
    <w:rPr>
      <w:rFonts w:eastAsiaTheme="minorHAnsi"/>
    </w:rPr>
  </w:style>
  <w:style w:type="paragraph" w:customStyle="1" w:styleId="D414B214014F4B5AB6708F9F6FAEDA3F27">
    <w:name w:val="D414B214014F4B5AB6708F9F6FAEDA3F27"/>
    <w:rsid w:val="00B40C5A"/>
    <w:rPr>
      <w:rFonts w:eastAsiaTheme="minorHAnsi"/>
    </w:rPr>
  </w:style>
  <w:style w:type="paragraph" w:customStyle="1" w:styleId="0617DD01D4BC4DB999F5952BB09A0F2027">
    <w:name w:val="0617DD01D4BC4DB999F5952BB09A0F2027"/>
    <w:rsid w:val="00B40C5A"/>
    <w:rPr>
      <w:rFonts w:eastAsiaTheme="minorHAnsi"/>
    </w:rPr>
  </w:style>
  <w:style w:type="paragraph" w:customStyle="1" w:styleId="F37F211BEECE454BB6796BBBFD8C30604">
    <w:name w:val="F37F211BEECE454BB6796BBBFD8C30604"/>
    <w:rsid w:val="00B40C5A"/>
    <w:rPr>
      <w:rFonts w:eastAsiaTheme="minorHAnsi"/>
    </w:rPr>
  </w:style>
  <w:style w:type="paragraph" w:customStyle="1" w:styleId="F4841EB2EB9945EF8FC4149C7E7B7A0035">
    <w:name w:val="F4841EB2EB9945EF8FC4149C7E7B7A0035"/>
    <w:rsid w:val="00F55A10"/>
    <w:rPr>
      <w:rFonts w:eastAsiaTheme="minorHAnsi"/>
    </w:rPr>
  </w:style>
  <w:style w:type="paragraph" w:customStyle="1" w:styleId="6AF30D9CD4AC43B788AA411AA9496B4B35">
    <w:name w:val="6AF30D9CD4AC43B788AA411AA9496B4B35"/>
    <w:rsid w:val="00F55A10"/>
    <w:rPr>
      <w:rFonts w:eastAsiaTheme="minorHAnsi"/>
    </w:rPr>
  </w:style>
  <w:style w:type="paragraph" w:customStyle="1" w:styleId="C16CF57656F44DBBA9D3B8BF8D94A39835">
    <w:name w:val="C16CF57656F44DBBA9D3B8BF8D94A39835"/>
    <w:rsid w:val="00F55A10"/>
    <w:rPr>
      <w:rFonts w:eastAsiaTheme="minorHAnsi"/>
    </w:rPr>
  </w:style>
  <w:style w:type="paragraph" w:customStyle="1" w:styleId="C4A045F2117A422C8E61C44EC06D64A835">
    <w:name w:val="C4A045F2117A422C8E61C44EC06D64A835"/>
    <w:rsid w:val="00F55A10"/>
    <w:rPr>
      <w:rFonts w:eastAsiaTheme="minorHAnsi"/>
    </w:rPr>
  </w:style>
  <w:style w:type="paragraph" w:customStyle="1" w:styleId="D6D4E2B45C614D66940F46BC4FC0B0F334">
    <w:name w:val="D6D4E2B45C614D66940F46BC4FC0B0F334"/>
    <w:rsid w:val="00F55A10"/>
    <w:rPr>
      <w:rFonts w:eastAsiaTheme="minorHAnsi"/>
    </w:rPr>
  </w:style>
  <w:style w:type="paragraph" w:customStyle="1" w:styleId="F2B3F2F542324C44AB87ECBCDA01D69C35">
    <w:name w:val="F2B3F2F542324C44AB87ECBCDA01D69C35"/>
    <w:rsid w:val="00F55A10"/>
    <w:rPr>
      <w:rFonts w:eastAsiaTheme="minorHAnsi"/>
    </w:rPr>
  </w:style>
  <w:style w:type="paragraph" w:customStyle="1" w:styleId="8679DFD73DDF4458A4FCFA3565A6715135">
    <w:name w:val="8679DFD73DDF4458A4FCFA3565A6715135"/>
    <w:rsid w:val="00F55A10"/>
    <w:rPr>
      <w:rFonts w:eastAsiaTheme="minorHAnsi"/>
    </w:rPr>
  </w:style>
  <w:style w:type="paragraph" w:customStyle="1" w:styleId="A575C1751C7E4F29AFAC54BB1813787535">
    <w:name w:val="A575C1751C7E4F29AFAC54BB1813787535"/>
    <w:rsid w:val="00F55A10"/>
    <w:rPr>
      <w:rFonts w:eastAsiaTheme="minorHAnsi"/>
    </w:rPr>
  </w:style>
  <w:style w:type="paragraph" w:customStyle="1" w:styleId="36D9D991944143D7979C548F99D6ADCD35">
    <w:name w:val="36D9D991944143D7979C548F99D6ADCD35"/>
    <w:rsid w:val="00F55A10"/>
    <w:rPr>
      <w:rFonts w:eastAsiaTheme="minorHAnsi"/>
    </w:rPr>
  </w:style>
  <w:style w:type="paragraph" w:customStyle="1" w:styleId="FBCCCCE1F13D4746A4241243FEC0C87B16">
    <w:name w:val="FBCCCCE1F13D4746A4241243FEC0C87B16"/>
    <w:rsid w:val="00F55A10"/>
    <w:rPr>
      <w:rFonts w:eastAsiaTheme="minorHAnsi"/>
    </w:rPr>
  </w:style>
  <w:style w:type="paragraph" w:customStyle="1" w:styleId="BCDA460766D2440FB97A7371F5D5E15A34">
    <w:name w:val="BCDA460766D2440FB97A7371F5D5E15A34"/>
    <w:rsid w:val="00F55A10"/>
    <w:rPr>
      <w:rFonts w:eastAsiaTheme="minorHAnsi"/>
    </w:rPr>
  </w:style>
  <w:style w:type="paragraph" w:customStyle="1" w:styleId="4EE18642E7E445DAA2C2D4363A03CF7134">
    <w:name w:val="4EE18642E7E445DAA2C2D4363A03CF7134"/>
    <w:rsid w:val="00F55A10"/>
    <w:rPr>
      <w:rFonts w:eastAsiaTheme="minorHAnsi"/>
    </w:rPr>
  </w:style>
  <w:style w:type="paragraph" w:customStyle="1" w:styleId="8DABF4C773A34F3996CC0BE36F571FB434">
    <w:name w:val="8DABF4C773A34F3996CC0BE36F571FB434"/>
    <w:rsid w:val="00F55A10"/>
    <w:rPr>
      <w:rFonts w:eastAsiaTheme="minorHAnsi"/>
    </w:rPr>
  </w:style>
  <w:style w:type="paragraph" w:customStyle="1" w:styleId="CA43D4C00E464571917E1B4F3E153AA134">
    <w:name w:val="CA43D4C00E464571917E1B4F3E153AA134"/>
    <w:rsid w:val="00F55A10"/>
    <w:rPr>
      <w:rFonts w:eastAsiaTheme="minorHAnsi"/>
    </w:rPr>
  </w:style>
  <w:style w:type="paragraph" w:customStyle="1" w:styleId="A47E639BCA364B458F430B3CFA456D3134">
    <w:name w:val="A47E639BCA364B458F430B3CFA456D3134"/>
    <w:rsid w:val="00F55A10"/>
    <w:rPr>
      <w:rFonts w:eastAsiaTheme="minorHAnsi"/>
    </w:rPr>
  </w:style>
  <w:style w:type="paragraph" w:customStyle="1" w:styleId="F2A94A35DF7F45CD80384224D2AB018634">
    <w:name w:val="F2A94A35DF7F45CD80384224D2AB018634"/>
    <w:rsid w:val="00F55A10"/>
    <w:rPr>
      <w:rFonts w:eastAsiaTheme="minorHAnsi"/>
    </w:rPr>
  </w:style>
  <w:style w:type="paragraph" w:customStyle="1" w:styleId="C0D514D1667E4D2E8F0D71F33E59892E30">
    <w:name w:val="C0D514D1667E4D2E8F0D71F33E59892E30"/>
    <w:rsid w:val="00F55A10"/>
    <w:rPr>
      <w:rFonts w:eastAsiaTheme="minorHAnsi"/>
    </w:rPr>
  </w:style>
  <w:style w:type="paragraph" w:customStyle="1" w:styleId="33838C7C610742AEA90DEBA624C2068C31">
    <w:name w:val="33838C7C610742AEA90DEBA624C2068C31"/>
    <w:rsid w:val="00F55A10"/>
    <w:rPr>
      <w:rFonts w:eastAsiaTheme="minorHAnsi"/>
    </w:rPr>
  </w:style>
  <w:style w:type="paragraph" w:customStyle="1" w:styleId="32DC10EA448E4978905F174CFB5C111130">
    <w:name w:val="32DC10EA448E4978905F174CFB5C111130"/>
    <w:rsid w:val="00F55A10"/>
    <w:rPr>
      <w:rFonts w:eastAsiaTheme="minorHAnsi"/>
    </w:rPr>
  </w:style>
  <w:style w:type="paragraph" w:customStyle="1" w:styleId="C9E507AC047546B087A612FA4710365830">
    <w:name w:val="C9E507AC047546B087A612FA4710365830"/>
    <w:rsid w:val="00F55A10"/>
    <w:rPr>
      <w:rFonts w:eastAsiaTheme="minorHAnsi"/>
    </w:rPr>
  </w:style>
  <w:style w:type="paragraph" w:customStyle="1" w:styleId="F8687332EAB84E468DD4336B318827D130">
    <w:name w:val="F8687332EAB84E468DD4336B318827D130"/>
    <w:rsid w:val="00F55A10"/>
    <w:rPr>
      <w:rFonts w:eastAsiaTheme="minorHAnsi"/>
    </w:rPr>
  </w:style>
  <w:style w:type="paragraph" w:customStyle="1" w:styleId="2486F4CBC32742889C4FB7175664FE6725">
    <w:name w:val="2486F4CBC32742889C4FB7175664FE6725"/>
    <w:rsid w:val="00F55A10"/>
    <w:rPr>
      <w:rFonts w:eastAsiaTheme="minorHAnsi"/>
    </w:rPr>
  </w:style>
  <w:style w:type="paragraph" w:customStyle="1" w:styleId="C2D6E4DD07244F7F9A5F0153C166885728">
    <w:name w:val="C2D6E4DD07244F7F9A5F0153C166885728"/>
    <w:rsid w:val="00F55A10"/>
    <w:rPr>
      <w:rFonts w:eastAsiaTheme="minorHAnsi"/>
    </w:rPr>
  </w:style>
  <w:style w:type="paragraph" w:customStyle="1" w:styleId="34FBB9C65D8A4113948F758F3E0C128223">
    <w:name w:val="34FBB9C65D8A4113948F758F3E0C128223"/>
    <w:rsid w:val="00F55A10"/>
    <w:rPr>
      <w:rFonts w:eastAsiaTheme="minorHAnsi"/>
    </w:rPr>
  </w:style>
  <w:style w:type="paragraph" w:customStyle="1" w:styleId="285BED4C08C142629733B4BA6B5056F328">
    <w:name w:val="285BED4C08C142629733B4BA6B5056F328"/>
    <w:rsid w:val="00F55A10"/>
    <w:rPr>
      <w:rFonts w:eastAsiaTheme="minorHAnsi"/>
    </w:rPr>
  </w:style>
  <w:style w:type="paragraph" w:customStyle="1" w:styleId="07E64D8989FB4AB99DCA04E5C79F9C6C28">
    <w:name w:val="07E64D8989FB4AB99DCA04E5C79F9C6C28"/>
    <w:rsid w:val="00F55A10"/>
    <w:rPr>
      <w:rFonts w:eastAsiaTheme="minorHAnsi"/>
    </w:rPr>
  </w:style>
  <w:style w:type="paragraph" w:customStyle="1" w:styleId="081533D5E6AD4B39A615C4454C7DDCB428">
    <w:name w:val="081533D5E6AD4B39A615C4454C7DDCB428"/>
    <w:rsid w:val="00F55A10"/>
    <w:rPr>
      <w:rFonts w:eastAsiaTheme="minorHAnsi"/>
    </w:rPr>
  </w:style>
  <w:style w:type="paragraph" w:customStyle="1" w:styleId="B7D7600D852A4388BB7B2D262C51859928">
    <w:name w:val="B7D7600D852A4388BB7B2D262C51859928"/>
    <w:rsid w:val="00F55A10"/>
    <w:rPr>
      <w:rFonts w:eastAsiaTheme="minorHAnsi"/>
    </w:rPr>
  </w:style>
  <w:style w:type="paragraph" w:customStyle="1" w:styleId="D414B214014F4B5AB6708F9F6FAEDA3F28">
    <w:name w:val="D414B214014F4B5AB6708F9F6FAEDA3F28"/>
    <w:rsid w:val="00F55A10"/>
    <w:rPr>
      <w:rFonts w:eastAsiaTheme="minorHAnsi"/>
    </w:rPr>
  </w:style>
  <w:style w:type="paragraph" w:customStyle="1" w:styleId="0617DD01D4BC4DB999F5952BB09A0F2028">
    <w:name w:val="0617DD01D4BC4DB999F5952BB09A0F2028"/>
    <w:rsid w:val="00F55A10"/>
    <w:rPr>
      <w:rFonts w:eastAsiaTheme="minorHAnsi"/>
    </w:rPr>
  </w:style>
  <w:style w:type="paragraph" w:customStyle="1" w:styleId="F37F211BEECE454BB6796BBBFD8C30605">
    <w:name w:val="F37F211BEECE454BB6796BBBFD8C30605"/>
    <w:rsid w:val="00F55A10"/>
    <w:rPr>
      <w:rFonts w:eastAsiaTheme="minorHAnsi"/>
    </w:rPr>
  </w:style>
  <w:style w:type="paragraph" w:customStyle="1" w:styleId="F4841EB2EB9945EF8FC4149C7E7B7A0036">
    <w:name w:val="F4841EB2EB9945EF8FC4149C7E7B7A0036"/>
    <w:rsid w:val="00F55A10"/>
    <w:rPr>
      <w:rFonts w:eastAsiaTheme="minorHAnsi"/>
    </w:rPr>
  </w:style>
  <w:style w:type="paragraph" w:customStyle="1" w:styleId="6AF30D9CD4AC43B788AA411AA9496B4B36">
    <w:name w:val="6AF30D9CD4AC43B788AA411AA9496B4B36"/>
    <w:rsid w:val="00F55A10"/>
    <w:rPr>
      <w:rFonts w:eastAsiaTheme="minorHAnsi"/>
    </w:rPr>
  </w:style>
  <w:style w:type="paragraph" w:customStyle="1" w:styleId="C16CF57656F44DBBA9D3B8BF8D94A39836">
    <w:name w:val="C16CF57656F44DBBA9D3B8BF8D94A39836"/>
    <w:rsid w:val="00F55A10"/>
    <w:rPr>
      <w:rFonts w:eastAsiaTheme="minorHAnsi"/>
    </w:rPr>
  </w:style>
  <w:style w:type="paragraph" w:customStyle="1" w:styleId="C4A045F2117A422C8E61C44EC06D64A836">
    <w:name w:val="C4A045F2117A422C8E61C44EC06D64A836"/>
    <w:rsid w:val="00F55A10"/>
    <w:rPr>
      <w:rFonts w:eastAsiaTheme="minorHAnsi"/>
    </w:rPr>
  </w:style>
  <w:style w:type="paragraph" w:customStyle="1" w:styleId="D6D4E2B45C614D66940F46BC4FC0B0F335">
    <w:name w:val="D6D4E2B45C614D66940F46BC4FC0B0F335"/>
    <w:rsid w:val="00F55A10"/>
    <w:rPr>
      <w:rFonts w:eastAsiaTheme="minorHAnsi"/>
    </w:rPr>
  </w:style>
  <w:style w:type="paragraph" w:customStyle="1" w:styleId="F2B3F2F542324C44AB87ECBCDA01D69C36">
    <w:name w:val="F2B3F2F542324C44AB87ECBCDA01D69C36"/>
    <w:rsid w:val="00F55A10"/>
    <w:rPr>
      <w:rFonts w:eastAsiaTheme="minorHAnsi"/>
    </w:rPr>
  </w:style>
  <w:style w:type="paragraph" w:customStyle="1" w:styleId="8679DFD73DDF4458A4FCFA3565A6715136">
    <w:name w:val="8679DFD73DDF4458A4FCFA3565A6715136"/>
    <w:rsid w:val="00F55A10"/>
    <w:rPr>
      <w:rFonts w:eastAsiaTheme="minorHAnsi"/>
    </w:rPr>
  </w:style>
  <w:style w:type="paragraph" w:customStyle="1" w:styleId="A575C1751C7E4F29AFAC54BB1813787536">
    <w:name w:val="A575C1751C7E4F29AFAC54BB1813787536"/>
    <w:rsid w:val="00F55A10"/>
    <w:rPr>
      <w:rFonts w:eastAsiaTheme="minorHAnsi"/>
    </w:rPr>
  </w:style>
  <w:style w:type="paragraph" w:customStyle="1" w:styleId="36D9D991944143D7979C548F99D6ADCD36">
    <w:name w:val="36D9D991944143D7979C548F99D6ADCD36"/>
    <w:rsid w:val="00F55A10"/>
    <w:rPr>
      <w:rFonts w:eastAsiaTheme="minorHAnsi"/>
    </w:rPr>
  </w:style>
  <w:style w:type="paragraph" w:customStyle="1" w:styleId="FBCCCCE1F13D4746A4241243FEC0C87B17">
    <w:name w:val="FBCCCCE1F13D4746A4241243FEC0C87B17"/>
    <w:rsid w:val="00F55A10"/>
    <w:rPr>
      <w:rFonts w:eastAsiaTheme="minorHAnsi"/>
    </w:rPr>
  </w:style>
  <w:style w:type="paragraph" w:customStyle="1" w:styleId="BCDA460766D2440FB97A7371F5D5E15A35">
    <w:name w:val="BCDA460766D2440FB97A7371F5D5E15A35"/>
    <w:rsid w:val="00F55A10"/>
    <w:rPr>
      <w:rFonts w:eastAsiaTheme="minorHAnsi"/>
    </w:rPr>
  </w:style>
  <w:style w:type="paragraph" w:customStyle="1" w:styleId="4EE18642E7E445DAA2C2D4363A03CF7135">
    <w:name w:val="4EE18642E7E445DAA2C2D4363A03CF7135"/>
    <w:rsid w:val="00F55A10"/>
    <w:rPr>
      <w:rFonts w:eastAsiaTheme="minorHAnsi"/>
    </w:rPr>
  </w:style>
  <w:style w:type="paragraph" w:customStyle="1" w:styleId="8DABF4C773A34F3996CC0BE36F571FB435">
    <w:name w:val="8DABF4C773A34F3996CC0BE36F571FB435"/>
    <w:rsid w:val="00F55A10"/>
    <w:rPr>
      <w:rFonts w:eastAsiaTheme="minorHAnsi"/>
    </w:rPr>
  </w:style>
  <w:style w:type="paragraph" w:customStyle="1" w:styleId="CA43D4C00E464571917E1B4F3E153AA135">
    <w:name w:val="CA43D4C00E464571917E1B4F3E153AA135"/>
    <w:rsid w:val="00F55A10"/>
    <w:rPr>
      <w:rFonts w:eastAsiaTheme="minorHAnsi"/>
    </w:rPr>
  </w:style>
  <w:style w:type="paragraph" w:customStyle="1" w:styleId="A47E639BCA364B458F430B3CFA456D3135">
    <w:name w:val="A47E639BCA364B458F430B3CFA456D3135"/>
    <w:rsid w:val="00F55A10"/>
    <w:rPr>
      <w:rFonts w:eastAsiaTheme="minorHAnsi"/>
    </w:rPr>
  </w:style>
  <w:style w:type="paragraph" w:customStyle="1" w:styleId="F2A94A35DF7F45CD80384224D2AB018635">
    <w:name w:val="F2A94A35DF7F45CD80384224D2AB018635"/>
    <w:rsid w:val="00F55A10"/>
    <w:rPr>
      <w:rFonts w:eastAsiaTheme="minorHAnsi"/>
    </w:rPr>
  </w:style>
  <w:style w:type="paragraph" w:customStyle="1" w:styleId="C0D514D1667E4D2E8F0D71F33E59892E31">
    <w:name w:val="C0D514D1667E4D2E8F0D71F33E59892E31"/>
    <w:rsid w:val="00F55A10"/>
    <w:rPr>
      <w:rFonts w:eastAsiaTheme="minorHAnsi"/>
    </w:rPr>
  </w:style>
  <w:style w:type="paragraph" w:customStyle="1" w:styleId="33838C7C610742AEA90DEBA624C2068C32">
    <w:name w:val="33838C7C610742AEA90DEBA624C2068C32"/>
    <w:rsid w:val="00F55A10"/>
    <w:rPr>
      <w:rFonts w:eastAsiaTheme="minorHAnsi"/>
    </w:rPr>
  </w:style>
  <w:style w:type="paragraph" w:customStyle="1" w:styleId="32DC10EA448E4978905F174CFB5C111131">
    <w:name w:val="32DC10EA448E4978905F174CFB5C111131"/>
    <w:rsid w:val="00F55A10"/>
    <w:rPr>
      <w:rFonts w:eastAsiaTheme="minorHAnsi"/>
    </w:rPr>
  </w:style>
  <w:style w:type="paragraph" w:customStyle="1" w:styleId="C9E507AC047546B087A612FA4710365831">
    <w:name w:val="C9E507AC047546B087A612FA4710365831"/>
    <w:rsid w:val="00F55A10"/>
    <w:rPr>
      <w:rFonts w:eastAsiaTheme="minorHAnsi"/>
    </w:rPr>
  </w:style>
  <w:style w:type="paragraph" w:customStyle="1" w:styleId="F8687332EAB84E468DD4336B318827D131">
    <w:name w:val="F8687332EAB84E468DD4336B318827D131"/>
    <w:rsid w:val="00F55A10"/>
    <w:rPr>
      <w:rFonts w:eastAsiaTheme="minorHAnsi"/>
    </w:rPr>
  </w:style>
  <w:style w:type="paragraph" w:customStyle="1" w:styleId="2486F4CBC32742889C4FB7175664FE6726">
    <w:name w:val="2486F4CBC32742889C4FB7175664FE6726"/>
    <w:rsid w:val="00F55A10"/>
    <w:rPr>
      <w:rFonts w:eastAsiaTheme="minorHAnsi"/>
    </w:rPr>
  </w:style>
  <w:style w:type="paragraph" w:customStyle="1" w:styleId="C2D6E4DD07244F7F9A5F0153C166885729">
    <w:name w:val="C2D6E4DD07244F7F9A5F0153C166885729"/>
    <w:rsid w:val="00F55A10"/>
    <w:rPr>
      <w:rFonts w:eastAsiaTheme="minorHAnsi"/>
    </w:rPr>
  </w:style>
  <w:style w:type="paragraph" w:customStyle="1" w:styleId="34FBB9C65D8A4113948F758F3E0C128224">
    <w:name w:val="34FBB9C65D8A4113948F758F3E0C128224"/>
    <w:rsid w:val="00F55A10"/>
    <w:rPr>
      <w:rFonts w:eastAsiaTheme="minorHAnsi"/>
    </w:rPr>
  </w:style>
  <w:style w:type="paragraph" w:customStyle="1" w:styleId="285BED4C08C142629733B4BA6B5056F329">
    <w:name w:val="285BED4C08C142629733B4BA6B5056F329"/>
    <w:rsid w:val="00F55A10"/>
    <w:rPr>
      <w:rFonts w:eastAsiaTheme="minorHAnsi"/>
    </w:rPr>
  </w:style>
  <w:style w:type="paragraph" w:customStyle="1" w:styleId="07E64D8989FB4AB99DCA04E5C79F9C6C29">
    <w:name w:val="07E64D8989FB4AB99DCA04E5C79F9C6C29"/>
    <w:rsid w:val="00F55A10"/>
    <w:rPr>
      <w:rFonts w:eastAsiaTheme="minorHAnsi"/>
    </w:rPr>
  </w:style>
  <w:style w:type="paragraph" w:customStyle="1" w:styleId="081533D5E6AD4B39A615C4454C7DDCB429">
    <w:name w:val="081533D5E6AD4B39A615C4454C7DDCB429"/>
    <w:rsid w:val="00F55A10"/>
    <w:rPr>
      <w:rFonts w:eastAsiaTheme="minorHAnsi"/>
    </w:rPr>
  </w:style>
  <w:style w:type="paragraph" w:customStyle="1" w:styleId="B7D7600D852A4388BB7B2D262C51859929">
    <w:name w:val="B7D7600D852A4388BB7B2D262C51859929"/>
    <w:rsid w:val="00F55A10"/>
    <w:rPr>
      <w:rFonts w:eastAsiaTheme="minorHAnsi"/>
    </w:rPr>
  </w:style>
  <w:style w:type="paragraph" w:customStyle="1" w:styleId="D414B214014F4B5AB6708F9F6FAEDA3F29">
    <w:name w:val="D414B214014F4B5AB6708F9F6FAEDA3F29"/>
    <w:rsid w:val="00F55A10"/>
    <w:rPr>
      <w:rFonts w:eastAsiaTheme="minorHAnsi"/>
    </w:rPr>
  </w:style>
  <w:style w:type="paragraph" w:customStyle="1" w:styleId="0617DD01D4BC4DB999F5952BB09A0F2029">
    <w:name w:val="0617DD01D4BC4DB999F5952BB09A0F2029"/>
    <w:rsid w:val="00F55A10"/>
    <w:rPr>
      <w:rFonts w:eastAsiaTheme="minorHAnsi"/>
    </w:rPr>
  </w:style>
  <w:style w:type="paragraph" w:customStyle="1" w:styleId="F37F211BEECE454BB6796BBBFD8C30606">
    <w:name w:val="F37F211BEECE454BB6796BBBFD8C30606"/>
    <w:rsid w:val="00F55A1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6" ma:contentTypeDescription="Create a new document." ma:contentTypeScope="" ma:versionID="392cfc5f689e0d90811929eefe1920f1">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37bfba12aa3a3a9928393fbf12cbdc9d"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5D9A0-E5A7-42B2-A265-B0F99E690E0D}">
  <ds:schemaRefs>
    <ds:schemaRef ds:uri="http://schemas.microsoft.com/office/2006/documentManagement/types"/>
    <ds:schemaRef ds:uri="5046ade5-4239-4e39-a29b-f1e73fe501f4"/>
    <ds:schemaRef ds:uri="http://schemas.microsoft.com/office/2006/metadata/properties"/>
    <ds:schemaRef ds:uri="http://purl.org/dc/terms/"/>
    <ds:schemaRef ds:uri="http://schemas.microsoft.com/sharepoint/v3"/>
    <ds:schemaRef ds:uri="http://purl.org/dc/dcmitype/"/>
    <ds:schemaRef ds:uri="http://schemas.microsoft.com/office/infopath/2007/PartnerControls"/>
    <ds:schemaRef ds:uri="http://purl.org/dc/elements/1.1/"/>
    <ds:schemaRef ds:uri="http://schemas.openxmlformats.org/package/2006/metadata/core-properties"/>
    <ds:schemaRef ds:uri="1aa9a117-f390-4687-858e-d09de10562c4"/>
    <ds:schemaRef ds:uri="http://www.w3.org/XML/1998/namespace"/>
  </ds:schemaRefs>
</ds:datastoreItem>
</file>

<file path=customXml/itemProps2.xml><?xml version="1.0" encoding="utf-8"?>
<ds:datastoreItem xmlns:ds="http://schemas.openxmlformats.org/officeDocument/2006/customXml" ds:itemID="{359B7B98-A642-4BC2-9111-59157328C7EB}">
  <ds:schemaRefs>
    <ds:schemaRef ds:uri="http://schemas.microsoft.com/sharepoint/v3/contenttype/forms"/>
  </ds:schemaRefs>
</ds:datastoreItem>
</file>

<file path=customXml/itemProps3.xml><?xml version="1.0" encoding="utf-8"?>
<ds:datastoreItem xmlns:ds="http://schemas.openxmlformats.org/officeDocument/2006/customXml" ds:itemID="{B87DCAAC-8AA3-43C1-B98C-CAEA0B7FD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4B553C-F7A6-437B-821A-845FD9DF4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4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Danton</dc:creator>
  <cp:keywords/>
  <dc:description/>
  <cp:lastModifiedBy>Lydia Danton</cp:lastModifiedBy>
  <cp:revision>2</cp:revision>
  <dcterms:created xsi:type="dcterms:W3CDTF">2022-10-26T17:23:00Z</dcterms:created>
  <dcterms:modified xsi:type="dcterms:W3CDTF">2022-10-2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